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5ADC957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6C4A" w:rsidRPr="004A7D11">
        <w:rPr>
          <w:b/>
          <w:bCs/>
          <w:sz w:val="32"/>
          <w:szCs w:val="32"/>
          <w:u w:val="single"/>
        </w:rPr>
        <w:t>/</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3BE6A97D" w:rsidR="002E6230" w:rsidRPr="00A23075" w:rsidRDefault="002E6230" w:rsidP="008D5154">
      <w:pPr>
        <w:pStyle w:val="Compact"/>
        <w:numPr>
          <w:ilvl w:val="0"/>
          <w:numId w:val="2"/>
        </w:numPr>
        <w:rPr>
          <w:sz w:val="22"/>
          <w:szCs w:val="22"/>
        </w:rPr>
      </w:pPr>
      <w:r w:rsidRPr="582830EB">
        <w:rPr>
          <w:sz w:val="22"/>
          <w:szCs w:val="22"/>
        </w:rPr>
        <w:t>Clone the GitHub repository for this course (</w:t>
      </w:r>
      <w:hyperlink r:id="rId12">
        <w:r w:rsidR="00C80961" w:rsidRPr="582830EB">
          <w:rPr>
            <w:rStyle w:val="Hyperlink"/>
            <w:sz w:val="22"/>
            <w:szCs w:val="22"/>
          </w:rPr>
          <w:t>https://github.com/moj-analytical-services/intro_to_github_training</w:t>
        </w:r>
      </w:hyperlink>
      <w:r w:rsidRPr="582830EB">
        <w:rPr>
          <w:sz w:val="22"/>
          <w:szCs w:val="22"/>
        </w:rPr>
        <w:t xml:space="preserve">) 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r w:rsidRPr="00A23075">
        <w:rPr>
          <w:sz w:val="22"/>
          <w:szCs w:val="22"/>
        </w:rPr>
        <w:t>renv</w:t>
      </w:r>
      <w:proofErr w:type="spell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25A1D39D" w:rsidR="00C07D35" w:rsidRDefault="00C07D35" w:rsidP="008D5154">
      <w:pPr>
        <w:pStyle w:val="ListParagraph"/>
        <w:numPr>
          <w:ilvl w:val="0"/>
          <w:numId w:val="3"/>
        </w:numPr>
      </w:pPr>
      <w:r>
        <w:t>What Git and GitHub are</w:t>
      </w:r>
      <w:r w:rsidR="003B1A0E">
        <w:t>?</w:t>
      </w:r>
    </w:p>
    <w:p w14:paraId="61581701" w14:textId="7A8D387C" w:rsidR="003F5BCB" w:rsidRDefault="003F5BCB" w:rsidP="008D5154">
      <w:pPr>
        <w:pStyle w:val="ListParagraph"/>
        <w:numPr>
          <w:ilvl w:val="0"/>
          <w:numId w:val="3"/>
        </w:numPr>
      </w:pPr>
      <w:r>
        <w:t xml:space="preserve">Understanding how to use </w:t>
      </w:r>
      <w:r w:rsidR="00364F6F">
        <w:t>GitHub</w:t>
      </w:r>
    </w:p>
    <w:p w14:paraId="2D583C1A" w14:textId="260ECA4B" w:rsidR="00F707E3" w:rsidRDefault="003F5BCB" w:rsidP="008D5154">
      <w:pPr>
        <w:pStyle w:val="ListParagraph"/>
        <w:numPr>
          <w:ilvl w:val="0"/>
          <w:numId w:val="3"/>
        </w:numPr>
      </w:pPr>
      <w:r>
        <w:t>Ways to approach Git to enable effective use and collaboration</w:t>
      </w:r>
    </w:p>
    <w:p w14:paraId="562A87E2" w14:textId="16BCE443" w:rsidR="00B10D10" w:rsidRDefault="003F5BCB" w:rsidP="008D5154">
      <w:pPr>
        <w:pStyle w:val="ListParagraph"/>
        <w:numPr>
          <w:ilvl w:val="0"/>
          <w:numId w:val="3"/>
        </w:numPr>
      </w:pPr>
      <w:r>
        <w:t xml:space="preserve">Security considerations when using </w:t>
      </w:r>
      <w:r w:rsidR="00364F6F">
        <w:t>GitHub</w:t>
      </w:r>
    </w:p>
    <w:p w14:paraId="4F69A69C" w14:textId="6E8D8D3E" w:rsidR="00B10D10" w:rsidRDefault="003F5BCB" w:rsidP="008D5154">
      <w:pPr>
        <w:pStyle w:val="ListParagraph"/>
        <w:numPr>
          <w:ilvl w:val="0"/>
          <w:numId w:val="3"/>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Github,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DB5FED" w:rsidRDefault="009C627A" w:rsidP="008D5154">
      <w:pPr>
        <w:pStyle w:val="ListParagraph"/>
        <w:numPr>
          <w:ilvl w:val="1"/>
          <w:numId w:val="2"/>
        </w:numPr>
        <w:rPr>
          <w:b/>
          <w:bCs/>
          <w:sz w:val="26"/>
          <w:szCs w:val="26"/>
          <w:u w:val="single"/>
        </w:rPr>
      </w:pPr>
      <w:r w:rsidRPr="004A7D11">
        <w:rPr>
          <w:b/>
          <w:bCs/>
          <w:sz w:val="28"/>
          <w:szCs w:val="28"/>
          <w:u w:val="single"/>
        </w:rPr>
        <w:t xml:space="preserve">What </w:t>
      </w:r>
      <w:r w:rsidR="00ED0014" w:rsidRPr="004A7D11">
        <w:rPr>
          <w:b/>
          <w:bCs/>
          <w:sz w:val="28"/>
          <w:szCs w:val="28"/>
          <w:u w:val="single"/>
        </w:rPr>
        <w:t>are</w:t>
      </w:r>
      <w:r w:rsidRPr="004A7D11">
        <w:rPr>
          <w:b/>
          <w:bCs/>
          <w:sz w:val="28"/>
          <w:szCs w:val="28"/>
          <w:u w:val="single"/>
        </w:rPr>
        <w:t xml:space="preserve"> Git and </w:t>
      </w:r>
      <w:r w:rsidR="00364F6F">
        <w:rPr>
          <w:b/>
          <w:bCs/>
          <w:sz w:val="28"/>
          <w:szCs w:val="28"/>
          <w:u w:val="single"/>
        </w:rPr>
        <w:t>GitHub</w:t>
      </w:r>
      <w:r w:rsidRPr="004A7D11">
        <w:rPr>
          <w:b/>
          <w:bCs/>
          <w:sz w:val="28"/>
          <w:szCs w:val="28"/>
          <w:u w:val="single"/>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w:t>
      </w:r>
      <w:r w:rsidR="00C93D83">
        <w:lastRenderedPageBreak/>
        <w:t xml:space="preserve">Platform should be stored in a </w:t>
      </w:r>
      <w:r w:rsidR="00126561">
        <w:t>G</w:t>
      </w:r>
      <w:r w:rsidR="00C93D83">
        <w:t xml:space="preserve">it repository on GitHub, including Python scripts and Jupyter notebooks. </w:t>
      </w:r>
      <w:r w:rsidR="008077D2">
        <w:t xml:space="preserve">In this session, we will show how to use </w:t>
      </w:r>
      <w:r w:rsidR="00126561">
        <w:t>G</w:t>
      </w:r>
      <w:r w:rsidR="008077D2">
        <w:t>it in R</w:t>
      </w:r>
      <w:r w:rsidR="00C93D83">
        <w:t>S</w:t>
      </w:r>
      <w:r w:rsidR="008077D2">
        <w:t>tudio</w:t>
      </w:r>
      <w:r w:rsidR="00C93D83">
        <w:t>.</w:t>
      </w:r>
    </w:p>
    <w:p w14:paraId="617D22F5" w14:textId="5E2CDD2B" w:rsidR="004D7BC7" w:rsidRDefault="00364F6F" w:rsidP="0026322B">
      <w:pPr>
        <w:jc w:val="both"/>
      </w:pPr>
      <w:r>
        <w:t>GitHub</w:t>
      </w:r>
      <w:r w:rsidR="001E0F7C">
        <w:t xml:space="preserve"> makes it easier to collaborate using git. It’s a platform</w:t>
      </w:r>
      <w:r w:rsidR="00BF3A65">
        <w:t xml:space="preserve"> and website</w:t>
      </w:r>
      <w:r w:rsidR="001E0F7C">
        <w:t xml:space="preserve"> that </w:t>
      </w:r>
      <w:r w:rsidR="00E87F45">
        <w:t xml:space="preserve">provides a home for your coding projects allowing multiple people to work on a single project and see edits to the code in real-time. </w:t>
      </w:r>
      <w:r w:rsidR="00A07A88">
        <w:t xml:space="preserve">The </w:t>
      </w:r>
      <w:r w:rsidR="00E87F45">
        <w:t xml:space="preserve">code is held in a repository on the </w:t>
      </w:r>
      <w:r>
        <w:t>GitHub</w:t>
      </w:r>
      <w:r w:rsidR="00E87F45">
        <w:t xml:space="preserve"> website</w:t>
      </w:r>
      <w:r w:rsidR="00BF3A65">
        <w:t xml:space="preserve"> – a repository is a </w:t>
      </w:r>
      <w:r w:rsidR="00E87F45">
        <w:t>file location where your project is stored.</w:t>
      </w:r>
      <w:r w:rsidR="00BF3A65">
        <w:t xml:space="preserve"> This means your code can be made publicly available in </w:t>
      </w:r>
      <w:r>
        <w:t>GitHub</w:t>
      </w:r>
      <w:r w:rsidR="00BF3A65">
        <w:t xml:space="preserve"> repositories on the </w:t>
      </w:r>
      <w:r>
        <w:t>GitHub</w:t>
      </w:r>
      <w:r w:rsidR="00BF3A65">
        <w:t xml:space="preserve"> website so </w:t>
      </w:r>
      <w:r w:rsidR="008333B9">
        <w:t>others</w:t>
      </w:r>
      <w:r w:rsidR="00BF3A65">
        <w:t xml:space="preserve"> can </w:t>
      </w:r>
      <w:r w:rsidR="004D7BC7">
        <w:t>interact with and contribute to the code.</w:t>
      </w:r>
      <w:r w:rsidR="003F6949">
        <w:t xml:space="preserve"> </w:t>
      </w:r>
      <w:r>
        <w:t>GitHub</w:t>
      </w:r>
      <w:r w:rsidR="003F6949">
        <w:t xml:space="preserve"> is therefore, an open-source platform which is free to use.</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30C3C515"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1E1009" w:rsidRPr="00E63B42">
        <w:rPr>
          <w:b/>
          <w:bCs/>
          <w:sz w:val="28"/>
          <w:szCs w:val="28"/>
        </w:rPr>
        <w:t>A</w:t>
      </w:r>
      <w:r w:rsidR="00CB2345" w:rsidRPr="00E63B42">
        <w:rPr>
          <w:b/>
          <w:bCs/>
          <w:sz w:val="28"/>
          <w:szCs w:val="28"/>
        </w:rPr>
        <w:t>dvantages</w:t>
      </w:r>
      <w:r w:rsidR="003F6566" w:rsidRPr="00E63B42">
        <w:rPr>
          <w:b/>
          <w:bCs/>
          <w:sz w:val="28"/>
          <w:szCs w:val="28"/>
        </w:rPr>
        <w:t xml:space="preserve"> 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4617A8EC" w14:textId="01A21D27" w:rsidR="00AB30D6" w:rsidRDefault="00AB30D6" w:rsidP="00AB30D6">
      <w:pPr>
        <w:jc w:val="both"/>
      </w:pPr>
      <w:r>
        <w:t>As your projects develop</w:t>
      </w:r>
      <w:r w:rsidR="00262221">
        <w:t xml:space="preserve"> and you introduce new features or make improvements to the code</w:t>
      </w:r>
      <w:r>
        <w:t>,</w:t>
      </w:r>
      <w:r w:rsidR="001E7FDC">
        <w:t xml:space="preserve"> it is helpful </w:t>
      </w:r>
      <w:r>
        <w:t>to keep track of what changes are being made and be able to go back to previous versions if all else fails. Git and GitHub keep track of evolving projects in a sensible, precise way, with the ability to view, compare in detail and restore previous versions. It is also collaborative, allowing multiple people to work on a project at one time with a managed way of combining several people’s work. This makes it easier to resolve errors and fix other mistakes that might occur through development of code with the ability to restore previous versions.</w:t>
      </w:r>
    </w:p>
    <w:p w14:paraId="14B830F7" w14:textId="6E224CAF"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1 Advantages of Git</w:t>
      </w:r>
    </w:p>
    <w:p w14:paraId="793B354A" w14:textId="00B4E3FC" w:rsidR="00AB30D6" w:rsidRDefault="00AB30D6" w:rsidP="00AB30D6">
      <w:pPr>
        <w:jc w:val="both"/>
      </w:pPr>
      <w:r>
        <w:t>As Git is different to GitHub, it is important to understand their differences and benefits. Git has many great advantages</w:t>
      </w:r>
      <w:r w:rsidR="002746C1">
        <w:t>,</w:t>
      </w:r>
      <w:r>
        <w:t xml:space="preserve"> </w:t>
      </w:r>
      <w:r w:rsidR="002746C1">
        <w:t>f</w:t>
      </w:r>
      <w:r>
        <w:t>rom easily c</w:t>
      </w:r>
      <w:r w:rsidR="509EA8E9">
        <w:t xml:space="preserve">reating new code </w:t>
      </w:r>
      <w:r w:rsidR="001B180A">
        <w:t>that can</w:t>
      </w:r>
      <w:r w:rsidR="509EA8E9">
        <w:t xml:space="preserve"> be stored</w:t>
      </w:r>
      <w:r w:rsidR="001F3227">
        <w:t xml:space="preserve"> and saved</w:t>
      </w:r>
      <w:r>
        <w:t xml:space="preserve">, to </w:t>
      </w:r>
      <w:r w:rsidR="069FFF0D">
        <w:t xml:space="preserve">managing and creating new </w:t>
      </w:r>
      <w:r>
        <w:t>version</w:t>
      </w:r>
      <w:r w:rsidR="09286F24">
        <w:t>s</w:t>
      </w:r>
      <w:r>
        <w:t xml:space="preserve"> </w:t>
      </w:r>
      <w:r w:rsidR="37CB4B7B">
        <w:t xml:space="preserve">of your </w:t>
      </w:r>
      <w:r w:rsidR="1FE1F531">
        <w:t>project</w:t>
      </w:r>
      <w:r>
        <w:t xml:space="preserve"> </w:t>
      </w:r>
      <w:r w:rsidR="77D46773">
        <w:t xml:space="preserve">and </w:t>
      </w:r>
      <w:r>
        <w:t>quality check</w:t>
      </w:r>
      <w:r w:rsidR="6063F606">
        <w:t>in</w:t>
      </w:r>
      <w:r w:rsidR="611CA7CE">
        <w:t xml:space="preserve">g </w:t>
      </w:r>
      <w:r w:rsidR="72F8A423">
        <w:t xml:space="preserve">your </w:t>
      </w:r>
      <w:r>
        <w:t>code. Some of the advantages are as follows:</w:t>
      </w:r>
    </w:p>
    <w:p w14:paraId="42C73001" w14:textId="0174AF6C" w:rsidR="09F5527D" w:rsidRDefault="09F5527D" w:rsidP="008D5154">
      <w:pPr>
        <w:pStyle w:val="ListParagraph"/>
        <w:numPr>
          <w:ilvl w:val="0"/>
          <w:numId w:val="12"/>
        </w:numPr>
        <w:jc w:val="both"/>
      </w:pPr>
      <w:r w:rsidRPr="260FB6F1">
        <w:rPr>
          <w:b/>
          <w:bCs/>
        </w:rPr>
        <w:t xml:space="preserve">Security: </w:t>
      </w:r>
      <w:r w:rsidR="2797A343">
        <w:t xml:space="preserve">Git </w:t>
      </w:r>
      <w:r w:rsidR="000807F4">
        <w:t>h</w:t>
      </w:r>
      <w:r w:rsidR="62C62F29">
        <w:t>as the ability to</w:t>
      </w:r>
      <w:r w:rsidR="470F3B96">
        <w:t xml:space="preserve"> keep your</w:t>
      </w:r>
      <w:r w:rsidR="0AC88B81">
        <w:t xml:space="preserve"> version or different versions secure, saved and easily </w:t>
      </w:r>
      <w:r w:rsidR="51F7D177">
        <w:t>accessible</w:t>
      </w:r>
    </w:p>
    <w:p w14:paraId="25DA4F68" w14:textId="2A54D82F" w:rsidR="2797A343" w:rsidRDefault="2797A343" w:rsidP="008D5154">
      <w:pPr>
        <w:pStyle w:val="ListParagraph"/>
        <w:numPr>
          <w:ilvl w:val="0"/>
          <w:numId w:val="12"/>
        </w:numPr>
        <w:jc w:val="both"/>
      </w:pPr>
      <w:r w:rsidRPr="260FB6F1">
        <w:rPr>
          <w:b/>
          <w:bCs/>
        </w:rPr>
        <w:t xml:space="preserve">Flexibility: </w:t>
      </w:r>
      <w:r w:rsidR="007C4509">
        <w:t>Git’s</w:t>
      </w:r>
      <w:r w:rsidR="6AE6B126">
        <w:t xml:space="preserve"> flexibility </w:t>
      </w:r>
      <w:r w:rsidR="1608D29F">
        <w:t>allows the user</w:t>
      </w:r>
      <w:r w:rsidR="79F44225">
        <w:t xml:space="preserve"> to</w:t>
      </w:r>
      <w:r w:rsidR="1608D29F">
        <w:t xml:space="preserve"> hav</w:t>
      </w:r>
      <w:r w:rsidR="7E13FAF0">
        <w:t>e</w:t>
      </w:r>
      <w:r w:rsidR="1608D29F">
        <w:t xml:space="preserve"> </w:t>
      </w:r>
      <w:r w:rsidR="79071490">
        <w:t>multiple different</w:t>
      </w:r>
      <w:r w:rsidR="1608D29F">
        <w:t xml:space="preserve"> versions of your code </w:t>
      </w:r>
      <w:r w:rsidR="5CCE0F4C">
        <w:t>where changes made in different versions do not affect each other.</w:t>
      </w:r>
    </w:p>
    <w:p w14:paraId="4635CCEE" w14:textId="05F0CEF1"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different versions of your code will allow for greater </w:t>
      </w:r>
      <w:r w:rsidR="2D41E2C8">
        <w:t>quality checks and each different version can be checked individually.</w:t>
      </w:r>
    </w:p>
    <w:p w14:paraId="1A338111" w14:textId="46522E6D"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 xml:space="preserve">.2 Advantages of GitHub </w:t>
      </w:r>
    </w:p>
    <w:p w14:paraId="44EB39A6" w14:textId="381D2EE4" w:rsidR="00AB30D6" w:rsidRDefault="00AB30D6" w:rsidP="00AB30D6">
      <w:pPr>
        <w:jc w:val="both"/>
      </w:pPr>
      <w:r>
        <w:t>GitHub is your user-friendly interface of Git that brings everything to the forefront, in an easy to under</w:t>
      </w:r>
      <w:r w:rsidR="009126AD">
        <w:t xml:space="preserve">stand </w:t>
      </w:r>
      <w:r>
        <w:t>and comprehendible way. This allows someone to look at the project and understand why the changes were made earlier on. You can note changes in each version to help team members stay up to date on what’s completed and what needs to be accomplished. More benefits include:</w:t>
      </w:r>
    </w:p>
    <w:p w14:paraId="0F0F724B" w14:textId="77777777" w:rsidR="00AB30D6" w:rsidRDefault="00AB30D6" w:rsidP="008D5154">
      <w:pPr>
        <w:pStyle w:val="ListParagraph"/>
        <w:numPr>
          <w:ilvl w:val="0"/>
          <w:numId w:val="13"/>
        </w:numPr>
        <w:jc w:val="both"/>
      </w:pPr>
      <w:r w:rsidRPr="008C1179">
        <w:rPr>
          <w:b/>
          <w:bCs/>
        </w:rPr>
        <w:t xml:space="preserve">Accessibility: </w:t>
      </w:r>
      <w:r>
        <w:t>You can access the code files from another computer and so can other developers.</w:t>
      </w:r>
    </w:p>
    <w:p w14:paraId="5EA06AAE" w14:textId="2E1A0578" w:rsidR="00AB30D6" w:rsidRDefault="00AB30D6" w:rsidP="008D5154">
      <w:pPr>
        <w:pStyle w:val="ListParagraph"/>
        <w:numPr>
          <w:ilvl w:val="0"/>
          <w:numId w:val="13"/>
        </w:numPr>
        <w:jc w:val="both"/>
      </w:pPr>
      <w:r w:rsidRPr="260FB6F1">
        <w:rPr>
          <w:b/>
          <w:bCs/>
        </w:rPr>
        <w:lastRenderedPageBreak/>
        <w:t>Documentation:</w:t>
      </w:r>
      <w:r>
        <w:t xml:space="preserve"> ReadME.md file one of the first things other users see within your repository/project. The README.md file is used for documentation purposes – providing other users with an overview of the project so they run the code in </w:t>
      </w:r>
      <w:r w:rsidR="00B20ADC">
        <w:t>RStudio</w:t>
      </w:r>
      <w:r>
        <w:t>.</w:t>
      </w:r>
    </w:p>
    <w:p w14:paraId="61F2A555" w14:textId="5C24C148" w:rsidR="56FE0316" w:rsidRDefault="56FE0316" w:rsidP="008D5154">
      <w:pPr>
        <w:pStyle w:val="ListParagraph"/>
        <w:numPr>
          <w:ilvl w:val="0"/>
          <w:numId w:val="13"/>
        </w:numPr>
        <w:jc w:val="both"/>
      </w:pPr>
      <w:r w:rsidRPr="260FB6F1">
        <w:rPr>
          <w:b/>
          <w:bCs/>
        </w:rPr>
        <w:t xml:space="preserve">Collaboration: </w:t>
      </w:r>
      <w:r w:rsidR="52B3BDC6">
        <w:t xml:space="preserve">GitHub provides you </w:t>
      </w:r>
      <w:r w:rsidR="030161E3">
        <w:t xml:space="preserve">with tools which allow you or others to review </w:t>
      </w:r>
      <w:r w:rsidR="5FC21540">
        <w:t>each other's</w:t>
      </w:r>
      <w:r w:rsidR="030161E3">
        <w:t xml:space="preserve"> work, combining your code with others or making changes</w:t>
      </w:r>
      <w:r w:rsidR="3C32AB7C">
        <w:t>/updates</w:t>
      </w:r>
      <w:r w:rsidR="7D3F72CD">
        <w:t xml:space="preserve"> to your own</w:t>
      </w:r>
      <w:r w:rsidR="030161E3">
        <w:t>. It can do all this while keeping a t</w:t>
      </w:r>
      <w:r w:rsidR="51987223">
        <w:t xml:space="preserve">rack of </w:t>
      </w:r>
      <w:r w:rsidR="500C3EFC">
        <w:t>the</w:t>
      </w:r>
      <w:r w:rsidR="51987223">
        <w:t xml:space="preserve"> version</w:t>
      </w:r>
      <w:r w:rsidR="01BB28D6">
        <w:t xml:space="preserve"> history</w:t>
      </w:r>
      <w:r w:rsidR="51987223">
        <w:t xml:space="preserve"> which</w:t>
      </w:r>
      <w:r w:rsidR="1022590E">
        <w:t xml:space="preserve"> can be changed back to old versions if </w:t>
      </w:r>
      <w:r w:rsidR="274AB827">
        <w:t>required</w:t>
      </w:r>
      <w:r w:rsidR="1022590E">
        <w:t>.</w:t>
      </w:r>
    </w:p>
    <w:p w14:paraId="125377D8" w14:textId="2D69D491" w:rsidR="00AB30D6" w:rsidRDefault="00AB30D6" w:rsidP="008D5154">
      <w:pPr>
        <w:pStyle w:val="ListParagraph"/>
        <w:numPr>
          <w:ilvl w:val="0"/>
          <w:numId w:val="13"/>
        </w:numPr>
        <w:jc w:val="both"/>
      </w:pPr>
      <w:r>
        <w:rPr>
          <w:b/>
          <w:bCs/>
        </w:rPr>
        <w:t xml:space="preserve">Project </w:t>
      </w:r>
      <w:r w:rsidR="00BA1C4C">
        <w:rPr>
          <w:b/>
          <w:bCs/>
        </w:rPr>
        <w:t>m</w:t>
      </w:r>
      <w:r>
        <w:rPr>
          <w:b/>
          <w:bCs/>
        </w:rPr>
        <w:t xml:space="preserve">anagement: </w:t>
      </w:r>
      <w:r>
        <w:t>Coordinate and track your project in one place</w:t>
      </w:r>
      <w:r w:rsidR="008C6E1F">
        <w:t>, such as project boards and tracking of issues found in the code.</w:t>
      </w:r>
      <w:r>
        <w:t xml:space="preserve"> but allows you to include issues you have found in the code.</w:t>
      </w:r>
      <w:r w:rsidRPr="008C1179">
        <w:t xml:space="preserve"> </w:t>
      </w:r>
    </w:p>
    <w:p w14:paraId="27294468" w14:textId="0E7A0060" w:rsidR="00AB30D6" w:rsidRDefault="00AB30D6" w:rsidP="008D5154">
      <w:pPr>
        <w:pStyle w:val="ListParagraph"/>
        <w:numPr>
          <w:ilvl w:val="0"/>
          <w:numId w:val="13"/>
        </w:numPr>
        <w:jc w:val="both"/>
      </w:pPr>
      <w:r w:rsidRPr="008C1179">
        <w:rPr>
          <w:b/>
          <w:bCs/>
        </w:rPr>
        <w:t xml:space="preserve">GitHub </w:t>
      </w:r>
      <w:r w:rsidR="00BA1C4C">
        <w:rPr>
          <w:b/>
          <w:bCs/>
        </w:rPr>
        <w:t>i</w:t>
      </w:r>
      <w:r w:rsidRPr="008C1179">
        <w:rPr>
          <w:b/>
          <w:bCs/>
        </w:rPr>
        <w:t>ssues</w:t>
      </w:r>
      <w:r>
        <w:rPr>
          <w:b/>
          <w:bCs/>
        </w:rPr>
        <w:t>:</w:t>
      </w:r>
      <w:r w:rsidRPr="008C1179">
        <w:t xml:space="preserve"> </w:t>
      </w:r>
      <w:r>
        <w:t xml:space="preserve">This is a </w:t>
      </w:r>
      <w:r w:rsidRPr="008C1179">
        <w:t>central place to maintain a ‘to do’ list for a project, and to discuss them with your team. ‘Issues’ can be bug fixes (such as ‘fix divide by zero errors in output tables’), or features (e.g. ‘add a percentage change column to output table’), or anything else you want.</w:t>
      </w:r>
    </w:p>
    <w:p w14:paraId="75320053" w14:textId="500C7CCA" w:rsidR="00AB30D6" w:rsidRDefault="00AB30D6" w:rsidP="008D5154">
      <w:pPr>
        <w:pStyle w:val="ListParagraph"/>
        <w:numPr>
          <w:ilvl w:val="0"/>
          <w:numId w:val="13"/>
        </w:numPr>
        <w:jc w:val="both"/>
      </w:pPr>
      <w:r>
        <w:rPr>
          <w:b/>
          <w:bCs/>
        </w:rPr>
        <w:t xml:space="preserve">Version </w:t>
      </w:r>
      <w:r w:rsidR="00BA1C4C">
        <w:rPr>
          <w:b/>
          <w:bCs/>
        </w:rPr>
        <w:t>c</w:t>
      </w:r>
      <w:r>
        <w:rPr>
          <w:b/>
          <w:bCs/>
        </w:rPr>
        <w:t xml:space="preserve">ontrol </w:t>
      </w:r>
      <w:r w:rsidR="00BA1C4C">
        <w:rPr>
          <w:b/>
          <w:bCs/>
        </w:rPr>
        <w:t>m</w:t>
      </w:r>
      <w:r>
        <w:rPr>
          <w:b/>
          <w:bCs/>
        </w:rPr>
        <w:t xml:space="preserve">anagement: </w:t>
      </w:r>
      <w:r w:rsidRPr="008D5B0D">
        <w:t>By using issues</w:t>
      </w:r>
      <w:r>
        <w:t xml:space="preserve"> and projects</w:t>
      </w:r>
      <w:r w:rsidRPr="008D5B0D">
        <w:t xml:space="preserve"> you can keep track of who is working on what. If you use issues, you automatically preserve a record of why changes were made to code. So</w:t>
      </w:r>
      <w:r w:rsidR="00F61CCB">
        <w:t>,</w:t>
      </w:r>
      <w:r w:rsidRPr="008D5B0D">
        <w:t xml:space="preserve"> you can see when a line of code was last changed, and which issue it related to, and who wrote it.</w:t>
      </w:r>
    </w:p>
    <w:p w14:paraId="1A437959" w14:textId="7280BC52" w:rsidR="00AB30D6" w:rsidRDefault="00AB30D6" w:rsidP="00AB30D6">
      <w:pPr>
        <w:jc w:val="both"/>
      </w:pPr>
      <w:r>
        <w:t xml:space="preserve">Git and </w:t>
      </w:r>
      <w:r w:rsidRPr="00CB2345">
        <w:t>GitHub</w:t>
      </w:r>
      <w:r>
        <w:t xml:space="preserve"> have a multitude of benefits that </w:t>
      </w:r>
      <w:r w:rsidRPr="00CB2345">
        <w:t>help</w:t>
      </w:r>
      <w:r>
        <w:t xml:space="preserve"> individuals</w:t>
      </w:r>
      <w:r w:rsidRPr="00CB2345">
        <w:t xml:space="preserve"> manage </w:t>
      </w:r>
      <w:r>
        <w:t xml:space="preserve">their </w:t>
      </w:r>
      <w:r w:rsidRPr="00CB2345">
        <w:t>projects,</w:t>
      </w:r>
      <w:r>
        <w:t xml:space="preserve"> and if used correctly and efficiently GitHub will give you additional security in your projects allowing you to track, manage and maintain the standard of your work. With this additional quality assurance measure you can be certain that your code and methods are exactly what you expect!</w:t>
      </w:r>
    </w:p>
    <w:p w14:paraId="65B6F575" w14:textId="0CCB9DAE"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Ways to use Git in </w:t>
      </w:r>
      <w:r>
        <w:rPr>
          <w:b/>
          <w:bCs/>
          <w:sz w:val="28"/>
          <w:szCs w:val="28"/>
        </w:rPr>
        <w:t>RStudio</w:t>
      </w:r>
    </w:p>
    <w:p w14:paraId="36F365D1" w14:textId="77777777" w:rsidR="009C6A0B" w:rsidRDefault="009C6A0B" w:rsidP="009C6A0B">
      <w:r>
        <w:t xml:space="preserve">To take advantage of GitHub, we need to know how to use Git to interact between RStudio on the Analytical Platform and GitHub. </w:t>
      </w:r>
    </w:p>
    <w:p w14:paraId="3295D460" w14:textId="77777777" w:rsidR="009C6A0B" w:rsidRDefault="009C6A0B" w:rsidP="009C6A0B">
      <w:r>
        <w:t>There are two ways to use Git in RStudio:</w:t>
      </w:r>
    </w:p>
    <w:p w14:paraId="39012B5C" w14:textId="77777777" w:rsidR="009C6A0B" w:rsidRDefault="009C6A0B" w:rsidP="008D5154">
      <w:pPr>
        <w:pStyle w:val="ListParagraph"/>
        <w:numPr>
          <w:ilvl w:val="0"/>
          <w:numId w:val="4"/>
        </w:numPr>
      </w:pPr>
      <w:r w:rsidRPr="009C6A0B">
        <w:rPr>
          <w:b/>
          <w:bCs/>
        </w:rPr>
        <w:t>The terminal</w:t>
      </w:r>
      <w:r>
        <w:t xml:space="preserve"> – this is the command line interface. This allows users to write commands that associate directly with the terminal window. Users must be aware of the commands to perform any task they want and understand the responses from the terminal.</w:t>
      </w:r>
    </w:p>
    <w:p w14:paraId="7CE94302" w14:textId="77777777" w:rsidR="009C6A0B" w:rsidRDefault="009C6A0B" w:rsidP="008D5154">
      <w:pPr>
        <w:pStyle w:val="ListParagraph"/>
        <w:numPr>
          <w:ilvl w:val="0"/>
          <w:numId w:val="4"/>
        </w:numPr>
      </w:pPr>
      <w:r w:rsidRPr="009C6A0B">
        <w:rPr>
          <w:b/>
          <w:bCs/>
        </w:rPr>
        <w:t>The graphical user interface (GUI)</w:t>
      </w:r>
      <w:r>
        <w:t xml:space="preserve"> – this lets users use graphics for interacting with Git such as buttons, windows etc. It’s easier to use but some people find it hard to know what action Git is performing.</w:t>
      </w:r>
    </w:p>
    <w:p w14:paraId="1BBC94B9" w14:textId="77777777" w:rsidR="009C6A0B" w:rsidRDefault="009C6A0B" w:rsidP="009C6A0B">
      <w:r>
        <w:t xml:space="preserve">Some people prefer the terminal, some prefer the GUI and some people use a mixture of the two. The more you continue to use Git and GitHub, the more comfortable you’ll get using the commands and/or interface. The key is to start small and maintain your momentum. It will eventually get easier as you build small projects and host them on GitHub using Git. </w:t>
      </w:r>
    </w:p>
    <w:p w14:paraId="4FC578C5" w14:textId="481E9778" w:rsidR="009C6A0B" w:rsidRDefault="009C6A0B" w:rsidP="00BA1C4C">
      <w:r>
        <w:t>Later in this session, we will provide a step-by-step guide on how to use the terminal and the graphical user interface (GUI).</w:t>
      </w:r>
    </w:p>
    <w:p w14:paraId="72F77EC7" w14:textId="23BF1551" w:rsidR="00122423" w:rsidRDefault="00122423" w:rsidP="00BA1C4C">
      <w:r>
        <w:t>To note, the termina</w:t>
      </w:r>
      <w:r w:rsidR="00E604D2">
        <w:t xml:space="preserve">l in RStudio is very similar to the terminal in Jupyter notebook </w:t>
      </w:r>
      <w:r w:rsidR="007100B1">
        <w:t>for Python users.</w:t>
      </w:r>
    </w:p>
    <w:p w14:paraId="288BB8B8" w14:textId="77777777" w:rsidR="00477BDF" w:rsidRDefault="00477BDF" w:rsidP="0002011C">
      <w:pPr>
        <w:rPr>
          <w:b/>
          <w:bCs/>
          <w:sz w:val="28"/>
          <w:szCs w:val="28"/>
        </w:rPr>
      </w:pPr>
      <w:r w:rsidRPr="00477BDF">
        <w:rPr>
          <w:b/>
          <w:bCs/>
          <w:sz w:val="28"/>
          <w:szCs w:val="28"/>
        </w:rPr>
        <w:t>1.4 Introduction to Git concept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a .git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w:t>
      </w:r>
      <w:r>
        <w:rPr>
          <w:rFonts w:ascii="Calibri" w:hAnsi="Calibri" w:cs="Calibri"/>
        </w:rPr>
        <w:lastRenderedPageBreak/>
        <w:t xml:space="preserve">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44C0910C" w14:textId="73327D35" w:rsidR="005B700E" w:rsidRDefault="002B429D" w:rsidP="0002011C">
      <w:pPr>
        <w:rPr>
          <w:rFonts w:ascii="Calibri" w:hAnsi="Calibri" w:cs="Calibri"/>
        </w:rPr>
      </w:pPr>
      <w:r w:rsidRPr="002B429D">
        <w:rPr>
          <w:rFonts w:ascii="Calibri" w:hAnsi="Calibri" w:cs="Calibri"/>
          <w:noProof/>
        </w:rPr>
        <mc:AlternateContent>
          <mc:Choice Requires="wpg">
            <w:drawing>
              <wp:inline distT="0" distB="0" distL="0" distR="0" wp14:anchorId="592BC0D5" wp14:editId="3A5D413B">
                <wp:extent cx="256802" cy="603452"/>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452"/>
                          <a:chOff x="0" y="0"/>
                          <a:chExt cx="256802" cy="603452"/>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517"/>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xmlns:oel="http://schemas.microsoft.com/office/2019/extlst">
            <w:pict>
              <v:group w14:anchorId="592BC0D5" id="Group 312" o:spid="_x0000_s1026" style="width:20.2pt;height:47.5pt;mso-position-horizontal-relative:char;mso-position-vertical-relative:line" coordsize="2568,6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">
                <v:oval id="Oval 313" o:spid="_x0000_s1027" style="position:absolute;left:49;width:2519;height:2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&#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5;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&#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F7685DA"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go back and look at it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p>
    <w:p w14:paraId="382DD11E" w14:textId="2F51A10E" w:rsidR="00391271" w:rsidRDefault="00F74A83" w:rsidP="002A2C95">
      <w:pP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42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423"/>
                          <a:chOff x="0" y="0"/>
                          <a:chExt cx="910674" cy="61442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488"/>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705" y="24548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xmlns:oel="http://schemas.microsoft.com/office/2019/extlst">
            <w:pict>
              <v:group w14:anchorId="699C650F" id="Group 294" o:spid="_x0000_s1029" style="width:71.7pt;height:48.4pt;mso-position-horizontal-relative:char;mso-position-vertical-relative:line" coordsize="9106,6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">
                <v:group id="Group 295" o:spid="_x0000_s1030" style="position:absolute;left:49;width:9057;height:2584" coordorigin="49" coordsize="11321,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">
                  <o:lock v:ext="edit" aspectratio="t"/>
                  <v:oval id="Oval 296" o:spid="_x0000_s1031" style="position:absolute;left:8223;top:8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&#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&#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" strokecolor="#ed7d31 [3205]" strokeweight="3pt">
                    <v:stroke joinstyle="miter"/>
                    <o:lock v:ext="edit" shapetype="f"/>
                  </v:line>
                </v:group>
                <v:shape id="TextBox 127" o:spid="_x0000_s1034" type="#_x0000_t202" style="position:absolute;top:2344;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&#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7;top:2454;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&#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3479C935" w14:textId="587A495F" w:rsidR="000A5012" w:rsidRDefault="000D1AC9" w:rsidP="0002011C">
      <w:pPr>
        <w:rPr>
          <w:rFonts w:ascii="Calibri" w:hAnsi="Calibri" w:cs="Calibri"/>
        </w:rPr>
      </w:pPr>
      <w:r>
        <w:rPr>
          <w:rFonts w:ascii="Calibri" w:hAnsi="Calibri" w:cs="Calibri"/>
        </w:rPr>
        <w:t>Git calls the series of commits a branch. By default, Git labels your initial branch "main".</w:t>
      </w:r>
    </w:p>
    <w:p w14:paraId="665DAA09" w14:textId="1B5F8849" w:rsidR="000D1AC9" w:rsidRDefault="00D41E0B" w:rsidP="00964701">
      <w:pP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7149"/>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7149"/>
                          <a:chOff x="0" y="0"/>
                          <a:chExt cx="1070973" cy="1027149"/>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7114"/>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758" y="658214"/>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xmlns:oel="http://schemas.microsoft.com/office/2019/extlst">
            <w:pict>
              <v:group w14:anchorId="4D9D3224" id="Group 107" o:spid="_x0000_s1036" style="width:84.35pt;height:80.9pt;mso-position-horizontal-relative:char;mso-position-vertical-relative:line" coordsize="10709,10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">
                <v:group id="Group 1" o:spid="_x0000_s1037" style="position:absolute;left:49;width:10660;height:6711" coordorigin="49" coordsize="13325,8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">
                  <o:lock v:ext="edit" aspectratio="t"/>
                  <v:oval id="Oval 4" o:spid="_x0000_s1038" style="position:absolute;left:8223;top:524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&#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&#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&#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&#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71;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&#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7;top:6582;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&#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88217A">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sidR="003E4E74">
        <w:rPr>
          <w:rFonts w:ascii="Calibri" w:hAnsi="Calibri" w:cs="Calibri"/>
        </w:rPr>
        <w:t xml:space="preserve"> moves along</w:t>
      </w:r>
      <w:r w:rsidR="00792B54">
        <w:rPr>
          <w:rFonts w:ascii="Calibri" w:hAnsi="Calibri" w:cs="Calibri"/>
        </w:rPr>
        <w:t xml:space="preserve"> to the new commit</w:t>
      </w:r>
      <w:r>
        <w:rPr>
          <w:rFonts w:ascii="Calibri" w:hAnsi="Calibri" w:cs="Calibri"/>
        </w:rPr>
        <w:t>.</w:t>
      </w:r>
    </w:p>
    <w:p w14:paraId="107E7604" w14:textId="224E1472" w:rsidR="00E61D48" w:rsidRDefault="0088217A" w:rsidP="0088217A">
      <w:pPr>
        <w:rPr>
          <w:rFonts w:ascii="Calibri" w:hAnsi="Calibri" w:cs="Calibri"/>
        </w:rPr>
      </w:pPr>
      <w:r w:rsidRPr="0088217A">
        <w:rPr>
          <w:rFonts w:ascii="Calibri" w:hAnsi="Calibri" w:cs="Calibri"/>
          <w:noProof/>
        </w:rPr>
        <mc:AlternateContent>
          <mc:Choice Requires="wpg">
            <w:drawing>
              <wp:inline distT="0" distB="0" distL="0" distR="0" wp14:anchorId="28731CB4" wp14:editId="013FB0C7">
                <wp:extent cx="1707048" cy="1034618"/>
                <wp:effectExtent l="12700" t="0" r="7620" b="0"/>
                <wp:docPr id="8" name="Group 105"/>
                <wp:cNvGraphicFramePr/>
                <a:graphic xmlns:a="http://schemas.openxmlformats.org/drawingml/2006/main">
                  <a:graphicData uri="http://schemas.microsoft.com/office/word/2010/wordprocessingGroup">
                    <wpg:wgp>
                      <wpg:cNvGrpSpPr/>
                      <wpg:grpSpPr>
                        <a:xfrm>
                          <a:off x="0" y="0"/>
                          <a:ext cx="1707048" cy="1034618"/>
                          <a:chOff x="0" y="0"/>
                          <a:chExt cx="1707050" cy="1034618"/>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991"/>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915" y="64309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402" y="665683"/>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xmlns:oel="http://schemas.microsoft.com/office/2019/extlst">
            <w:pict>
              <v:group w14:anchorId="28731CB4" id="Group 105" o:spid="_x0000_s1044" style="width:134.4pt;height:81.45pt;mso-position-horizontal-relative:char;mso-position-vertical-relative:line" coordsize="17070,10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">
                <v:group id="Group 9" o:spid="_x0000_s1045" style="position:absolute;left:49;width:17021;height:6689" coordorigin="49" coordsize="21276,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">
                  <o:lock v:ext="edit" aspectratio="t"/>
                  <v:oval id="Oval 10" o:spid="_x0000_s1046" style="position:absolute;left:8223;top:5053;width:3147;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&#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&#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&#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&#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&#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" fillcolor="#ffbc57" strokecolor="#ed7d31 [3205]" strokeweight="2.25pt">
                    <v:stroke joinstyle="miter"/>
                    <v:path arrowok="t"/>
                    <o:lock v:ext="edit" aspectratio="t"/>
                  </v:oval>
                </v:group>
                <v:shape id="TextBox 102" o:spid="_x0000_s1052" type="#_x0000_t202" style="position:absolute;top:6319;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&#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9;top:6430;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&#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4;top:6656;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&#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4ABDC2F9" w14:textId="4BD68E60" w:rsidR="00303F04" w:rsidRPr="00A54444" w:rsidRDefault="00973AF8" w:rsidP="00BA4154">
      <w:pPr>
        <w:rPr>
          <w:rFonts w:ascii="Calibri" w:hAnsi="Calibri" w:cs="Calibri"/>
        </w:rPr>
      </w:pPr>
      <w:r>
        <w:rPr>
          <w:rFonts w:ascii="Calibri" w:hAnsi="Calibri" w:cs="Calibri"/>
        </w:rPr>
        <w:t>If you want, you can go off on a tangent by creating a new branch, for example to work on a new feature.</w:t>
      </w:r>
      <w:r w:rsidR="00A95144">
        <w:rPr>
          <w:rFonts w:ascii="Calibri" w:hAnsi="Calibri" w:cs="Calibri"/>
        </w:rPr>
        <w:t xml:space="preserve"> The new branch </w:t>
      </w:r>
      <w:r w:rsidR="003E148D">
        <w:rPr>
          <w:rFonts w:ascii="Calibri" w:hAnsi="Calibri" w:cs="Calibri"/>
        </w:rPr>
        <w:t>starts as</w:t>
      </w:r>
      <w:r w:rsidR="00A95144">
        <w:rPr>
          <w:rFonts w:ascii="Calibri" w:hAnsi="Calibri" w:cs="Calibri"/>
        </w:rPr>
        <w:t xml:space="preserve"> just a new pointer</w:t>
      </w:r>
      <w:r w:rsidR="002D1D27">
        <w:rPr>
          <w:rFonts w:ascii="Calibri" w:hAnsi="Calibri" w:cs="Calibri"/>
        </w:rPr>
        <w:t xml:space="preserve"> to the current commit.</w:t>
      </w:r>
    </w:p>
    <w:p w14:paraId="79EAE648" w14:textId="354448EF" w:rsidR="00303F04" w:rsidRPr="00A54444" w:rsidRDefault="00411262" w:rsidP="00411262">
      <w:pP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84"/>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g:wgp>
                  </a:graphicData>
                </a:graphic>
              </wp:inline>
            </w:drawing>
          </mc:Choice>
          <mc:Fallback xmlns:oel="http://schemas.microsoft.com/office/2019/extlst">
            <w:pict>
              <v:group w14:anchorId="17AED30A" id="Group 84" o:spid="_x0000_s1055" style="width:156.7pt;height:86.6pt;mso-position-horizontal-relative:char;mso-position-vertical-relative:line" coordsize="24876,13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">
                <v:oval id="Oval 28" o:spid="_x0000_s1056" style="position:absolute;left:8173;top:1044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&#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&#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&#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&#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&#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&#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&#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36327379" w14:textId="19BDBA19" w:rsidR="00A54444" w:rsidRDefault="00A54444" w:rsidP="00CB2507"/>
    <w:p w14:paraId="262F54EF" w14:textId="459A93B5" w:rsidR="00A54444"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p w14:paraId="1A5E4502" w14:textId="7D0BDF2C" w:rsidR="00151887" w:rsidRDefault="000D29B9" w:rsidP="000D29B9">
      <w:r w:rsidRPr="000D29B9">
        <w:rPr>
          <w:noProof/>
        </w:rPr>
        <w:lastRenderedPageBreak/>
        <mc:AlternateContent>
          <mc:Choice Requires="wpg">
            <w:drawing>
              <wp:inline distT="0" distB="0" distL="0" distR="0" wp14:anchorId="566FA7F4" wp14:editId="304FE745">
                <wp:extent cx="2773010" cy="1425108"/>
                <wp:effectExtent l="12700" t="0" r="8890" b="10160"/>
                <wp:docPr id="35" name="Group 72"/>
                <wp:cNvGraphicFramePr/>
                <a:graphic xmlns:a="http://schemas.openxmlformats.org/drawingml/2006/main">
                  <a:graphicData uri="http://schemas.microsoft.com/office/word/2010/wordprocessingGroup">
                    <wpg:wgp>
                      <wpg:cNvGrpSpPr/>
                      <wpg:grpSpPr>
                        <a:xfrm>
                          <a:off x="0" y="0"/>
                          <a:ext cx="2773010" cy="1425108"/>
                          <a:chOff x="0" y="0"/>
                          <a:chExt cx="3466261" cy="1781385"/>
                        </a:xfrm>
                      </wpg:grpSpPr>
                      <wps:wsp>
                        <wps:cNvPr id="36" name="Oval 36"/>
                        <wps:cNvSpPr>
                          <a:spLocks noChangeAspect="1"/>
                        </wps:cNvSpPr>
                        <wps:spPr>
                          <a:xfrm>
                            <a:off x="817339" y="14505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7" name="Straight Connector 37"/>
                        <wps:cNvCnPr>
                          <a:cxnSpLocks/>
                        </wps:cNvCnPr>
                        <wps:spPr>
                          <a:xfrm>
                            <a:off x="1132131" y="16078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8" name="Oval 38"/>
                        <wps:cNvSpPr>
                          <a:spLocks noChangeAspect="1"/>
                        </wps:cNvSpPr>
                        <wps:spPr>
                          <a:xfrm>
                            <a:off x="0" y="14422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9" name="Straight Connector 39"/>
                        <wps:cNvCnPr>
                          <a:cxnSpLocks/>
                        </wps:cNvCnPr>
                        <wps:spPr>
                          <a:xfrm>
                            <a:off x="314792" y="15996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40" name="Down Arrow Callout 40"/>
                        <wps:cNvSpPr/>
                        <wps:spPr>
                          <a:xfrm>
                            <a:off x="1443601" y="95059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A1CA9F9" w14:textId="77777777" w:rsidR="000D29B9" w:rsidRDefault="000D29B9" w:rsidP="000D29B9">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41" name="Oval 41"/>
                        <wps:cNvSpPr>
                          <a:spLocks noChangeAspect="1"/>
                        </wps:cNvSpPr>
                        <wps:spPr>
                          <a:xfrm>
                            <a:off x="1628204" y="14665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2" name="Oval 42"/>
                        <wps:cNvSpPr>
                          <a:spLocks noChangeAspect="1"/>
                        </wps:cNvSpPr>
                        <wps:spPr>
                          <a:xfrm>
                            <a:off x="2606863" y="52081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43" name="Down Arrow Callout 43"/>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18B1AE8B" w14:textId="77777777" w:rsidR="000D29B9" w:rsidRDefault="000D29B9" w:rsidP="000D29B9">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44" name="Straight Connector 44"/>
                        <wps:cNvCnPr>
                          <a:cxnSpLocks/>
                        </wps:cNvCnPr>
                        <wps:spPr>
                          <a:xfrm flipV="1">
                            <a:off x="1896897" y="78950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w:pict>
              <v:group w14:anchorId="566FA7F4" id="Group 72" o:spid="_x0000_s1063" style="width:218.35pt;height:112.2pt;mso-position-horizontal-relative:char;mso-position-vertical-relative:line" coordsize="34662,17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">
                <v:oval id="Oval 36" o:spid="_x0000_s1064" style="position:absolute;left:8173;top:1450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" fillcolor="#ffbc57" strokecolor="#ed7d31 [3205]" strokeweight="2.25pt">
                  <v:stroke joinstyle="miter"/>
                  <v:path arrowok="t"/>
                  <o:lock v:ext="edit" aspectratio="t"/>
                </v:oval>
                <v:line id="Straight Connector 37" o:spid="_x0000_s1065" style="position:absolute;visibility:visible;mso-wrap-style:square" from="11321,16078" to="16282,16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" strokecolor="#ed7d31 [3205]" strokeweight="3pt">
                  <v:stroke joinstyle="miter"/>
                  <o:lock v:ext="edit" shapetype="f"/>
                </v:line>
                <v:oval id="Oval 38" o:spid="_x0000_s1066" style="position:absolute;top:1442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" fillcolor="#ffbc57" strokecolor="#ed7d31 [3205]" strokeweight="2.25pt">
                  <v:stroke joinstyle="miter"/>
                  <v:path arrowok="t"/>
                  <o:lock v:ext="edit" aspectratio="t"/>
                </v:oval>
                <v:line id="Straight Connector 39" o:spid="_x0000_s1067" style="position:absolute;visibility:visible;mso-wrap-style:square" from="3147,15996" to="8173,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" strokecolor="#ed7d31 [3205]" strokeweight="3pt">
                  <v:stroke joinstyle="miter"/>
                  <o:lock v:ext="edit" shapetype="f"/>
                </v:line>
                <v:shape id="Down Arrow Callout 40" o:spid="_x0000_s1068" type="#_x0000_t80" style="position:absolute;left:14436;top:9505;width:6840;height:4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" adj="14035,7065,16200,8932" fillcolor="#ffc261" strokecolor="#181818 [486]" strokeweight="1pt">
                  <v:textbox>
                    <w:txbxContent>
                      <w:p w14:paraId="5A1CA9F9" w14:textId="77777777" w:rsidR="000D29B9" w:rsidRDefault="000D29B9" w:rsidP="000D29B9">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41" o:spid="_x0000_s1069" style="position:absolute;left:16282;top:14665;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" fillcolor="#ffbc57" strokecolor="#ed7d31 [3205]" strokeweight="2.25pt">
                  <v:stroke joinstyle="miter"/>
                  <v:path arrowok="t"/>
                  <o:lock v:ext="edit" aspectratio="t"/>
                </v:oval>
                <v:oval id="Oval 42" o:spid="_x0000_s1070" style="position:absolute;left:26068;top:520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" fillcolor="#5b9bd5 [3208]" strokecolor="#2f5496 [2404]" strokeweight="2.25pt">
                  <v:stroke joinstyle="miter"/>
                  <v:path arrowok="t"/>
                  <o:lock v:ext="edit" aspectratio="t"/>
                </v:oval>
                <v:shape id="Down Arrow Callout 43" o:spid="_x0000_s1071" type="#_x0000_t80" style="position:absolute;left:20622;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" adj="14035,8983,16200,9891" fillcolor="#5b9bd5 [3208]" strokecolor="#091723 [488]" strokeweight="1pt">
                  <v:textbox>
                    <w:txbxContent>
                      <w:p w14:paraId="18B1AE8B" w14:textId="77777777" w:rsidR="000D29B9" w:rsidRDefault="000D29B9" w:rsidP="000D29B9">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44" o:spid="_x0000_s1072" style="position:absolute;flip:y;visibility:visible;mso-wrap-style:square" from="18968,7895" to="26529,15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" strokecolor="#2f5496 [2404]" strokeweight="3pt">
                  <v:stroke joinstyle="miter"/>
                  <o:lock v:ext="edit" shapetype="f"/>
                </v:line>
                <w10:anchorlock/>
              </v:group>
            </w:pict>
          </mc:Fallback>
        </mc:AlternateContent>
      </w:r>
    </w:p>
    <w:tbl>
      <w:tblPr>
        <w:tblStyle w:val="TableGrid"/>
        <w:tblW w:w="10729" w:type="dxa"/>
        <w:jc w:val="center"/>
        <w:tblLook w:val="04A0" w:firstRow="1" w:lastRow="0" w:firstColumn="1" w:lastColumn="0" w:noHBand="0" w:noVBand="1"/>
      </w:tblPr>
      <w:tblGrid>
        <w:gridCol w:w="4813"/>
        <w:gridCol w:w="5916"/>
      </w:tblGrid>
      <w:tr w:rsidR="002675A2" w14:paraId="655FE08E" w14:textId="77777777" w:rsidTr="0063027F">
        <w:trPr>
          <w:jc w:val="center"/>
        </w:trPr>
        <w:tc>
          <w:tcPr>
            <w:tcW w:w="5669" w:type="dxa"/>
          </w:tcPr>
          <w:p w14:paraId="2C469A7C" w14:textId="78F805C1" w:rsidR="002675A2" w:rsidRDefault="002675A2" w:rsidP="000D29B9">
            <w:r w:rsidRPr="000D29B9">
              <w:rPr>
                <w:noProof/>
              </w:rPr>
              <mc:AlternateContent>
                <mc:Choice Requires="wpg">
                  <w:drawing>
                    <wp:inline distT="0" distB="0" distL="0" distR="0" wp14:anchorId="5E01A7CF" wp14:editId="008FA338">
                      <wp:extent cx="2773010" cy="1425108"/>
                      <wp:effectExtent l="12700" t="0" r="8890" b="10160"/>
                      <wp:docPr id="149" name="Group 72"/>
                      <wp:cNvGraphicFramePr/>
                      <a:graphic xmlns:a="http://schemas.openxmlformats.org/drawingml/2006/main">
                        <a:graphicData uri="http://schemas.microsoft.com/office/word/2010/wordprocessingGroup">
                          <wpg:wgp>
                            <wpg:cNvGrpSpPr/>
                            <wpg:grpSpPr>
                              <a:xfrm>
                                <a:off x="0" y="0"/>
                                <a:ext cx="2773010" cy="1425108"/>
                                <a:chOff x="0" y="0"/>
                                <a:chExt cx="3466261" cy="1781385"/>
                              </a:xfrm>
                            </wpg:grpSpPr>
                            <wps:wsp>
                              <wps:cNvPr id="150" name="Oval 150"/>
                              <wps:cNvSpPr>
                                <a:spLocks noChangeAspect="1"/>
                              </wps:cNvSpPr>
                              <wps:spPr>
                                <a:xfrm>
                                  <a:off x="817339" y="14505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1" name="Straight Connector 151"/>
                              <wps:cNvCnPr>
                                <a:cxnSpLocks/>
                              </wps:cNvCnPr>
                              <wps:spPr>
                                <a:xfrm>
                                  <a:off x="1132131" y="16078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52" name="Oval 152"/>
                              <wps:cNvSpPr>
                                <a:spLocks noChangeAspect="1"/>
                              </wps:cNvSpPr>
                              <wps:spPr>
                                <a:xfrm>
                                  <a:off x="0" y="14422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3" name="Straight Connector 153"/>
                              <wps:cNvCnPr>
                                <a:cxnSpLocks/>
                              </wps:cNvCnPr>
                              <wps:spPr>
                                <a:xfrm>
                                  <a:off x="314792" y="15996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54" name="Down Arrow Callout 154"/>
                              <wps:cNvSpPr/>
                              <wps:spPr>
                                <a:xfrm>
                                  <a:off x="1443601" y="95059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30D389DB"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5" name="Oval 155"/>
                              <wps:cNvSpPr>
                                <a:spLocks noChangeAspect="1"/>
                              </wps:cNvSpPr>
                              <wps:spPr>
                                <a:xfrm>
                                  <a:off x="1628204" y="14665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6" name="Oval 156"/>
                              <wps:cNvSpPr>
                                <a:spLocks noChangeAspect="1"/>
                              </wps:cNvSpPr>
                              <wps:spPr>
                                <a:xfrm>
                                  <a:off x="2606863" y="52081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57" name="Down Arrow Callout 157"/>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3E5C60BD" w14:textId="77777777" w:rsidR="002675A2" w:rsidRDefault="002675A2" w:rsidP="002675A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58" name="Straight Connector 158"/>
                              <wps:cNvCnPr>
                                <a:cxnSpLocks/>
                              </wps:cNvCnPr>
                              <wps:spPr>
                                <a:xfrm flipV="1">
                                  <a:off x="1896897" y="78950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w:pict>
                    <v:group w14:anchorId="5E01A7CF" id="_x0000_s1073" style="width:218.35pt;height:112.2pt;mso-position-horizontal-relative:char;mso-position-vertical-relative:line" coordsize="34662,17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">
                      <v:oval id="Oval 150" o:spid="_x0000_s1074" style="position:absolute;left:8173;top:1450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" fillcolor="#ffbc57" strokecolor="#ed7d31 [3205]" strokeweight="2.25pt">
                        <v:stroke joinstyle="miter"/>
                        <v:path arrowok="t"/>
                        <o:lock v:ext="edit" aspectratio="t"/>
                      </v:oval>
                      <v:line id="Straight Connector 151" o:spid="_x0000_s1075" style="position:absolute;visibility:visible;mso-wrap-style:square" from="11321,16078" to="16282,16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" strokecolor="#ed7d31 [3205]" strokeweight="3pt">
                        <v:stroke joinstyle="miter"/>
                        <o:lock v:ext="edit" shapetype="f"/>
                      </v:line>
                      <v:oval id="Oval 152" o:spid="_x0000_s1076" style="position:absolute;top:1442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" fillcolor="#ffbc57" strokecolor="#ed7d31 [3205]" strokeweight="2.25pt">
                        <v:stroke joinstyle="miter"/>
                        <v:path arrowok="t"/>
                        <o:lock v:ext="edit" aspectratio="t"/>
                      </v:oval>
                      <v:line id="Straight Connector 153" o:spid="_x0000_s1077" style="position:absolute;visibility:visible;mso-wrap-style:square" from="3147,15996" to="8173,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" strokecolor="#ed7d31 [3205]" strokeweight="3pt">
                        <v:stroke joinstyle="miter"/>
                        <o:lock v:ext="edit" shapetype="f"/>
                      </v:line>
                      <v:shape id="Down Arrow Callout 154" o:spid="_x0000_s1078" type="#_x0000_t80" style="position:absolute;left:14436;top:9505;width:6840;height:4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" adj="14035,7065,16200,8932" fillcolor="#ffc261" strokecolor="#181818 [486]" strokeweight="1pt">
                        <v:textbox>
                          <w:txbxContent>
                            <w:p w14:paraId="30D389DB"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5" o:spid="_x0000_s1079" style="position:absolute;left:16282;top:14665;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" fillcolor="#ffbc57" strokecolor="#ed7d31 [3205]" strokeweight="2.25pt">
                        <v:stroke joinstyle="miter"/>
                        <v:path arrowok="t"/>
                        <o:lock v:ext="edit" aspectratio="t"/>
                      </v:oval>
                      <v:oval id="Oval 156" o:spid="_x0000_s1080" style="position:absolute;left:26068;top:520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" fillcolor="#5b9bd5 [3208]" strokecolor="#2f5496 [2404]" strokeweight="2.25pt">
                        <v:stroke joinstyle="miter"/>
                        <v:path arrowok="t"/>
                        <o:lock v:ext="edit" aspectratio="t"/>
                      </v:oval>
                      <v:shape id="Down Arrow Callout 157" o:spid="_x0000_s1081" type="#_x0000_t80" style="position:absolute;left:20622;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" adj="14035,8983,16200,9891" fillcolor="#5b9bd5 [3208]" strokecolor="#091723 [488]" strokeweight="1pt">
                        <v:textbox>
                          <w:txbxContent>
                            <w:p w14:paraId="3E5C60BD"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58" o:spid="_x0000_s1082" style="position:absolute;flip:y;visibility:visible;mso-wrap-style:square" from="18968,7895" to="26529,151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" strokecolor="#2f5496 [2404]" strokeweight="3pt">
                        <v:stroke joinstyle="miter"/>
                        <o:lock v:ext="edit" shapetype="f"/>
                      </v:line>
                      <w10:anchorlock/>
                    </v:group>
                  </w:pict>
                </mc:Fallback>
              </mc:AlternateContent>
            </w:r>
          </w:p>
        </w:tc>
        <w:tc>
          <w:tcPr>
            <w:tcW w:w="5060" w:type="dxa"/>
          </w:tcPr>
          <w:p w14:paraId="2BA14850" w14:textId="00281AC1" w:rsidR="002675A2" w:rsidRDefault="002675A2" w:rsidP="000D29B9">
            <w:r w:rsidRPr="002F2D82">
              <w:rPr>
                <w:rFonts w:ascii="Calibri" w:hAnsi="Calibri" w:cs="Calibri"/>
                <w:noProof/>
              </w:rPr>
              <mc:AlternateContent>
                <mc:Choice Requires="wpg">
                  <w:drawing>
                    <wp:anchor distT="0" distB="0" distL="114300" distR="114300" simplePos="0" relativeHeight="251660288" behindDoc="0" locked="0" layoutInCell="1" allowOverlap="1" wp14:anchorId="1D971364" wp14:editId="47CF9C6D">
                      <wp:simplePos x="0" y="0"/>
                      <wp:positionH relativeFrom="column">
                        <wp:posOffset>-52705</wp:posOffset>
                      </wp:positionH>
                      <wp:positionV relativeFrom="paragraph">
                        <wp:posOffset>175895</wp:posOffset>
                      </wp:positionV>
                      <wp:extent cx="3592800" cy="1418400"/>
                      <wp:effectExtent l="12700" t="0" r="14605" b="17145"/>
                      <wp:wrapSquare wrapText="bothSides"/>
                      <wp:docPr id="159" name="Group 58"/>
                      <wp:cNvGraphicFramePr/>
                      <a:graphic xmlns:a="http://schemas.openxmlformats.org/drawingml/2006/main">
                        <a:graphicData uri="http://schemas.microsoft.com/office/word/2010/wordprocessingGroup">
                          <wpg:wgp>
                            <wpg:cNvGrpSpPr/>
                            <wpg:grpSpPr>
                              <a:xfrm>
                                <a:off x="0" y="0"/>
                                <a:ext cx="3592800" cy="1418400"/>
                                <a:chOff x="0" y="0"/>
                                <a:chExt cx="4491018" cy="1772837"/>
                              </a:xfrm>
                            </wpg:grpSpPr>
                            <wps:wsp>
                              <wps:cNvPr id="160" name="Oval 160"/>
                              <wps:cNvSpPr>
                                <a:spLocks noChangeAspect="1"/>
                              </wps:cNvSpPr>
                              <wps:spPr>
                                <a:xfrm>
                                  <a:off x="817339" y="1441952"/>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4"/>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3" y="512266"/>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1D971364" id="Group 58" o:spid="_x0000_s1083" style="position:absolute;margin-left:-4.15pt;margin-top:13.85pt;width:282.9pt;height:111.7pt;z-index:251660288;mso-position-horizontal-relative:text;mso-position-vertical-relative:text;mso-width-relative:margin;mso-height-relative:margin" coordsize="44910,17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">
                      <v:oval id="Oval 160" o:spid="_x0000_s1084" style="position:absolute;left:8173;top:1441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" fillcolor="#ffbc57" strokecolor="#ed7d31 [3205]" strokeweight="2.25pt">
                        <v:stroke joinstyle="miter"/>
                        <v:path arrowok="t"/>
                        <o:lock v:ext="edit" aspectratio="t"/>
                      </v:oval>
                      <v:line id="Straight Connector 161" o:spid="_x0000_s1085" style="position:absolute;visibility:visible;mso-wrap-style:square" from="11321,15993" to="16282,16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" strokecolor="#ed7d31 [3205]" strokeweight="3pt">
                        <v:stroke joinstyle="miter"/>
                        <o:lock v:ext="edit" shapetype="f"/>
                      </v:line>
                      <v:oval id="Oval 162" o:spid="_x0000_s1086" style="position:absolute;top:14337;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" fillcolor="#ffbc57" strokecolor="#ed7d31 [3205]" strokeweight="2.25pt">
                        <v:stroke joinstyle="miter"/>
                        <v:path arrowok="t"/>
                        <o:lock v:ext="edit" aspectratio="t"/>
                      </v:oval>
                      <v:line id="Straight Connector 163" o:spid="_x0000_s1087" style="position:absolute;visibility:visible;mso-wrap-style:square" from="3147,15911" to="8173,1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" strokecolor="#ed7d31 [3205]" strokeweight="3pt">
                        <v:stroke joinstyle="miter"/>
                        <o:lock v:ext="edit" shapetype="f"/>
                      </v:line>
                      <v:shape id="Down Arrow Callout 164" o:spid="_x0000_s1088" type="#_x0000_t80" style="position:absolute;left:14406;top:9333;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&#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89" style="position:absolute;left:16282;top:1458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" fillcolor="#ffbc57" strokecolor="#ed7d31 [3205]" strokeweight="2.25pt">
                        <v:stroke joinstyle="miter"/>
                        <v:path arrowok="t"/>
                        <o:lock v:ext="edit" aspectratio="t"/>
                      </v:oval>
                      <v:oval id="Oval 166" o:spid="_x0000_s1090" style="position:absolute;left:26068;top:5122;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" fillcolor="#5b9bd5 [3208]" strokecolor="#2f5496 [2404]" strokeweight="2.25pt">
                        <v:stroke joinstyle="miter"/>
                        <v:path arrowok="t"/>
                        <o:lock v:ext="edit" aspectratio="t"/>
                      </v:oval>
                      <v:shape id="Down Arrow Callout 167" o:spid="_x0000_s1091"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&#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92" style="position:absolute;flip:y;visibility:visible;mso-wrap-style:square" from="18968,7809" to="26529,15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" strokecolor="#2f5496 [2404]" strokeweight="3pt">
                        <v:stroke joinstyle="miter"/>
                        <o:lock v:ext="edit" shapetype="f"/>
                      </v:line>
                      <v:oval id="Oval 169" o:spid="_x0000_s1093" style="position:absolute;left:36316;top:519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" fillcolor="#5b9bd5 [3208]" strokecolor="#2f5496 [2404]" strokeweight="2.25pt">
                        <v:stroke joinstyle="miter"/>
                        <v:path arrowok="t"/>
                        <o:lock v:ext="edit" aspectratio="t"/>
                      </v:oval>
                      <v:line id="Straight Connector 170" o:spid="_x0000_s1094" style="position:absolute;visibility:visible;mso-wrap-style:square" from="29216,6696" to="36316,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" strokecolor="#2f5496 [2404]" strokeweight="3pt">
                        <v:stroke joinstyle="miter"/>
                        <o:lock v:ext="edit" shapetype="f"/>
                      </v:line>
                      <w10:wrap type="square"/>
                    </v:group>
                  </w:pict>
                </mc:Fallback>
              </mc:AlternateContent>
            </w:r>
          </w:p>
        </w:tc>
      </w:tr>
    </w:tbl>
    <w:p w14:paraId="45330A53" w14:textId="77777777" w:rsidR="002675A2" w:rsidRDefault="002675A2" w:rsidP="000D29B9"/>
    <w:p w14:paraId="081D1E7D" w14:textId="064FEEDF" w:rsidR="00726F30" w:rsidRDefault="00726F30" w:rsidP="004233B7">
      <w:pPr>
        <w:rPr>
          <w:rFonts w:ascii="Calibri" w:hAnsi="Calibri" w:cs="Calibri"/>
        </w:rPr>
      </w:pPr>
    </w:p>
    <w:p w14:paraId="5F01C4DF" w14:textId="7D9CE025" w:rsidR="00726F30" w:rsidRDefault="002F2D82" w:rsidP="002F2D82">
      <w:pPr>
        <w:rPr>
          <w:rFonts w:ascii="Calibri" w:hAnsi="Calibri" w:cs="Calibri"/>
        </w:rPr>
      </w:pPr>
      <w:r w:rsidRPr="002F2D82">
        <w:rPr>
          <w:rFonts w:ascii="Calibri" w:hAnsi="Calibri" w:cs="Calibri"/>
          <w:noProof/>
        </w:rPr>
        <mc:AlternateContent>
          <mc:Choice Requires="wpg">
            <w:drawing>
              <wp:anchor distT="0" distB="0" distL="114300" distR="114300" simplePos="0" relativeHeight="251658240" behindDoc="0" locked="0" layoutInCell="1" allowOverlap="1" wp14:anchorId="32448769" wp14:editId="438B8534">
                <wp:simplePos x="0" y="0"/>
                <wp:positionH relativeFrom="column">
                  <wp:posOffset>14605</wp:posOffset>
                </wp:positionH>
                <wp:positionV relativeFrom="paragraph">
                  <wp:posOffset>0</wp:posOffset>
                </wp:positionV>
                <wp:extent cx="3592800" cy="1418400"/>
                <wp:effectExtent l="12700" t="0" r="14605" b="17145"/>
                <wp:wrapSquare wrapText="bothSides"/>
                <wp:docPr id="90" name="Group 58"/>
                <wp:cNvGraphicFramePr/>
                <a:graphic xmlns:a="http://schemas.openxmlformats.org/drawingml/2006/main">
                  <a:graphicData uri="http://schemas.microsoft.com/office/word/2010/wordprocessingGroup">
                    <wpg:wgp>
                      <wpg:cNvGrpSpPr/>
                      <wpg:grpSpPr>
                        <a:xfrm>
                          <a:off x="0" y="0"/>
                          <a:ext cx="3592800" cy="1418400"/>
                          <a:chOff x="0" y="0"/>
                          <a:chExt cx="4491018" cy="1772837"/>
                        </a:xfrm>
                      </wpg:grpSpPr>
                      <wps:wsp>
                        <wps:cNvPr id="91" name="Oval 91"/>
                        <wps:cNvSpPr>
                          <a:spLocks noChangeAspect="1"/>
                        </wps:cNvSpPr>
                        <wps:spPr>
                          <a:xfrm>
                            <a:off x="817339" y="1441952"/>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2" name="Straight Connector 92"/>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93" name="Oval 93"/>
                        <wps:cNvSpPr>
                          <a:spLocks noChangeAspect="1"/>
                        </wps:cNvSpPr>
                        <wps:spPr>
                          <a:xfrm>
                            <a:off x="0" y="14337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4" name="Straight Connector 94"/>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95" name="Down Arrow Callout 95"/>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213C1A7" w14:textId="77777777" w:rsidR="002F2D82" w:rsidRDefault="002F2D82" w:rsidP="002F2D8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96" name="Oval 96"/>
                        <wps:cNvSpPr>
                          <a:spLocks noChangeAspect="1"/>
                        </wps:cNvSpPr>
                        <wps:spPr>
                          <a:xfrm>
                            <a:off x="1628204" y="1458044"/>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7" name="Oval 97"/>
                        <wps:cNvSpPr>
                          <a:spLocks noChangeAspect="1"/>
                        </wps:cNvSpPr>
                        <wps:spPr>
                          <a:xfrm>
                            <a:off x="2606863" y="512266"/>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98" name="Down Arrow Callout 98"/>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AF91110" w14:textId="77777777" w:rsidR="002F2D82" w:rsidRDefault="002F2D82" w:rsidP="002F2D8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99" name="Straight Connector 99"/>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 name="Oval 100"/>
                        <wps:cNvSpPr>
                          <a:spLocks noChangeAspect="1"/>
                        </wps:cNvSpPr>
                        <wps:spPr>
                          <a:xfrm>
                            <a:off x="3631622" y="5190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01" name="Straight Connector 101"/>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32448769" id="_x0000_s1095" style="position:absolute;margin-left:1.15pt;margin-top:0;width:282.9pt;height:111.7pt;z-index:251658240;mso-position-horizontal-relative:text;mso-position-vertical-relative:text;mso-width-relative:margin;mso-height-relative:margin" coordsize="44910,17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">
                <v:oval id="Oval 91" o:spid="_x0000_s1096" style="position:absolute;left:8173;top:1441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" fillcolor="#ffbc57" strokecolor="#ed7d31 [3205]" strokeweight="2.25pt">
                  <v:stroke joinstyle="miter"/>
                  <v:path arrowok="t"/>
                  <o:lock v:ext="edit" aspectratio="t"/>
                </v:oval>
                <v:line id="Straight Connector 92" o:spid="_x0000_s1097" style="position:absolute;visibility:visible;mso-wrap-style:square" from="11321,15993" to="16282,16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" strokecolor="#ed7d31 [3205]" strokeweight="3pt">
                  <v:stroke joinstyle="miter"/>
                  <o:lock v:ext="edit" shapetype="f"/>
                </v:line>
                <v:oval id="Oval 93" o:spid="_x0000_s1098" style="position:absolute;top:14337;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" fillcolor="#ffbc57" strokecolor="#ed7d31 [3205]" strokeweight="2.25pt">
                  <v:stroke joinstyle="miter"/>
                  <v:path arrowok="t"/>
                  <o:lock v:ext="edit" aspectratio="t"/>
                </v:oval>
                <v:line id="Straight Connector 94" o:spid="_x0000_s1099" style="position:absolute;visibility:visible;mso-wrap-style:square" from="3147,15911" to="8173,1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" strokecolor="#ed7d31 [3205]" strokeweight="3pt">
                  <v:stroke joinstyle="miter"/>
                  <o:lock v:ext="edit" shapetype="f"/>
                </v:line>
                <v:shape id="Down Arrow Callout 95" o:spid="_x0000_s1100" type="#_x0000_t80" style="position:absolute;left:14406;top:9333;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" adj="14035,7065,16200,8932" fillcolor="#ffc261" strokecolor="#181818 [486]" strokeweight="1pt">
                  <v:textbox>
                    <w:txbxContent>
                      <w:p w14:paraId="5213C1A7" w14:textId="77777777" w:rsidR="002F2D82" w:rsidRDefault="002F2D82" w:rsidP="002F2D8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96" o:spid="_x0000_s1101" style="position:absolute;left:16282;top:1458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" fillcolor="#ffbc57" strokecolor="#ed7d31 [3205]" strokeweight="2.25pt">
                  <v:stroke joinstyle="miter"/>
                  <v:path arrowok="t"/>
                  <o:lock v:ext="edit" aspectratio="t"/>
                </v:oval>
                <v:oval id="Oval 97" o:spid="_x0000_s1102" style="position:absolute;left:26068;top:5122;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" fillcolor="#5b9bd5 [3208]" strokecolor="#2f5496 [2404]" strokeweight="2.25pt">
                  <v:stroke joinstyle="miter"/>
                  <v:path arrowok="t"/>
                  <o:lock v:ext="edit" aspectratio="t"/>
                </v:oval>
                <v:shape id="Down Arrow Callout 98" o:spid="_x0000_s1103"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" adj="14035,8983,16200,9891" fillcolor="#5b9bd5 [3208]" strokecolor="#091723 [488]" strokeweight="1pt">
                  <v:textbox>
                    <w:txbxContent>
                      <w:p w14:paraId="5AF91110" w14:textId="77777777" w:rsidR="002F2D82" w:rsidRDefault="002F2D82" w:rsidP="002F2D8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99" o:spid="_x0000_s1104" style="position:absolute;flip:y;visibility:visible;mso-wrap-style:square" from="18968,7809" to="26529,15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" strokecolor="#2f5496 [2404]" strokeweight="3pt">
                  <v:stroke joinstyle="miter"/>
                  <o:lock v:ext="edit" shapetype="f"/>
                </v:line>
                <v:oval id="Oval 100" o:spid="_x0000_s1105" style="position:absolute;left:36316;top:519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" fillcolor="#5b9bd5 [3208]" strokecolor="#2f5496 [2404]" strokeweight="2.25pt">
                  <v:stroke joinstyle="miter"/>
                  <v:path arrowok="t"/>
                  <o:lock v:ext="edit" aspectratio="t"/>
                </v:oval>
                <v:line id="Straight Connector 101" o:spid="_x0000_s1106" style="position:absolute;visibility:visible;mso-wrap-style:square" from="29216,6696" to="36316,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" strokecolor="#2f5496 [2404]" strokeweight="3pt">
                  <v:stroke joinstyle="miter"/>
                  <o:lock v:ext="edit" shapetype="f"/>
                </v:line>
                <w10:wrap type="square"/>
              </v:group>
            </w:pict>
          </mc:Fallback>
        </mc:AlternateContent>
      </w: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9E1B50">
      <w:pP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40"/>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w:pict>
              <v:group w14:anchorId="4A177787" id="Group 40" o:spid="_x0000_s1107" style="width:282.9pt;height:112.3pt;mso-position-horizontal-relative:char;mso-position-vertical-relative:line" coordsize="44910,1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">
                <v:oval id="Oval 118" o:spid="_x0000_s1108" style="position:absolute;left:8173;top:1452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" fillcolor="#ffbc57" strokecolor="#ed7d31 [3205]" strokeweight="2.25pt">
                  <v:stroke joinstyle="miter"/>
                  <v:path arrowok="t"/>
                  <o:lock v:ext="edit" aspectratio="t"/>
                </v:oval>
                <v:line id="Straight Connector 119" o:spid="_x0000_s1109" style="position:absolute;visibility:visible;mso-wrap-style:square" from="11321,16094" to="16282,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" strokecolor="#ed7d31 [3205]" strokeweight="3pt">
                  <v:stroke joinstyle="miter"/>
                  <o:lock v:ext="edit" shapetype="f"/>
                </v:line>
                <v:oval id="Oval 120" o:spid="_x0000_s1110" style="position:absolute;top:14438;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" fillcolor="#ffbc57" strokecolor="#ed7d31 [3205]" strokeweight="2.25pt">
                  <v:stroke joinstyle="miter"/>
                  <v:path arrowok="t"/>
                  <o:lock v:ext="edit" aspectratio="t"/>
                </v:oval>
                <v:line id="Straight Connector 121" o:spid="_x0000_s1111" style="position:absolute;visibility:visible;mso-wrap-style:square" from="3147,16012" to="8173,16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" strokecolor="#ed7d31 [3205]" strokeweight="3pt">
                  <v:stroke joinstyle="miter"/>
                  <o:lock v:ext="edit" shapetype="f"/>
                </v:line>
                <v:shape id="Down Arrow Callout 122" o:spid="_x0000_s1112" type="#_x0000_t80" style="position:absolute;left:26552;top:9400;width:68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&#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113" style="position:absolute;left:16282;top:1468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" fillcolor="#ffbc57" strokecolor="#ed7d31 [3205]" strokeweight="2.25pt">
                  <v:stroke joinstyle="miter"/>
                  <v:path arrowok="t"/>
                  <o:lock v:ext="edit" aspectratio="t"/>
                </v:oval>
                <v:oval id="Oval 124" o:spid="_x0000_s1114" style="position:absolute;left:28398;top:1460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" fillcolor="#ffbc57" strokecolor="#ed7d31 [3205]" strokeweight="2.25pt">
                  <v:stroke joinstyle="miter"/>
                  <v:path arrowok="t"/>
                  <o:lock v:ext="edit" aspectratio="t"/>
                </v:oval>
                <v:line id="Straight Connector 125" o:spid="_x0000_s1115" style="position:absolute;flip:y;visibility:visible;mso-wrap-style:square" from="19429,16174" to="28398,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" strokecolor="#ed7d31 [3205]" strokeweight="3pt">
                  <v:stroke joinstyle="miter"/>
                  <o:lock v:ext="edit" shapetype="f"/>
                </v:line>
                <v:oval id="Oval 126" o:spid="_x0000_s1116" style="position:absolute;left:26068;top:522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" fillcolor="#5b9bd5 [3208]" strokecolor="#2f5496 [2404]" strokeweight="2.25pt">
                  <v:stroke joinstyle="miter"/>
                  <v:path arrowok="t"/>
                  <o:lock v:ext="edit" aspectratio="t"/>
                </v:oval>
                <v:shape id="Down Arrow Callout 127" o:spid="_x0000_s1117"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&#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118" style="position:absolute;flip:y;visibility:visible;mso-wrap-style:square" from="18968,7910" to="26529,15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" strokecolor="#2f5496 [2404]" strokeweight="3pt">
                  <v:stroke joinstyle="miter"/>
                  <o:lock v:ext="edit" shapetype="f"/>
                </v:line>
                <v:oval id="Oval 129" o:spid="_x0000_s1119" style="position:absolute;left:36316;top:5291;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" fillcolor="#5b9bd5 [3208]" strokecolor="#2f5496 [2404]" strokeweight="2.25pt">
                  <v:stroke joinstyle="miter"/>
                  <v:path arrowok="t"/>
                  <o:lock v:ext="edit" aspectratio="t"/>
                </v:oval>
                <v:line id="Straight Connector 130" o:spid="_x0000_s1120" style="position:absolute;visibility:visible;mso-wrap-style:square" from="29216,6797" to="36316,6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" strokecolor="#2f5496 [2404]" strokeweight="3pt">
                  <v:stroke joinstyle="miter"/>
                  <o:lock v:ext="edit" shapetype="f"/>
                </v:line>
                <w10:anchorlock/>
              </v:group>
            </w:pict>
          </mc:Fallback>
        </mc:AlternateContent>
      </w:r>
    </w:p>
    <w:p w14:paraId="7062DE69" w14:textId="496701C3" w:rsidR="005E68A9" w:rsidRDefault="005E68A9" w:rsidP="00541FA0"/>
    <w:p w14:paraId="28FE5790" w14:textId="39BCFACC" w:rsidR="009E29FB" w:rsidRPr="00E36611" w:rsidRDefault="009E29FB" w:rsidP="002F1BDF">
      <w:pPr>
        <w:rPr>
          <w:rFonts w:ascii="Calibri" w:hAnsi="Calibri" w:cs="Calibri"/>
        </w:rPr>
      </w:pPr>
      <w:r>
        <w:rPr>
          <w:rFonts w:ascii="Calibri" w:hAnsi="Calibri" w:cs="Calibri"/>
        </w:rPr>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DE32A1">
      <w:r w:rsidRPr="00DE32A1">
        <w:rPr>
          <w:noProof/>
        </w:rPr>
        <w:lastRenderedPageBreak/>
        <mc:AlternateContent>
          <mc:Choice Requires="wpg">
            <w:drawing>
              <wp:inline distT="0" distB="0" distL="0" distR="0" wp14:anchorId="3C79E153" wp14:editId="3B53D871">
                <wp:extent cx="4047723" cy="1417805"/>
                <wp:effectExtent l="12700" t="0" r="16510" b="17780"/>
                <wp:docPr id="131" name="Group 3"/>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oel="http://schemas.microsoft.com/office/2019/extlst">
            <w:pict>
              <v:group w14:anchorId="3C79E153" id="Group 3" o:spid="_x0000_s1121" style="width:318.7pt;height:111.65pt;mso-position-horizontal-relative:char;mso-position-vertical-relative:line" coordsize="50596,17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">
                <v:oval id="Oval 132" o:spid="_x0000_s1122" style="position:absolute;left:8173;top:1441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" fillcolor="#ffbc57" strokecolor="#ed7d31 [3205]" strokeweight="2.25pt">
                  <v:stroke joinstyle="miter"/>
                  <v:path arrowok="t"/>
                  <o:lock v:ext="edit" aspectratio="t"/>
                </v:oval>
                <v:line id="Straight Connector 133" o:spid="_x0000_s1123" style="position:absolute;visibility:visible;mso-wrap-style:square" from="11321,15987" to="16282,16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" strokecolor="#ed7d31 [3205]" strokeweight="3pt">
                  <v:stroke joinstyle="miter"/>
                  <o:lock v:ext="edit" shapetype="f"/>
                </v:line>
                <v:oval id="Oval 135" o:spid="_x0000_s1124" style="position:absolute;top:1433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" fillcolor="#ffbc57" strokecolor="#ed7d31 [3205]" strokeweight="2.25pt">
                  <v:stroke joinstyle="miter"/>
                  <v:path arrowok="t"/>
                  <o:lock v:ext="edit" aspectratio="t"/>
                </v:oval>
                <v:line id="Straight Connector 136" o:spid="_x0000_s1125" style="position:absolute;visibility:visible;mso-wrap-style:square" from="3147,15905" to="8173,159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" strokecolor="#ed7d31 [3205]" strokeweight="3pt">
                  <v:stroke joinstyle="miter"/>
                  <o:lock v:ext="edit" shapetype="f"/>
                </v:line>
                <v:shape id="Down Arrow Callout 137" o:spid="_x0000_s1126" type="#_x0000_t80" style="position:absolute;left:43756;top:9016;width:68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&#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27" style="position:absolute;left:16282;top:14574;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" fillcolor="#ffbc57" strokecolor="#ed7d31 [3205]" strokeweight="2.25pt">
                  <v:stroke joinstyle="miter"/>
                  <v:path arrowok="t"/>
                  <o:lock v:ext="edit" aspectratio="t"/>
                </v:oval>
                <v:oval id="Oval 139" o:spid="_x0000_s1128" style="position:absolute;left:28398;top:14494;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" fillcolor="#ffbc57" strokecolor="#ed7d31 [3205]" strokeweight="2.25pt">
                  <v:stroke joinstyle="miter"/>
                  <v:path arrowok="t"/>
                  <o:lock v:ext="edit" aspectratio="t"/>
                </v:oval>
                <v:line id="Straight Connector 140" o:spid="_x0000_s1129" style="position:absolute;flip:y;visibility:visible;mso-wrap-style:square" from="19429,16068" to="28398,16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" strokecolor="#ed7d31 [3205]" strokeweight="3pt">
                  <v:stroke joinstyle="miter"/>
                  <o:lock v:ext="edit" shapetype="f"/>
                </v:line>
                <v:oval id="Oval 141" o:spid="_x0000_s1130" style="position:absolute;left:45602;top:1429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" fillcolor="#ffbc57" strokecolor="#ed7d31 [3205]" strokeweight="2.25pt">
                  <v:stroke joinstyle="miter"/>
                  <v:path arrowok="t"/>
                  <o:lock v:ext="edit" aspectratio="t"/>
                </v:oval>
                <v:line id="Straight Connector 142" o:spid="_x0000_s1131" style="position:absolute;flip:y;visibility:visible;mso-wrap-style:square" from="31546,15873" to="45602,1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" strokecolor="#ed7d31 [3205]" strokeweight="3pt">
                  <v:stroke joinstyle="miter"/>
                  <o:lock v:ext="edit" shapetype="f"/>
                </v:line>
                <v:oval id="Oval 143" o:spid="_x0000_s1132" style="position:absolute;left:26068;top:5116;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" fillcolor="#5b9bd5 [3208]" strokecolor="#2f5496 [2404]" strokeweight="2.25pt">
                  <v:stroke joinstyle="miter"/>
                  <v:path arrowok="t"/>
                  <o:lock v:ext="edit" aspectratio="t"/>
                </v:oval>
                <v:shape id="Down Arrow Callout 144" o:spid="_x0000_s1133"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&#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34" style="position:absolute;flip:y;visibility:visible;mso-wrap-style:square" from="18968,7803" to="26529,15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" strokecolor="#2f5496 [2404]" strokeweight="3pt">
                  <v:stroke joinstyle="miter"/>
                  <o:lock v:ext="edit" shapetype="f"/>
                </v:line>
                <v:oval id="Oval 146" o:spid="_x0000_s1135" style="position:absolute;left:36316;top:518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" fillcolor="#5b9bd5 [3208]" strokecolor="#2f5496 [2404]" strokeweight="2.25pt">
                  <v:stroke joinstyle="miter"/>
                  <v:path arrowok="t"/>
                  <o:lock v:ext="edit" aspectratio="t"/>
                </v:oval>
                <v:line id="Straight Connector 147" o:spid="_x0000_s1136" style="position:absolute;visibility:visible;mso-wrap-style:square" from="29216,6690" to="36316,6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" strokecolor="#2f5496 [2404]" strokeweight="3pt">
                  <v:stroke joinstyle="miter"/>
                  <o:lock v:ext="edit" shapetype="f"/>
                </v:line>
                <v:line id="Straight Connector 148" o:spid="_x0000_s1137" style="position:absolute;flip:x y;visibility:visible;mso-wrap-style:square" from="39003,7871" to="46063,1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" strokecolor="#2f5496 [2404]" strokeweight="3pt">
                  <v:stroke joinstyle="miter"/>
                  <o:lock v:ext="edit" shapetype="f"/>
                </v:line>
                <w10:anchorlock/>
              </v:group>
            </w:pict>
          </mc:Fallback>
        </mc:AlternateContent>
      </w:r>
    </w:p>
    <w:p w14:paraId="3C9B3612" w14:textId="707B82DD"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 (although some manual work might be needed if there are conflicts, for example where two branches both try to modify the same lines in a file).</w:t>
      </w:r>
    </w:p>
    <w:p w14:paraId="5ECAE812" w14:textId="77777777" w:rsidR="00617F6A" w:rsidRDefault="00617F6A" w:rsidP="00800CA4">
      <w:pPr>
        <w:pStyle w:val="NormalWeb"/>
        <w:spacing w:before="0" w:beforeAutospacing="0" w:after="0" w:afterAutospacing="0"/>
        <w:rPr>
          <w:rFonts w:ascii="Calibri" w:hAnsi="Calibri" w:cs="Calibri"/>
          <w:sz w:val="22"/>
          <w:szCs w:val="22"/>
        </w:rPr>
      </w:pPr>
    </w:p>
    <w:p w14:paraId="0747A819" w14:textId="6518B7AC" w:rsidR="00477BDF" w:rsidRPr="00477BDF" w:rsidRDefault="00477BDF" w:rsidP="002F1BDF">
      <w:pPr>
        <w:pStyle w:val="ListParagraph"/>
        <w:numPr>
          <w:ilvl w:val="1"/>
          <w:numId w:val="2"/>
        </w:numPr>
        <w:rPr>
          <w:b/>
          <w:sz w:val="28"/>
          <w:szCs w:val="28"/>
        </w:rPr>
      </w:pPr>
      <w:r w:rsidRPr="00477BDF">
        <w:rPr>
          <w:b/>
          <w:bCs/>
          <w:sz w:val="28"/>
          <w:szCs w:val="28"/>
          <w:u w:val="single"/>
        </w:rPr>
        <w:t>Understanding how to use Git and GitHub</w:t>
      </w:r>
    </w:p>
    <w:p w14:paraId="21478DF3" w14:textId="72522AB4" w:rsidR="00800CA4" w:rsidRPr="00EE2417" w:rsidRDefault="00402637" w:rsidP="002F1BDF">
      <w:pPr>
        <w:rPr>
          <w:b/>
          <w:sz w:val="28"/>
          <w:szCs w:val="28"/>
        </w:rPr>
      </w:pPr>
      <w:r w:rsidRPr="00EE2417">
        <w:rPr>
          <w:b/>
          <w:sz w:val="28"/>
          <w:szCs w:val="28"/>
        </w:rPr>
        <w:t>W</w:t>
      </w:r>
      <w:r w:rsidR="005377D7" w:rsidRPr="00EE2417">
        <w:rPr>
          <w:b/>
          <w:sz w:val="28"/>
          <w:szCs w:val="28"/>
        </w:rPr>
        <w:t>alk</w:t>
      </w:r>
      <w:r w:rsidR="005C0417" w:rsidRPr="00EE2417">
        <w:rPr>
          <w:b/>
          <w:sz w:val="28"/>
          <w:szCs w:val="28"/>
        </w:rPr>
        <w:t>-</w:t>
      </w:r>
      <w:r w:rsidR="00EE062D" w:rsidRPr="00EE2417">
        <w:rPr>
          <w:b/>
          <w:sz w:val="28"/>
          <w:szCs w:val="28"/>
        </w:rPr>
        <w:t>through</w:t>
      </w:r>
      <w:r w:rsidRPr="00EE2417">
        <w:rPr>
          <w:b/>
          <w:sz w:val="28"/>
          <w:szCs w:val="28"/>
        </w:rPr>
        <w:t xml:space="preserve"> of the basic Git workflow</w:t>
      </w:r>
    </w:p>
    <w:p w14:paraId="0F9507F5" w14:textId="7C20D431"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practice with your own projects</w:t>
      </w:r>
      <w:r w:rsidR="00B82A48">
        <w:t xml:space="preserve">. </w:t>
      </w:r>
      <w:r w:rsidR="005F77A0">
        <w:t xml:space="preserve">We will do this in </w:t>
      </w:r>
      <w:r w:rsidR="00090EAE">
        <w:t>four main sections</w:t>
      </w:r>
      <w:r w:rsidR="00D84818">
        <w:t>:</w:t>
      </w:r>
    </w:p>
    <w:p w14:paraId="6EDB2D1A" w14:textId="01C25C7A" w:rsidR="00D84818" w:rsidRDefault="00D84818" w:rsidP="008D5154">
      <w:pPr>
        <w:pStyle w:val="ListParagraph"/>
        <w:numPr>
          <w:ilvl w:val="0"/>
          <w:numId w:val="8"/>
        </w:numPr>
      </w:pPr>
      <w:r>
        <w:t>Starting a repository and creating a branch</w:t>
      </w:r>
    </w:p>
    <w:p w14:paraId="550A20E1" w14:textId="6A752729" w:rsidR="00D84818" w:rsidRDefault="00D84818" w:rsidP="008D5154">
      <w:pPr>
        <w:pStyle w:val="ListParagraph"/>
        <w:numPr>
          <w:ilvl w:val="0"/>
          <w:numId w:val="8"/>
        </w:numPr>
      </w:pPr>
      <w:r>
        <w:t>Editing files in your repository and committing your changes</w:t>
      </w:r>
    </w:p>
    <w:p w14:paraId="74C566B3" w14:textId="512169CC" w:rsidR="00D84818" w:rsidRDefault="00D84818" w:rsidP="008D5154">
      <w:pPr>
        <w:pStyle w:val="ListParagraph"/>
        <w:numPr>
          <w:ilvl w:val="0"/>
          <w:numId w:val="8"/>
        </w:numPr>
      </w:pPr>
      <w:r>
        <w:t>Pushing your changes to Github</w:t>
      </w:r>
    </w:p>
    <w:p w14:paraId="235CAC23" w14:textId="74678571" w:rsidR="00D84818" w:rsidRDefault="00D84818" w:rsidP="008D5154">
      <w:pPr>
        <w:pStyle w:val="ListParagraph"/>
        <w:numPr>
          <w:ilvl w:val="0"/>
          <w:numId w:val="8"/>
        </w:numPr>
      </w:pPr>
      <w:r>
        <w:t xml:space="preserve">Pulling your changes to </w:t>
      </w:r>
      <w:r w:rsidR="00B20ADC">
        <w:t>RStudio</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78E7FCDC" w:rsidR="00D54254" w:rsidRPr="004A7D11" w:rsidRDefault="00AA66B3" w:rsidP="005C64C4">
      <w:pPr>
        <w:rPr>
          <w:b/>
          <w:bCs/>
          <w:sz w:val="28"/>
          <w:szCs w:val="28"/>
        </w:rPr>
      </w:pPr>
      <w:r w:rsidRPr="004A7D11">
        <w:rPr>
          <w:b/>
          <w:bCs/>
          <w:sz w:val="28"/>
          <w:szCs w:val="28"/>
        </w:rPr>
        <w:t xml:space="preserve">2.1 </w:t>
      </w:r>
      <w:r w:rsidR="002F1BDF" w:rsidRPr="004A7D11">
        <w:rPr>
          <w:b/>
          <w:bCs/>
          <w:sz w:val="28"/>
          <w:szCs w:val="28"/>
        </w:rPr>
        <w:t>Starting a repository and creating a branch</w:t>
      </w:r>
    </w:p>
    <w:p w14:paraId="3BE897D8" w14:textId="5D0A18DF" w:rsidR="1655805B" w:rsidRDefault="00D54254" w:rsidP="008D5154">
      <w:pPr>
        <w:pStyle w:val="ListParagraph"/>
        <w:numPr>
          <w:ilvl w:val="2"/>
          <w:numId w:val="5"/>
        </w:numPr>
        <w:rPr>
          <w:b/>
          <w:sz w:val="28"/>
          <w:szCs w:val="28"/>
        </w:rPr>
      </w:pPr>
      <w:r w:rsidRPr="003C4461">
        <w:rPr>
          <w:b/>
          <w:bCs/>
          <w:sz w:val="28"/>
          <w:szCs w:val="28"/>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65C8D632"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CF5A7B">
          <w:rPr>
            <w:rStyle w:val="Hyperlink"/>
          </w:rPr>
          <w:t>Intro to us R on the AP</w:t>
        </w:r>
      </w:hyperlink>
      <w:r w:rsidR="33DB4829">
        <w:t xml:space="preserve">). Creating a local copy of a repository is called cloning the repository. </w:t>
      </w:r>
    </w:p>
    <w:p w14:paraId="2AEBD7FE" w14:textId="2B0F92B4"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and have it ready in your projects. If not, then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presenters.</w:t>
      </w:r>
    </w:p>
    <w:p w14:paraId="7EA87406" w14:textId="409DE37F" w:rsidR="00081634" w:rsidRDefault="00D54254" w:rsidP="008D5154">
      <w:pPr>
        <w:pStyle w:val="ListParagraph"/>
        <w:numPr>
          <w:ilvl w:val="2"/>
          <w:numId w:val="5"/>
        </w:numPr>
        <w:rPr>
          <w:b/>
          <w:bCs/>
          <w:sz w:val="28"/>
          <w:szCs w:val="28"/>
        </w:rPr>
      </w:pPr>
      <w:r w:rsidRPr="003C4461">
        <w:rPr>
          <w:b/>
          <w:bCs/>
          <w:sz w:val="28"/>
          <w:szCs w:val="28"/>
        </w:rPr>
        <w:lastRenderedPageBreak/>
        <w:t>Create a branch</w:t>
      </w:r>
    </w:p>
    <w:p w14:paraId="2AAA8CD3" w14:textId="2D93DBA9" w:rsidR="003E7A0F" w:rsidRPr="003E7A0F" w:rsidRDefault="000A0A8E" w:rsidP="000600F3">
      <w:r>
        <w:t>Once you</w:t>
      </w:r>
      <w:r w:rsidR="00861B59">
        <w:t xml:space="preserve"> have created a repo or have cloned a repo into your </w:t>
      </w:r>
      <w:r w:rsidR="00025986">
        <w:t>RStudio</w:t>
      </w:r>
      <w:r w:rsidR="00861B59">
        <w:t>, then you</w:t>
      </w:r>
      <w:r w:rsidR="00D458C6">
        <w:t xml:space="preserve"> will want to add or make changes to your R project. You can make changes to your ‘main’ branch on the </w:t>
      </w:r>
      <w:r w:rsidR="00C46B84">
        <w:t>repository,</w:t>
      </w:r>
      <w:r w:rsidR="003A2AE6">
        <w:t xml:space="preserve"> or you can create a new branch t</w:t>
      </w:r>
      <w:r w:rsidR="00A80359">
        <w:t xml:space="preserve">o </w:t>
      </w:r>
      <w:r w:rsidR="00C46B84">
        <w:t xml:space="preserve">make changes to the project separately. </w:t>
      </w:r>
      <w:r w:rsidR="00D12266">
        <w:t xml:space="preserve">Branches allow multiple </w:t>
      </w:r>
      <w:r w:rsidR="00C17823">
        <w:t>features</w:t>
      </w:r>
      <w:r w:rsidR="00D12266">
        <w:t xml:space="preserve"> to be developed at the same time. </w:t>
      </w:r>
      <w:r w:rsidR="00C46B84">
        <w:t xml:space="preserve">We will explain ways of working </w:t>
      </w:r>
      <w:r w:rsidR="00597740">
        <w:t xml:space="preserve">with branches in section 3. </w:t>
      </w:r>
      <w:r w:rsidR="5A796AAB">
        <w:t>When you create a new branch you will need to give it a name.</w:t>
      </w:r>
      <w:r w:rsidR="00E44D32">
        <w:t xml:space="preserve">  Here are some tips for naming your branch to make it easy to understand </w:t>
      </w:r>
      <w:bookmarkStart w:id="0" w:name="_Int_0MMSXnIT"/>
      <w:r w:rsidR="00E44D32">
        <w:t>at a glance</w:t>
      </w:r>
      <w:r w:rsidR="61AC2CC3">
        <w:t>.</w:t>
      </w:r>
      <w:bookmarkEnd w:id="0"/>
      <w:r w:rsidR="00E44D32">
        <w:t>.</w:t>
      </w:r>
    </w:p>
    <w:p w14:paraId="62E2C52D" w14:textId="133AC1DE"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Use separators</w:t>
      </w:r>
      <w:r w:rsidRPr="00831F03">
        <w:rPr>
          <w:rStyle w:val="eop"/>
          <w:rFonts w:ascii="Calibri" w:hAnsi="Calibri" w:cs="Calibri"/>
          <w:sz w:val="22"/>
          <w:szCs w:val="22"/>
          <w:lang w:val="en-US"/>
        </w:rPr>
        <w:t>​</w:t>
      </w:r>
      <w:r>
        <w:rPr>
          <w:rStyle w:val="eop"/>
          <w:rFonts w:ascii="Calibri" w:hAnsi="Calibri" w:cs="Calibri"/>
          <w:sz w:val="22"/>
          <w:szCs w:val="22"/>
          <w:lang w:val="en-US"/>
        </w:rPr>
        <w:t xml:space="preserve"> (</w:t>
      </w:r>
      <w:r w:rsidR="00E44D32">
        <w:rPr>
          <w:rStyle w:val="eop"/>
          <w:rFonts w:ascii="Calibri" w:hAnsi="Calibri" w:cs="Calibri"/>
          <w:sz w:val="22"/>
          <w:szCs w:val="22"/>
          <w:lang w:val="en-US"/>
        </w:rPr>
        <w:t>avoid using spaces in names use _ or – or /)</w:t>
      </w:r>
    </w:p>
    <w:p w14:paraId="30B34BCE" w14:textId="27ED74FF"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rPr>
      </w:pPr>
      <w:r w:rsidRPr="00831F03">
        <w:rPr>
          <w:rStyle w:val="normaltextrun"/>
          <w:rFonts w:ascii="Calibri" w:hAnsi="Calibri" w:cs="Calibri"/>
          <w:position w:val="1"/>
          <w:sz w:val="22"/>
          <w:szCs w:val="22"/>
        </w:rPr>
        <w:t>Start naming with category word</w:t>
      </w:r>
      <w:r w:rsidRPr="00831F03">
        <w:rPr>
          <w:rStyle w:val="eop"/>
          <w:rFonts w:ascii="Calibri" w:hAnsi="Calibri" w:cs="Calibri"/>
          <w:sz w:val="22"/>
          <w:szCs w:val="22"/>
        </w:rPr>
        <w:t>​</w:t>
      </w:r>
      <w:r w:rsidR="00E44D32">
        <w:rPr>
          <w:rStyle w:val="eop"/>
          <w:rFonts w:ascii="Calibri" w:hAnsi="Calibri" w:cs="Calibri"/>
          <w:sz w:val="22"/>
          <w:szCs w:val="22"/>
        </w:rPr>
        <w:t xml:space="preserve"> (for example: if adding a graph, start the branch name with Plotting)</w:t>
      </w:r>
    </w:p>
    <w:p w14:paraId="696FEC5C" w14:textId="452FCB32"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Include authors name</w:t>
      </w:r>
      <w:r w:rsidRPr="00831F03">
        <w:rPr>
          <w:rStyle w:val="eop"/>
          <w:rFonts w:ascii="Calibri" w:hAnsi="Calibri" w:cs="Calibri"/>
          <w:sz w:val="22"/>
          <w:szCs w:val="22"/>
          <w:lang w:val="en-US"/>
        </w:rPr>
        <w:t>​</w:t>
      </w:r>
      <w:r w:rsidR="00E44D32">
        <w:rPr>
          <w:rStyle w:val="eop"/>
          <w:rFonts w:ascii="Calibri" w:hAnsi="Calibri" w:cs="Calibri"/>
          <w:sz w:val="22"/>
          <w:szCs w:val="22"/>
          <w:lang w:val="en-US"/>
        </w:rPr>
        <w:t xml:space="preserve"> (so others know who </w:t>
      </w:r>
      <w:r w:rsidR="0035668D">
        <w:rPr>
          <w:rStyle w:val="eop"/>
          <w:rFonts w:ascii="Calibri" w:hAnsi="Calibri" w:cs="Calibri"/>
          <w:sz w:val="22"/>
          <w:szCs w:val="22"/>
          <w:lang w:val="en-US"/>
        </w:rPr>
        <w:t>created the branch)</w:t>
      </w:r>
    </w:p>
    <w:p w14:paraId="05CB6D0D" w14:textId="1BF69EEE"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Avoid using only numbers</w:t>
      </w:r>
      <w:r w:rsidRPr="00831F03">
        <w:rPr>
          <w:rStyle w:val="eop"/>
          <w:rFonts w:ascii="Calibri" w:hAnsi="Calibri" w:cs="Calibri"/>
          <w:sz w:val="22"/>
          <w:szCs w:val="22"/>
          <w:lang w:val="en-US"/>
        </w:rPr>
        <w:t>​</w:t>
      </w:r>
      <w:r w:rsidR="0035668D">
        <w:rPr>
          <w:rStyle w:val="eop"/>
          <w:rFonts w:ascii="Calibri" w:hAnsi="Calibri" w:cs="Calibri"/>
          <w:sz w:val="22"/>
          <w:szCs w:val="22"/>
          <w:lang w:val="en-US"/>
        </w:rPr>
        <w:t xml:space="preserve"> (Text is more descriptive)</w:t>
      </w:r>
    </w:p>
    <w:p w14:paraId="68234737" w14:textId="19B5035B"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Avoid long branch names</w:t>
      </w:r>
      <w:r w:rsidRPr="00831F03">
        <w:rPr>
          <w:rStyle w:val="eop"/>
          <w:rFonts w:ascii="Calibri" w:hAnsi="Calibri" w:cs="Calibri"/>
          <w:sz w:val="22"/>
          <w:szCs w:val="22"/>
          <w:lang w:val="en-US"/>
        </w:rPr>
        <w:t>​</w:t>
      </w:r>
      <w:r w:rsidR="0035668D">
        <w:rPr>
          <w:rStyle w:val="eop"/>
          <w:rFonts w:ascii="Calibri" w:hAnsi="Calibri" w:cs="Calibri"/>
          <w:sz w:val="22"/>
          <w:szCs w:val="22"/>
          <w:lang w:val="en-US"/>
        </w:rPr>
        <w:t xml:space="preserve"> (</w:t>
      </w:r>
      <w:r w:rsidR="007367A2">
        <w:rPr>
          <w:rStyle w:val="eop"/>
          <w:rFonts w:ascii="Calibri" w:hAnsi="Calibri" w:cs="Calibri"/>
          <w:sz w:val="22"/>
          <w:szCs w:val="22"/>
          <w:lang w:val="en-US"/>
        </w:rPr>
        <w:t xml:space="preserve">One </w:t>
      </w:r>
      <w:proofErr w:type="spellStart"/>
      <w:r w:rsidR="007367A2">
        <w:rPr>
          <w:rStyle w:val="eop"/>
          <w:rFonts w:ascii="Calibri" w:hAnsi="Calibri" w:cs="Calibri"/>
          <w:sz w:val="22"/>
          <w:szCs w:val="22"/>
          <w:lang w:val="en-US"/>
        </w:rPr>
        <w:t>or</w:t>
      </w:r>
      <w:proofErr w:type="spellEnd"/>
      <w:r w:rsidR="007367A2">
        <w:rPr>
          <w:rStyle w:val="eop"/>
          <w:rFonts w:ascii="Calibri" w:hAnsi="Calibri" w:cs="Calibri"/>
          <w:sz w:val="22"/>
          <w:szCs w:val="22"/>
          <w:lang w:val="en-US"/>
        </w:rPr>
        <w:t xml:space="preserve"> few words, not whole sentences)</w:t>
      </w:r>
    </w:p>
    <w:p w14:paraId="2C6FEB5D" w14:textId="77777777"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Be consistent</w:t>
      </w:r>
    </w:p>
    <w:p w14:paraId="5F86B544" w14:textId="5CA51537" w:rsidR="00831F03" w:rsidRPr="003E7A0F" w:rsidRDefault="00831F03" w:rsidP="000600F3"/>
    <w:p w14:paraId="315EE80E" w14:textId="7C689C2C" w:rsidR="007C7B6F" w:rsidRPr="000600F3" w:rsidRDefault="404A2208" w:rsidP="008D5154">
      <w:pPr>
        <w:pStyle w:val="ListParagraph"/>
        <w:numPr>
          <w:ilvl w:val="1"/>
          <w:numId w:val="5"/>
        </w:numPr>
        <w:rPr>
          <w:b/>
          <w:bCs/>
          <w:sz w:val="28"/>
          <w:szCs w:val="28"/>
        </w:rPr>
      </w:pPr>
      <w:r w:rsidRPr="4AA067CA">
        <w:rPr>
          <w:b/>
          <w:bCs/>
          <w:sz w:val="28"/>
          <w:szCs w:val="28"/>
        </w:rPr>
        <w:t>Editing files in</w:t>
      </w:r>
      <w:r w:rsidR="007C7B6F" w:rsidRPr="004A7D11">
        <w:rPr>
          <w:b/>
          <w:bCs/>
          <w:sz w:val="28"/>
          <w:szCs w:val="28"/>
        </w:rPr>
        <w:t xml:space="preserve"> your repository and committing your changes</w:t>
      </w:r>
    </w:p>
    <w:p w14:paraId="458FA8E4" w14:textId="2325D87D" w:rsidR="00D54254" w:rsidRDefault="349DB2C9" w:rsidP="008D5154">
      <w:pPr>
        <w:pStyle w:val="ListParagraph"/>
        <w:numPr>
          <w:ilvl w:val="2"/>
          <w:numId w:val="5"/>
        </w:numPr>
        <w:rPr>
          <w:b/>
          <w:bCs/>
          <w:sz w:val="28"/>
          <w:szCs w:val="28"/>
        </w:rPr>
      </w:pPr>
      <w:r w:rsidRPr="60027CED">
        <w:rPr>
          <w:b/>
          <w:bCs/>
          <w:sz w:val="28"/>
          <w:szCs w:val="28"/>
        </w:rPr>
        <w:t xml:space="preserve">Edit some files, </w:t>
      </w:r>
      <w:r w:rsidRPr="3141E5AD">
        <w:rPr>
          <w:b/>
          <w:bCs/>
          <w:sz w:val="28"/>
          <w:szCs w:val="28"/>
        </w:rPr>
        <w:t xml:space="preserve">for </w:t>
      </w:r>
      <w:r w:rsidRPr="4967E0B9">
        <w:rPr>
          <w:b/>
          <w:bCs/>
          <w:sz w:val="28"/>
          <w:szCs w:val="28"/>
        </w:rPr>
        <w:t xml:space="preserve">example </w:t>
      </w:r>
      <w:r w:rsidR="31A94524" w:rsidRPr="4967E0B9">
        <w:rPr>
          <w:b/>
          <w:bCs/>
          <w:sz w:val="28"/>
          <w:szCs w:val="28"/>
        </w:rPr>
        <w:t>w</w:t>
      </w:r>
      <w:r w:rsidR="004B242D" w:rsidRPr="4967E0B9">
        <w:rPr>
          <w:b/>
          <w:bCs/>
          <w:sz w:val="28"/>
          <w:szCs w:val="28"/>
        </w:rPr>
        <w:t>rite</w:t>
      </w:r>
      <w:r w:rsidR="004B242D" w:rsidRPr="003C4461">
        <w:rPr>
          <w:b/>
          <w:bCs/>
          <w:sz w:val="28"/>
          <w:szCs w:val="28"/>
        </w:rPr>
        <w:t xml:space="preserve"> some code </w:t>
      </w:r>
      <w:r w:rsidR="00611798">
        <w:rPr>
          <w:b/>
          <w:bCs/>
          <w:sz w:val="28"/>
          <w:szCs w:val="28"/>
        </w:rPr>
        <w:t>in</w:t>
      </w:r>
      <w:r w:rsidR="00BF59C7" w:rsidRPr="003C4461">
        <w:rPr>
          <w:b/>
          <w:bCs/>
          <w:sz w:val="28"/>
          <w:szCs w:val="28"/>
        </w:rPr>
        <w:t xml:space="preserve"> an R script</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34DE9B97" w:rsidR="00D54254" w:rsidRPr="003C4461" w:rsidRDefault="00031EB4" w:rsidP="008D5154">
      <w:pPr>
        <w:pStyle w:val="ListParagraph"/>
        <w:numPr>
          <w:ilvl w:val="2"/>
          <w:numId w:val="5"/>
        </w:numPr>
        <w:rPr>
          <w:b/>
          <w:bCs/>
          <w:sz w:val="28"/>
          <w:szCs w:val="28"/>
        </w:rPr>
      </w:pPr>
      <w:r>
        <w:rPr>
          <w:b/>
          <w:bCs/>
          <w:sz w:val="28"/>
          <w:szCs w:val="28"/>
        </w:rPr>
        <w:t>S</w:t>
      </w:r>
      <w:r w:rsidR="00D54254" w:rsidRPr="003C4461">
        <w:rPr>
          <w:b/>
          <w:bCs/>
          <w:sz w:val="28"/>
          <w:szCs w:val="28"/>
        </w:rPr>
        <w:t>tage and commit a group of changes</w:t>
      </w:r>
    </w:p>
    <w:p w14:paraId="6F462432" w14:textId="3DA17FD1"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r w:rsidR="005D6E7F">
        <w:rPr>
          <w:lang w:val="en-US"/>
        </w:rPr>
        <w:t xml:space="preserve"> The ability to create commits, each containing a different state of your reposi</w:t>
      </w:r>
      <w:r w:rsidR="00617504">
        <w:rPr>
          <w:lang w:val="en-US"/>
        </w:rPr>
        <w:t xml:space="preserve">tory, and to switch between the commits, is what makes </w:t>
      </w:r>
      <w:r w:rsidR="00082E84">
        <w:rPr>
          <w:lang w:val="en-US"/>
        </w:rPr>
        <w:t>Git</w:t>
      </w:r>
      <w:r w:rsidR="00617504">
        <w:rPr>
          <w:lang w:val="en-US"/>
        </w:rPr>
        <w:t xml:space="preserve"> a version control system.</w:t>
      </w:r>
    </w:p>
    <w:p w14:paraId="39627FB0" w14:textId="4A6E8D94"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or sections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8D5154">
      <w:pPr>
        <w:pStyle w:val="ListParagraph"/>
        <w:numPr>
          <w:ilvl w:val="1"/>
          <w:numId w:val="5"/>
        </w:numPr>
        <w:rPr>
          <w:b/>
          <w:bCs/>
          <w:sz w:val="28"/>
          <w:szCs w:val="28"/>
        </w:rPr>
      </w:pPr>
      <w:r w:rsidRPr="006363BC">
        <w:rPr>
          <w:b/>
          <w:bCs/>
          <w:sz w:val="28"/>
          <w:szCs w:val="28"/>
        </w:rPr>
        <w:lastRenderedPageBreak/>
        <w:t>Push</w:t>
      </w:r>
      <w:r w:rsidR="009B153E" w:rsidRPr="006363BC">
        <w:rPr>
          <w:b/>
          <w:bCs/>
          <w:sz w:val="28"/>
          <w:szCs w:val="28"/>
        </w:rPr>
        <w:t>ing your changes</w:t>
      </w:r>
      <w:r w:rsidRPr="006363BC">
        <w:rPr>
          <w:b/>
          <w:bCs/>
          <w:sz w:val="28"/>
          <w:szCs w:val="28"/>
        </w:rPr>
        <w:t xml:space="preserve"> to GitHub</w:t>
      </w:r>
    </w:p>
    <w:p w14:paraId="0B718E99" w14:textId="3F355A33" w:rsidR="009B153E" w:rsidRDefault="009B153E" w:rsidP="008D5154">
      <w:pPr>
        <w:pStyle w:val="ListParagraph"/>
        <w:numPr>
          <w:ilvl w:val="2"/>
          <w:numId w:val="5"/>
        </w:numPr>
        <w:rPr>
          <w:b/>
          <w:bCs/>
          <w:sz w:val="28"/>
          <w:szCs w:val="28"/>
        </w:rPr>
      </w:pPr>
      <w:r w:rsidRPr="003C4461">
        <w:rPr>
          <w:b/>
          <w:bCs/>
          <w:sz w:val="28"/>
          <w:szCs w:val="28"/>
        </w:rPr>
        <w:t>Push changes</w:t>
      </w:r>
    </w:p>
    <w:p w14:paraId="7E07EA39" w14:textId="31D6B414"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E6EFD">
        <w:rPr>
          <w:lang w:val="en-US"/>
        </w:rPr>
        <w:t>need to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51D9A80D" w14:textId="469989B0" w:rsidR="00D54254" w:rsidRPr="003C4461" w:rsidRDefault="001B1952" w:rsidP="001B1952">
      <w:pPr>
        <w:rPr>
          <w:b/>
          <w:bCs/>
          <w:sz w:val="28"/>
          <w:szCs w:val="28"/>
        </w:rPr>
      </w:pPr>
      <w:r w:rsidRPr="003C4461">
        <w:rPr>
          <w:b/>
          <w:bCs/>
          <w:sz w:val="28"/>
          <w:szCs w:val="28"/>
        </w:rPr>
        <w:t xml:space="preserve">2.3.2 </w:t>
      </w:r>
      <w:r w:rsidR="007058E3">
        <w:rPr>
          <w:b/>
          <w:bCs/>
          <w:sz w:val="28"/>
          <w:szCs w:val="28"/>
        </w:rPr>
        <w:t xml:space="preserve">Merging and </w:t>
      </w:r>
      <w:r w:rsidR="00D54254" w:rsidRPr="003C4461">
        <w:rPr>
          <w:b/>
          <w:bCs/>
          <w:sz w:val="28"/>
          <w:szCs w:val="28"/>
        </w:rPr>
        <w:t>pull request</w:t>
      </w:r>
      <w:r w:rsidR="007058E3">
        <w:rPr>
          <w:b/>
          <w:bCs/>
          <w:sz w:val="28"/>
          <w:szCs w:val="28"/>
        </w:rPr>
        <w:t>s</w:t>
      </w:r>
    </w:p>
    <w:p w14:paraId="3D99A771" w14:textId="1BFEE12E"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3BDE5CF6">
        <w:t>, which will</w:t>
      </w:r>
      <w:r w:rsidR="7D3B969E">
        <w:t xml:space="preserve"> </w:t>
      </w:r>
      <w:r w:rsidR="2CA20418">
        <w:t>incorporate</w:t>
      </w:r>
      <w:r w:rsidR="7D3B969E">
        <w:t xml:space="preserve"> your commits </w:t>
      </w:r>
      <w:r w:rsidR="27CED139">
        <w:t>in</w:t>
      </w:r>
      <w:r w:rsidR="7D3B969E">
        <w:t>to</w:t>
      </w:r>
      <w:r>
        <w:t xml:space="preserve"> </w:t>
      </w:r>
      <w:r w:rsidR="0F3664E5">
        <w:t>that branch</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In this training session, we will concentrate on merging using GitHub.</w:t>
      </w:r>
    </w:p>
    <w:p w14:paraId="12814ECF" w14:textId="66C97EE3" w:rsidR="00333D15" w:rsidRDefault="00FC5320" w:rsidP="003A450C">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reviewed and approved by a colleague.</w:t>
      </w:r>
      <w:r w:rsidR="003A450C">
        <w:t xml:space="preserve"> Another benefit of the pull request feature is for 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081DE6">
        <w:t xml:space="preserve"> 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77777777" w:rsidR="00D54254" w:rsidRPr="003C4461" w:rsidRDefault="00D54254" w:rsidP="008D5154">
      <w:pPr>
        <w:pStyle w:val="ListParagraph"/>
        <w:numPr>
          <w:ilvl w:val="2"/>
          <w:numId w:val="6"/>
        </w:numPr>
        <w:rPr>
          <w:b/>
          <w:bCs/>
          <w:sz w:val="28"/>
          <w:szCs w:val="28"/>
        </w:rPr>
      </w:pPr>
      <w:r w:rsidRPr="003C4461">
        <w:rPr>
          <w:b/>
          <w:bCs/>
          <w:sz w:val="28"/>
          <w:szCs w:val="28"/>
        </w:rPr>
        <w:t>Confirm the pull request</w:t>
      </w:r>
    </w:p>
    <w:p w14:paraId="5A3F9D7F" w14:textId="227EB6B9" w:rsidR="00FB78A1" w:rsidRDefault="00E12A05" w:rsidP="00F718FE">
      <w:r>
        <w:t xml:space="preserve">To merge a pull request, </w:t>
      </w:r>
      <w:r w:rsidR="00136472">
        <w:t>select "Merge pull request" at the bo</w:t>
      </w:r>
      <w:r w:rsidR="006F7A86">
        <w:t>t</w:t>
      </w:r>
      <w:r w:rsidR="00136472">
        <w:t>tom of the</w:t>
      </w:r>
      <w:r w:rsidR="006F7A86">
        <w:t xml:space="preserve"> conversation thread.</w:t>
      </w:r>
      <w:r w:rsidR="00FB78A1">
        <w:t xml:space="preserve"> If there are conflicting changes in the </w:t>
      </w:r>
      <w:r w:rsidR="00586437">
        <w:t xml:space="preserve">branches you are trying to merge, GitHub will tell you that there </w:t>
      </w:r>
      <w:r w:rsidR="00DC4D03">
        <w:t>are conflicts that must be resolved before you can merge. Merge conflicts will be discussed in section 3</w:t>
      </w:r>
      <w:r w:rsidR="00C41519">
        <w:t>.</w:t>
      </w:r>
      <w:r w:rsidR="00586437">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77777777" w:rsidR="00D54254" w:rsidRPr="000D4610" w:rsidRDefault="00554A18" w:rsidP="008D5154">
      <w:pPr>
        <w:pStyle w:val="ListParagraph"/>
        <w:numPr>
          <w:ilvl w:val="1"/>
          <w:numId w:val="6"/>
        </w:numPr>
        <w:rPr>
          <w:b/>
          <w:bCs/>
          <w:sz w:val="28"/>
          <w:szCs w:val="28"/>
        </w:rPr>
      </w:pPr>
      <w:r>
        <w:rPr>
          <w:b/>
          <w:bCs/>
          <w:sz w:val="28"/>
          <w:szCs w:val="28"/>
        </w:rPr>
        <w:t>P</w:t>
      </w:r>
      <w:r w:rsidR="00D54254" w:rsidRPr="000D4610">
        <w:rPr>
          <w:b/>
          <w:bCs/>
          <w:sz w:val="28"/>
          <w:szCs w:val="28"/>
        </w:rPr>
        <w:t>ull changes in</w:t>
      </w:r>
      <w:r w:rsidR="006F63EE">
        <w:rPr>
          <w:b/>
          <w:bCs/>
          <w:sz w:val="28"/>
          <w:szCs w:val="28"/>
        </w:rPr>
        <w:t xml:space="preserve">to </w:t>
      </w:r>
      <w:r w:rsidR="002C5FCD">
        <w:rPr>
          <w:b/>
          <w:bCs/>
          <w:sz w:val="28"/>
          <w:szCs w:val="28"/>
        </w:rPr>
        <w:t>a local branch</w:t>
      </w:r>
    </w:p>
    <w:p w14:paraId="6807E65B" w14:textId="574845BA" w:rsidR="003D693B" w:rsidRPr="00C968FD" w:rsidRDefault="006F63EE" w:rsidP="00973FAF">
      <w:r>
        <w:lastRenderedPageBreak/>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5FF6ED4F" w:rsidR="001F73E0" w:rsidRDefault="00A876E4" w:rsidP="008D5154">
      <w:pPr>
        <w:pStyle w:val="ListParagraph"/>
        <w:numPr>
          <w:ilvl w:val="1"/>
          <w:numId w:val="6"/>
        </w:numPr>
        <w:rPr>
          <w:b/>
          <w:bCs/>
          <w:sz w:val="28"/>
          <w:szCs w:val="28"/>
        </w:rPr>
      </w:pPr>
      <w:r w:rsidRPr="001F73E0">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14917987" w:rsidR="000A7854" w:rsidRPr="00745EDC" w:rsidRDefault="006448D7" w:rsidP="005313FE">
      <w:pPr>
        <w:rPr>
          <w:b/>
          <w:sz w:val="28"/>
          <w:szCs w:val="28"/>
        </w:rPr>
      </w:pPr>
      <w:r w:rsidRPr="00745EDC">
        <w:rPr>
          <w:b/>
          <w:bCs/>
          <w:sz w:val="28"/>
          <w:szCs w:val="28"/>
        </w:rPr>
        <w:t>2.</w:t>
      </w:r>
      <w:r w:rsidR="0022014D" w:rsidRPr="00745EDC">
        <w:rPr>
          <w:b/>
          <w:bCs/>
          <w:sz w:val="28"/>
          <w:szCs w:val="28"/>
        </w:rPr>
        <w:t>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67BEE79" w14:textId="0E3B0CB0" w:rsidR="0018466F" w:rsidRDefault="00BC5C12" w:rsidP="00BC5C12">
      <w:pPr>
        <w:pStyle w:val="ListParagraph"/>
        <w:numPr>
          <w:ilvl w:val="1"/>
          <w:numId w:val="25"/>
        </w:numPr>
        <w:rPr>
          <w:b/>
          <w:bCs/>
          <w:sz w:val="28"/>
          <w:szCs w:val="28"/>
        </w:rPr>
      </w:pPr>
      <w:r>
        <w:rPr>
          <w:b/>
          <w:bCs/>
          <w:sz w:val="28"/>
          <w:szCs w:val="28"/>
        </w:rPr>
        <w:t xml:space="preserve"> </w:t>
      </w:r>
      <w:r w:rsidR="0018466F" w:rsidRPr="000C3646">
        <w:rPr>
          <w:b/>
          <w:bCs/>
          <w:sz w:val="28"/>
          <w:szCs w:val="28"/>
        </w:rPr>
        <w:t>Exercise:</w:t>
      </w:r>
    </w:p>
    <w:p w14:paraId="3B788C06" w14:textId="40481B32" w:rsidR="0018466F" w:rsidRPr="00CB704D" w:rsidRDefault="0018466F" w:rsidP="0018466F">
      <w:r w:rsidRPr="00CB704D">
        <w:t xml:space="preserve">Now we will practice the four steps </w:t>
      </w:r>
      <w:r>
        <w:t xml:space="preserve">explained in </w:t>
      </w:r>
      <w:r w:rsidR="00D72313">
        <w:t>Section 2</w:t>
      </w:r>
      <w:r>
        <w:t xml:space="preserve"> – this will allow </w:t>
      </w:r>
      <w:r w:rsidRPr="00CB704D">
        <w:t>you to familiarise yourself with using Git and GitHub in R studio.</w:t>
      </w:r>
      <w:r>
        <w:t xml:space="preserve"> Please only use the terminal commands </w:t>
      </w:r>
      <w:r w:rsidRPr="00C029AA">
        <w:rPr>
          <w:u w:val="single"/>
        </w:rPr>
        <w:t>OR</w:t>
      </w:r>
      <w:r>
        <w:t xml:space="preserve"> the GUI for this exercise. Slides have been uploaded to the GitHub repo showing you the steps</w:t>
      </w:r>
      <w:r w:rsidR="00D072CD">
        <w:t>, which you can refer to during the exercise.</w:t>
      </w:r>
    </w:p>
    <w:p w14:paraId="42BD17A6" w14:textId="77777777" w:rsidR="0022405E" w:rsidRPr="00CB704D" w:rsidRDefault="0022405E" w:rsidP="0018466F"/>
    <w:p w14:paraId="2FAAC6A1" w14:textId="0CB6A622" w:rsidR="0018466F" w:rsidRPr="008D5154" w:rsidRDefault="0018466F" w:rsidP="008D5154">
      <w:pPr>
        <w:pStyle w:val="ListParagraph"/>
        <w:numPr>
          <w:ilvl w:val="0"/>
          <w:numId w:val="20"/>
        </w:numPr>
        <w:rPr>
          <w:b/>
          <w:bCs/>
        </w:rPr>
      </w:pPr>
      <w:r w:rsidRPr="008D5154">
        <w:rPr>
          <w:b/>
          <w:bCs/>
        </w:rPr>
        <w:t>Starting a repository and creating a branch</w:t>
      </w:r>
    </w:p>
    <w:p w14:paraId="0801ADED" w14:textId="25D5A2BD" w:rsidR="00D72313" w:rsidRPr="00D072CD" w:rsidRDefault="0018466F"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2.1.1. </w:t>
      </w:r>
      <w:hyperlink r:id="rId22" w:history="1">
        <w:r w:rsidRPr="00C8300E">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21AC06D1" w:rsidR="0018466F" w:rsidRDefault="0018466F" w:rsidP="008D5154">
      <w:pPr>
        <w:pStyle w:val="ListParagraph"/>
        <w:numPr>
          <w:ilvl w:val="2"/>
          <w:numId w:val="20"/>
        </w:numPr>
      </w:pPr>
      <w:r>
        <w:t xml:space="preserve">Create a </w:t>
      </w:r>
      <w:r w:rsidR="008D5154">
        <w:t xml:space="preserve">new folder within ‘practice area’ and then create </w:t>
      </w:r>
      <w:r>
        <w:t>new R script within the folder</w:t>
      </w:r>
      <w:r w:rsidR="008D5154">
        <w:t>. W</w:t>
      </w:r>
      <w:r>
        <w:t xml:space="preserve">rite something in the R script. Press ‘save’ to save the script. </w:t>
      </w:r>
    </w:p>
    <w:p w14:paraId="13DE9737" w14:textId="77777777" w:rsidR="0018466F" w:rsidRDefault="0018466F"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Pushing your changes to Github</w:t>
      </w:r>
    </w:p>
    <w:p w14:paraId="64B5B636" w14:textId="519194CC" w:rsidR="0018466F" w:rsidRDefault="0018466F" w:rsidP="008D5154">
      <w:pPr>
        <w:pStyle w:val="ListParagraph"/>
        <w:numPr>
          <w:ilvl w:val="2"/>
          <w:numId w:val="20"/>
        </w:numPr>
      </w:pPr>
      <w:r>
        <w:t>Once you have committed your changes locally, you need to upload your commits to the remote Github repo by pushing your commits.</w:t>
      </w:r>
    </w:p>
    <w:p w14:paraId="71DF5123" w14:textId="77777777" w:rsidR="00D72313" w:rsidRDefault="0018466F" w:rsidP="008D5154">
      <w:pPr>
        <w:pStyle w:val="ListParagraph"/>
        <w:numPr>
          <w:ilvl w:val="2"/>
          <w:numId w:val="20"/>
        </w:numPr>
      </w:pPr>
      <w:r>
        <w:t>Then merge your branch via a pull request in Github.</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Github,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2C66332C" w14:textId="77777777" w:rsidR="0018466F" w:rsidRDefault="0018466F" w:rsidP="008D5154">
      <w:pPr>
        <w:pStyle w:val="ListParagraph"/>
        <w:numPr>
          <w:ilvl w:val="2"/>
          <w:numId w:val="20"/>
        </w:numPr>
      </w:pPr>
      <w:r>
        <w:t>You can now check your commit history to see that your changes have been made.</w:t>
      </w:r>
    </w:p>
    <w:p w14:paraId="1BF1B3D3" w14:textId="2D4CE50B" w:rsidR="007666FE" w:rsidRPr="00383D72" w:rsidRDefault="007666FE" w:rsidP="00383D72">
      <w:pPr>
        <w:rPr>
          <w:sz w:val="26"/>
          <w:szCs w:val="26"/>
        </w:rPr>
      </w:pPr>
    </w:p>
    <w:p w14:paraId="5ED23B00" w14:textId="058DB7D4" w:rsidR="000704C7" w:rsidRPr="006363BC" w:rsidRDefault="00656861" w:rsidP="008D5154">
      <w:pPr>
        <w:pStyle w:val="ListParagraph"/>
        <w:numPr>
          <w:ilvl w:val="1"/>
          <w:numId w:val="2"/>
        </w:numPr>
        <w:rPr>
          <w:b/>
          <w:bCs/>
          <w:sz w:val="28"/>
          <w:szCs w:val="28"/>
          <w:u w:val="single"/>
        </w:rPr>
      </w:pPr>
      <w:r w:rsidRPr="088945D3">
        <w:rPr>
          <w:b/>
          <w:bCs/>
          <w:sz w:val="28"/>
          <w:szCs w:val="28"/>
          <w:u w:val="single"/>
        </w:rPr>
        <w:t xml:space="preserve">Ways to approach Git to enable effective </w:t>
      </w:r>
      <w:r w:rsidR="00A94E52" w:rsidRPr="088945D3">
        <w:rPr>
          <w:b/>
          <w:bCs/>
          <w:sz w:val="28"/>
          <w:szCs w:val="28"/>
          <w:u w:val="single"/>
        </w:rPr>
        <w:t xml:space="preserve">use and </w:t>
      </w:r>
      <w:r w:rsidRPr="088945D3">
        <w:rPr>
          <w:b/>
          <w:bCs/>
          <w:sz w:val="28"/>
          <w:szCs w:val="28"/>
          <w:u w:val="single"/>
        </w:rPr>
        <w:t>collaboration</w:t>
      </w:r>
    </w:p>
    <w:p w14:paraId="36B750BF" w14:textId="77C4538C" w:rsidR="00283767" w:rsidRDefault="2C9A3D59" w:rsidP="15F29A92">
      <w:r>
        <w:t xml:space="preserve">There is no limit to the number of people who can potentially be working on a repo at the same time. However, </w:t>
      </w:r>
      <w:r w:rsidR="76FE54FE">
        <w:t xml:space="preserve">there are </w:t>
      </w:r>
      <w:r>
        <w:t xml:space="preserve">technical limits to </w:t>
      </w:r>
      <w:r w:rsidR="00082E84">
        <w:t>Git</w:t>
      </w:r>
      <w:r>
        <w:t>’s ability to integrate people’s work</w:t>
      </w:r>
      <w:r w:rsidR="2460776F">
        <w:t xml:space="preserve"> effectively, and established processes and practices for dealing with these limits.</w:t>
      </w:r>
    </w:p>
    <w:p w14:paraId="50200420" w14:textId="02C71FEB" w:rsidR="00195820" w:rsidRDefault="00A620B7" w:rsidP="00195820">
      <w:pPr>
        <w:rPr>
          <w:b/>
          <w:sz w:val="28"/>
          <w:szCs w:val="28"/>
        </w:rPr>
      </w:pPr>
      <w:r w:rsidRPr="6510FDBF">
        <w:rPr>
          <w:b/>
          <w:bCs/>
          <w:sz w:val="28"/>
          <w:szCs w:val="28"/>
        </w:rPr>
        <w:t xml:space="preserve">3.1 </w:t>
      </w:r>
      <w:r w:rsidR="00B76B2B">
        <w:rPr>
          <w:b/>
          <w:bCs/>
          <w:sz w:val="28"/>
          <w:szCs w:val="28"/>
        </w:rPr>
        <w:t>'</w:t>
      </w:r>
      <w:r w:rsidR="00195820">
        <w:rPr>
          <w:b/>
          <w:bCs/>
          <w:sz w:val="28"/>
          <w:szCs w:val="28"/>
        </w:rPr>
        <w:t>Undoing</w:t>
      </w:r>
      <w:r w:rsidR="00B76B2B">
        <w:rPr>
          <w:b/>
          <w:bCs/>
          <w:sz w:val="28"/>
          <w:szCs w:val="28"/>
        </w:rPr>
        <w:t>'</w:t>
      </w:r>
      <w:r w:rsidR="00195820">
        <w:rPr>
          <w:b/>
          <w:bCs/>
          <w:sz w:val="28"/>
          <w:szCs w:val="28"/>
        </w:rPr>
        <w:t xml:space="preserve"> commits</w:t>
      </w:r>
    </w:p>
    <w:p w14:paraId="337E99EF" w14:textId="46D08D47" w:rsidR="00283767" w:rsidRDefault="00283767" w:rsidP="15F29A92">
      <w:r>
        <w:t>There</w:t>
      </w:r>
      <w:r w:rsidR="00195820">
        <w:t xml:space="preserve"> are a number of commands that can be run in the terminal</w:t>
      </w:r>
      <w:r w:rsidR="00BA323D">
        <w:t>, which can undo work, e.g. git restore, git revert and git reset. These all do slightly different things</w:t>
      </w:r>
      <w:r>
        <w:t xml:space="preserve"> and it’s a good idea to understand what they do before using them</w:t>
      </w:r>
      <w:r w:rsidR="00BA323D">
        <w:t>.</w:t>
      </w:r>
      <w:r>
        <w:t xml:space="preserve"> See section 5 for more details on these.</w:t>
      </w:r>
    </w:p>
    <w:p w14:paraId="1846B080" w14:textId="346F699B" w:rsidR="6510FDBF" w:rsidRDefault="00A620B7" w:rsidP="62A35F52">
      <w:pPr>
        <w:rPr>
          <w:b/>
          <w:sz w:val="28"/>
          <w:szCs w:val="28"/>
        </w:rPr>
      </w:pPr>
      <w:r w:rsidRPr="6510FDBF">
        <w:rPr>
          <w:b/>
          <w:bCs/>
          <w:sz w:val="28"/>
          <w:szCs w:val="28"/>
        </w:rPr>
        <w:t>3.</w:t>
      </w:r>
      <w:r w:rsidR="00195820">
        <w:rPr>
          <w:b/>
          <w:bCs/>
          <w:sz w:val="28"/>
          <w:szCs w:val="28"/>
        </w:rPr>
        <w:t>2</w:t>
      </w:r>
      <w:r w:rsidRPr="6510FDBF">
        <w:rPr>
          <w:b/>
          <w:bCs/>
          <w:sz w:val="28"/>
          <w:szCs w:val="28"/>
        </w:rPr>
        <w:t xml:space="preserve"> </w:t>
      </w:r>
      <w:r w:rsidR="00FF48D5">
        <w:rPr>
          <w:b/>
          <w:bCs/>
          <w:sz w:val="28"/>
          <w:szCs w:val="28"/>
        </w:rPr>
        <w:t>Merge</w:t>
      </w:r>
      <w:r w:rsidRPr="6510FDBF">
        <w:rPr>
          <w:b/>
          <w:bCs/>
          <w:sz w:val="28"/>
          <w:szCs w:val="28"/>
        </w:rPr>
        <w:t xml:space="preserve"> conflicts</w:t>
      </w:r>
    </w:p>
    <w:p w14:paraId="69E9BC67" w14:textId="47CF7D0D" w:rsidR="0066015C" w:rsidRDefault="006566AA" w:rsidP="088945D3">
      <w:r>
        <w:t xml:space="preserve">One of the main reasons for using git to manage </w:t>
      </w:r>
      <w:r w:rsidR="00E30F7F">
        <w:t xml:space="preserve">collaborative work is that it can </w:t>
      </w:r>
      <w:r w:rsidR="00625FB5">
        <w:t xml:space="preserve">automatically </w:t>
      </w:r>
      <w:r w:rsidR="00315228">
        <w:t>merge together</w:t>
      </w:r>
      <w:r w:rsidR="00E30F7F">
        <w:t xml:space="preserve"> </w:t>
      </w:r>
      <w:r w:rsidR="00921FA8">
        <w:t xml:space="preserve">the work of multiple contributors to a single </w:t>
      </w:r>
      <w:r w:rsidR="009B589B">
        <w:t xml:space="preserve">project – even </w:t>
      </w:r>
      <w:r w:rsidR="00921FA8">
        <w:t>to</w:t>
      </w:r>
      <w:r w:rsidR="009B589B">
        <w:t xml:space="preserve"> the same file.</w:t>
      </w:r>
    </w:p>
    <w:p w14:paraId="09F11DD8" w14:textId="573806F9" w:rsidR="00914055" w:rsidRDefault="00827190" w:rsidP="088945D3">
      <w:r>
        <w:t>Git can easily merge branches that differ</w:t>
      </w:r>
      <w:r w:rsidR="00914055">
        <w:t xml:space="preserve"> due to</w:t>
      </w:r>
      <w:r>
        <w:t>:</w:t>
      </w:r>
    </w:p>
    <w:p w14:paraId="7E8DFBCB" w14:textId="77777777" w:rsidR="00914055" w:rsidRDefault="00914055" w:rsidP="00914055">
      <w:pPr>
        <w:pStyle w:val="ListParagraph"/>
        <w:numPr>
          <w:ilvl w:val="0"/>
          <w:numId w:val="17"/>
        </w:numPr>
        <w:rPr>
          <w:color w:val="000000" w:themeColor="text1"/>
        </w:rPr>
      </w:pPr>
      <w:r w:rsidRPr="55A406E6">
        <w:rPr>
          <w:color w:val="000000" w:themeColor="text1"/>
        </w:rPr>
        <w:t>file additions</w:t>
      </w:r>
    </w:p>
    <w:p w14:paraId="28018AEA" w14:textId="77777777" w:rsidR="00914055" w:rsidRDefault="00914055" w:rsidP="00914055">
      <w:pPr>
        <w:pStyle w:val="ListParagraph"/>
        <w:numPr>
          <w:ilvl w:val="0"/>
          <w:numId w:val="17"/>
        </w:numPr>
        <w:rPr>
          <w:color w:val="000000" w:themeColor="text1"/>
        </w:rPr>
      </w:pPr>
      <w:r w:rsidRPr="55A406E6">
        <w:rPr>
          <w:color w:val="000000" w:themeColor="text1"/>
        </w:rPr>
        <w:t>changes to different files</w:t>
      </w:r>
    </w:p>
    <w:p w14:paraId="22964508" w14:textId="3D925CC6" w:rsidR="00827190" w:rsidRPr="003D135D" w:rsidRDefault="00914055" w:rsidP="003D135D">
      <w:pPr>
        <w:pStyle w:val="ListParagraph"/>
        <w:numPr>
          <w:ilvl w:val="0"/>
          <w:numId w:val="17"/>
        </w:numPr>
        <w:rPr>
          <w:color w:val="000000" w:themeColor="text1"/>
        </w:rPr>
      </w:pPr>
      <w:r w:rsidRPr="55A406E6">
        <w:rPr>
          <w:color w:val="000000" w:themeColor="text1"/>
        </w:rPr>
        <w:t>changes in non-adjacent lines in the same file</w:t>
      </w:r>
    </w:p>
    <w:p w14:paraId="72877A91" w14:textId="68D33738" w:rsidR="0066015C" w:rsidRDefault="00390624" w:rsidP="088945D3">
      <w:r>
        <w:t>However</w:t>
      </w:r>
      <w:r w:rsidR="00A226DC">
        <w:t xml:space="preserve">, </w:t>
      </w:r>
      <w:r w:rsidR="00882C93">
        <w:t>on occasion you will find that</w:t>
      </w:r>
      <w:r w:rsidR="004B49B6">
        <w:t xml:space="preserve"> git cannot perform a merge</w:t>
      </w:r>
      <w:r w:rsidR="00BD46BB">
        <w:t xml:space="preserve"> without input from you.</w:t>
      </w:r>
      <w:r w:rsidR="004B49B6">
        <w:t xml:space="preserve"> When </w:t>
      </w:r>
      <w:r w:rsidR="00EB2025">
        <w:t>you go to open a pull request</w:t>
      </w:r>
      <w:r w:rsidR="00BD46BB">
        <w:t xml:space="preserve"> to merge branches that git cannot</w:t>
      </w:r>
      <w:r w:rsidR="00882C93">
        <w:t xml:space="preserve"> </w:t>
      </w:r>
      <w:r w:rsidR="006D65D9">
        <w:t xml:space="preserve">automatically </w:t>
      </w:r>
      <w:r w:rsidR="00882C93">
        <w:t>merge,</w:t>
      </w:r>
      <w:r w:rsidR="004B49B6">
        <w:t xml:space="preserve"> </w:t>
      </w:r>
      <w:r w:rsidR="00EB2025">
        <w:t xml:space="preserve">you will be warned of a </w:t>
      </w:r>
      <w:r w:rsidR="004B49B6" w:rsidRPr="003D135D">
        <w:rPr>
          <w:b/>
          <w:bCs/>
        </w:rPr>
        <w:t>merge</w:t>
      </w:r>
      <w:r w:rsidR="00EB2025" w:rsidRPr="003D135D">
        <w:rPr>
          <w:b/>
          <w:bCs/>
        </w:rPr>
        <w:t xml:space="preserve"> conflic</w:t>
      </w:r>
      <w:r w:rsidR="00882C93" w:rsidRPr="003D135D">
        <w:rPr>
          <w:b/>
          <w:bCs/>
        </w:rPr>
        <w:t>t</w:t>
      </w:r>
      <w:r w:rsidR="00882C93">
        <w:t>.</w:t>
      </w:r>
    </w:p>
    <w:p w14:paraId="0E8EEA58" w14:textId="5FA15BE0" w:rsidR="006D12B9" w:rsidRDefault="006D12B9" w:rsidP="088945D3">
      <w:r>
        <w:t xml:space="preserve">The merge conflict simply means that git has conflicting information from the two merging branches about what the merged branch </w:t>
      </w:r>
      <w:r w:rsidR="00824A92">
        <w:t>should</w:t>
      </w:r>
      <w:r>
        <w:t xml:space="preserve"> look like.</w:t>
      </w:r>
    </w:p>
    <w:p w14:paraId="4A2B25A7" w14:textId="4F402828" w:rsidR="00882C93" w:rsidRDefault="006D12B9" w:rsidP="088945D3">
      <w:r>
        <w:t xml:space="preserve">A merge conflict will </w:t>
      </w:r>
      <w:r w:rsidR="00882C93">
        <w:t xml:space="preserve">usually </w:t>
      </w:r>
      <w:r>
        <w:t>arise</w:t>
      </w:r>
      <w:r w:rsidR="00882C93">
        <w:t xml:space="preserve"> because </w:t>
      </w:r>
      <w:r w:rsidR="00997556">
        <w:t xml:space="preserve">on the two merging branches, there are changes to the same or adjacent </w:t>
      </w:r>
      <w:r w:rsidR="007613BE">
        <w:t>lines within the same file</w:t>
      </w:r>
      <w:r>
        <w:t>. It</w:t>
      </w:r>
      <w:r w:rsidR="00997556">
        <w:t xml:space="preserve"> will also happen if </w:t>
      </w:r>
      <w:r>
        <w:t>a</w:t>
      </w:r>
      <w:r w:rsidR="00997556">
        <w:t xml:space="preserve"> file has been deleted on one branch but not another.</w:t>
      </w:r>
    </w:p>
    <w:p w14:paraId="7954B0DF" w14:textId="38176CDB" w:rsidR="007E0639" w:rsidRDefault="006D12B9" w:rsidP="088945D3">
      <w:r>
        <w:t xml:space="preserve">When this happens, you can still open the pull request, but you will need to tell git how you would like the conflict to be resolved. This can be done </w:t>
      </w:r>
      <w:r w:rsidR="00FC01BC">
        <w:t xml:space="preserve">on </w:t>
      </w:r>
      <w:r w:rsidR="00B0147E">
        <w:t>GitHub</w:t>
      </w:r>
      <w:r w:rsidR="00FC01BC">
        <w:t xml:space="preserve"> itself</w:t>
      </w:r>
      <w:r>
        <w:t xml:space="preserve"> or</w:t>
      </w:r>
      <w:r w:rsidR="00EE0DE9">
        <w:t xml:space="preserve"> </w:t>
      </w:r>
      <w:r w:rsidR="00FC01BC">
        <w:t>in RStudio.</w:t>
      </w:r>
    </w:p>
    <w:p w14:paraId="746DEAE6" w14:textId="7EC2F234" w:rsidR="007E0639" w:rsidRPr="00C029AA" w:rsidRDefault="00C029AA" w:rsidP="088945D3">
      <w:pPr>
        <w:rPr>
          <w:b/>
          <w:bCs/>
          <w:sz w:val="28"/>
          <w:szCs w:val="28"/>
        </w:rPr>
      </w:pPr>
      <w:r w:rsidRPr="00C029AA">
        <w:rPr>
          <w:b/>
          <w:bCs/>
          <w:sz w:val="28"/>
          <w:szCs w:val="28"/>
        </w:rPr>
        <w:t xml:space="preserve">3.2.1 </w:t>
      </w:r>
      <w:r w:rsidR="007E0639" w:rsidRPr="00C029AA">
        <w:rPr>
          <w:b/>
          <w:bCs/>
          <w:sz w:val="28"/>
          <w:szCs w:val="28"/>
        </w:rPr>
        <w:t xml:space="preserve">Resolving a </w:t>
      </w:r>
      <w:r w:rsidR="002526B5" w:rsidRPr="00C029AA">
        <w:rPr>
          <w:b/>
          <w:bCs/>
          <w:sz w:val="28"/>
          <w:szCs w:val="28"/>
        </w:rPr>
        <w:t xml:space="preserve">merge conflict </w:t>
      </w:r>
      <w:r w:rsidR="00D26698" w:rsidRPr="00C029AA">
        <w:rPr>
          <w:b/>
          <w:bCs/>
          <w:sz w:val="28"/>
          <w:szCs w:val="28"/>
        </w:rPr>
        <w:t xml:space="preserve">in </w:t>
      </w:r>
      <w:r w:rsidR="00C54268" w:rsidRPr="00C029AA">
        <w:rPr>
          <w:b/>
          <w:bCs/>
          <w:sz w:val="28"/>
          <w:szCs w:val="28"/>
        </w:rPr>
        <w:t>GitHub</w:t>
      </w:r>
    </w:p>
    <w:p w14:paraId="0D7A54C6" w14:textId="167EBE69" w:rsidR="00FA6772" w:rsidRDefault="000C30D4" w:rsidP="088945D3">
      <w:r>
        <w:t xml:space="preserve">Resolving a merge conflict is something that any new user to </w:t>
      </w:r>
      <w:r w:rsidR="00AA3446">
        <w:t>git</w:t>
      </w:r>
      <w:r>
        <w:t xml:space="preserve"> should </w:t>
      </w:r>
      <w:r w:rsidR="00AC492E">
        <w:t>know how to do.</w:t>
      </w:r>
    </w:p>
    <w:p w14:paraId="32A73D69" w14:textId="10D1E27F" w:rsidR="005271AF" w:rsidRDefault="005E600B" w:rsidP="088945D3">
      <w:r>
        <w:t xml:space="preserve">I will </w:t>
      </w:r>
      <w:r w:rsidR="00871A7A">
        <w:t>demonstrate</w:t>
      </w:r>
      <w:r>
        <w:t xml:space="preserve"> </w:t>
      </w:r>
      <w:r w:rsidR="00FC01BC">
        <w:t>how to resolve</w:t>
      </w:r>
      <w:r>
        <w:t xml:space="preserve"> </w:t>
      </w:r>
      <w:r w:rsidR="008417F2">
        <w:t xml:space="preserve">a </w:t>
      </w:r>
      <w:r>
        <w:t>merge conflict</w:t>
      </w:r>
      <w:r w:rsidR="00FC01BC">
        <w:t xml:space="preserve"> on </w:t>
      </w:r>
      <w:r w:rsidR="00B0147E">
        <w:t>GitHub</w:t>
      </w:r>
      <w:r w:rsidR="00FC01BC">
        <w:t xml:space="preserve">. You don’t need to try to do </w:t>
      </w:r>
      <w:r w:rsidR="000A6CFD">
        <w:t>anything</w:t>
      </w:r>
      <w:r w:rsidR="00B0147E">
        <w:t xml:space="preserve"> </w:t>
      </w:r>
      <w:r w:rsidR="00AA3446">
        <w:t>yourself.</w:t>
      </w:r>
      <w:r w:rsidR="000A6CFD">
        <w:t xml:space="preserve"> You can just watch </w:t>
      </w:r>
      <w:r w:rsidR="00871A7A">
        <w:t>along.</w:t>
      </w:r>
    </w:p>
    <w:p w14:paraId="2560F43C" w14:textId="4682719D" w:rsidR="007A75C3" w:rsidRDefault="00A97F85" w:rsidP="088945D3">
      <w:r>
        <w:t>When you</w:t>
      </w:r>
      <w:r w:rsidR="007C3C92">
        <w:t xml:space="preserve"> go to</w:t>
      </w:r>
      <w:r w:rsidR="00127CB2">
        <w:t xml:space="preserve"> open the pull request you will be warned of the merge conflict.</w:t>
      </w:r>
    </w:p>
    <w:p w14:paraId="3EDCBC27" w14:textId="35C1EDD5" w:rsidR="006040E5" w:rsidRPr="007C1372" w:rsidRDefault="006040E5" w:rsidP="088945D3">
      <w:pPr>
        <w:rPr>
          <w:i/>
          <w:iCs/>
        </w:rPr>
      </w:pPr>
      <w:r>
        <w:t>Note</w:t>
      </w:r>
      <w:r w:rsidR="00A005BB">
        <w:t xml:space="preserve"> at this point</w:t>
      </w:r>
      <w:r>
        <w:t xml:space="preserve"> the number of commits to the merging branch</w:t>
      </w:r>
      <w:r w:rsidR="009C7E4F">
        <w:t xml:space="preserve"> to compare with what we see after </w:t>
      </w:r>
      <w:r w:rsidR="009C7E4F" w:rsidRPr="007C1372">
        <w:rPr>
          <w:i/>
          <w:iCs/>
        </w:rPr>
        <w:t xml:space="preserve">the </w:t>
      </w:r>
      <w:r w:rsidR="00FC12A6" w:rsidRPr="007C1372">
        <w:rPr>
          <w:i/>
          <w:iCs/>
        </w:rPr>
        <w:t>conflict has been resolved.</w:t>
      </w:r>
    </w:p>
    <w:p w14:paraId="719F4891" w14:textId="650BD2F4" w:rsidR="00503EC3" w:rsidRDefault="00CE58F1" w:rsidP="088945D3">
      <w:r>
        <w:t>Create</w:t>
      </w:r>
      <w:r w:rsidR="008E3E50">
        <w:t xml:space="preserve"> the </w:t>
      </w:r>
      <w:r w:rsidR="00C54268">
        <w:t>pull request.</w:t>
      </w:r>
    </w:p>
    <w:p w14:paraId="09290EC4" w14:textId="70DB6ED8" w:rsidR="00B56F60" w:rsidRDefault="00305857" w:rsidP="088945D3">
      <w:r>
        <w:t>Note</w:t>
      </w:r>
      <w:r w:rsidR="005E127C">
        <w:t xml:space="preserve"> the </w:t>
      </w:r>
      <w:r w:rsidR="00B56F60">
        <w:t>box containing:</w:t>
      </w:r>
    </w:p>
    <w:p w14:paraId="1861EF6A" w14:textId="2D385B57" w:rsidR="008E3E50" w:rsidRDefault="00B56F60" w:rsidP="00B56F60">
      <w:pPr>
        <w:ind w:firstLine="720"/>
      </w:pPr>
      <w:r>
        <w:lastRenderedPageBreak/>
        <w:t>-</w:t>
      </w:r>
      <w:r w:rsidR="008E3E50">
        <w:t xml:space="preserve"> </w:t>
      </w:r>
      <w:r w:rsidR="003F2D99">
        <w:t>the warning ‘</w:t>
      </w:r>
      <w:r w:rsidR="003F2D99" w:rsidRPr="00BE4489">
        <w:rPr>
          <w:b/>
          <w:bCs/>
        </w:rPr>
        <w:t>This branch has conflicts that must be resolved</w:t>
      </w:r>
      <w:r w:rsidR="003F2D99">
        <w:t>’</w:t>
      </w:r>
    </w:p>
    <w:p w14:paraId="4598D8CD" w14:textId="35DCCDAB" w:rsidR="00B56F60" w:rsidRDefault="00B56F60" w:rsidP="00B56F60">
      <w:pPr>
        <w:ind w:firstLine="720"/>
      </w:pPr>
      <w:r>
        <w:t>- The ‘</w:t>
      </w:r>
      <w:r w:rsidRPr="00BE4489">
        <w:rPr>
          <w:b/>
          <w:bCs/>
        </w:rPr>
        <w:t>Conflicting files'</w:t>
      </w:r>
      <w:r>
        <w:t xml:space="preserve"> list</w:t>
      </w:r>
    </w:p>
    <w:p w14:paraId="656AB0B3" w14:textId="10FE0660" w:rsidR="00B56F60" w:rsidRDefault="000C3AC7" w:rsidP="00B56F60">
      <w:pPr>
        <w:ind w:firstLine="720"/>
      </w:pPr>
      <w:r>
        <w:t>The ‘</w:t>
      </w:r>
      <w:r w:rsidRPr="00BE4489">
        <w:rPr>
          <w:b/>
          <w:bCs/>
        </w:rPr>
        <w:t>Resolve conflicts’</w:t>
      </w:r>
      <w:r>
        <w:t xml:space="preserve"> button</w:t>
      </w:r>
    </w:p>
    <w:p w14:paraId="30143047" w14:textId="4E94804F" w:rsidR="000C3AC7" w:rsidRDefault="00715B55" w:rsidP="000C3AC7">
      <w:r>
        <w:t>After clicking on ‘</w:t>
      </w:r>
      <w:r w:rsidRPr="001B72D5">
        <w:rPr>
          <w:b/>
          <w:bCs/>
        </w:rPr>
        <w:t>Resolve conflicts</w:t>
      </w:r>
      <w:r>
        <w:t xml:space="preserve">’ you will be taken to </w:t>
      </w:r>
      <w:r w:rsidR="00EC70E2">
        <w:t xml:space="preserve">a screen that has two windows. The first window </w:t>
      </w:r>
      <w:r w:rsidR="00B33F7C">
        <w:t xml:space="preserve">has a box for each file with conflicts. Clicking on each of these boxes will show you </w:t>
      </w:r>
      <w:r w:rsidR="00207399">
        <w:t>where the conflict exists within each file.</w:t>
      </w:r>
    </w:p>
    <w:p w14:paraId="2A310543" w14:textId="5FDF9843" w:rsidR="00FE3307" w:rsidRDefault="007162FB" w:rsidP="000C3AC7">
      <w:r>
        <w:t xml:space="preserve">Alternative versions of the </w:t>
      </w:r>
      <w:r w:rsidR="00E63191">
        <w:t>same content are represented between ar</w:t>
      </w:r>
      <w:r w:rsidR="003F546B">
        <w:t>rows</w:t>
      </w:r>
      <w:r w:rsidR="002B4CD6">
        <w:t xml:space="preserve"> (e.g. &lt;&lt;&lt;&lt;&lt;&lt;&lt;)</w:t>
      </w:r>
      <w:r w:rsidR="00BB3BC4">
        <w:t xml:space="preserve">, with </w:t>
      </w:r>
      <w:r w:rsidR="008C62A2">
        <w:t>equal</w:t>
      </w:r>
      <w:r w:rsidR="00DD075B">
        <w:t xml:space="preserve">ity signs </w:t>
      </w:r>
      <w:r w:rsidR="002B4CD6">
        <w:t xml:space="preserve">(=======) </w:t>
      </w:r>
      <w:r w:rsidR="00DD075B">
        <w:t>separating them.</w:t>
      </w:r>
      <w:r w:rsidR="600546B5">
        <w:t xml:space="preserve"> There can be any number of these within a file, depending on the degree of conflict.</w:t>
      </w:r>
      <w:r w:rsidR="00FE3307">
        <w:t xml:space="preserve"> Resolve </w:t>
      </w:r>
      <w:r w:rsidR="3AD300D6">
        <w:t>by:</w:t>
      </w:r>
    </w:p>
    <w:p w14:paraId="3708E0B8" w14:textId="7EDE9170" w:rsidR="00FE3307" w:rsidRDefault="4A4F1E23" w:rsidP="00FE3307">
      <w:pPr>
        <w:pStyle w:val="ListParagraph"/>
        <w:numPr>
          <w:ilvl w:val="0"/>
          <w:numId w:val="22"/>
        </w:numPr>
      </w:pPr>
      <w:r>
        <w:t>For every instance of a conflict, r</w:t>
      </w:r>
      <w:r w:rsidR="00980AA6">
        <w:t>emov</w:t>
      </w:r>
      <w:r w:rsidR="2C5C9AF2">
        <w:t xml:space="preserve">e </w:t>
      </w:r>
      <w:r w:rsidR="00980AA6">
        <w:t xml:space="preserve">one </w:t>
      </w:r>
      <w:r w:rsidR="005B1FA9">
        <w:t xml:space="preserve">of </w:t>
      </w:r>
      <w:r w:rsidR="001807B5">
        <w:t xml:space="preserve">the </w:t>
      </w:r>
      <w:r w:rsidR="00A923C0">
        <w:t>alternative</w:t>
      </w:r>
      <w:r w:rsidR="001807B5">
        <w:t xml:space="preserve"> sections, and removing the rows</w:t>
      </w:r>
      <w:r w:rsidR="00354819">
        <w:t xml:space="preserve"> marked with arrows and equality signs</w:t>
      </w:r>
      <w:r w:rsidR="001807B5">
        <w:t xml:space="preserve">. When you do that, you </w:t>
      </w:r>
      <w:r w:rsidR="002807C4">
        <w:t xml:space="preserve">are </w:t>
      </w:r>
      <w:r w:rsidR="001807B5">
        <w:t>signal</w:t>
      </w:r>
      <w:r w:rsidR="002807C4">
        <w:t>ling</w:t>
      </w:r>
      <w:r w:rsidR="001807B5">
        <w:t xml:space="preserve"> to </w:t>
      </w:r>
      <w:r w:rsidR="00354819">
        <w:t>g</w:t>
      </w:r>
      <w:r w:rsidR="001807B5">
        <w:t>it how you want the conflict to be resolved.</w:t>
      </w:r>
    </w:p>
    <w:p w14:paraId="75915D6E" w14:textId="77777777" w:rsidR="00DA5747" w:rsidRDefault="00FE3307" w:rsidP="00FE3307">
      <w:pPr>
        <w:pStyle w:val="ListParagraph"/>
        <w:numPr>
          <w:ilvl w:val="0"/>
          <w:numId w:val="22"/>
        </w:numPr>
      </w:pPr>
      <w:r>
        <w:t>Repeat this do this for each instance of conflict within a file.</w:t>
      </w:r>
    </w:p>
    <w:p w14:paraId="016EA429" w14:textId="1D29689A" w:rsidR="00FE3307" w:rsidRDefault="00C223DC" w:rsidP="00DA5747">
      <w:pPr>
        <w:pStyle w:val="ListParagraph"/>
        <w:numPr>
          <w:ilvl w:val="0"/>
          <w:numId w:val="22"/>
        </w:numPr>
      </w:pPr>
      <w:r>
        <w:t>The button ‘</w:t>
      </w:r>
      <w:r w:rsidRPr="001B72D5">
        <w:rPr>
          <w:b/>
          <w:bCs/>
        </w:rPr>
        <w:t>Mark as resolved</w:t>
      </w:r>
      <w:r>
        <w:t xml:space="preserve">’ will remain greyed out for </w:t>
      </w:r>
      <w:r w:rsidR="06912D7C">
        <w:t xml:space="preserve">each file for </w:t>
      </w:r>
      <w:r>
        <w:t>as long as any marked rows exist.</w:t>
      </w:r>
      <w:r w:rsidR="00DA5747">
        <w:t xml:space="preserve"> </w:t>
      </w:r>
      <w:r>
        <w:t>When all marked rows are removed, c</w:t>
      </w:r>
      <w:r w:rsidR="00354819">
        <w:t>lick</w:t>
      </w:r>
      <w:r w:rsidR="00332C0E">
        <w:t xml:space="preserve"> </w:t>
      </w:r>
      <w:r w:rsidR="00AE505C">
        <w:t>that</w:t>
      </w:r>
      <w:r w:rsidR="00346FAA">
        <w:t xml:space="preserve"> button</w:t>
      </w:r>
      <w:r w:rsidR="00354819">
        <w:t xml:space="preserve"> to signal that </w:t>
      </w:r>
      <w:r w:rsidR="00AB033B">
        <w:t>the file has been resolve</w:t>
      </w:r>
      <w:r w:rsidR="00A86BED">
        <w:t>d.</w:t>
      </w:r>
    </w:p>
    <w:p w14:paraId="62BD8E4F" w14:textId="589E8E12" w:rsidR="00FE3307" w:rsidRDefault="00FE3307" w:rsidP="00FE3307">
      <w:pPr>
        <w:pStyle w:val="ListParagraph"/>
        <w:numPr>
          <w:ilvl w:val="0"/>
          <w:numId w:val="22"/>
        </w:numPr>
      </w:pPr>
      <w:r>
        <w:t xml:space="preserve">Repeat for </w:t>
      </w:r>
      <w:r w:rsidR="00B66897">
        <w:t>all files where the</w:t>
      </w:r>
      <w:r w:rsidR="00FC0F0B">
        <w:t>re is conflict</w:t>
      </w:r>
      <w:r w:rsidR="00D6156B">
        <w:t>.</w:t>
      </w:r>
    </w:p>
    <w:p w14:paraId="5C07CC81" w14:textId="29B157C0" w:rsidR="007162FB" w:rsidRDefault="00A06D49" w:rsidP="001B72D5">
      <w:pPr>
        <w:pStyle w:val="ListParagraph"/>
        <w:numPr>
          <w:ilvl w:val="0"/>
          <w:numId w:val="22"/>
        </w:numPr>
      </w:pPr>
      <w:r>
        <w:t xml:space="preserve">When all files have been resolved, the green </w:t>
      </w:r>
      <w:r w:rsidR="00FC0F0B">
        <w:t>‘</w:t>
      </w:r>
      <w:r w:rsidR="00FC0F0B" w:rsidRPr="001B72D5">
        <w:rPr>
          <w:b/>
          <w:bCs/>
        </w:rPr>
        <w:t>Commit merge</w:t>
      </w:r>
      <w:r w:rsidR="00FC0F0B" w:rsidRPr="000852F2">
        <w:t>’</w:t>
      </w:r>
      <w:r w:rsidRPr="000852F2">
        <w:t xml:space="preserve"> </w:t>
      </w:r>
      <w:r>
        <w:t>will appear, and you may click it.</w:t>
      </w:r>
    </w:p>
    <w:p w14:paraId="3429E046" w14:textId="21DBB141" w:rsidR="008D4264" w:rsidRDefault="00215B5E" w:rsidP="000C3AC7">
      <w:r>
        <w:t xml:space="preserve">When you do this </w:t>
      </w:r>
      <w:r w:rsidR="00A06D49">
        <w:t xml:space="preserve">and go back to the main pull request page, </w:t>
      </w:r>
      <w:r>
        <w:t>you</w:t>
      </w:r>
      <w:r w:rsidR="00920878">
        <w:t xml:space="preserve"> might notice the number of commits </w:t>
      </w:r>
      <w:r w:rsidR="00A06D49">
        <w:t xml:space="preserve">has </w:t>
      </w:r>
      <w:r w:rsidR="00920878">
        <w:t>increase</w:t>
      </w:r>
      <w:r w:rsidR="00A06D49">
        <w:t>d</w:t>
      </w:r>
      <w:r w:rsidR="00920878">
        <w:t xml:space="preserve"> by one. This is because when you merge you</w:t>
      </w:r>
      <w:r>
        <w:t xml:space="preserve"> are adding an extra commit to the merging branch. </w:t>
      </w:r>
      <w:r w:rsidR="00920878">
        <w:t xml:space="preserve">You can see this </w:t>
      </w:r>
      <w:r w:rsidR="00B467A7">
        <w:t xml:space="preserve">by clicking </w:t>
      </w:r>
      <w:r w:rsidR="00170626">
        <w:t xml:space="preserve">on ‘Commits’. The commit description describes the commit as a merge of </w:t>
      </w:r>
      <w:r w:rsidR="007B08AD">
        <w:t>the base branch into the merging branch.</w:t>
      </w:r>
    </w:p>
    <w:p w14:paraId="2F82CB60" w14:textId="326571EB" w:rsidR="008D4264" w:rsidRDefault="008D4264" w:rsidP="000C3AC7">
      <w:r>
        <w:t>At this point</w:t>
      </w:r>
      <w:r w:rsidR="001F11B1">
        <w:t xml:space="preserve"> it </w:t>
      </w:r>
      <w:r w:rsidR="00C44C30">
        <w:t xml:space="preserve">would be a good idea to pull from </w:t>
      </w:r>
      <w:r w:rsidR="00B04ED2">
        <w:t>GitHub to your local repo in RStudio</w:t>
      </w:r>
      <w:r w:rsidR="00DB695C">
        <w:t xml:space="preserve"> and confirm that you</w:t>
      </w:r>
      <w:r w:rsidR="009D4796">
        <w:t>r</w:t>
      </w:r>
      <w:r w:rsidR="00DB695C">
        <w:t xml:space="preserve"> code run</w:t>
      </w:r>
      <w:r w:rsidR="00656A24">
        <w:t>s. After all, git is only checking</w:t>
      </w:r>
      <w:r w:rsidR="00E134A3">
        <w:t xml:space="preserve"> for inconsistencies in character strings. It is not checking </w:t>
      </w:r>
      <w:r w:rsidR="005C4968">
        <w:t xml:space="preserve">anything about </w:t>
      </w:r>
      <w:r w:rsidR="00AA3446">
        <w:t>your code’s ability to function as you would like</w:t>
      </w:r>
    </w:p>
    <w:p w14:paraId="104E02EA" w14:textId="026DC146" w:rsidR="00997556" w:rsidRDefault="0036361B" w:rsidP="088945D3">
      <w:r>
        <w:t>You can also merge your branch locally using the terminal. We recommend you merge</w:t>
      </w:r>
      <w:r w:rsidR="006F268C">
        <w:t xml:space="preserve"> on GitHub as it</w:t>
      </w:r>
      <w:r w:rsidR="00AA0533">
        <w:t>’s easier to avoid merge conflicts, however, it may become useful when you’re more familiar with GitHub and need to update your feature branches to the main. Please see section 5 for more details.</w:t>
      </w:r>
    </w:p>
    <w:p w14:paraId="0D9DEA44" w14:textId="4C4A83F0" w:rsidR="001E19F2" w:rsidRDefault="300F49D0" w:rsidP="3CC14D09">
      <w:pPr>
        <w:rPr>
          <w:rFonts w:ascii="Segoe UI" w:eastAsia="Segoe UI" w:hAnsi="Segoe UI" w:cs="Segoe UI"/>
          <w:color w:val="333333"/>
          <w:sz w:val="18"/>
          <w:szCs w:val="18"/>
        </w:rPr>
      </w:pPr>
      <w:r w:rsidRPr="3B6E2313">
        <w:rPr>
          <w:b/>
          <w:bCs/>
          <w:sz w:val="28"/>
          <w:szCs w:val="28"/>
        </w:rPr>
        <w:t>3.</w:t>
      </w:r>
      <w:r w:rsidR="00BA323D">
        <w:rPr>
          <w:b/>
          <w:bCs/>
          <w:sz w:val="28"/>
          <w:szCs w:val="28"/>
        </w:rPr>
        <w:t>3</w:t>
      </w:r>
      <w:r w:rsidRPr="3B6E2313">
        <w:rPr>
          <w:b/>
          <w:bCs/>
          <w:sz w:val="28"/>
          <w:szCs w:val="28"/>
        </w:rPr>
        <w:t xml:space="preserve"> </w:t>
      </w:r>
      <w:r w:rsidR="63BA0BE2" w:rsidRPr="3B6E2313">
        <w:rPr>
          <w:b/>
          <w:bCs/>
          <w:sz w:val="28"/>
          <w:szCs w:val="28"/>
        </w:rPr>
        <w:t>E</w:t>
      </w:r>
      <w:r w:rsidR="6A3D3B06" w:rsidRPr="3B6E2313">
        <w:rPr>
          <w:b/>
          <w:bCs/>
          <w:sz w:val="28"/>
          <w:szCs w:val="28"/>
        </w:rPr>
        <w:t xml:space="preserve">ffective </w:t>
      </w:r>
      <w:r w:rsidRPr="3B6E2313">
        <w:rPr>
          <w:b/>
          <w:bCs/>
          <w:sz w:val="28"/>
          <w:szCs w:val="28"/>
        </w:rPr>
        <w:t>collaboration</w:t>
      </w:r>
    </w:p>
    <w:p w14:paraId="15C27C18" w14:textId="7887A686" w:rsidR="58BA8AE2" w:rsidRDefault="001C5257" w:rsidP="4A118EA0">
      <w:r>
        <w:t>Getting used to working together in this way, adding to and drawing from a shared synchronised resource (the ‘origin’ on GitHub), can be difficult.</w:t>
      </w:r>
      <w:r w:rsidR="00937D4D">
        <w:t xml:space="preserve"> </w:t>
      </w:r>
      <w:r w:rsidR="002404B2">
        <w:t xml:space="preserve">There is a number of different practices that your project can adopt in order to make the best use of </w:t>
      </w:r>
      <w:r w:rsidR="00C90E27">
        <w:t>git and</w:t>
      </w:r>
      <w:r w:rsidR="002404B2">
        <w:t xml:space="preserve"> </w:t>
      </w:r>
      <w:r w:rsidR="00A92AF2">
        <w:t>Github</w:t>
      </w:r>
      <w:r w:rsidR="002404B2">
        <w:t>.</w:t>
      </w:r>
      <w:r w:rsidR="00231E55">
        <w:t xml:space="preserve"> If you follow these you will minimise merge conflicts and get the best out of </w:t>
      </w:r>
      <w:r w:rsidR="00C90E27">
        <w:t xml:space="preserve">git and </w:t>
      </w:r>
      <w:r w:rsidR="00231E55">
        <w:t>GitHub generally</w:t>
      </w:r>
      <w:r w:rsidR="00C90E27">
        <w:t xml:space="preserve"> as collaborative tools</w:t>
      </w:r>
      <w:r w:rsidR="002404B2">
        <w:t>.</w:t>
      </w:r>
    </w:p>
    <w:p w14:paraId="616EB45C" w14:textId="5D2E574E" w:rsidR="589DFC52" w:rsidRDefault="589DFC52">
      <w:r w:rsidRPr="4C8CB34D">
        <w:rPr>
          <w:b/>
          <w:bCs/>
        </w:rPr>
        <w:t xml:space="preserve">Project management tools: </w:t>
      </w:r>
      <w:r>
        <w:t xml:space="preserve">Teams can manage work allocation and PR review assignment using project management tools such </w:t>
      </w:r>
      <w:proofErr w:type="spellStart"/>
      <w:r>
        <w:t>Github’s</w:t>
      </w:r>
      <w:proofErr w:type="spellEnd"/>
      <w:r>
        <w:t xml:space="preserve"> </w:t>
      </w:r>
      <w:hyperlink r:id="rId23">
        <w:r w:rsidRPr="4C8CB34D">
          <w:rPr>
            <w:rStyle w:val="Hyperlink"/>
          </w:rPr>
          <w:t>project board,</w:t>
        </w:r>
      </w:hyperlink>
      <w:r>
        <w:t xml:space="preserve"> or even just using </w:t>
      </w:r>
      <w:proofErr w:type="spellStart"/>
      <w:r>
        <w:t>Github’s</w:t>
      </w:r>
      <w:proofErr w:type="spellEnd"/>
      <w:r>
        <w:t xml:space="preserve"> </w:t>
      </w:r>
      <w:hyperlink r:id="rId24">
        <w:r w:rsidR="43DE2781" w:rsidRPr="4C8CB34D">
          <w:rPr>
            <w:rStyle w:val="Hyperlink"/>
          </w:rPr>
          <w:t>I</w:t>
        </w:r>
        <w:r w:rsidRPr="4C8CB34D">
          <w:rPr>
            <w:rStyle w:val="Hyperlink"/>
          </w:rPr>
          <w:t>ssues</w:t>
        </w:r>
      </w:hyperlink>
      <w:r>
        <w:t xml:space="preserve"> features</w:t>
      </w:r>
      <w:r w:rsidR="60119888">
        <w:t xml:space="preserve"> </w:t>
      </w:r>
      <w:hyperlink r:id="rId25">
        <w:r w:rsidR="60119888" w:rsidRPr="4C8CB34D">
          <w:rPr>
            <w:rStyle w:val="Hyperlink"/>
          </w:rPr>
          <w:t>(s</w:t>
        </w:r>
        <w:r w:rsidRPr="4C8CB34D">
          <w:rPr>
            <w:rStyle w:val="Hyperlink"/>
          </w:rPr>
          <w:t xml:space="preserve">ee </w:t>
        </w:r>
        <w:r w:rsidR="255EEB25" w:rsidRPr="4C8CB34D">
          <w:rPr>
            <w:rStyle w:val="Hyperlink"/>
          </w:rPr>
          <w:t>this video)</w:t>
        </w:r>
      </w:hyperlink>
      <w:r w:rsidR="255EEB25" w:rsidRPr="4C8CB34D">
        <w:rPr>
          <w:b/>
          <w:bCs/>
        </w:rPr>
        <w:t>.</w:t>
      </w:r>
      <w:r w:rsidR="6DBAFDD7">
        <w:t xml:space="preserve"> </w:t>
      </w:r>
      <w:r>
        <w:t>Agree on your methods of communication with one another (e.g. using Teams/slack).</w:t>
      </w:r>
    </w:p>
    <w:p w14:paraId="48FDBCB6" w14:textId="4C31DEB7" w:rsidR="4A08501C" w:rsidRDefault="4A08501C" w:rsidP="4C8CB34D">
      <w:r w:rsidRPr="4C8CB34D">
        <w:rPr>
          <w:b/>
          <w:bCs/>
        </w:rPr>
        <w:t xml:space="preserve">Follow the guidance on the AP to setup your project repo: </w:t>
      </w:r>
      <w:hyperlink r:id="rId26">
        <w:r w:rsidRPr="4C8CB34D">
          <w:rPr>
            <w:rStyle w:val="Hyperlink"/>
          </w:rPr>
          <w:t>The guidance starts here</w:t>
        </w:r>
      </w:hyperlink>
      <w:r>
        <w:t>. You should be sta</w:t>
      </w:r>
      <w:r w:rsidR="4425EBDA">
        <w:t xml:space="preserve">rting from the MOJ Analytical Services organisational page, not starting the repo from your own </w:t>
      </w:r>
      <w:r w:rsidR="4425EBDA">
        <w:lastRenderedPageBreak/>
        <w:t>personal user page. Follow the AP guidance on naming conventions, e.g. using dashes rather than dots or hyphens to separate words.</w:t>
      </w:r>
    </w:p>
    <w:p w14:paraId="52407A69" w14:textId="6026F95D" w:rsidR="58BA8AE2" w:rsidRPr="00D1069D" w:rsidRDefault="589DFC52" w:rsidP="3B6E2313">
      <w:pPr>
        <w:rPr>
          <w:b/>
        </w:rPr>
      </w:pPr>
      <w:r w:rsidRPr="5AD54C57">
        <w:rPr>
          <w:b/>
          <w:bCs/>
        </w:rPr>
        <w:t xml:space="preserve">Document your repo: </w:t>
      </w:r>
      <w:hyperlink r:id="rId27">
        <w:r w:rsidRPr="4C8CB34D">
          <w:rPr>
            <w:rStyle w:val="Hyperlink"/>
          </w:rPr>
          <w:t>When you create your repo</w:t>
        </w:r>
      </w:hyperlink>
      <w:r>
        <w:t xml:space="preserve">, you will be given the option of creating a markdown </w:t>
      </w:r>
      <w:hyperlink r:id="rId28" w:anchor="readme">
        <w:r w:rsidRPr="4C8CB34D">
          <w:rPr>
            <w:rStyle w:val="Hyperlink"/>
          </w:rPr>
          <w:t>README file</w:t>
        </w:r>
      </w:hyperlink>
      <w:r>
        <w:t xml:space="preserve">. You should always take this </w:t>
      </w:r>
      <w:r w:rsidDel="000C7A8E">
        <w:t>option</w:t>
      </w:r>
      <w:r w:rsidR="000C7A8E">
        <w:t xml:space="preserve"> and</w:t>
      </w:r>
      <w:r>
        <w:t xml:space="preserve"> use this as a resource to provide basic information about your repo to anyone in the organisation who sees it. It should cover how the project is structured via a README, any associated manual steps, and the datasets and code used</w:t>
      </w:r>
      <w:r w:rsidR="00C3EE14">
        <w:t>.</w:t>
      </w:r>
      <w:r>
        <w:t xml:space="preserve"> Format the content appropriately, e.g</w:t>
      </w:r>
      <w:r w:rsidR="005431DB">
        <w:t>.,</w:t>
      </w:r>
      <w:r>
        <w:t xml:space="preserve"> using code blocks to indicate code. </w:t>
      </w:r>
      <w:r w:rsidR="53CA9D2D">
        <w:t xml:space="preserve">Guides to markdown formatting are widely available (do not confuse with R Markdown). </w:t>
      </w:r>
      <w:r>
        <w:t xml:space="preserve">The file will be placed in the root directory of your repo and can be edited on </w:t>
      </w:r>
      <w:r w:rsidR="005431DB">
        <w:t>Github</w:t>
      </w:r>
      <w:r>
        <w:t xml:space="preserve"> itself or in RStudio. Git o</w:t>
      </w:r>
      <w:r w:rsidR="005431DB">
        <w:t>r</w:t>
      </w:r>
      <w:r>
        <w:t xml:space="preserve"> GitHub will show this in rich markdown at the front of the repo page. There is also a wiki feature.</w:t>
      </w:r>
      <w:r w:rsidRPr="5AD54C57">
        <w:rPr>
          <w:b/>
          <w:bCs/>
        </w:rPr>
        <w:t xml:space="preserve"> </w:t>
      </w:r>
    </w:p>
    <w:p w14:paraId="163C07A1" w14:textId="46D2B47F" w:rsidR="58BA8AE2" w:rsidRPr="00D1069D" w:rsidRDefault="589DFC52" w:rsidP="5CF41A2A">
      <w:r w:rsidRPr="4C8CB34D">
        <w:rPr>
          <w:b/>
          <w:bCs/>
        </w:rPr>
        <w:t xml:space="preserve">Manage project access: </w:t>
      </w:r>
      <w:hyperlink r:id="rId29">
        <w:r w:rsidR="53E2CF7E" w:rsidRPr="4C8CB34D">
          <w:rPr>
            <w:rStyle w:val="Hyperlink"/>
          </w:rPr>
          <w:t xml:space="preserve">Access to repos is via </w:t>
        </w:r>
        <w:r w:rsidR="4BF86F8F" w:rsidRPr="4C8CB34D">
          <w:rPr>
            <w:rStyle w:val="Hyperlink"/>
          </w:rPr>
          <w:t>‘</w:t>
        </w:r>
        <w:r w:rsidR="53E2CF7E" w:rsidRPr="4C8CB34D">
          <w:rPr>
            <w:rStyle w:val="Hyperlink"/>
          </w:rPr>
          <w:t>teams</w:t>
        </w:r>
        <w:r w:rsidR="014F1C1E" w:rsidRPr="4C8CB34D">
          <w:rPr>
            <w:rStyle w:val="Hyperlink"/>
          </w:rPr>
          <w:t>’</w:t>
        </w:r>
      </w:hyperlink>
      <w:r w:rsidR="014F1C1E">
        <w:t xml:space="preserve"> (not MS Teams)</w:t>
      </w:r>
      <w:r w:rsidR="53E2CF7E">
        <w:t xml:space="preserve">, with each team having different levels of access, e.g. read access vs. </w:t>
      </w:r>
      <w:r w:rsidR="5B7D0DA7">
        <w:t>Write</w:t>
      </w:r>
      <w:r w:rsidR="53E2CF7E">
        <w:t xml:space="preserve"> </w:t>
      </w:r>
      <w:r w:rsidR="5B7D0DA7">
        <w:t>access vs.</w:t>
      </w:r>
      <w:r w:rsidR="53E2CF7E">
        <w:t xml:space="preserve"> Admin access.</w:t>
      </w:r>
      <w:r w:rsidR="32A823FC">
        <w:t xml:space="preserve"> </w:t>
      </w:r>
      <w:r w:rsidR="65A586AD">
        <w:t>On larger projects it is wise to restrict membership of your admin team.</w:t>
      </w:r>
      <w:r w:rsidR="67FD616A">
        <w:t xml:space="preserve">  You should create these </w:t>
      </w:r>
      <w:r w:rsidR="26A2469C">
        <w:t xml:space="preserve">from the main MoJ Analytical Services page </w:t>
      </w:r>
      <w:r w:rsidR="67FD616A">
        <w:t>when you create your repo.</w:t>
      </w:r>
      <w:r w:rsidR="0F1DDA42">
        <w:t xml:space="preserve"> Give each team a specific name related to their access level and the project/repo.</w:t>
      </w:r>
      <w:r w:rsidR="67FD616A">
        <w:t xml:space="preserve"> If you do not, and just give people direct access, a Data </w:t>
      </w:r>
      <w:proofErr w:type="spellStart"/>
      <w:r w:rsidR="67FD616A">
        <w:t>Enginering</w:t>
      </w:r>
      <w:proofErr w:type="spellEnd"/>
      <w:r w:rsidR="67FD616A">
        <w:t xml:space="preserve"> bot will put everyone in </w:t>
      </w:r>
      <w:r w:rsidR="03BB855C">
        <w:t>a team for that repo.</w:t>
      </w:r>
    </w:p>
    <w:p w14:paraId="23675B1B" w14:textId="76988E5E" w:rsidR="58BA8AE2" w:rsidRPr="00D1069D" w:rsidRDefault="403835E4" w:rsidP="3B6E2313">
      <w:proofErr w:type="spellStart"/>
      <w:r w:rsidRPr="00D1069D">
        <w:rPr>
          <w:b/>
          <w:bCs/>
        </w:rPr>
        <w:t>Gitflow</w:t>
      </w:r>
      <w:proofErr w:type="spellEnd"/>
      <w:r w:rsidR="23232ADB" w:rsidRPr="00D1069D">
        <w:rPr>
          <w:b/>
          <w:bCs/>
        </w:rPr>
        <w:t xml:space="preserve">: </w:t>
      </w:r>
      <w:r w:rsidR="00231E55" w:rsidRPr="005D6D24">
        <w:t xml:space="preserve">Workflows are branching patterns </w:t>
      </w:r>
      <w:r w:rsidR="1FDE49FD">
        <w:t>that</w:t>
      </w:r>
      <w:r w:rsidR="10FB5051">
        <w:t xml:space="preserve"> teams </w:t>
      </w:r>
      <w:r w:rsidR="244AAC1D">
        <w:t xml:space="preserve">can </w:t>
      </w:r>
      <w:r w:rsidR="10FB5051">
        <w:t xml:space="preserve">adopt </w:t>
      </w:r>
      <w:r w:rsidR="6E390920">
        <w:t xml:space="preserve">when </w:t>
      </w:r>
      <w:r w:rsidR="10FB5051">
        <w:t>us</w:t>
      </w:r>
      <w:r w:rsidR="09E6EFF4">
        <w:t>ing</w:t>
      </w:r>
      <w:r w:rsidR="10FB5051">
        <w:t xml:space="preserve"> git. </w:t>
      </w:r>
      <w:r w:rsidR="3D8F0746">
        <w:t>All projects need</w:t>
      </w:r>
      <w:r w:rsidR="00894846">
        <w:t xml:space="preserve"> to follow </w:t>
      </w:r>
      <w:r w:rsidR="10C37122">
        <w:t>one workflow.</w:t>
      </w:r>
      <w:r w:rsidR="00894846">
        <w:t xml:space="preserve"> </w:t>
      </w:r>
      <w:hyperlink r:id="rId30">
        <w:r w:rsidR="10FB5051" w:rsidRPr="4C8CB34D">
          <w:rPr>
            <w:rStyle w:val="Hyperlink"/>
          </w:rPr>
          <w:t xml:space="preserve">Analysts within MoJ are </w:t>
        </w:r>
        <w:r w:rsidR="7C467D85" w:rsidRPr="4C8CB34D">
          <w:rPr>
            <w:rStyle w:val="Hyperlink"/>
          </w:rPr>
          <w:t xml:space="preserve">required to </w:t>
        </w:r>
        <w:r w:rsidR="10FB5051" w:rsidRPr="4C8CB34D">
          <w:rPr>
            <w:rStyle w:val="Hyperlink"/>
          </w:rPr>
          <w:t xml:space="preserve">use </w:t>
        </w:r>
        <w:r w:rsidR="00C90E27" w:rsidRPr="4C8CB34D">
          <w:rPr>
            <w:rStyle w:val="Hyperlink"/>
          </w:rPr>
          <w:t xml:space="preserve">one called </w:t>
        </w:r>
        <w:proofErr w:type="spellStart"/>
        <w:r w:rsidR="00D072CD" w:rsidRPr="4C8CB34D">
          <w:rPr>
            <w:rStyle w:val="Hyperlink"/>
          </w:rPr>
          <w:t>G</w:t>
        </w:r>
        <w:r w:rsidR="10FB5051" w:rsidRPr="4C8CB34D">
          <w:rPr>
            <w:rStyle w:val="Hyperlink"/>
          </w:rPr>
          <w:t>itflow</w:t>
        </w:r>
        <w:proofErr w:type="spellEnd"/>
      </w:hyperlink>
      <w:r w:rsidR="5E2FFB76">
        <w:t xml:space="preserve"> </w:t>
      </w:r>
      <w:r w:rsidR="5E2FFB76" w:rsidRPr="4C8CB34D">
        <w:rPr>
          <w:i/>
          <w:iCs/>
        </w:rPr>
        <w:t xml:space="preserve">(not to be confused with the </w:t>
      </w:r>
      <w:r w:rsidR="00CD606A" w:rsidRPr="4C8CB34D">
        <w:rPr>
          <w:i/>
          <w:iCs/>
        </w:rPr>
        <w:t>similarly</w:t>
      </w:r>
      <w:r w:rsidR="5E2FFB76" w:rsidRPr="4C8CB34D">
        <w:rPr>
          <w:i/>
          <w:iCs/>
        </w:rPr>
        <w:t xml:space="preserve"> named </w:t>
      </w:r>
      <w:r w:rsidR="00CD606A" w:rsidRPr="4C8CB34D">
        <w:rPr>
          <w:i/>
          <w:iCs/>
        </w:rPr>
        <w:t>Github</w:t>
      </w:r>
      <w:r w:rsidR="5E2FFB76" w:rsidRPr="4C8CB34D">
        <w:rPr>
          <w:i/>
          <w:iCs/>
        </w:rPr>
        <w:t xml:space="preserve"> flow)</w:t>
      </w:r>
      <w:r w:rsidR="65EFA7BD" w:rsidRPr="4C8CB34D">
        <w:rPr>
          <w:i/>
          <w:iCs/>
        </w:rPr>
        <w:t>.</w:t>
      </w:r>
      <w:r w:rsidR="59F93F2A">
        <w:t xml:space="preserve"> The key feature of </w:t>
      </w:r>
      <w:proofErr w:type="spellStart"/>
      <w:r w:rsidR="00D072CD">
        <w:t>G</w:t>
      </w:r>
      <w:r w:rsidR="59F93F2A">
        <w:t>itflow</w:t>
      </w:r>
      <w:proofErr w:type="spellEnd"/>
      <w:r w:rsidR="59F93F2A">
        <w:t xml:space="preserve"> is the use of an additional </w:t>
      </w:r>
      <w:r w:rsidR="7565D553">
        <w:t>‘development’</w:t>
      </w:r>
      <w:r w:rsidR="59F93F2A">
        <w:t xml:space="preserve"> branch, </w:t>
      </w:r>
      <w:r w:rsidR="0F933C3E">
        <w:t>conventionally</w:t>
      </w:r>
      <w:r w:rsidR="008B444E">
        <w:t xml:space="preserve"> </w:t>
      </w:r>
      <w:r w:rsidR="59F93F2A">
        <w:t xml:space="preserve">called </w:t>
      </w:r>
      <w:r w:rsidR="008B444E">
        <w:t>‘</w:t>
      </w:r>
      <w:r w:rsidR="59F93F2A">
        <w:t>dev</w:t>
      </w:r>
      <w:r w:rsidR="008B444E">
        <w:t>’</w:t>
      </w:r>
      <w:r w:rsidR="59F93F2A">
        <w:t xml:space="preserve">, as an insulator between </w:t>
      </w:r>
      <w:r w:rsidR="059ED96F">
        <w:t>main and feature development branches</w:t>
      </w:r>
      <w:r w:rsidR="00B777C9">
        <w:t>.</w:t>
      </w:r>
      <w:r w:rsidR="00A92AF2">
        <w:t xml:space="preserve"> Section 5 has more details on </w:t>
      </w:r>
      <w:proofErr w:type="spellStart"/>
      <w:r w:rsidR="00A92AF2">
        <w:t>Gitflow</w:t>
      </w:r>
      <w:proofErr w:type="spellEnd"/>
      <w:r w:rsidR="00A92AF2">
        <w:t>.</w:t>
      </w:r>
      <w:r w:rsidR="62CCAC00">
        <w:t xml:space="preserve"> </w:t>
      </w:r>
      <w:proofErr w:type="spellStart"/>
      <w:r w:rsidR="62CCAC00">
        <w:t>Gitflow</w:t>
      </w:r>
      <w:proofErr w:type="spellEnd"/>
      <w:r w:rsidR="62CCAC00">
        <w:t xml:space="preserve"> should be used unless there is a </w:t>
      </w:r>
      <w:r w:rsidR="007778A3">
        <w:t>good</w:t>
      </w:r>
      <w:r w:rsidR="62CCAC00">
        <w:t xml:space="preserve"> reason to do otherwise</w:t>
      </w:r>
      <w:r w:rsidR="005654B2">
        <w:t>, such as</w:t>
      </w:r>
      <w:r w:rsidR="00D86689">
        <w:t xml:space="preserve"> when you are only making one development to the main branch</w:t>
      </w:r>
      <w:r w:rsidR="62CCAC00">
        <w:t>.</w:t>
      </w:r>
    </w:p>
    <w:p w14:paraId="35C57EE9" w14:textId="26460DFD" w:rsidR="58BA8AE2" w:rsidRDefault="436609DA" w:rsidP="213CA0D3">
      <w:r w:rsidRPr="436609DA">
        <w:rPr>
          <w:b/>
          <w:bCs/>
        </w:rPr>
        <w:t xml:space="preserve">Protect your branches: </w:t>
      </w:r>
      <w:r>
        <w:t xml:space="preserve">Project administrators can tweak the settings in branches branch protection rules to prevent sudden changes happening to the repo. In line with </w:t>
      </w:r>
      <w:proofErr w:type="spellStart"/>
      <w:r w:rsidR="00D072CD">
        <w:t>G</w:t>
      </w:r>
      <w:r>
        <w:t>itflow</w:t>
      </w:r>
      <w:proofErr w:type="spellEnd"/>
      <w:r>
        <w:t>, in Settings, ‘dev’ can be the default base branch. In Settings &gt; Branches &gt; Branch protection rules, you can require that a PR is submitted before a merge and control who can review, e.g. preventing merges from dev to main.</w:t>
      </w:r>
    </w:p>
    <w:p w14:paraId="1EFBE6FA" w14:textId="126BC1A1" w:rsidR="58BA8AE2" w:rsidRDefault="1A7ACABC" w:rsidP="4A118EA0">
      <w:pPr>
        <w:rPr>
          <w:b/>
        </w:rPr>
      </w:pPr>
      <w:r w:rsidRPr="00D1069D">
        <w:rPr>
          <w:b/>
        </w:rPr>
        <w:t xml:space="preserve">Work on separate project </w:t>
      </w:r>
      <w:r w:rsidRPr="00D1069D">
        <w:rPr>
          <w:b/>
          <w:bCs/>
        </w:rPr>
        <w:t>features</w:t>
      </w:r>
      <w:r w:rsidR="502BEE19" w:rsidRPr="00D1069D">
        <w:rPr>
          <w:b/>
          <w:bCs/>
        </w:rPr>
        <w:t xml:space="preserve">: </w:t>
      </w:r>
      <w:r w:rsidR="4181AD80">
        <w:t>As</w:t>
      </w:r>
      <w:r w:rsidR="35272FB3">
        <w:t xml:space="preserve"> a general rule, collaboration on a project works best if people </w:t>
      </w:r>
      <w:r w:rsidR="72255745">
        <w:t xml:space="preserve">try to </w:t>
      </w:r>
      <w:r w:rsidR="35272FB3">
        <w:t xml:space="preserve">work </w:t>
      </w:r>
      <w:r w:rsidR="3ACB9BB5">
        <w:t xml:space="preserve">not only on separate files, but </w:t>
      </w:r>
      <w:r w:rsidR="35272FB3">
        <w:t xml:space="preserve">on separate </w:t>
      </w:r>
      <w:r w:rsidR="62A38F2E">
        <w:t xml:space="preserve">project </w:t>
      </w:r>
      <w:r w:rsidR="35272FB3">
        <w:t>features</w:t>
      </w:r>
      <w:r w:rsidR="13638053">
        <w:t xml:space="preserve">, so as to minimise </w:t>
      </w:r>
      <w:r w:rsidR="35272FB3">
        <w:t>pro</w:t>
      </w:r>
      <w:r w:rsidR="4994178B">
        <w:t>sp</w:t>
      </w:r>
      <w:r w:rsidR="35272FB3">
        <w:t xml:space="preserve">ect of </w:t>
      </w:r>
      <w:r w:rsidR="2F9F3A10">
        <w:t xml:space="preserve">changes to overlapping </w:t>
      </w:r>
      <w:r w:rsidR="35272FB3">
        <w:t>code</w:t>
      </w:r>
      <w:r w:rsidR="7B6DEBE6">
        <w:t>.</w:t>
      </w:r>
      <w:r w:rsidR="003A5CC5">
        <w:t xml:space="preserve"> Combining this </w:t>
      </w:r>
      <w:r w:rsidR="6EA01B6B">
        <w:t>approach</w:t>
      </w:r>
      <w:r w:rsidR="003A5CC5">
        <w:t xml:space="preserve"> with </w:t>
      </w:r>
      <w:proofErr w:type="spellStart"/>
      <w:r w:rsidR="00D072CD">
        <w:t>G</w:t>
      </w:r>
      <w:r w:rsidR="40DB3B30">
        <w:t>itflow</w:t>
      </w:r>
      <w:proofErr w:type="spellEnd"/>
      <w:r w:rsidR="40DB3B30">
        <w:t xml:space="preserve"> is </w:t>
      </w:r>
      <w:r w:rsidR="00C37E2A">
        <w:t>a pretty solid formula</w:t>
      </w:r>
      <w:r w:rsidR="2E548FE9">
        <w:t>.</w:t>
      </w:r>
    </w:p>
    <w:p w14:paraId="31973727" w14:textId="6C9AC0F5" w:rsidR="6976444E" w:rsidRDefault="6976444E" w:rsidP="6976444E">
      <w:pPr>
        <w:rPr>
          <w:i/>
          <w:iCs/>
        </w:rPr>
      </w:pPr>
      <w:r w:rsidRPr="6976444E">
        <w:rPr>
          <w:b/>
          <w:bCs/>
        </w:rPr>
        <w:t>Give files specific names:</w:t>
      </w:r>
      <w:r>
        <w:t xml:space="preserve"> For example, ‘</w:t>
      </w:r>
      <w:proofErr w:type="spellStart"/>
      <w:r>
        <w:t>code.R</w:t>
      </w:r>
      <w:proofErr w:type="spellEnd"/>
      <w:r>
        <w:t>’ is ambiguous and not helpful to your collaborators. In addition, non-descriptive file names like this increase the risk of two people trying to create file with the same name.</w:t>
      </w:r>
    </w:p>
    <w:p w14:paraId="67E7BE08" w14:textId="07BA0A7F" w:rsidR="23670FB1" w:rsidRDefault="23670FB1" w:rsidP="35FDFD9B">
      <w:pPr>
        <w:rPr>
          <w:i/>
          <w:iCs/>
        </w:rPr>
      </w:pPr>
      <w:r w:rsidRPr="35FDFD9B">
        <w:rPr>
          <w:b/>
          <w:bCs/>
        </w:rPr>
        <w:t xml:space="preserve">Small branches and regular merges: </w:t>
      </w:r>
      <w:r>
        <w:t xml:space="preserve">This will reduce the risk of merge conflicts. To make this work effectively, communicate regularly with your team to ensure that PRs can be swiftly reviewed </w:t>
      </w:r>
      <w:r w:rsidRPr="35FDFD9B">
        <w:rPr>
          <w:i/>
          <w:iCs/>
        </w:rPr>
        <w:t xml:space="preserve">(note that this is not itself a tactic associated with </w:t>
      </w:r>
      <w:proofErr w:type="spellStart"/>
      <w:r w:rsidR="00D072CD">
        <w:rPr>
          <w:i/>
          <w:iCs/>
        </w:rPr>
        <w:t>G</w:t>
      </w:r>
      <w:r w:rsidRPr="35FDFD9B">
        <w:rPr>
          <w:i/>
          <w:iCs/>
        </w:rPr>
        <w:t>itflow</w:t>
      </w:r>
      <w:proofErr w:type="spellEnd"/>
      <w:r w:rsidRPr="35FDFD9B">
        <w:rPr>
          <w:i/>
          <w:iCs/>
        </w:rPr>
        <w:t>, which is designed to be robust to long-lived branches)</w:t>
      </w:r>
      <w:r w:rsidRPr="35FDFD9B">
        <w:rPr>
          <w:b/>
          <w:bCs/>
        </w:rPr>
        <w:t xml:space="preserve"> </w:t>
      </w:r>
    </w:p>
    <w:p w14:paraId="051C1FC4" w14:textId="7C763280" w:rsidR="23670FB1" w:rsidRDefault="23670FB1">
      <w:r w:rsidRPr="4B9728D5">
        <w:rPr>
          <w:b/>
          <w:bCs/>
        </w:rPr>
        <w:t>Unit tests:</w:t>
      </w:r>
      <w:r>
        <w:t xml:space="preserve"> Formal comprehensive systematic testing of code across the repo before committing (and review</w:t>
      </w:r>
      <w:r w:rsidR="23EC10FF">
        <w:t>ing</w:t>
      </w:r>
      <w:r>
        <w:t>) will reduce the chances that code changes will break part of the project</w:t>
      </w:r>
      <w:r w:rsidR="44999E66">
        <w:t>,</w:t>
      </w:r>
      <w:r w:rsidR="19295E20">
        <w:t xml:space="preserve"> e.g. using </w:t>
      </w:r>
      <w:hyperlink r:id="rId31">
        <w:r w:rsidR="44999E66" w:rsidRPr="4C8CB34D">
          <w:rPr>
            <w:rStyle w:val="Hyperlink"/>
          </w:rPr>
          <w:t>the R package ‘</w:t>
        </w:r>
        <w:proofErr w:type="spellStart"/>
        <w:r w:rsidR="44999E66" w:rsidRPr="4C8CB34D">
          <w:rPr>
            <w:rStyle w:val="Hyperlink"/>
          </w:rPr>
          <w:t>testthat</w:t>
        </w:r>
        <w:proofErr w:type="spellEnd"/>
        <w:r w:rsidR="44999E66" w:rsidRPr="4C8CB34D">
          <w:rPr>
            <w:rStyle w:val="Hyperlink"/>
          </w:rPr>
          <w:t>’</w:t>
        </w:r>
      </w:hyperlink>
      <w:r w:rsidR="44999E66">
        <w:t>.</w:t>
      </w:r>
    </w:p>
    <w:p w14:paraId="69F692D5" w14:textId="396B0FAE" w:rsidR="23670FB1" w:rsidRDefault="23670FB1" w:rsidP="13D72545">
      <w:pPr>
        <w:rPr>
          <w:i/>
          <w:iCs/>
        </w:rPr>
      </w:pPr>
      <w:r w:rsidRPr="13D72545">
        <w:rPr>
          <w:b/>
          <w:bCs/>
        </w:rPr>
        <w:t>Small and regular commits:</w:t>
      </w:r>
      <w:r>
        <w:t xml:space="preserve"> Ideally each commit should </w:t>
      </w:r>
      <w:r w:rsidR="00D072CD">
        <w:t>describe</w:t>
      </w:r>
      <w:r>
        <w:t xml:space="preserve"> a discrete change or group of associated changes, involving few files. </w:t>
      </w:r>
      <w:r w:rsidRPr="13D72545">
        <w:rPr>
          <w:i/>
          <w:iCs/>
        </w:rPr>
        <w:t xml:space="preserve">It should be possible with RStudio integration to stage individual lines as well as chunks, although some users on the AP </w:t>
      </w:r>
      <w:r w:rsidR="4DB8B0E3" w:rsidRPr="4C8CB34D">
        <w:rPr>
          <w:i/>
          <w:iCs/>
        </w:rPr>
        <w:t xml:space="preserve">have </w:t>
      </w:r>
      <w:r w:rsidRPr="4C8CB34D">
        <w:rPr>
          <w:i/>
          <w:iCs/>
        </w:rPr>
        <w:t>report</w:t>
      </w:r>
      <w:r w:rsidR="68D1CC0F" w:rsidRPr="4C8CB34D">
        <w:rPr>
          <w:i/>
          <w:iCs/>
        </w:rPr>
        <w:t>ed</w:t>
      </w:r>
      <w:r w:rsidRPr="13D72545">
        <w:rPr>
          <w:i/>
          <w:iCs/>
        </w:rPr>
        <w:t xml:space="preserve"> problems with this.</w:t>
      </w:r>
    </w:p>
    <w:p w14:paraId="3AA47CB9" w14:textId="6DF41AB6" w:rsidR="23670FB1" w:rsidRDefault="23670FB1">
      <w:r w:rsidRPr="2C148246">
        <w:rPr>
          <w:b/>
          <w:bCs/>
        </w:rPr>
        <w:lastRenderedPageBreak/>
        <w:t>Delete merged branches:</w:t>
      </w:r>
      <w:r>
        <w:t xml:space="preserve"> It’s good to keep things tidy so that people know what work is still ongoing. Your commit history will remain if it is part of the tree of merged work. Note that closed PRs for abandoned branches </w:t>
      </w:r>
      <w:hyperlink r:id="rId32">
        <w:r w:rsidRPr="4C8CB34D">
          <w:rPr>
            <w:rStyle w:val="Hyperlink"/>
          </w:rPr>
          <w:t>will remain and retain commit history</w:t>
        </w:r>
      </w:hyperlink>
      <w:r w:rsidR="53CF2A25">
        <w:t>.</w:t>
      </w:r>
    </w:p>
    <w:p w14:paraId="2EFEA84E" w14:textId="099634A2" w:rsidR="007F5284" w:rsidRDefault="007F5284" w:rsidP="124516FE"/>
    <w:p w14:paraId="4878FED3" w14:textId="4B66AA02" w:rsidR="00C607B4" w:rsidRPr="00415D79" w:rsidRDefault="00EA2108" w:rsidP="008D5154">
      <w:pPr>
        <w:pStyle w:val="ListParagraph"/>
        <w:numPr>
          <w:ilvl w:val="1"/>
          <w:numId w:val="2"/>
        </w:numPr>
        <w:rPr>
          <w:b/>
          <w:bCs/>
          <w:sz w:val="28"/>
          <w:szCs w:val="28"/>
          <w:u w:val="single"/>
        </w:rPr>
      </w:pPr>
      <w:r w:rsidRPr="00415D79">
        <w:rPr>
          <w:b/>
          <w:bCs/>
          <w:sz w:val="28"/>
          <w:szCs w:val="28"/>
          <w:u w:val="single"/>
        </w:rPr>
        <w:t xml:space="preserve">Security considerations when using </w:t>
      </w:r>
      <w:r w:rsidR="00F873DE" w:rsidRPr="00415D79">
        <w:rPr>
          <w:b/>
          <w:bCs/>
          <w:sz w:val="28"/>
          <w:szCs w:val="28"/>
          <w:u w:val="single"/>
        </w:rPr>
        <w:t>GitHub</w:t>
      </w:r>
    </w:p>
    <w:p w14:paraId="3294FCC0" w14:textId="646ED278" w:rsidR="001D239D" w:rsidRDefault="00B0721F" w:rsidP="0061131F">
      <w:pPr>
        <w:rPr>
          <w:rStyle w:val="Hyperlink"/>
        </w:rPr>
      </w:pPr>
      <w:r>
        <w:t>GitHub</w:t>
      </w:r>
      <w:r w:rsidR="0061131F">
        <w:t xml:space="preserve"> is a website with public areas accessible to all internet users. Within </w:t>
      </w:r>
      <w:r>
        <w:t>GitHub</w:t>
      </w:r>
      <w:r w:rsidR="0061131F">
        <w:t xml:space="preserve"> we have a </w:t>
      </w:r>
      <w:r w:rsidR="001D239D">
        <w:t xml:space="preserve">private </w:t>
      </w:r>
      <w:r w:rsidR="2CB423F7">
        <w:t xml:space="preserve">internal </w:t>
      </w:r>
      <w:r w:rsidR="001D239D">
        <w:t>area</w:t>
      </w:r>
      <w:r w:rsidR="0061131F">
        <w:t xml:space="preserve"> </w:t>
      </w:r>
      <w:r w:rsidR="00A948D7">
        <w:t xml:space="preserve">called </w:t>
      </w:r>
      <w:proofErr w:type="spellStart"/>
      <w:r w:rsidR="0061131F">
        <w:t>moj</w:t>
      </w:r>
      <w:proofErr w:type="spellEnd"/>
      <w:r w:rsidR="0061131F">
        <w:t>-analytical-services</w:t>
      </w:r>
      <w:r w:rsidR="00396B7D">
        <w:t xml:space="preserve">. </w:t>
      </w:r>
      <w:r w:rsidR="00864BD4">
        <w:t xml:space="preserve">Despite this, </w:t>
      </w:r>
      <w:r w:rsidR="00396B7D">
        <w:t xml:space="preserve">it is important to </w:t>
      </w:r>
      <w:r w:rsidR="00A8524C">
        <w:t>think about the sensitivity of the information you push to</w:t>
      </w:r>
      <w:r w:rsidR="00E36B5A">
        <w:t xml:space="preserve"> Github</w:t>
      </w:r>
      <w:r w:rsidR="00A8524C">
        <w:t xml:space="preserve">. </w:t>
      </w:r>
      <w:r w:rsidR="00D06BFC">
        <w:t xml:space="preserve">You should not </w:t>
      </w:r>
      <w:r w:rsidR="001D239D">
        <w:t>add data to GitHub that isn’t already publicly available</w:t>
      </w:r>
      <w:r w:rsidR="00D06BFC">
        <w:t xml:space="preserve"> - this</w:t>
      </w:r>
      <w:r w:rsidR="001D239D">
        <w:t xml:space="preserve"> would be a breach</w:t>
      </w:r>
      <w:r w:rsidR="00F43B3E">
        <w:t xml:space="preserve">. </w:t>
      </w:r>
      <w:r w:rsidR="004B53FB">
        <w:t>See here for more guidance on security</w:t>
      </w:r>
      <w:r w:rsidR="00F43B3E">
        <w:t xml:space="preserve"> and what to do if you accidentally pushed sensitive data</w:t>
      </w:r>
      <w:r w:rsidR="004B53FB">
        <w:t xml:space="preserve"> </w:t>
      </w:r>
      <w:hyperlink r:id="rId33" w:anchor="security-in-github">
        <w:r w:rsidR="004B53FB" w:rsidRPr="6785CBDD">
          <w:rPr>
            <w:rStyle w:val="Hyperlink"/>
          </w:rPr>
          <w:t>https://user-guidance.analytical-platform.service.justice.gov.uk/github/security-in-github.html#security-in-github</w:t>
        </w:r>
      </w:hyperlink>
      <w:r w:rsidR="004B53FB" w:rsidRPr="6785CBDD">
        <w:rPr>
          <w:rStyle w:val="Hyperlink"/>
        </w:rPr>
        <w:t xml:space="preserve">. </w:t>
      </w:r>
    </w:p>
    <w:p w14:paraId="65F164CE" w14:textId="419BEFFF" w:rsidR="005E60BA" w:rsidRDefault="007B254D" w:rsidP="0061131F">
      <w:r>
        <w:t>Amazon S3 buckets should be used to store data.</w:t>
      </w:r>
      <w:r w:rsidR="004F17AA">
        <w:t xml:space="preserve"> It is a web-based cloud stage platform and all data and final analytical outputs in Data and Analysis is stored in an Amazon S3 bucket. To learn more about Amazon s3 buckets, please refer to section 5 of the Introduction Using R on the AP training session</w:t>
      </w:r>
      <w:r w:rsidR="00205620">
        <w:t xml:space="preserve">. Previous recordings and accompanying materials of sessions can be found here - </w:t>
      </w:r>
      <w:hyperlink r:id="rId34" w:history="1">
        <w:r w:rsidR="00205620" w:rsidRPr="00C171C7">
          <w:rPr>
            <w:rStyle w:val="Hyperlink"/>
          </w:rPr>
          <w:t>https://moj-analytical-services.github.io/ap-tools-training/</w:t>
        </w:r>
      </w:hyperlink>
      <w:r w:rsidR="00205620">
        <w:t>.</w:t>
      </w:r>
    </w:p>
    <w:p w14:paraId="7010BEA5" w14:textId="00981885" w:rsidR="0061131F" w:rsidRPr="000F6B1A" w:rsidRDefault="005C0F34" w:rsidP="0061131F">
      <w:pPr>
        <w:rPr>
          <w:b/>
          <w:bCs/>
          <w:sz w:val="28"/>
          <w:szCs w:val="28"/>
        </w:rPr>
      </w:pPr>
      <w:r w:rsidRPr="000F6B1A">
        <w:rPr>
          <w:b/>
          <w:bCs/>
          <w:sz w:val="28"/>
          <w:szCs w:val="28"/>
        </w:rPr>
        <w:t xml:space="preserve">4.1 </w:t>
      </w:r>
      <w:r w:rsidR="0061131F" w:rsidRPr="000F6B1A">
        <w:rPr>
          <w:b/>
          <w:bCs/>
          <w:sz w:val="28"/>
          <w:szCs w:val="28"/>
        </w:rPr>
        <w:t>Git ignore files</w:t>
      </w:r>
    </w:p>
    <w:p w14:paraId="6362AD0D" w14:textId="545C843C" w:rsidR="00E93A07" w:rsidRDefault="00E93A07" w:rsidP="00E93A07">
      <w:r>
        <w:t xml:space="preserve">You may also not want to push </w:t>
      </w:r>
      <w:r w:rsidR="00FD0457">
        <w:t>some files/information/images</w:t>
      </w:r>
      <w:r>
        <w:t xml:space="preserve"> that are required for your project </w:t>
      </w:r>
      <w:r w:rsidR="00FD0457">
        <w:t xml:space="preserve">onto GitHub due to sensitive information. </w:t>
      </w:r>
      <w:r w:rsidR="00F91E8E">
        <w:t xml:space="preserve">This could also include files such as the </w:t>
      </w:r>
      <w:proofErr w:type="spellStart"/>
      <w:r w:rsidR="00F91E8E">
        <w:t>renv</w:t>
      </w:r>
      <w:proofErr w:type="spellEnd"/>
      <w:r w:rsidR="00F91E8E">
        <w:t xml:space="preserve"> folder, which is used for package management</w:t>
      </w:r>
      <w:r w:rsidR="000A343E">
        <w:t xml:space="preserve"> (other than the </w:t>
      </w:r>
      <w:proofErr w:type="spellStart"/>
      <w:r w:rsidR="000A343E">
        <w:t>renv.lock</w:t>
      </w:r>
      <w:proofErr w:type="spellEnd"/>
      <w:r w:rsidR="000A343E">
        <w:t xml:space="preserve"> file</w:t>
      </w:r>
      <w:r w:rsidR="00D64DC8">
        <w:t xml:space="preserve"> and</w:t>
      </w:r>
      <w:r w:rsidR="00A928F9">
        <w:t xml:space="preserve"> </w:t>
      </w:r>
      <w:proofErr w:type="spellStart"/>
      <w:r w:rsidR="00A928F9">
        <w:t>renv</w:t>
      </w:r>
      <w:proofErr w:type="spellEnd"/>
      <w:r w:rsidR="00A928F9">
        <w:t>/</w:t>
      </w:r>
      <w:proofErr w:type="spellStart"/>
      <w:r w:rsidR="00A928F9">
        <w:t>activate.R</w:t>
      </w:r>
      <w:proofErr w:type="spellEnd"/>
      <w:r w:rsidR="00D64DC8">
        <w:t>,</w:t>
      </w:r>
      <w:r w:rsidR="00A928F9">
        <w:t xml:space="preserve"> </w:t>
      </w:r>
      <w:r w:rsidR="00D64DC8">
        <w:t xml:space="preserve">in RStudio, </w:t>
      </w:r>
      <w:r w:rsidR="00A928F9">
        <w:t>and requirements.txt</w:t>
      </w:r>
      <w:r w:rsidR="00D64DC8">
        <w:t>,</w:t>
      </w:r>
      <w:r w:rsidR="004F7AF4">
        <w:t xml:space="preserve"> for python module </w:t>
      </w:r>
      <w:r w:rsidR="00D64DC8">
        <w:t>metadata,</w:t>
      </w:r>
      <w:r w:rsidR="004F7AF4">
        <w:t xml:space="preserve"> the other files in the </w:t>
      </w:r>
      <w:proofErr w:type="spellStart"/>
      <w:r w:rsidR="004F7AF4">
        <w:t>renv</w:t>
      </w:r>
      <w:proofErr w:type="spellEnd"/>
      <w:r w:rsidR="004F7AF4">
        <w:t>/ folder contain copies of the packages you are us</w:t>
      </w:r>
      <w:r w:rsidR="00C66DFB">
        <w:t xml:space="preserve">ing </w:t>
      </w:r>
      <w:r w:rsidR="00E85FA5">
        <w:t>which can be quite large and not necessary to be tracked).</w:t>
      </w:r>
    </w:p>
    <w:p w14:paraId="37011DFB" w14:textId="3C635CCE" w:rsidR="00057B85" w:rsidRDefault="00057B85" w:rsidP="00E93A07">
      <w:r>
        <w:t>To help ensure we don’t push something by accident to GitHub</w:t>
      </w:r>
      <w:r w:rsidR="00D126BE">
        <w:t xml:space="preserve">, we use </w:t>
      </w:r>
      <w:r w:rsidR="00B82821">
        <w:t>Git</w:t>
      </w:r>
      <w:r w:rsidR="00D126BE">
        <w:t xml:space="preserve"> ignore file</w:t>
      </w:r>
      <w:r w:rsidR="00622424">
        <w:t xml:space="preserve">s. You should use the </w:t>
      </w:r>
      <w:r w:rsidR="00AA1172">
        <w:t>Git</w:t>
      </w:r>
      <w:r w:rsidR="00622424">
        <w:t xml:space="preserve"> ignore file in your repository to tell Git which files and directories to ignore when you make a commit</w:t>
      </w:r>
      <w:r w:rsidR="00273035">
        <w:t xml:space="preserve"> – allowing you to control which file types are shared on the GitHub website. </w:t>
      </w:r>
      <w:r w:rsidR="00E34CF1">
        <w:t xml:space="preserve">Once the </w:t>
      </w:r>
      <w:r w:rsidR="00AA1172">
        <w:t>Git</w:t>
      </w:r>
      <w:r w:rsidR="00E34CF1">
        <w:t xml:space="preserve"> ignore file is on Github, then others can pull this from the project into </w:t>
      </w:r>
      <w:r w:rsidR="00A30107">
        <w:t>RStudio</w:t>
      </w:r>
      <w:r w:rsidR="00E34CF1">
        <w:t xml:space="preserve"> to ensure they also follow the rules of pushing information to GitHub.</w:t>
      </w:r>
    </w:p>
    <w:p w14:paraId="6086C48E" w14:textId="77777777" w:rsidR="001F3E35" w:rsidRDefault="007032E1" w:rsidP="0061131F">
      <w:r>
        <w:t xml:space="preserve">Git ignore files have a list of recommended files to ignore – you can edit and save this to ensure it is relevant to your project. </w:t>
      </w:r>
      <w:r w:rsidR="006F6A16">
        <w:t>F</w:t>
      </w:r>
      <w:r w:rsidR="0061131F">
        <w:t>or example, if I save</w:t>
      </w:r>
      <w:r w:rsidR="008B0765">
        <w:t>d some</w:t>
      </w:r>
      <w:r w:rsidR="0061131F">
        <w:t xml:space="preserve"> data </w:t>
      </w:r>
      <w:r w:rsidR="008B0765">
        <w:t xml:space="preserve">for a report </w:t>
      </w:r>
      <w:r w:rsidR="0061131F">
        <w:t>in a .xlsx file in the same directory as my R project</w:t>
      </w:r>
      <w:r w:rsidR="008B0765">
        <w:t>,</w:t>
      </w:r>
      <w:r w:rsidR="0061131F">
        <w:t xml:space="preserve"> GitHub would attempt to upload this to the GitHub website with any code amendments</w:t>
      </w:r>
      <w:r w:rsidR="001F3E35">
        <w:t xml:space="preserve">. This could potentially lead to a breach as sensitive data has been shared online. </w:t>
      </w:r>
    </w:p>
    <w:p w14:paraId="4D6EB128" w14:textId="210065A5" w:rsidR="0061131F" w:rsidRDefault="0061131F" w:rsidP="0061131F">
      <w:r>
        <w:t xml:space="preserve">To avoid </w:t>
      </w:r>
      <w:r w:rsidR="00A362E0">
        <w:t>this,</w:t>
      </w:r>
      <w:r>
        <w:t xml:space="preserve"> we can use a .gitignore file</w:t>
      </w:r>
      <w:r w:rsidR="000C286E">
        <w:t xml:space="preserve"> – as seen below. </w:t>
      </w:r>
      <w:r>
        <w:t>We can add file types with a .gitignore file using simple syntax.</w:t>
      </w:r>
    </w:p>
    <w:p w14:paraId="2A8F370E" w14:textId="77777777" w:rsidR="0061131F" w:rsidRDefault="0061131F" w:rsidP="0061131F">
      <w:r>
        <w:rPr>
          <w:noProof/>
        </w:rPr>
        <w:lastRenderedPageBreak/>
        <w:drawing>
          <wp:inline distT="0" distB="0" distL="0" distR="0" wp14:anchorId="549AA5A9" wp14:editId="4BD21E4F">
            <wp:extent cx="1343025" cy="183186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343025" cy="1831866"/>
                    </a:xfrm>
                    <a:prstGeom prst="rect">
                      <a:avLst/>
                    </a:prstGeom>
                  </pic:spPr>
                </pic:pic>
              </a:graphicData>
            </a:graphic>
          </wp:inline>
        </w:drawing>
      </w:r>
    </w:p>
    <w:p w14:paraId="279D3BDE" w14:textId="77777777" w:rsidR="00866736" w:rsidRDefault="0061131F" w:rsidP="00032F20">
      <w:r>
        <w:t xml:space="preserve">This .gitignore file </w:t>
      </w:r>
      <w:r w:rsidR="00DF786A">
        <w:t>stops</w:t>
      </w:r>
      <w:r>
        <w:t xml:space="preserve"> .</w:t>
      </w:r>
      <w:proofErr w:type="spellStart"/>
      <w:r>
        <w:t>Rproj.user</w:t>
      </w:r>
      <w:proofErr w:type="spellEnd"/>
      <w:r>
        <w:t>, .</w:t>
      </w:r>
      <w:proofErr w:type="spellStart"/>
      <w:r>
        <w:t>Rhistory</w:t>
      </w:r>
      <w:proofErr w:type="spellEnd"/>
      <w:r>
        <w:t>, .</w:t>
      </w:r>
      <w:proofErr w:type="spellStart"/>
      <w:r>
        <w:t>RData</w:t>
      </w:r>
      <w:proofErr w:type="spellEnd"/>
      <w:r>
        <w:t>, .</w:t>
      </w:r>
      <w:proofErr w:type="spellStart"/>
      <w:r>
        <w:t>Ruserdata</w:t>
      </w:r>
      <w:proofErr w:type="spellEnd"/>
      <w:r>
        <w:t xml:space="preserve"> to be uploaded to GitHub when the project is pushed</w:t>
      </w:r>
      <w:r w:rsidR="004E716A">
        <w:t xml:space="preserve"> (the dot in front is because they are technically hidden files in R studio)</w:t>
      </w:r>
      <w:r w:rsidR="000C286E">
        <w:t>.</w:t>
      </w:r>
      <w:r w:rsidR="00D745AE">
        <w:t xml:space="preserve"> </w:t>
      </w:r>
      <w:r>
        <w:t xml:space="preserve">It </w:t>
      </w:r>
      <w:r w:rsidR="004E716A">
        <w:t xml:space="preserve">also </w:t>
      </w:r>
      <w:r>
        <w:t>doesn’t allow .xlsx, .csv, .</w:t>
      </w:r>
      <w:proofErr w:type="spellStart"/>
      <w:r>
        <w:t>cls</w:t>
      </w:r>
      <w:proofErr w:type="spellEnd"/>
      <w:r>
        <w:t>, .</w:t>
      </w:r>
      <w:proofErr w:type="spellStart"/>
      <w:r>
        <w:t>png</w:t>
      </w:r>
      <w:proofErr w:type="spellEnd"/>
      <w:r>
        <w:t>, .</w:t>
      </w:r>
      <w:proofErr w:type="spellStart"/>
      <w:r>
        <w:t>rds</w:t>
      </w:r>
      <w:proofErr w:type="spellEnd"/>
      <w:r>
        <w:t>, .</w:t>
      </w:r>
      <w:proofErr w:type="spellStart"/>
      <w:r>
        <w:t>Rproj</w:t>
      </w:r>
      <w:proofErr w:type="spellEnd"/>
      <w:r>
        <w:t xml:space="preserve"> .  An * in front of a file type </w:t>
      </w:r>
      <w:r w:rsidR="00866736">
        <w:t>means ‘any characters followed by’. You can use an exclamation mark to include files that you want to be an exception to these rules.</w:t>
      </w:r>
    </w:p>
    <w:p w14:paraId="741FF876" w14:textId="2A1FF8EC" w:rsidR="00177A77" w:rsidRDefault="00177A77" w:rsidP="00032F20">
      <w:r>
        <w:t>Users should also avoid putting outputs of R markdown reports on GitHub as this could contain official sensitive information and results of analysis.</w:t>
      </w:r>
      <w:r w:rsidR="00F232D7">
        <w:t xml:space="preserve"> Adding </w:t>
      </w:r>
      <w:r w:rsidR="00ED6856">
        <w:t>*</w:t>
      </w:r>
      <w:r w:rsidR="00F232D7">
        <w:t>.docx to the .gitignore file would stop any documents being added to GitHub.</w:t>
      </w:r>
    </w:p>
    <w:p w14:paraId="680DB08F" w14:textId="195D95EF" w:rsidR="00C45539" w:rsidRDefault="00F232D7" w:rsidP="00032F20">
      <w:r>
        <w:t xml:space="preserve">We would also recommend </w:t>
      </w:r>
      <w:r w:rsidR="00ED6856">
        <w:t xml:space="preserve">adding the core file to the .gitignore file. This is generated when using </w:t>
      </w:r>
      <w:r w:rsidR="00A30107">
        <w:t>RStudio</w:t>
      </w:r>
      <w:r w:rsidR="00CC1A11">
        <w:t xml:space="preserve"> crashes when trying to work with </w:t>
      </w:r>
      <w:r w:rsidR="00ED6856">
        <w:t>large datasets</w:t>
      </w:r>
      <w:r w:rsidR="00CC1A11">
        <w:t xml:space="preserve">. </w:t>
      </w:r>
      <w:r w:rsidR="00ED6856">
        <w:t xml:space="preserve">These should not be committed to gitignore and should be deleted when they appear in the files section of </w:t>
      </w:r>
      <w:r w:rsidR="00A30107">
        <w:t>RStudio</w:t>
      </w:r>
      <w:r w:rsidR="00ED6856">
        <w:t>.</w:t>
      </w:r>
      <w:r w:rsidR="00D745AE">
        <w:t xml:space="preserve"> </w:t>
      </w:r>
      <w:r w:rsidR="00C45539">
        <w:t>More information</w:t>
      </w:r>
      <w:r w:rsidR="00A47E60">
        <w:t xml:space="preserve"> can be found</w:t>
      </w:r>
      <w:r w:rsidR="00C45539">
        <w:t xml:space="preserve"> here </w:t>
      </w:r>
      <w:hyperlink r:id="rId36" w:anchor="protecting-information-in-github" w:history="1">
        <w:r w:rsidR="00C45539">
          <w:rPr>
            <w:rStyle w:val="Hyperlink"/>
          </w:rPr>
          <w:t>Security in GitHub - Analytical Platform User Guide (justice.gov.uk)</w:t>
        </w:r>
      </w:hyperlink>
      <w:r w:rsidR="00A47E60">
        <w:t>.</w:t>
      </w:r>
    </w:p>
    <w:p w14:paraId="7CB21903" w14:textId="77777777" w:rsidR="005454D1" w:rsidRDefault="005454D1" w:rsidP="00032F20">
      <w:r>
        <w:t xml:space="preserve">We would advise having a look at the Developing R packages &amp; RAP ways of working course </w:t>
      </w:r>
      <w:hyperlink r:id="rId37" w:anchor="10-excluding-sensitive-data)">
        <w:r w:rsidRPr="3A540EA0">
          <w:rPr>
            <w:rStyle w:val="Hyperlink"/>
          </w:rPr>
          <w:t>https://github.com/moj-analytical-services/rpackage_training#10-excluding-sensitive-data)</w:t>
        </w:r>
      </w:hyperlink>
      <w:r>
        <w:t xml:space="preserve">, which includes a </w:t>
      </w:r>
      <w:hyperlink r:id="rId38">
        <w:r w:rsidRPr="3A540EA0">
          <w:rPr>
            <w:rStyle w:val="Hyperlink"/>
          </w:rPr>
          <w:t>gitignore template</w:t>
        </w:r>
      </w:hyperlink>
      <w:r>
        <w:rPr>
          <w:rStyle w:val="Hyperlink"/>
        </w:rPr>
        <w:t xml:space="preserve"> </w:t>
      </w:r>
      <w:r>
        <w:t xml:space="preserve">developed by </w:t>
      </w:r>
      <w:proofErr w:type="spellStart"/>
      <w:r>
        <w:t>ukdatascience</w:t>
      </w:r>
      <w:proofErr w:type="spellEnd"/>
      <w:r>
        <w:t>.</w:t>
      </w:r>
    </w:p>
    <w:p w14:paraId="7391D1FE" w14:textId="1ED56C8D" w:rsidR="00032F20" w:rsidRPr="0022405E" w:rsidRDefault="00D154D6" w:rsidP="00D154D6">
      <w:r>
        <w:rPr>
          <w:b/>
          <w:bCs/>
          <w:sz w:val="28"/>
          <w:szCs w:val="28"/>
          <w:u w:val="single"/>
        </w:rPr>
        <w:t xml:space="preserve">5. </w:t>
      </w:r>
      <w:r w:rsidR="00C607B4" w:rsidRPr="00D154D6">
        <w:rPr>
          <w:b/>
          <w:bCs/>
          <w:sz w:val="28"/>
          <w:szCs w:val="28"/>
          <w:u w:val="single"/>
        </w:rPr>
        <w:t xml:space="preserve">Further information on Git and </w:t>
      </w:r>
      <w:r w:rsidR="00F873DE" w:rsidRPr="00D154D6">
        <w:rPr>
          <w:b/>
          <w:bCs/>
          <w:sz w:val="28"/>
          <w:szCs w:val="28"/>
          <w:u w:val="single"/>
        </w:rPr>
        <w:t xml:space="preserve">GitHub </w:t>
      </w:r>
    </w:p>
    <w:p w14:paraId="3C31E7AC" w14:textId="6C868718" w:rsidR="00032F20" w:rsidRDefault="00B520DD" w:rsidP="00032F20">
      <w:pPr>
        <w:rPr>
          <w:b/>
          <w:bCs/>
          <w:sz w:val="28"/>
          <w:szCs w:val="28"/>
        </w:rPr>
      </w:pPr>
      <w:r w:rsidRPr="003E5A53">
        <w:rPr>
          <w:b/>
          <w:bCs/>
          <w:sz w:val="28"/>
          <w:szCs w:val="28"/>
        </w:rPr>
        <w:t>5.1 Advanced topics</w:t>
      </w:r>
    </w:p>
    <w:p w14:paraId="40CCED81" w14:textId="787C94A9" w:rsidR="0081676F" w:rsidRPr="0081676F" w:rsidRDefault="0081676F" w:rsidP="00032F20">
      <w:r>
        <w:t>We have added some</w:t>
      </w:r>
      <w:r w:rsidR="00865BCD">
        <w:t xml:space="preserve"> information and</w:t>
      </w:r>
      <w:r>
        <w:t xml:space="preserve"> </w:t>
      </w:r>
      <w:r w:rsidR="00C53153">
        <w:t>links</w:t>
      </w:r>
      <w:r>
        <w:t xml:space="preserve"> below on some other aspects of GitHub that users could explore that haven’t been covered in this session. These are more advanced features of GitHub and are not required </w:t>
      </w:r>
      <w:r w:rsidR="00065FC2">
        <w:t>to be able to use Git and GitHub</w:t>
      </w:r>
      <w:r w:rsidR="00270878">
        <w:t xml:space="preserve"> as a beginner.</w:t>
      </w:r>
    </w:p>
    <w:p w14:paraId="619188A0" w14:textId="7DB4ECA0" w:rsidR="00032F20" w:rsidRDefault="00032F20" w:rsidP="008D5154">
      <w:pPr>
        <w:pStyle w:val="ListParagraph"/>
        <w:numPr>
          <w:ilvl w:val="0"/>
          <w:numId w:val="7"/>
        </w:numPr>
      </w:pPr>
      <w:r>
        <w:t>Git releases</w:t>
      </w:r>
      <w:r w:rsidR="00AA5C70">
        <w:t>/versions</w:t>
      </w:r>
      <w:r w:rsidR="00C53153">
        <w:t xml:space="preserve"> - u</w:t>
      </w:r>
      <w:r>
        <w:t xml:space="preserve">seful for package development </w:t>
      </w:r>
      <w:r w:rsidR="00112A60">
        <w:t xml:space="preserve">and those working on production/publication code </w:t>
      </w:r>
      <w:r w:rsidR="00C53153">
        <w:t xml:space="preserve">- </w:t>
      </w:r>
      <w:hyperlink r:id="rId39" w:history="1">
        <w:r w:rsidR="00C53153">
          <w:rPr>
            <w:rStyle w:val="Hyperlink"/>
          </w:rPr>
          <w:t>About releases - GitHub Docs</w:t>
        </w:r>
      </w:hyperlink>
      <w:r w:rsidR="00C53153">
        <w:t>.</w:t>
      </w:r>
    </w:p>
    <w:p w14:paraId="050E5F20" w14:textId="7215BCFD" w:rsidR="00112A60" w:rsidRDefault="00112A60" w:rsidP="008D5154">
      <w:pPr>
        <w:pStyle w:val="ListParagraph"/>
        <w:numPr>
          <w:ilvl w:val="0"/>
          <w:numId w:val="7"/>
        </w:numPr>
      </w:pPr>
      <w:r>
        <w:t xml:space="preserve">Git stash – when you want </w:t>
      </w:r>
      <w:r w:rsidR="00865BCD">
        <w:t xml:space="preserve">to store changes to code when they are not ready to be committed </w:t>
      </w:r>
      <w:r w:rsidR="00EE7418">
        <w:t xml:space="preserve">and </w:t>
      </w:r>
      <w:r w:rsidR="00440833">
        <w:t>revert</w:t>
      </w:r>
      <w:r w:rsidR="00EE7418">
        <w:t xml:space="preserve"> to a previous commit</w:t>
      </w:r>
      <w:r w:rsidR="00B465BF">
        <w:t xml:space="preserve"> </w:t>
      </w:r>
      <w:hyperlink r:id="rId40" w:history="1">
        <w:r w:rsidR="00B465BF">
          <w:rPr>
            <w:rStyle w:val="Hyperlink"/>
          </w:rPr>
          <w:t>git stash - Saving Changes | Atlassian Git Tutorial</w:t>
        </w:r>
      </w:hyperlink>
    </w:p>
    <w:p w14:paraId="460DE10E" w14:textId="3361B9AB" w:rsidR="00782EA5" w:rsidRDefault="00782EA5" w:rsidP="008D5154">
      <w:pPr>
        <w:pStyle w:val="ListParagraph"/>
        <w:numPr>
          <w:ilvl w:val="0"/>
          <w:numId w:val="7"/>
        </w:numPr>
      </w:pPr>
      <w:r>
        <w:t xml:space="preserve">Git detached head - </w:t>
      </w:r>
      <w:hyperlink r:id="rId41" w:history="1">
        <w:r>
          <w:rPr>
            <w:rStyle w:val="Hyperlink"/>
          </w:rPr>
          <w:t>Git Detached Head: What Is It &amp; How to Recover (cloudbees.com)</w:t>
        </w:r>
      </w:hyperlink>
    </w:p>
    <w:p w14:paraId="47537068" w14:textId="03C6576B" w:rsidR="00DF62AE" w:rsidRDefault="00782EA5" w:rsidP="008D5154">
      <w:pPr>
        <w:pStyle w:val="ListParagraph"/>
        <w:numPr>
          <w:ilvl w:val="0"/>
          <w:numId w:val="7"/>
        </w:numPr>
      </w:pPr>
      <w:r>
        <w:t>Packages on Git</w:t>
      </w:r>
      <w:r w:rsidR="00925859">
        <w:t xml:space="preserve">hub </w:t>
      </w:r>
      <w:r w:rsidR="00D91715">
        <w:t xml:space="preserve"> - Github allows you to host your software packages </w:t>
      </w:r>
      <w:r w:rsidR="00413C73">
        <w:t xml:space="preserve">internally, </w:t>
      </w:r>
      <w:r w:rsidR="00D91715">
        <w:t>privately or public</w:t>
      </w:r>
      <w:r w:rsidR="00851062">
        <w:t>ly and use them within your projects.</w:t>
      </w:r>
      <w:r w:rsidR="00BF0987">
        <w:t xml:space="preserve"> </w:t>
      </w:r>
    </w:p>
    <w:p w14:paraId="311AD46E" w14:textId="6806BBEF" w:rsidR="00782EA5" w:rsidRDefault="2C37103A" w:rsidP="008D5154">
      <w:pPr>
        <w:pStyle w:val="ListParagraph"/>
        <w:numPr>
          <w:ilvl w:val="1"/>
          <w:numId w:val="7"/>
        </w:numPr>
      </w:pPr>
      <w:r>
        <w:t xml:space="preserve">To learn </w:t>
      </w:r>
      <w:r w:rsidR="6CEBE0DE">
        <w:t xml:space="preserve">more </w:t>
      </w:r>
      <w:r>
        <w:t xml:space="preserve">about </w:t>
      </w:r>
      <w:r w:rsidR="00BF0987">
        <w:t xml:space="preserve">creating </w:t>
      </w:r>
      <w:r w:rsidR="6EF3091A">
        <w:t>packages and</w:t>
      </w:r>
      <w:r w:rsidR="2C08E3C8">
        <w:t xml:space="preserve"> about reproducible </w:t>
      </w:r>
      <w:r w:rsidR="74062A99">
        <w:t>ways of</w:t>
      </w:r>
      <w:r w:rsidR="2C08E3C8">
        <w:t xml:space="preserve"> </w:t>
      </w:r>
      <w:r w:rsidR="19089A2E">
        <w:t>working</w:t>
      </w:r>
      <w:r w:rsidR="00BF0987">
        <w:t xml:space="preserve">, then listen to the session on Developing R packages and RAP ways of working - </w:t>
      </w:r>
      <w:hyperlink r:id="rId42" w:anchor="ITG">
        <w:r w:rsidR="00BF0987" w:rsidRPr="1D121BEF">
          <w:rPr>
            <w:rStyle w:val="Hyperlink"/>
          </w:rPr>
          <w:t>https://moj-analytical-services.github.io/ap-tools-training/ITG.html#ITG</w:t>
        </w:r>
      </w:hyperlink>
      <w:r w:rsidR="00BF0987">
        <w:t>.</w:t>
      </w:r>
      <w:r w:rsidR="00DF62AE">
        <w:t xml:space="preserve"> </w:t>
      </w:r>
    </w:p>
    <w:p w14:paraId="354AB40C" w14:textId="5847C311" w:rsidR="0036748A" w:rsidRDefault="00DF62AE" w:rsidP="0036748A">
      <w:pPr>
        <w:pStyle w:val="ListParagraph"/>
        <w:numPr>
          <w:ilvl w:val="1"/>
          <w:numId w:val="7"/>
        </w:numPr>
      </w:pPr>
      <w:r>
        <w:t xml:space="preserve">There also some packages created by analysts with MoJ that are hosted within </w:t>
      </w:r>
      <w:proofErr w:type="spellStart"/>
      <w:r>
        <w:t>moj</w:t>
      </w:r>
      <w:proofErr w:type="spellEnd"/>
      <w:r>
        <w:t xml:space="preserve">-analytical-services on GitHub – for example, </w:t>
      </w:r>
      <w:proofErr w:type="spellStart"/>
      <w:r>
        <w:t>mojrap</w:t>
      </w:r>
      <w:proofErr w:type="spellEnd"/>
      <w:r>
        <w:t xml:space="preserve"> which includes functions that </w:t>
      </w:r>
      <w:r>
        <w:lastRenderedPageBreak/>
        <w:t xml:space="preserve">have been created in various Reproducible Analytical Pipelines </w:t>
      </w:r>
      <w:hyperlink r:id="rId43" w:history="1">
        <w:r w:rsidR="0036748A" w:rsidRPr="00E9634B">
          <w:rPr>
            <w:rStyle w:val="Hyperlink"/>
          </w:rPr>
          <w:t>https://github.com/moj-analytical-services/mojRpackages</w:t>
        </w:r>
      </w:hyperlink>
      <w:r w:rsidR="0036748A">
        <w:rPr>
          <w:rStyle w:val="CommentReference"/>
        </w:rPr>
        <w:t/>
      </w:r>
    </w:p>
    <w:p w14:paraId="5EF38BED" w14:textId="6640A9BC" w:rsidR="00AD4AF9" w:rsidRPr="00AD4AF9" w:rsidRDefault="00E92E68" w:rsidP="00AD4AF9">
      <w:pPr>
        <w:pStyle w:val="ListParagraph"/>
        <w:numPr>
          <w:ilvl w:val="1"/>
          <w:numId w:val="7"/>
        </w:numPr>
        <w:rPr>
          <w:rStyle w:val="Hyperlink"/>
          <w:color w:val="auto"/>
        </w:rPr>
      </w:pPr>
      <w:hyperlink r:id="rId44" w:anchor="install-packages-from-github" w:history="1">
        <w:r w:rsidR="00DE6D75">
          <w:rPr>
            <w:rStyle w:val="Hyperlink"/>
          </w:rPr>
          <w:t>Install packages from GitHub - Analytical Platform User Guide (justice.gov.uk)</w:t>
        </w:r>
      </w:hyperlink>
    </w:p>
    <w:p w14:paraId="29CCC695" w14:textId="64390107" w:rsidR="00A92AF2" w:rsidRPr="00240859" w:rsidRDefault="00415D79" w:rsidP="00A92AF2">
      <w:pPr>
        <w:rPr>
          <w:b/>
          <w:sz w:val="28"/>
          <w:szCs w:val="28"/>
        </w:rPr>
      </w:pPr>
      <w:r w:rsidRPr="00240859">
        <w:rPr>
          <w:b/>
          <w:sz w:val="28"/>
          <w:szCs w:val="28"/>
        </w:rPr>
        <w:t>5.1.1 A</w:t>
      </w:r>
      <w:r w:rsidR="004B35CA" w:rsidRPr="00240859">
        <w:rPr>
          <w:b/>
          <w:sz w:val="28"/>
          <w:szCs w:val="28"/>
        </w:rPr>
        <w:t xml:space="preserve">dditional information on </w:t>
      </w:r>
      <w:proofErr w:type="spellStart"/>
      <w:r w:rsidR="00A92AF2" w:rsidRPr="00240859">
        <w:rPr>
          <w:b/>
          <w:sz w:val="28"/>
          <w:szCs w:val="28"/>
        </w:rPr>
        <w:t>Gitflow</w:t>
      </w:r>
      <w:proofErr w:type="spellEnd"/>
    </w:p>
    <w:p w14:paraId="67E7DE6C" w14:textId="0EB699B3" w:rsidR="00A92AF2" w:rsidRDefault="00A92AF2" w:rsidP="00A92AF2">
      <w:proofErr w:type="spellStart"/>
      <w:r>
        <w:t>Gitflow</w:t>
      </w:r>
      <w:proofErr w:type="spellEnd"/>
      <w:r>
        <w:t xml:space="preserve"> is one practice that we recommend you give serious consideration to adopting to any project that involves multiple contributors.</w:t>
      </w:r>
      <w:r w:rsidR="00B465BF">
        <w:t xml:space="preserve"> There was a bitesize session on </w:t>
      </w:r>
      <w:proofErr w:type="spellStart"/>
      <w:r w:rsidR="00B465BF">
        <w:t>Gitflow</w:t>
      </w:r>
      <w:proofErr w:type="spellEnd"/>
      <w:r w:rsidR="00B465BF">
        <w:t xml:space="preserve"> </w:t>
      </w:r>
      <w:hyperlink r:id="rId45" w:history="1">
        <w:r w:rsidR="00B465BF" w:rsidRPr="00F27DE2">
          <w:rPr>
            <w:rStyle w:val="Hyperlink"/>
          </w:rPr>
          <w:t>here</w:t>
        </w:r>
      </w:hyperlink>
      <w:r w:rsidR="00F27DE2">
        <w:t>.</w:t>
      </w:r>
      <w:r w:rsidR="00B465BF">
        <w:t xml:space="preserve"> </w:t>
      </w:r>
    </w:p>
    <w:p w14:paraId="454CBB36" w14:textId="77777777" w:rsidR="00A92AF2" w:rsidRPr="00A92AF2" w:rsidRDefault="00A92AF2" w:rsidP="00A92AF2">
      <w:pPr>
        <w:rPr>
          <w:b/>
          <w:bCs/>
        </w:rPr>
      </w:pPr>
      <w:r w:rsidRPr="00A92AF2">
        <w:rPr>
          <w:b/>
        </w:rPr>
        <w:t xml:space="preserve">The </w:t>
      </w:r>
      <w:r w:rsidRPr="00A92AF2">
        <w:rPr>
          <w:b/>
          <w:bCs/>
        </w:rPr>
        <w:t>dev branch</w:t>
      </w:r>
    </w:p>
    <w:p w14:paraId="2BB6E8A0" w14:textId="77777777" w:rsidR="00A92AF2" w:rsidRDefault="00A92AF2" w:rsidP="00A92AF2">
      <w:r>
        <w:t>One feature that we recommend is using an additional branch as an insulator between the main branch and feature development branches, usually called dev.</w:t>
      </w:r>
    </w:p>
    <w:p w14:paraId="23070C15" w14:textId="77777777" w:rsidR="00A92AF2" w:rsidRDefault="00A92AF2" w:rsidP="00A92AF2">
      <w:r>
        <w:t>We saw how git can handle changes to the same file without there being merge conflicts. But even if colleagues work on different files and avoid conflicts, it doesn’t mean that all merged code will function as they intended.</w:t>
      </w:r>
    </w:p>
    <w:p w14:paraId="60673FD1" w14:textId="663464CA" w:rsidR="00A92AF2" w:rsidRDefault="00A92AF2" w:rsidP="00A92AF2">
      <w:r>
        <w:t>Following a fast-forward merge</w:t>
      </w:r>
      <w:r w:rsidR="00D91E16">
        <w:t xml:space="preserve"> (a merge where only </w:t>
      </w:r>
      <w:r w:rsidR="007F5284">
        <w:t>one branch has changed since divergence)</w:t>
      </w:r>
      <w:r>
        <w:t>, the code in a merged branch (main) will work if the code in the merging branch (Anna) worked. But that isn’t necessarily the case if Bruce’s work then merges in. Anna and Bruce’s code changes may not work when combined. If so, their project has a problem that Git doesn’t know about. It would only emerge when they try to run the code in the new merged main branch.</w:t>
      </w:r>
    </w:p>
    <w:p w14:paraId="74082BFC" w14:textId="77777777" w:rsidR="00A92AF2" w:rsidRDefault="00A92AF2" w:rsidP="00A92AF2">
      <w:r>
        <w:t>Using a dev branch provides an easy way to mitigate. It sits between feature branches and the main branch. Like main, we don’t make changes directly in dev. Anna and Bruce branch from and merge back into dev, instead of main.</w:t>
      </w:r>
    </w:p>
    <w:p w14:paraId="026C8E4F" w14:textId="14C66F4B" w:rsidR="00A92AF2" w:rsidRDefault="00A92AF2">
      <w:r>
        <w:t>With that in place, it's easy to manage things. They test the code in dev. If dev works, then after they’ve done their work it can be fast-forward merged to main. But if the combination of Anna and Bruce’s changes has broken the code, they can make another branch to fix it, and then do a fast-forward merge to dev before the fast-forward merge of dev into main.</w:t>
      </w:r>
    </w:p>
    <w:p w14:paraId="13E56325" w14:textId="229945C4" w:rsidR="7ED48533" w:rsidRDefault="7ED48533" w:rsidP="4A118EA0">
      <w:pPr>
        <w:rPr>
          <w:i/>
          <w:iCs/>
        </w:rPr>
      </w:pPr>
      <w:r>
        <w:t xml:space="preserve">The dev branch is not a perfect solution to be relied upon its own – </w:t>
      </w:r>
      <w:r w:rsidRPr="4A118EA0">
        <w:rPr>
          <w:i/>
          <w:iCs/>
        </w:rPr>
        <w:t>e.g. what if there’s a need for another branch off while the fix is happening? That person may have to work with broken code or may reintroduce the same problem back into dev later</w:t>
      </w:r>
    </w:p>
    <w:p w14:paraId="12328E5F" w14:textId="31347F43" w:rsidR="00BA1E04" w:rsidRPr="00A83AD2" w:rsidRDefault="00A92AF2" w:rsidP="00BA1E04">
      <w:pPr>
        <w:rPr>
          <w:i/>
        </w:rPr>
      </w:pPr>
      <w:r w:rsidRPr="00A92AF2">
        <w:rPr>
          <w:i/>
        </w:rPr>
        <w:t>(For future reference</w:t>
      </w:r>
      <w:r w:rsidRPr="00A92AF2">
        <w:rPr>
          <w:i/>
          <w:iCs/>
        </w:rPr>
        <w:t>,</w:t>
      </w:r>
      <w:r w:rsidRPr="00A92AF2">
        <w:rPr>
          <w:i/>
        </w:rPr>
        <w:t xml:space="preserve"> other possibilities for dealing with this specific problem include automated integration tests with </w:t>
      </w:r>
      <w:proofErr w:type="spellStart"/>
      <w:r w:rsidRPr="00A92AF2">
        <w:rPr>
          <w:i/>
        </w:rPr>
        <w:t>github</w:t>
      </w:r>
      <w:proofErr w:type="spellEnd"/>
      <w:r w:rsidRPr="00A92AF2">
        <w:rPr>
          <w:i/>
        </w:rPr>
        <w:t xml:space="preserve"> actions, and an alternative to merging called rebasing, but these are technically challenging and/or complex and beyond the scope of this class). </w:t>
      </w:r>
    </w:p>
    <w:p w14:paraId="4C15DD93" w14:textId="2E1B60A4" w:rsidR="00D91E16" w:rsidRPr="00240859" w:rsidRDefault="00D91E16" w:rsidP="00D91E16">
      <w:pPr>
        <w:rPr>
          <w:b/>
          <w:sz w:val="28"/>
          <w:szCs w:val="28"/>
        </w:rPr>
      </w:pPr>
      <w:r w:rsidRPr="00240859">
        <w:rPr>
          <w:b/>
          <w:sz w:val="28"/>
          <w:szCs w:val="28"/>
        </w:rPr>
        <w:t>5.1.2 The ‘undo’ commands</w:t>
      </w:r>
    </w:p>
    <w:p w14:paraId="3927EE0B" w14:textId="77777777" w:rsidR="00283767" w:rsidRDefault="00283767" w:rsidP="00283767">
      <w:r>
        <w:t>There is a number of different Git commands that can be used to effectively undo your work, after you’ve committed. Let’s start with changing saved objects in the working directory.</w:t>
      </w:r>
    </w:p>
    <w:p w14:paraId="4BE3F7EF" w14:textId="77777777" w:rsidR="00283767" w:rsidRDefault="00283767" w:rsidP="00283767">
      <w:pPr>
        <w:rPr>
          <w:b/>
          <w:bCs/>
          <w:u w:val="single"/>
        </w:rPr>
      </w:pPr>
      <w:r w:rsidRPr="3A7DBBB1">
        <w:rPr>
          <w:b/>
          <w:bCs/>
          <w:u w:val="single"/>
        </w:rPr>
        <w:t>git restore</w:t>
      </w:r>
    </w:p>
    <w:p w14:paraId="03AB60CC" w14:textId="77777777" w:rsidR="00283767" w:rsidRDefault="00283767" w:rsidP="00283767">
      <w:r w:rsidRPr="0FDC31AB">
        <w:rPr>
          <w:b/>
          <w:bCs/>
        </w:rPr>
        <w:t>git restore</w:t>
      </w:r>
      <w:r>
        <w:t xml:space="preserve"> is used to restore a specific file to a previous state.</w:t>
      </w:r>
    </w:p>
    <w:p w14:paraId="60AD24D6" w14:textId="77777777" w:rsidR="00283767" w:rsidRDefault="00283767" w:rsidP="00283767">
      <w:r>
        <w:t xml:space="preserve">You must specify a </w:t>
      </w:r>
      <w:proofErr w:type="spellStart"/>
      <w:r>
        <w:t>filepath</w:t>
      </w:r>
      <w:proofErr w:type="spellEnd"/>
      <w:r>
        <w:t xml:space="preserve">, e.g. </w:t>
      </w:r>
    </w:p>
    <w:p w14:paraId="6D6AFE74" w14:textId="77777777" w:rsidR="00283767" w:rsidRDefault="00283767" w:rsidP="00283767">
      <w:pPr>
        <w:rPr>
          <w:b/>
          <w:bCs/>
        </w:rPr>
      </w:pPr>
      <w:r w:rsidRPr="0FDC31AB">
        <w:rPr>
          <w:b/>
          <w:bCs/>
        </w:rPr>
        <w:t>git restore path/to/file</w:t>
      </w:r>
    </w:p>
    <w:p w14:paraId="3CB0AABE" w14:textId="77777777" w:rsidR="00283767" w:rsidRDefault="00283767" w:rsidP="00283767">
      <w:pPr>
        <w:rPr>
          <w:rFonts w:eastAsiaTheme="minorEastAsia"/>
        </w:rPr>
      </w:pPr>
      <w:r w:rsidRPr="3A7DBBB1">
        <w:rPr>
          <w:rFonts w:eastAsiaTheme="minorEastAsia"/>
        </w:rPr>
        <w:lastRenderedPageBreak/>
        <w:t>By default it will restore the file to the state that it was in at the last commit. In RStudio with git integration you can also do this with the revert button (not to be confused with git revert). But you also have the option of specifying a different branch, if you so wish, e.g.</w:t>
      </w:r>
    </w:p>
    <w:p w14:paraId="60930593" w14:textId="77777777" w:rsidR="00283767" w:rsidRDefault="00283767" w:rsidP="00283767">
      <w:pPr>
        <w:rPr>
          <w:rFonts w:eastAsiaTheme="minorEastAsia"/>
          <w:b/>
          <w:bCs/>
        </w:rPr>
      </w:pPr>
      <w:r w:rsidRPr="3A7DBBB1">
        <w:rPr>
          <w:rFonts w:eastAsiaTheme="minorEastAsia"/>
          <w:b/>
          <w:bCs/>
        </w:rPr>
        <w:t>git restore --source=</w:t>
      </w:r>
      <w:proofErr w:type="spellStart"/>
      <w:r w:rsidRPr="3A7DBBB1">
        <w:rPr>
          <w:rFonts w:eastAsiaTheme="minorEastAsia"/>
          <w:b/>
          <w:bCs/>
        </w:rPr>
        <w:t>branchname</w:t>
      </w:r>
      <w:proofErr w:type="spellEnd"/>
      <w:r w:rsidRPr="3A7DBBB1">
        <w:rPr>
          <w:rFonts w:eastAsiaTheme="minorEastAsia"/>
          <w:b/>
          <w:bCs/>
        </w:rPr>
        <w:t xml:space="preserve"> path/to/file</w:t>
      </w:r>
    </w:p>
    <w:p w14:paraId="0349CE58" w14:textId="77777777" w:rsidR="00283767" w:rsidRDefault="00283767" w:rsidP="00283767">
      <w:pPr>
        <w:rPr>
          <w:rFonts w:eastAsiaTheme="minorEastAsia"/>
          <w:b/>
          <w:bCs/>
          <w:color w:val="000000" w:themeColor="text1"/>
          <w:u w:val="single"/>
        </w:rPr>
      </w:pPr>
      <w:r w:rsidRPr="4A118EA0">
        <w:rPr>
          <w:rFonts w:eastAsiaTheme="minorEastAsia"/>
          <w:b/>
          <w:bCs/>
          <w:color w:val="000000" w:themeColor="text1"/>
          <w:u w:val="single"/>
        </w:rPr>
        <w:t>git revert</w:t>
      </w:r>
    </w:p>
    <w:p w14:paraId="417DB5B3" w14:textId="77777777" w:rsidR="00283767" w:rsidRDefault="00283767" w:rsidP="00283767">
      <w:pPr>
        <w:rPr>
          <w:rFonts w:eastAsiaTheme="minorEastAsia"/>
          <w:color w:val="000000" w:themeColor="text1"/>
        </w:rPr>
      </w:pPr>
      <w:r w:rsidRPr="6E5C074E">
        <w:rPr>
          <w:rFonts w:eastAsiaTheme="minorEastAsia"/>
          <w:color w:val="000000" w:themeColor="text1"/>
        </w:rPr>
        <w:t xml:space="preserve">git revert is a </w:t>
      </w:r>
      <w:r w:rsidRPr="20E48623">
        <w:rPr>
          <w:rFonts w:eastAsiaTheme="minorEastAsia"/>
          <w:color w:val="000000" w:themeColor="text1"/>
        </w:rPr>
        <w:t xml:space="preserve">useful command </w:t>
      </w:r>
      <w:r w:rsidRPr="74BA3FD1">
        <w:rPr>
          <w:rFonts w:eastAsiaTheme="minorEastAsia"/>
          <w:color w:val="000000" w:themeColor="text1"/>
        </w:rPr>
        <w:t>that works at</w:t>
      </w:r>
      <w:r w:rsidRPr="17C75EEA">
        <w:rPr>
          <w:rFonts w:eastAsiaTheme="minorEastAsia"/>
          <w:color w:val="000000" w:themeColor="text1"/>
        </w:rPr>
        <w:t xml:space="preserve"> the </w:t>
      </w:r>
      <w:r w:rsidRPr="3B1974F1">
        <w:rPr>
          <w:rFonts w:eastAsiaTheme="minorEastAsia"/>
          <w:color w:val="000000" w:themeColor="text1"/>
        </w:rPr>
        <w:t>commit level.</w:t>
      </w:r>
      <w:r w:rsidRPr="5B87F0ED">
        <w:rPr>
          <w:rFonts w:eastAsiaTheme="minorEastAsia"/>
          <w:color w:val="000000" w:themeColor="text1"/>
        </w:rPr>
        <w:t xml:space="preserve"> </w:t>
      </w:r>
      <w:r w:rsidRPr="63380BAF">
        <w:rPr>
          <w:rFonts w:eastAsiaTheme="minorEastAsia"/>
          <w:color w:val="000000" w:themeColor="text1"/>
        </w:rPr>
        <w:t>It creates</w:t>
      </w:r>
      <w:r w:rsidRPr="5B87F0ED">
        <w:rPr>
          <w:rFonts w:eastAsiaTheme="minorEastAsia"/>
          <w:color w:val="000000" w:themeColor="text1"/>
        </w:rPr>
        <w:t xml:space="preserve"> a new commit that reverts </w:t>
      </w:r>
      <w:r w:rsidRPr="3DB05D58">
        <w:rPr>
          <w:rFonts w:eastAsiaTheme="minorEastAsia"/>
          <w:color w:val="000000" w:themeColor="text1"/>
        </w:rPr>
        <w:t>a</w:t>
      </w:r>
      <w:r w:rsidRPr="0189B312">
        <w:rPr>
          <w:rFonts w:eastAsiaTheme="minorEastAsia"/>
          <w:color w:val="000000" w:themeColor="text1"/>
        </w:rPr>
        <w:t xml:space="preserve"> previous one</w:t>
      </w:r>
      <w:r w:rsidRPr="429C9231">
        <w:rPr>
          <w:rFonts w:eastAsiaTheme="minorEastAsia"/>
          <w:color w:val="000000" w:themeColor="text1"/>
        </w:rPr>
        <w:t>.</w:t>
      </w:r>
    </w:p>
    <w:p w14:paraId="0EB0628F" w14:textId="77777777" w:rsidR="00283767" w:rsidRDefault="00283767" w:rsidP="00283767">
      <w:pPr>
        <w:rPr>
          <w:rFonts w:eastAsiaTheme="minorEastAsia"/>
          <w:color w:val="000000" w:themeColor="text1"/>
        </w:rPr>
      </w:pPr>
      <w:r w:rsidRPr="3A7DBBB1">
        <w:rPr>
          <w:rFonts w:eastAsiaTheme="minorEastAsia"/>
          <w:color w:val="000000" w:themeColor="text1"/>
        </w:rPr>
        <w:t>So if</w:t>
      </w:r>
      <w:r>
        <w:rPr>
          <w:rFonts w:eastAsiaTheme="minorEastAsia"/>
          <w:color w:val="000000" w:themeColor="text1"/>
        </w:rPr>
        <w:t xml:space="preserve"> </w:t>
      </w:r>
      <w:r w:rsidRPr="16D46640">
        <w:rPr>
          <w:rFonts w:eastAsiaTheme="minorEastAsia"/>
          <w:color w:val="000000" w:themeColor="text1"/>
        </w:rPr>
        <w:t xml:space="preserve">you </w:t>
      </w:r>
      <w:r w:rsidRPr="1F57C58A">
        <w:rPr>
          <w:rFonts w:eastAsiaTheme="minorEastAsia"/>
          <w:color w:val="000000" w:themeColor="text1"/>
        </w:rPr>
        <w:t>run</w:t>
      </w:r>
    </w:p>
    <w:p w14:paraId="1FC1B9DB" w14:textId="77777777" w:rsidR="00283767" w:rsidRDefault="00283767" w:rsidP="00283767">
      <w:pPr>
        <w:rPr>
          <w:rFonts w:eastAsiaTheme="minorEastAsia"/>
          <w:b/>
          <w:bCs/>
          <w:color w:val="000000" w:themeColor="text1"/>
        </w:rPr>
      </w:pPr>
      <w:r w:rsidRPr="3A7DBBB1">
        <w:rPr>
          <w:rFonts w:eastAsiaTheme="minorEastAsia"/>
          <w:b/>
          <w:bCs/>
          <w:color w:val="000000" w:themeColor="text1"/>
        </w:rPr>
        <w:t>git revert HEAD</w:t>
      </w:r>
    </w:p>
    <w:p w14:paraId="6603B8FC"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 will create a new commit that reverts the last one. </w:t>
      </w:r>
      <w:r w:rsidRPr="0A1402C8">
        <w:rPr>
          <w:rFonts w:eastAsiaTheme="minorEastAsia"/>
          <w:color w:val="000000" w:themeColor="text1"/>
        </w:rPr>
        <w:t xml:space="preserve">You </w:t>
      </w:r>
      <w:r w:rsidRPr="3A7DBBB1">
        <w:rPr>
          <w:rFonts w:eastAsiaTheme="minorEastAsia"/>
          <w:color w:val="000000" w:themeColor="text1"/>
        </w:rPr>
        <w:t xml:space="preserve"> will get prompted to enter a method. There is a default so you can just press caret -X</w:t>
      </w:r>
    </w:p>
    <w:p w14:paraId="37DC7EC1" w14:textId="764C1F0C" w:rsidR="00283767" w:rsidRDefault="00283767" w:rsidP="00283767">
      <w:pPr>
        <w:rPr>
          <w:rFonts w:eastAsiaTheme="minorEastAsia"/>
          <w:color w:val="000000" w:themeColor="text1"/>
        </w:rPr>
      </w:pPr>
      <w:r w:rsidRPr="3A7DBBB1">
        <w:rPr>
          <w:rFonts w:eastAsiaTheme="minorEastAsia"/>
          <w:color w:val="000000" w:themeColor="text1"/>
        </w:rPr>
        <w:t xml:space="preserve">You can actually revert </w:t>
      </w:r>
      <w:r w:rsidRPr="373C8948">
        <w:rPr>
          <w:rFonts w:eastAsiaTheme="minorEastAsia"/>
          <w:color w:val="000000" w:themeColor="text1"/>
        </w:rPr>
        <w:t xml:space="preserve">to a state </w:t>
      </w:r>
      <w:r w:rsidRPr="02C36913">
        <w:rPr>
          <w:rFonts w:eastAsiaTheme="minorEastAsia"/>
          <w:color w:val="000000" w:themeColor="text1"/>
        </w:rPr>
        <w:t xml:space="preserve">that undoes </w:t>
      </w:r>
      <w:r w:rsidRPr="3A7DBBB1">
        <w:rPr>
          <w:rFonts w:eastAsiaTheme="minorEastAsia"/>
          <w:color w:val="000000" w:themeColor="text1"/>
        </w:rPr>
        <w:t xml:space="preserve">any </w:t>
      </w:r>
      <w:r w:rsidRPr="54FD5260">
        <w:rPr>
          <w:rFonts w:eastAsiaTheme="minorEastAsia"/>
          <w:color w:val="000000" w:themeColor="text1"/>
        </w:rPr>
        <w:t>previous</w:t>
      </w:r>
      <w:r w:rsidRPr="3A7DBBB1">
        <w:rPr>
          <w:rFonts w:eastAsiaTheme="minorEastAsia"/>
          <w:color w:val="000000" w:themeColor="text1"/>
        </w:rPr>
        <w:t xml:space="preserve"> commit by </w:t>
      </w:r>
      <w:r w:rsidRPr="72A428D2">
        <w:rPr>
          <w:rFonts w:eastAsiaTheme="minorEastAsia"/>
          <w:color w:val="000000" w:themeColor="text1"/>
        </w:rPr>
        <w:t xml:space="preserve">providing </w:t>
      </w:r>
      <w:r w:rsidRPr="16A768BE" w:rsidDel="71A0B3B8">
        <w:rPr>
          <w:rFonts w:eastAsiaTheme="minorEastAsia"/>
          <w:color w:val="000000" w:themeColor="text1"/>
        </w:rPr>
        <w:t xml:space="preserve">the </w:t>
      </w:r>
      <w:r w:rsidRPr="3A7DBBB1">
        <w:rPr>
          <w:rFonts w:eastAsiaTheme="minorEastAsia"/>
          <w:color w:val="000000" w:themeColor="text1"/>
        </w:rPr>
        <w:t>commit hash</w:t>
      </w:r>
      <w:r w:rsidRPr="1CD96E08">
        <w:rPr>
          <w:rFonts w:eastAsiaTheme="minorEastAsia"/>
          <w:color w:val="000000" w:themeColor="text1"/>
        </w:rPr>
        <w:t>.</w:t>
      </w:r>
      <w:r w:rsidRPr="5A1B7BEE">
        <w:rPr>
          <w:rFonts w:eastAsiaTheme="minorEastAsia"/>
          <w:color w:val="000000" w:themeColor="text1"/>
        </w:rPr>
        <w:t xml:space="preserve"> </w:t>
      </w:r>
      <w:r w:rsidRPr="005F33EE">
        <w:rPr>
          <w:rFonts w:eastAsiaTheme="minorEastAsia"/>
        </w:rPr>
        <w:t xml:space="preserve">You can find these a number of ways. You can find them with </w:t>
      </w:r>
      <w:r w:rsidRPr="005F33EE">
        <w:rPr>
          <w:rFonts w:eastAsiaTheme="minorEastAsia"/>
          <w:b/>
          <w:bCs/>
        </w:rPr>
        <w:t>git</w:t>
      </w:r>
      <w:r w:rsidR="00F317E7">
        <w:rPr>
          <w:rFonts w:eastAsiaTheme="minorEastAsia"/>
          <w:b/>
          <w:bCs/>
        </w:rPr>
        <w:t xml:space="preserve"> log or git</w:t>
      </w:r>
      <w:r w:rsidRPr="005F33EE">
        <w:rPr>
          <w:rFonts w:eastAsiaTheme="minorEastAsia"/>
          <w:b/>
          <w:bCs/>
        </w:rPr>
        <w:t xml:space="preserve"> </w:t>
      </w:r>
      <w:proofErr w:type="spellStart"/>
      <w:r w:rsidRPr="005F33EE">
        <w:rPr>
          <w:rFonts w:eastAsiaTheme="minorEastAsia"/>
          <w:b/>
          <w:bCs/>
        </w:rPr>
        <w:t>reflog</w:t>
      </w:r>
      <w:proofErr w:type="spellEnd"/>
      <w:r w:rsidRPr="005F33EE">
        <w:rPr>
          <w:rFonts w:eastAsiaTheme="minorEastAsia"/>
        </w:rPr>
        <w:t xml:space="preserve">, or you can find them on </w:t>
      </w:r>
      <w:proofErr w:type="spellStart"/>
      <w:r w:rsidRPr="005F33EE">
        <w:rPr>
          <w:rFonts w:eastAsiaTheme="minorEastAsia"/>
        </w:rPr>
        <w:t>github</w:t>
      </w:r>
      <w:proofErr w:type="spellEnd"/>
      <w:r w:rsidRPr="005F33EE">
        <w:rPr>
          <w:rFonts w:eastAsiaTheme="minorEastAsia"/>
        </w:rPr>
        <w:t xml:space="preserve">. You </w:t>
      </w:r>
      <w:r w:rsidRPr="299EC8B3">
        <w:rPr>
          <w:rFonts w:eastAsiaTheme="minorEastAsia"/>
          <w:color w:val="000000" w:themeColor="text1"/>
        </w:rPr>
        <w:t xml:space="preserve">simply append it to your git </w:t>
      </w:r>
      <w:r w:rsidR="00F317E7">
        <w:rPr>
          <w:rFonts w:eastAsiaTheme="minorEastAsia"/>
          <w:color w:val="000000" w:themeColor="text1"/>
        </w:rPr>
        <w:t>revert</w:t>
      </w:r>
      <w:r w:rsidRPr="299EC8B3">
        <w:rPr>
          <w:rFonts w:eastAsiaTheme="minorEastAsia"/>
          <w:color w:val="000000" w:themeColor="text1"/>
        </w:rPr>
        <w:t xml:space="preserve"> command, e.g.</w:t>
      </w:r>
      <w:r w:rsidRPr="72F2A0DE">
        <w:rPr>
          <w:rFonts w:eastAsiaTheme="minorEastAsia"/>
          <w:color w:val="000000" w:themeColor="text1"/>
        </w:rPr>
        <w:t xml:space="preserve"> </w:t>
      </w:r>
    </w:p>
    <w:p w14:paraId="20F77879" w14:textId="77777777" w:rsidR="00283767" w:rsidRDefault="00283767" w:rsidP="00283767">
      <w:pPr>
        <w:rPr>
          <w:rFonts w:eastAsiaTheme="minorEastAsia"/>
          <w:b/>
          <w:bCs/>
          <w:color w:val="000000" w:themeColor="text1"/>
        </w:rPr>
      </w:pPr>
      <w:r w:rsidRPr="3A7DBBB1">
        <w:rPr>
          <w:rFonts w:eastAsiaTheme="minorEastAsia"/>
          <w:b/>
          <w:bCs/>
          <w:color w:val="000000" w:themeColor="text1"/>
        </w:rPr>
        <w:t>git revert 7b668c1</w:t>
      </w:r>
    </w:p>
    <w:p w14:paraId="50D582F0" w14:textId="77777777" w:rsidR="00283767" w:rsidRDefault="00283767" w:rsidP="00283767">
      <w:r w:rsidRPr="3A7DBBB1">
        <w:rPr>
          <w:rFonts w:eastAsiaTheme="minorEastAsia"/>
          <w:color w:val="000000" w:themeColor="text1"/>
        </w:rPr>
        <w:t>This creates a commit that undoes the diffs in that commit.</w:t>
      </w:r>
    </w:p>
    <w:p w14:paraId="2A0D07E2"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The great thing about </w:t>
      </w:r>
      <w:r w:rsidRPr="3A7DBBB1">
        <w:rPr>
          <w:rFonts w:eastAsiaTheme="minorEastAsia"/>
          <w:b/>
          <w:bCs/>
          <w:color w:val="000000" w:themeColor="text1"/>
        </w:rPr>
        <w:t>git revert</w:t>
      </w:r>
      <w:r w:rsidRPr="3A7DBBB1">
        <w:rPr>
          <w:rFonts w:eastAsiaTheme="minorEastAsia"/>
          <w:color w:val="000000" w:themeColor="text1"/>
        </w:rPr>
        <w:t xml:space="preserve"> is that the commit history is preserved, which is generally considered </w:t>
      </w:r>
      <w:r w:rsidRPr="7D8BE456">
        <w:rPr>
          <w:rFonts w:eastAsiaTheme="minorEastAsia"/>
          <w:color w:val="000000" w:themeColor="text1"/>
        </w:rPr>
        <w:t>good</w:t>
      </w:r>
      <w:r w:rsidRPr="3A7DBBB1">
        <w:rPr>
          <w:rFonts w:eastAsiaTheme="minorEastAsia"/>
          <w:color w:val="000000" w:themeColor="text1"/>
        </w:rPr>
        <w:t xml:space="preserve"> </w:t>
      </w:r>
      <w:r w:rsidRPr="79C8F40E">
        <w:rPr>
          <w:rFonts w:eastAsiaTheme="minorEastAsia"/>
          <w:color w:val="000000" w:themeColor="text1"/>
        </w:rPr>
        <w:t>for</w:t>
      </w:r>
      <w:r w:rsidRPr="3A7DBBB1">
        <w:rPr>
          <w:rFonts w:eastAsiaTheme="minorEastAsia"/>
          <w:color w:val="000000" w:themeColor="text1"/>
        </w:rPr>
        <w:t xml:space="preserve"> collaboration</w:t>
      </w:r>
      <w:r w:rsidRPr="567FC793">
        <w:rPr>
          <w:rFonts w:eastAsiaTheme="minorEastAsia"/>
          <w:color w:val="000000" w:themeColor="text1"/>
        </w:rPr>
        <w:t>.</w:t>
      </w:r>
      <w:r w:rsidRPr="3A7DBBB1">
        <w:rPr>
          <w:rFonts w:eastAsiaTheme="minorEastAsia"/>
          <w:color w:val="000000" w:themeColor="text1"/>
        </w:rPr>
        <w:t xml:space="preserve"> </w:t>
      </w:r>
    </w:p>
    <w:p w14:paraId="50F422A5"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f you’re wanting to undo some work someone else has done that you’ve pulled, you should be using </w:t>
      </w:r>
    </w:p>
    <w:p w14:paraId="40E200F6" w14:textId="77777777" w:rsidR="00283767" w:rsidRDefault="00283767" w:rsidP="00283767">
      <w:pPr>
        <w:rPr>
          <w:rFonts w:eastAsiaTheme="minorEastAsia"/>
          <w:b/>
          <w:color w:val="000000" w:themeColor="text1"/>
        </w:rPr>
      </w:pPr>
      <w:r w:rsidRPr="3A7DBBB1">
        <w:rPr>
          <w:rFonts w:eastAsiaTheme="minorEastAsia"/>
          <w:b/>
          <w:bCs/>
          <w:color w:val="000000" w:themeColor="text1"/>
        </w:rPr>
        <w:t>git revert</w:t>
      </w:r>
    </w:p>
    <w:p w14:paraId="394BC239" w14:textId="77777777" w:rsidR="00283767" w:rsidRPr="003A7017" w:rsidRDefault="00283767" w:rsidP="00283767">
      <w:pPr>
        <w:rPr>
          <w:rFonts w:eastAsiaTheme="minorEastAsia"/>
          <w:color w:val="000000" w:themeColor="text1"/>
        </w:rPr>
      </w:pPr>
      <w:r w:rsidRPr="04888936">
        <w:rPr>
          <w:rFonts w:eastAsiaTheme="minorEastAsia"/>
          <w:color w:val="000000" w:themeColor="text1"/>
        </w:rPr>
        <w:t>It is also arguably conducive to transparency to use git revert within your own code development</w:t>
      </w:r>
      <w:r w:rsidRPr="3438A3A3">
        <w:rPr>
          <w:rFonts w:eastAsiaTheme="minorEastAsia"/>
          <w:color w:val="000000" w:themeColor="text1"/>
        </w:rPr>
        <w:t xml:space="preserve"> to keep a record of</w:t>
      </w:r>
      <w:r w:rsidRPr="0CBBF430">
        <w:rPr>
          <w:rFonts w:eastAsiaTheme="minorEastAsia"/>
          <w:color w:val="000000" w:themeColor="text1"/>
        </w:rPr>
        <w:t xml:space="preserve"> what you’ve </w:t>
      </w:r>
      <w:r w:rsidRPr="67C0C467">
        <w:rPr>
          <w:rFonts w:eastAsiaTheme="minorEastAsia"/>
          <w:color w:val="000000" w:themeColor="text1"/>
        </w:rPr>
        <w:t>done</w:t>
      </w:r>
    </w:p>
    <w:p w14:paraId="2A66CAEB" w14:textId="77777777" w:rsidR="00283767" w:rsidRDefault="00283767" w:rsidP="00283767">
      <w:pPr>
        <w:rPr>
          <w:b/>
          <w:bCs/>
        </w:rPr>
      </w:pPr>
      <w:r w:rsidRPr="0162DBCC">
        <w:rPr>
          <w:b/>
          <w:bCs/>
        </w:rPr>
        <w:t>git reset</w:t>
      </w:r>
    </w:p>
    <w:p w14:paraId="4483546A" w14:textId="77777777" w:rsidR="00283767" w:rsidRPr="0057686C" w:rsidRDefault="00283767" w:rsidP="00283767">
      <w:pPr>
        <w:rPr>
          <w:rFonts w:eastAsiaTheme="minorEastAsia"/>
        </w:rPr>
      </w:pPr>
      <w:r w:rsidRPr="0057686C">
        <w:rPr>
          <w:rFonts w:eastAsiaTheme="minorEastAsia"/>
        </w:rPr>
        <w:t xml:space="preserve">Finally, we make you aware of another option: </w:t>
      </w:r>
      <w:r w:rsidRPr="0057686C">
        <w:rPr>
          <w:rFonts w:eastAsiaTheme="minorEastAsia"/>
          <w:b/>
          <w:bCs/>
        </w:rPr>
        <w:t xml:space="preserve">git reset. </w:t>
      </w:r>
      <w:r w:rsidRPr="0057686C">
        <w:rPr>
          <w:rFonts w:eastAsiaTheme="minorEastAsia"/>
        </w:rPr>
        <w:t>This allows you to move back to a previous commit (e.g. git reset HEAD~1 will take you back one).  Although it can make your commit history cleaner to look through, it is considered more risky as commits that have been reset over will ultimately be ‘orphaned’, which ultimately causes discarded work to become completely irretrievable. It’s therefore less conducive to transparency and accountability and recovering work that you might have changed your mind about discarding. In particular, it should not generally be used to undo others’ work.  However, it can be a useful tool in some contexts, such as when working locally.</w:t>
      </w:r>
    </w:p>
    <w:p w14:paraId="3C32E266" w14:textId="623B432C" w:rsidR="545032A4" w:rsidRPr="00D072CD" w:rsidRDefault="545032A4" w:rsidP="4124BBC1">
      <w:pPr>
        <w:rPr>
          <w:rFonts w:eastAsiaTheme="minorEastAsia"/>
        </w:rPr>
      </w:pPr>
      <w:r w:rsidRPr="00AA0533">
        <w:rPr>
          <w:rFonts w:eastAsiaTheme="minorEastAsia"/>
          <w:b/>
          <w:bCs/>
          <w:sz w:val="28"/>
          <w:szCs w:val="28"/>
        </w:rPr>
        <w:t>5.2.2. Merging and resolving conflicts on the command line via RStudio</w:t>
      </w:r>
    </w:p>
    <w:p w14:paraId="12DF6CC1" w14:textId="1655D3B1" w:rsidR="545032A4" w:rsidRDefault="545032A4" w:rsidP="30EFDFF4">
      <w:pPr>
        <w:rPr>
          <w:rFonts w:eastAsiaTheme="minorEastAsia"/>
        </w:rPr>
      </w:pPr>
      <w:r w:rsidRPr="03E14C1A">
        <w:rPr>
          <w:rFonts w:eastAsiaTheme="minorEastAsia"/>
        </w:rPr>
        <w:t xml:space="preserve">In addition to merging </w:t>
      </w:r>
      <w:r w:rsidRPr="0669BC31">
        <w:rPr>
          <w:rFonts w:eastAsiaTheme="minorEastAsia"/>
        </w:rPr>
        <w:t xml:space="preserve">and </w:t>
      </w:r>
      <w:r w:rsidRPr="1D503FC0">
        <w:rPr>
          <w:rFonts w:eastAsiaTheme="minorEastAsia"/>
        </w:rPr>
        <w:t xml:space="preserve">resolving conflicts on </w:t>
      </w:r>
      <w:r w:rsidRPr="6E8FA87F">
        <w:rPr>
          <w:rFonts w:eastAsiaTheme="minorEastAsia"/>
        </w:rPr>
        <w:t>GitHub, you</w:t>
      </w:r>
      <w:r w:rsidRPr="5CC74E7E">
        <w:rPr>
          <w:rFonts w:eastAsiaTheme="minorEastAsia"/>
        </w:rPr>
        <w:t xml:space="preserve"> can also merge your branch locally using the terminal.</w:t>
      </w:r>
    </w:p>
    <w:p w14:paraId="4A173F13" w14:textId="1BE868B4" w:rsidR="545032A4" w:rsidRDefault="545032A4" w:rsidP="5CC74E7E">
      <w:r w:rsidRPr="5CC74E7E">
        <w:rPr>
          <w:rFonts w:eastAsiaTheme="minorEastAsia"/>
        </w:rPr>
        <w:t>To merge a branch locally using the terminal</w:t>
      </w:r>
      <w:r w:rsidR="3FC18649" w:rsidRPr="188E6F16">
        <w:rPr>
          <w:rFonts w:eastAsiaTheme="minorEastAsia"/>
        </w:rPr>
        <w:t xml:space="preserve"> (</w:t>
      </w:r>
      <w:r w:rsidR="3FC18649" w:rsidRPr="188E6F16">
        <w:rPr>
          <w:i/>
          <w:iCs/>
        </w:rPr>
        <w:t xml:space="preserve">With base branch </w:t>
      </w:r>
      <w:r w:rsidR="3FC18649" w:rsidRPr="188E6F16">
        <w:rPr>
          <w:b/>
          <w:bCs/>
          <w:i/>
          <w:iCs/>
        </w:rPr>
        <w:t xml:space="preserve">main </w:t>
      </w:r>
      <w:r w:rsidR="3FC18649" w:rsidRPr="188E6F16">
        <w:rPr>
          <w:i/>
          <w:iCs/>
        </w:rPr>
        <w:t xml:space="preserve">and merging branch </w:t>
      </w:r>
      <w:r w:rsidR="3FC18649" w:rsidRPr="6958BB3B">
        <w:rPr>
          <w:b/>
          <w:bCs/>
          <w:i/>
          <w:iCs/>
        </w:rPr>
        <w:t>feature)</w:t>
      </w:r>
    </w:p>
    <w:p w14:paraId="190927C3" w14:textId="3E6B3087" w:rsidR="545032A4" w:rsidRDefault="545032A4" w:rsidP="00797922">
      <w:pPr>
        <w:pStyle w:val="ListParagraph"/>
        <w:numPr>
          <w:ilvl w:val="0"/>
          <w:numId w:val="23"/>
        </w:numPr>
        <w:rPr>
          <w:rFonts w:eastAsiaTheme="minorEastAsia"/>
          <w:b/>
        </w:rPr>
      </w:pPr>
      <w:r w:rsidRPr="00AA0533">
        <w:rPr>
          <w:rFonts w:eastAsiaTheme="minorEastAsia"/>
        </w:rPr>
        <w:t>Switch to the destination</w:t>
      </w:r>
      <w:r w:rsidRPr="5CC74E7E">
        <w:rPr>
          <w:rFonts w:eastAsiaTheme="minorEastAsia"/>
        </w:rPr>
        <w:t xml:space="preserve"> branch with git checkout, for example if you want to merge a branch into the main branch</w:t>
      </w:r>
      <w:r w:rsidR="3FCC3B05" w:rsidRPr="04A0EE4E">
        <w:rPr>
          <w:rFonts w:eastAsiaTheme="minorEastAsia"/>
        </w:rPr>
        <w:t xml:space="preserve">, </w:t>
      </w:r>
      <w:r w:rsidR="3FCC3B05" w:rsidRPr="39D228D3">
        <w:rPr>
          <w:rFonts w:eastAsiaTheme="minorEastAsia"/>
        </w:rPr>
        <w:t xml:space="preserve">run </w:t>
      </w:r>
      <w:r w:rsidRPr="00797922">
        <w:rPr>
          <w:rFonts w:eastAsiaTheme="minorEastAsia"/>
          <w:b/>
          <w:bCs/>
        </w:rPr>
        <w:t>git</w:t>
      </w:r>
      <w:r w:rsidRPr="00797922">
        <w:rPr>
          <w:rFonts w:eastAsiaTheme="minorEastAsia"/>
          <w:b/>
        </w:rPr>
        <w:t xml:space="preserve"> checkout main</w:t>
      </w:r>
    </w:p>
    <w:p w14:paraId="27CBCA06" w14:textId="162DA808" w:rsidR="545032A4" w:rsidRDefault="545032A4" w:rsidP="00797922">
      <w:pPr>
        <w:pStyle w:val="ListParagraph"/>
        <w:numPr>
          <w:ilvl w:val="0"/>
          <w:numId w:val="23"/>
        </w:numPr>
        <w:rPr>
          <w:rFonts w:eastAsiaTheme="minorEastAsia"/>
        </w:rPr>
      </w:pPr>
      <w:r w:rsidRPr="5CC74E7E">
        <w:rPr>
          <w:rFonts w:eastAsiaTheme="minorEastAsia"/>
        </w:rPr>
        <w:lastRenderedPageBreak/>
        <w:t>Ensure the destination branch is up to date with the remote repo with:</w:t>
      </w:r>
      <w:r w:rsidR="6FD201CA" w:rsidRPr="56BD1CB2">
        <w:rPr>
          <w:rFonts w:eastAsiaTheme="minorEastAsia"/>
        </w:rPr>
        <w:t xml:space="preserve"> </w:t>
      </w:r>
      <w:r w:rsidRPr="00797922">
        <w:rPr>
          <w:rFonts w:eastAsiaTheme="minorEastAsia"/>
          <w:b/>
        </w:rPr>
        <w:t>git pull</w:t>
      </w:r>
    </w:p>
    <w:p w14:paraId="1FC7216D" w14:textId="61F98FF5" w:rsidR="2DA2A3A5" w:rsidRPr="00AA0533" w:rsidRDefault="545032A4" w:rsidP="00AA0533">
      <w:pPr>
        <w:pStyle w:val="ListParagraph"/>
        <w:numPr>
          <w:ilvl w:val="0"/>
          <w:numId w:val="23"/>
        </w:numPr>
        <w:rPr>
          <w:rFonts w:eastAsiaTheme="minorEastAsia"/>
        </w:rPr>
      </w:pPr>
      <w:r w:rsidRPr="2DA2A3A5">
        <w:rPr>
          <w:rFonts w:eastAsiaTheme="minorEastAsia"/>
        </w:rPr>
        <w:t>Use git merge to merge in the branch containing changes:</w:t>
      </w:r>
      <w:r w:rsidR="34B0711C" w:rsidRPr="2DA2A3A5">
        <w:rPr>
          <w:rFonts w:eastAsiaTheme="minorEastAsia"/>
        </w:rPr>
        <w:t xml:space="preserve"> </w:t>
      </w:r>
      <w:r w:rsidRPr="00797922">
        <w:rPr>
          <w:rFonts w:eastAsiaTheme="minorEastAsia"/>
          <w:b/>
        </w:rPr>
        <w:t>git merge</w:t>
      </w:r>
      <w:r w:rsidR="5C28A8D5" w:rsidRPr="00797922">
        <w:rPr>
          <w:rFonts w:eastAsiaTheme="minorEastAsia"/>
          <w:b/>
        </w:rPr>
        <w:t xml:space="preserve"> feature</w:t>
      </w:r>
    </w:p>
    <w:p w14:paraId="73040473" w14:textId="1FEBF675" w:rsidR="2FB887D3" w:rsidRDefault="5C28A8D5" w:rsidP="30B59912">
      <w:r w:rsidRPr="53314268">
        <w:rPr>
          <w:rFonts w:eastAsiaTheme="minorEastAsia"/>
        </w:rPr>
        <w:t xml:space="preserve">If there is </w:t>
      </w:r>
      <w:r w:rsidRPr="63CE5EB8">
        <w:rPr>
          <w:rFonts w:eastAsiaTheme="minorEastAsia"/>
        </w:rPr>
        <w:t>a conflict,</w:t>
      </w:r>
      <w:r w:rsidRPr="196BCC33">
        <w:rPr>
          <w:rFonts w:eastAsiaTheme="minorEastAsia"/>
        </w:rPr>
        <w:t xml:space="preserve"> you will be </w:t>
      </w:r>
      <w:r w:rsidRPr="506ACBCE">
        <w:rPr>
          <w:rFonts w:eastAsiaTheme="minorEastAsia"/>
        </w:rPr>
        <w:t xml:space="preserve">informed of this in the </w:t>
      </w:r>
      <w:r w:rsidR="00BB293F" w:rsidRPr="2620B555">
        <w:rPr>
          <w:rFonts w:eastAsiaTheme="minorEastAsia"/>
        </w:rPr>
        <w:t>ter</w:t>
      </w:r>
      <w:r w:rsidR="00BB293F">
        <w:rPr>
          <w:rFonts w:eastAsiaTheme="minorEastAsia"/>
        </w:rPr>
        <w:t>m</w:t>
      </w:r>
      <w:r w:rsidR="00BB293F" w:rsidRPr="2620B555">
        <w:rPr>
          <w:rFonts w:eastAsiaTheme="minorEastAsia"/>
        </w:rPr>
        <w:t>inal</w:t>
      </w:r>
      <w:r w:rsidRPr="51B3C468">
        <w:rPr>
          <w:rFonts w:eastAsiaTheme="minorEastAsia"/>
        </w:rPr>
        <w:t>,</w:t>
      </w:r>
      <w:r w:rsidRPr="733584A8">
        <w:rPr>
          <w:rFonts w:eastAsiaTheme="minorEastAsia"/>
        </w:rPr>
        <w:t xml:space="preserve"> a</w:t>
      </w:r>
      <w:r w:rsidR="545032A4">
        <w:t xml:space="preserve">nd the files will appear with the markers indicating alternative content as described </w:t>
      </w:r>
      <w:r w:rsidR="46A92088">
        <w:t>earlier, in which case, you will need to follow these additional steps:</w:t>
      </w:r>
    </w:p>
    <w:p w14:paraId="2D90AF0F" w14:textId="2CC46A11" w:rsidR="545032A4" w:rsidRDefault="545032A4" w:rsidP="00797922">
      <w:pPr>
        <w:pStyle w:val="ListParagraph"/>
        <w:numPr>
          <w:ilvl w:val="0"/>
          <w:numId w:val="23"/>
        </w:numPr>
      </w:pPr>
      <w:r>
        <w:t xml:space="preserve">Resolve the conflict in all files as described </w:t>
      </w:r>
      <w:r w:rsidR="4247E49A">
        <w:t xml:space="preserve">earlier, </w:t>
      </w:r>
      <w:r>
        <w:t>ensuring that all marker rows are removed.</w:t>
      </w:r>
    </w:p>
    <w:p w14:paraId="7EAB658D" w14:textId="21113D0C" w:rsidR="545032A4" w:rsidRDefault="545032A4" w:rsidP="00797922">
      <w:pPr>
        <w:pStyle w:val="ListParagraph"/>
        <w:numPr>
          <w:ilvl w:val="0"/>
          <w:numId w:val="23"/>
        </w:numPr>
      </w:pPr>
      <w:r>
        <w:t>Test code.</w:t>
      </w:r>
    </w:p>
    <w:p w14:paraId="0A2BAB85" w14:textId="13B441E6" w:rsidR="545032A4" w:rsidRDefault="545032A4" w:rsidP="00797922">
      <w:pPr>
        <w:pStyle w:val="ListParagraph"/>
        <w:numPr>
          <w:ilvl w:val="0"/>
          <w:numId w:val="23"/>
        </w:numPr>
      </w:pPr>
      <w:r>
        <w:t>Stage and commit files with an informative message.</w:t>
      </w:r>
    </w:p>
    <w:p w14:paraId="0C7327FB" w14:textId="3471D613" w:rsidR="0057686C" w:rsidRDefault="545032A4" w:rsidP="00A83AD2">
      <w:pPr>
        <w:pStyle w:val="ListParagraph"/>
        <w:numPr>
          <w:ilvl w:val="0"/>
          <w:numId w:val="23"/>
        </w:numPr>
      </w:pPr>
      <w:r>
        <w:t>Push branch to GitHub.</w:t>
      </w:r>
    </w:p>
    <w:p w14:paraId="2723A0A3" w14:textId="77777777" w:rsidR="00BB293F" w:rsidRPr="00BB293F" w:rsidRDefault="00BB293F" w:rsidP="00BB293F">
      <w:pPr>
        <w:pStyle w:val="ListParagraph"/>
      </w:pPr>
    </w:p>
    <w:p w14:paraId="64C2E362" w14:textId="4C02EE95" w:rsidR="00737ED3" w:rsidRPr="00415D79" w:rsidRDefault="00DF62AE" w:rsidP="008D5154">
      <w:pPr>
        <w:pStyle w:val="ListParagraph"/>
        <w:numPr>
          <w:ilvl w:val="1"/>
          <w:numId w:val="19"/>
        </w:numPr>
        <w:rPr>
          <w:b/>
          <w:bCs/>
          <w:sz w:val="28"/>
          <w:szCs w:val="28"/>
        </w:rPr>
      </w:pPr>
      <w:r w:rsidRPr="00415D79">
        <w:rPr>
          <w:b/>
          <w:bCs/>
          <w:sz w:val="28"/>
          <w:szCs w:val="28"/>
        </w:rPr>
        <w:t xml:space="preserve"> </w:t>
      </w:r>
      <w:r w:rsidR="007666FE" w:rsidRPr="00415D79">
        <w:rPr>
          <w:b/>
          <w:bCs/>
          <w:sz w:val="28"/>
          <w:szCs w:val="28"/>
        </w:rPr>
        <w:t>Useful links</w:t>
      </w:r>
    </w:p>
    <w:p w14:paraId="4474A7CB" w14:textId="722CBB18" w:rsidR="00D83806" w:rsidRPr="00D83806" w:rsidRDefault="00D83806" w:rsidP="00D83806">
      <w:r>
        <w:t>Analytical Platform Guidance</w:t>
      </w:r>
      <w:r w:rsidR="004A44A8">
        <w:t xml:space="preserve"> and slack channels</w:t>
      </w:r>
    </w:p>
    <w:p w14:paraId="479F3D7A" w14:textId="77777777" w:rsidR="00901B89" w:rsidRPr="00901B89" w:rsidRDefault="00EC1CAC" w:rsidP="008D5154">
      <w:pPr>
        <w:pStyle w:val="ListParagraph"/>
        <w:numPr>
          <w:ilvl w:val="0"/>
          <w:numId w:val="9"/>
        </w:numPr>
        <w:rPr>
          <w:rStyle w:val="Hyperlink"/>
          <w:color w:val="auto"/>
        </w:rPr>
      </w:pPr>
      <w:r w:rsidRPr="00901B89">
        <w:t>Use this link to access the AP control</w:t>
      </w:r>
      <w:r w:rsidRPr="0074651D">
        <w:rPr>
          <w:rStyle w:val="ui-provider"/>
        </w:rPr>
        <w:t xml:space="preserve"> panel: </w:t>
      </w:r>
      <w:hyperlink r:id="rId46" w:tgtFrame="_blank" w:tooltip="https://controlpanel.services.analytical-platform.service.justice.gov.uk/tools/" w:history="1">
        <w:r w:rsidRPr="0074651D">
          <w:rPr>
            <w:rStyle w:val="Hyperlink"/>
          </w:rPr>
          <w:t>https://controlpanel.services.analytical-platform.service.justice.gov.uk/tools/</w:t>
        </w:r>
      </w:hyperlink>
      <w:r w:rsidR="0074651D">
        <w:rPr>
          <w:rStyle w:val="Hyperlink"/>
        </w:rPr>
        <w:t>.</w:t>
      </w:r>
    </w:p>
    <w:p w14:paraId="621CA579" w14:textId="77777777" w:rsidR="00901B89" w:rsidRPr="004A44A8" w:rsidRDefault="00EC1CAC" w:rsidP="008D5154">
      <w:pPr>
        <w:pStyle w:val="ListParagraph"/>
        <w:numPr>
          <w:ilvl w:val="0"/>
          <w:numId w:val="9"/>
        </w:numPr>
        <w:rPr>
          <w:rStyle w:val="Hyperlink"/>
          <w:color w:val="auto"/>
        </w:rPr>
      </w:pPr>
      <w:r w:rsidRPr="00901B89">
        <w:rPr>
          <w:rStyle w:val="Hyperlink"/>
          <w:color w:val="auto"/>
        </w:rPr>
        <w:t xml:space="preserve">Lots more helpful guidance can be found in the MoJ Analytical Platform Guidance: </w:t>
      </w:r>
      <w:hyperlink r:id="rId47" w:tgtFrame="_blank" w:tooltip="https://user-guidance.services.alpha.mojanalytics.xyz/" w:history="1">
        <w:r w:rsidRPr="0074651D">
          <w:rPr>
            <w:rStyle w:val="Hyperlink"/>
          </w:rPr>
          <w:t>https://user-guidance.services.alpha.mojanalytics.xyz/</w:t>
        </w:r>
      </w:hyperlink>
    </w:p>
    <w:p w14:paraId="1770D4FF" w14:textId="36BE4E5C" w:rsidR="004A44A8" w:rsidRPr="00901B89" w:rsidRDefault="004A44A8" w:rsidP="008D5154">
      <w:pPr>
        <w:pStyle w:val="ListParagraph"/>
        <w:numPr>
          <w:ilvl w:val="0"/>
          <w:numId w:val="9"/>
        </w:numPr>
        <w:rPr>
          <w:rStyle w:val="Hyperlink"/>
          <w:color w:val="auto"/>
        </w:rPr>
      </w:pPr>
      <w:r w:rsidRPr="001D0C22">
        <w:rPr>
          <w:rStyle w:val="Hyperlink"/>
          <w:color w:val="auto"/>
        </w:rPr>
        <w:t>Specific Git section on AP guidance and how to set up slack channels</w:t>
      </w:r>
      <w:r w:rsidR="008D0939">
        <w:rPr>
          <w:rStyle w:val="Hyperlink"/>
          <w:color w:val="auto"/>
        </w:rPr>
        <w:t>:</w:t>
      </w:r>
      <w:r>
        <w:rPr>
          <w:rStyle w:val="Hyperlink"/>
        </w:rPr>
        <w:t xml:space="preserve"> </w:t>
      </w:r>
      <w:hyperlink r:id="rId48" w:history="1">
        <w:r w:rsidR="001D0C22">
          <w:rPr>
            <w:rStyle w:val="Hyperlink"/>
          </w:rPr>
          <w:t>Git and GitHub - Analytical Platform User Guide (justice.gov.uk)</w:t>
        </w:r>
      </w:hyperlink>
      <w:r w:rsidR="001D0C22">
        <w:t xml:space="preserve"> </w:t>
      </w:r>
    </w:p>
    <w:p w14:paraId="07AA1673" w14:textId="1A470B9E" w:rsidR="00EC1CAC" w:rsidRDefault="00EC1CAC" w:rsidP="008D5154">
      <w:pPr>
        <w:pStyle w:val="ListParagraph"/>
        <w:numPr>
          <w:ilvl w:val="0"/>
          <w:numId w:val="9"/>
        </w:numPr>
        <w:rPr>
          <w:rStyle w:val="Hyperlink"/>
          <w:color w:val="auto"/>
        </w:rPr>
      </w:pPr>
      <w:r w:rsidRPr="3B6E2313">
        <w:rPr>
          <w:rStyle w:val="ui-provider"/>
        </w:rPr>
        <w:t xml:space="preserve">Instructions for getting your GitHub account connected to your AP account: </w:t>
      </w:r>
      <w:hyperlink r:id="rId49" w:anchor="set-up-github">
        <w:r w:rsidRPr="3B6E2313">
          <w:rPr>
            <w:rStyle w:val="Hyperlink"/>
          </w:rPr>
          <w:t>https://user-guidance.services.alpha.mojanalytics.xyz/github/set-up-github.html#set-up-github</w:t>
        </w:r>
      </w:hyperlink>
    </w:p>
    <w:p w14:paraId="790CBA5A" w14:textId="48F275D1" w:rsidR="0022405E" w:rsidRPr="00450679" w:rsidRDefault="77A68AD2" w:rsidP="00901B89">
      <w:pPr>
        <w:pStyle w:val="ListParagraph"/>
        <w:numPr>
          <w:ilvl w:val="0"/>
          <w:numId w:val="9"/>
        </w:numPr>
        <w:rPr>
          <w:rStyle w:val="Hyperlink"/>
          <w:color w:val="auto"/>
        </w:rPr>
      </w:pPr>
      <w:proofErr w:type="spellStart"/>
      <w:r w:rsidRPr="3B6E2313">
        <w:rPr>
          <w:rStyle w:val="Hyperlink"/>
          <w:color w:val="auto"/>
        </w:rPr>
        <w:t>Gitflow</w:t>
      </w:r>
      <w:proofErr w:type="spellEnd"/>
      <w:r w:rsidRPr="3B6E2313">
        <w:rPr>
          <w:rStyle w:val="Hyperlink"/>
          <w:color w:val="auto"/>
        </w:rPr>
        <w:t xml:space="preserve"> in the MoJ RAP (Reproducible Analytical Pipeline) manual: </w:t>
      </w:r>
      <w:hyperlink r:id="rId50">
        <w:r w:rsidRPr="3B6E2313">
          <w:rPr>
            <w:rStyle w:val="Hyperlink"/>
          </w:rPr>
          <w:t>https://moj-analytical-services.github.io/rap-manual/git-flow.html</w:t>
        </w:r>
      </w:hyperlink>
    </w:p>
    <w:p w14:paraId="215ECDCC" w14:textId="57768658" w:rsidR="00901B89" w:rsidRPr="00901B89" w:rsidRDefault="00CF1954" w:rsidP="00901B89">
      <w:pPr>
        <w:rPr>
          <w:rStyle w:val="Hyperlink"/>
          <w:color w:val="auto"/>
        </w:rPr>
      </w:pPr>
      <w:r>
        <w:rPr>
          <w:rStyle w:val="Hyperlink"/>
          <w:color w:val="auto"/>
        </w:rPr>
        <w:t>Training resources</w:t>
      </w:r>
    </w:p>
    <w:p w14:paraId="4C829FE1" w14:textId="774F5A5B" w:rsidR="0003478F" w:rsidRPr="0003478F" w:rsidRDefault="0003478F" w:rsidP="008D5154">
      <w:pPr>
        <w:pStyle w:val="ListParagraph"/>
        <w:numPr>
          <w:ilvl w:val="0"/>
          <w:numId w:val="10"/>
        </w:numPr>
        <w:rPr>
          <w:rStyle w:val="Hyperlink"/>
          <w:color w:val="auto"/>
        </w:rPr>
      </w:pPr>
      <w:r w:rsidRPr="0003478F">
        <w:rPr>
          <w:rStyle w:val="Hyperlink"/>
          <w:color w:val="auto"/>
        </w:rPr>
        <w:t xml:space="preserve">Analytical platform and related tools training: </w:t>
      </w:r>
      <w:hyperlink r:id="rId51" w:history="1">
        <w:r w:rsidRPr="0003478F">
          <w:rPr>
            <w:rStyle w:val="Hyperlink"/>
          </w:rPr>
          <w:t>https://moj-analytical-services.github.io/ap-tools-training/index.html</w:t>
        </w:r>
      </w:hyperlink>
      <w:r w:rsidRPr="0003478F">
        <w:rPr>
          <w:rStyle w:val="Hyperlink"/>
          <w:color w:val="auto"/>
        </w:rPr>
        <w:t xml:space="preserve"> </w:t>
      </w:r>
    </w:p>
    <w:p w14:paraId="69C4E55E" w14:textId="5331CB30" w:rsidR="00901B89" w:rsidRPr="0003478F" w:rsidRDefault="00901B89" w:rsidP="008D5154">
      <w:pPr>
        <w:pStyle w:val="ListParagraph"/>
        <w:numPr>
          <w:ilvl w:val="0"/>
          <w:numId w:val="10"/>
        </w:numPr>
        <w:rPr>
          <w:rStyle w:val="ui-provider"/>
        </w:rPr>
      </w:pPr>
      <w:r w:rsidRPr="0003478F">
        <w:t xml:space="preserve">Previous recordings and accompanying materials of sessions can be found here </w:t>
      </w:r>
      <w:hyperlink r:id="rId52" w:anchor="ITG" w:history="1">
        <w:r w:rsidR="0003478F" w:rsidRPr="0003478F">
          <w:rPr>
            <w:rStyle w:val="Hyperlink"/>
          </w:rPr>
          <w:t>3 Internal Training Group materials | Analytical Platform and related tools training (moj-analytical-services.github.io)</w:t>
        </w:r>
      </w:hyperlink>
    </w:p>
    <w:p w14:paraId="5CA7DD5D" w14:textId="1E3170E6" w:rsidR="00EC1CAC" w:rsidRPr="00901B89" w:rsidRDefault="00EC1CAC" w:rsidP="008D5154">
      <w:pPr>
        <w:pStyle w:val="ListParagraph"/>
        <w:numPr>
          <w:ilvl w:val="0"/>
          <w:numId w:val="10"/>
        </w:numPr>
        <w:rPr>
          <w:rStyle w:val="Hyperlink"/>
          <w:color w:val="auto"/>
        </w:rPr>
      </w:pPr>
      <w:r w:rsidRPr="00901B89">
        <w:rPr>
          <w:rStyle w:val="ui-provider"/>
        </w:rPr>
        <w:t>The repo for this course</w:t>
      </w:r>
      <w:r w:rsidR="00901B89">
        <w:rPr>
          <w:rStyle w:val="Hyperlink"/>
        </w:rPr>
        <w:t xml:space="preserve"> </w:t>
      </w:r>
      <w:hyperlink r:id="rId53" w:history="1">
        <w:r w:rsidR="00901B89" w:rsidRPr="00ED4002">
          <w:rPr>
            <w:rStyle w:val="Hyperlink"/>
          </w:rPr>
          <w:t>https://github.com/moj-analytical-services/intro_to_github_training</w:t>
        </w:r>
      </w:hyperlink>
      <w:r w:rsidR="00901B89">
        <w:rPr>
          <w:rStyle w:val="Hyperlink"/>
        </w:rPr>
        <w:t xml:space="preserve"> </w:t>
      </w:r>
    </w:p>
    <w:p w14:paraId="14074A1F" w14:textId="6E0FDD4A" w:rsidR="00CD402B" w:rsidRPr="00901B89" w:rsidRDefault="00CD402B" w:rsidP="008D5154">
      <w:pPr>
        <w:pStyle w:val="ListParagraph"/>
        <w:numPr>
          <w:ilvl w:val="0"/>
          <w:numId w:val="10"/>
        </w:numPr>
        <w:rPr>
          <w:rStyle w:val="ui-provider"/>
        </w:rPr>
      </w:pPr>
      <w:r w:rsidRPr="00901B89">
        <w:rPr>
          <w:rStyle w:val="ui-provider"/>
        </w:rPr>
        <w:t xml:space="preserve">The GitHub repo for Introduction using R on the AP: </w:t>
      </w:r>
      <w:hyperlink r:id="rId54" w:tgtFrame="_blank" w:tooltip="https://github.com/moj-analytical-services/intro_using_r_on_ap" w:history="1">
        <w:r w:rsidRPr="00901B89">
          <w:rPr>
            <w:rStyle w:val="Hyperlink"/>
          </w:rPr>
          <w:t>https://github.com/moj-analytical-services/intro_using_r_on_ap</w:t>
        </w:r>
      </w:hyperlink>
    </w:p>
    <w:p w14:paraId="091F6235" w14:textId="2C621776" w:rsidR="00CD402B" w:rsidRPr="00CF1954" w:rsidRDefault="00CD402B" w:rsidP="008D5154">
      <w:pPr>
        <w:pStyle w:val="ListParagraph"/>
        <w:numPr>
          <w:ilvl w:val="0"/>
          <w:numId w:val="10"/>
        </w:numPr>
        <w:rPr>
          <w:rStyle w:val="Hyperlink"/>
          <w:color w:val="auto"/>
        </w:rPr>
      </w:pPr>
      <w:r w:rsidRPr="00901B89">
        <w:rPr>
          <w:rStyle w:val="ui-provider"/>
        </w:rPr>
        <w:t xml:space="preserve">The GitHub repo for the Introduction to R course: </w:t>
      </w:r>
      <w:hyperlink r:id="rId55" w:history="1">
        <w:r w:rsidRPr="00901B89">
          <w:rPr>
            <w:rStyle w:val="Hyperlink"/>
          </w:rPr>
          <w:t>https://github.com/moj-analytical-services/IntroRTraining</w:t>
        </w:r>
      </w:hyperlink>
    </w:p>
    <w:p w14:paraId="1AB62EBB" w14:textId="64947AE7" w:rsidR="00CF1954" w:rsidRPr="004E2024" w:rsidRDefault="00CF1954" w:rsidP="008D5154">
      <w:pPr>
        <w:pStyle w:val="ListParagraph"/>
        <w:numPr>
          <w:ilvl w:val="0"/>
          <w:numId w:val="10"/>
        </w:numPr>
        <w:rPr>
          <w:rStyle w:val="Hyperlink"/>
          <w:color w:val="auto"/>
        </w:rPr>
      </w:pPr>
      <w:r w:rsidRPr="00CF1954">
        <w:rPr>
          <w:rStyle w:val="ui-provider"/>
        </w:rPr>
        <w:t xml:space="preserve">Collaborating as a team using GitHub projects </w:t>
      </w:r>
      <w:hyperlink r:id="rId56" w:history="1">
        <w:r w:rsidRPr="00C8300E">
          <w:rPr>
            <w:rStyle w:val="Hyperlink"/>
          </w:rPr>
          <w:t>https://web.microsoftstream.com/video/c8821c1c-7779-443a-8084-8b1e01897ba2</w:t>
        </w:r>
      </w:hyperlink>
      <w:r>
        <w:rPr>
          <w:rStyle w:val="Hyperlink"/>
        </w:rPr>
        <w:t xml:space="preserve"> </w:t>
      </w:r>
    </w:p>
    <w:p w14:paraId="2E71C7EB" w14:textId="5AE4BEF6" w:rsidR="004E2024" w:rsidRDefault="004E2024" w:rsidP="008D5154">
      <w:pPr>
        <w:pStyle w:val="ListParagraph"/>
        <w:numPr>
          <w:ilvl w:val="0"/>
          <w:numId w:val="10"/>
        </w:numPr>
      </w:pPr>
      <w:r w:rsidRPr="004E2024">
        <w:rPr>
          <w:rStyle w:val="ui-provider"/>
        </w:rPr>
        <w:t>Github flow bitesize session</w:t>
      </w:r>
      <w:r>
        <w:rPr>
          <w:rStyle w:val="Hyperlink"/>
        </w:rPr>
        <w:t xml:space="preserve"> </w:t>
      </w:r>
      <w:hyperlink r:id="rId57" w:history="1">
        <w:r>
          <w:rPr>
            <w:rStyle w:val="Hyperlink"/>
          </w:rPr>
          <w:t>Watch a video | Microsoft Stream (Classic)</w:t>
        </w:r>
      </w:hyperlink>
    </w:p>
    <w:p w14:paraId="0DE0A954" w14:textId="66C54B2E" w:rsidR="009A2876" w:rsidRPr="0003478F" w:rsidRDefault="009A2876" w:rsidP="008D5154">
      <w:pPr>
        <w:pStyle w:val="ListParagraph"/>
        <w:numPr>
          <w:ilvl w:val="0"/>
          <w:numId w:val="10"/>
        </w:numPr>
        <w:rPr>
          <w:rStyle w:val="Hyperlink"/>
          <w:color w:val="auto"/>
        </w:rPr>
      </w:pPr>
      <w:r>
        <w:t xml:space="preserve">Feedback form on training in D&amp;A </w:t>
      </w:r>
      <w:hyperlink r:id="rId58" w:history="1">
        <w:r w:rsidRPr="00C8300E">
          <w:rPr>
            <w:rStyle w:val="Hyperlink"/>
          </w:rPr>
          <w:t>https://airtable.com/shr9u2OJB2pW8Y0Af</w:t>
        </w:r>
      </w:hyperlink>
      <w:r>
        <w:t xml:space="preserve"> </w:t>
      </w:r>
    </w:p>
    <w:p w14:paraId="7A1A381C" w14:textId="1F784F6D" w:rsidR="007F0A85" w:rsidRDefault="00C36813" w:rsidP="00D83806">
      <w:r>
        <w:t>Cheat sheets</w:t>
      </w:r>
      <w:r w:rsidR="00BD1F03">
        <w:t>/further links</w:t>
      </w:r>
    </w:p>
    <w:p w14:paraId="006A84E0" w14:textId="6832D2F7" w:rsidR="00BD1F03" w:rsidRDefault="00E92E68" w:rsidP="008D5154">
      <w:pPr>
        <w:pStyle w:val="ListParagraph"/>
        <w:numPr>
          <w:ilvl w:val="0"/>
          <w:numId w:val="11"/>
        </w:numPr>
      </w:pPr>
      <w:hyperlink r:id="rId59" w:history="1">
        <w:r w:rsidR="00BD1F03" w:rsidRPr="00C171C7">
          <w:rPr>
            <w:rStyle w:val="Hyperlink"/>
          </w:rPr>
          <w:t>https://github.com/moj-analytical-services/intro_to_github_training/blob/main/github_cheatsheet_RStudio.pdf</w:t>
        </w:r>
      </w:hyperlink>
      <w:r w:rsidR="00BD1F03">
        <w:t xml:space="preserve"> </w:t>
      </w:r>
    </w:p>
    <w:p w14:paraId="12B2756E" w14:textId="77E0A6C3" w:rsidR="00C36813" w:rsidRDefault="00E92E68" w:rsidP="008D5154">
      <w:pPr>
        <w:pStyle w:val="ListParagraph"/>
        <w:numPr>
          <w:ilvl w:val="0"/>
          <w:numId w:val="11"/>
        </w:numPr>
      </w:pPr>
      <w:hyperlink r:id="rId60" w:history="1">
        <w:r w:rsidR="00C36813">
          <w:rPr>
            <w:rStyle w:val="Hyperlink"/>
          </w:rPr>
          <w:t>git-cheat-sheet-education (github.com)</w:t>
        </w:r>
      </w:hyperlink>
    </w:p>
    <w:p w14:paraId="59265ECC" w14:textId="61F44B27" w:rsidR="00C36813" w:rsidRDefault="00E92E68" w:rsidP="008D5154">
      <w:pPr>
        <w:pStyle w:val="ListParagraph"/>
        <w:numPr>
          <w:ilvl w:val="0"/>
          <w:numId w:val="11"/>
        </w:numPr>
      </w:pPr>
      <w:hyperlink r:id="rId61" w:history="1">
        <w:r w:rsidR="00BD1F03">
          <w:rPr>
            <w:rStyle w:val="Hyperlink"/>
          </w:rPr>
          <w:t xml:space="preserve">Let’s Git started | Happy Git and GitHub for the </w:t>
        </w:r>
        <w:proofErr w:type="spellStart"/>
        <w:r w:rsidR="00BD1F03">
          <w:rPr>
            <w:rStyle w:val="Hyperlink"/>
          </w:rPr>
          <w:t>useR</w:t>
        </w:r>
        <w:proofErr w:type="spellEnd"/>
        <w:r w:rsidR="00BD1F03">
          <w:rPr>
            <w:rStyle w:val="Hyperlink"/>
          </w:rPr>
          <w:t xml:space="preserve"> (happygitwithr.com)</w:t>
        </w:r>
      </w:hyperlink>
    </w:p>
    <w:p w14:paraId="06D3091A" w14:textId="7F251066" w:rsidR="00304AA3" w:rsidRPr="00B91578" w:rsidRDefault="00E92E68" w:rsidP="008D5154">
      <w:pPr>
        <w:pStyle w:val="ListParagraph"/>
        <w:numPr>
          <w:ilvl w:val="0"/>
          <w:numId w:val="11"/>
        </w:numPr>
        <w:rPr>
          <w:rStyle w:val="Hyperlink"/>
          <w:color w:val="auto"/>
        </w:rPr>
      </w:pPr>
      <w:hyperlink r:id="rId62" w:history="1">
        <w:r w:rsidR="00304AA3">
          <w:rPr>
            <w:rStyle w:val="Hyperlink"/>
          </w:rPr>
          <w:t>Hello World - GitHub Docs</w:t>
        </w:r>
      </w:hyperlink>
    </w:p>
    <w:p w14:paraId="1BD424B4" w14:textId="2F8E0428" w:rsidR="00B91578" w:rsidRDefault="00E92E68" w:rsidP="008D5154">
      <w:pPr>
        <w:pStyle w:val="ListParagraph"/>
        <w:numPr>
          <w:ilvl w:val="0"/>
          <w:numId w:val="11"/>
        </w:numPr>
      </w:pPr>
      <w:hyperlink r:id="rId63" w:history="1">
        <w:r w:rsidR="00B91578">
          <w:rPr>
            <w:rStyle w:val="Hyperlink"/>
          </w:rPr>
          <w:t>Git from the inside out (maryrosecook.com)</w:t>
        </w:r>
      </w:hyperlink>
    </w:p>
    <w:p w14:paraId="1F46B61F" w14:textId="40568AA5" w:rsidR="00771380" w:rsidRDefault="00E92E68" w:rsidP="008D5154">
      <w:pPr>
        <w:pStyle w:val="ListParagraph"/>
        <w:numPr>
          <w:ilvl w:val="0"/>
          <w:numId w:val="11"/>
        </w:numPr>
      </w:pPr>
      <w:hyperlink r:id="rId64" w:history="1">
        <w:r w:rsidR="00771380">
          <w:rPr>
            <w:rStyle w:val="Hyperlink"/>
          </w:rPr>
          <w:t>Git from the inside out - YouTube</w:t>
        </w:r>
      </w:hyperlink>
    </w:p>
    <w:p w14:paraId="10843B20" w14:textId="77777777" w:rsidR="00D83806" w:rsidRPr="00232F40" w:rsidRDefault="00D83806" w:rsidP="00D83806"/>
    <w:sectPr w:rsidR="00D83806" w:rsidRPr="00232F40">
      <w:footerReference w:type="even" r:id="rId65"/>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220FE" w14:textId="77777777" w:rsidR="00E92E68" w:rsidRDefault="00E92E68" w:rsidP="00E75089">
      <w:pPr>
        <w:spacing w:after="0" w:line="240" w:lineRule="auto"/>
      </w:pPr>
      <w:r>
        <w:separator/>
      </w:r>
    </w:p>
  </w:endnote>
  <w:endnote w:type="continuationSeparator" w:id="0">
    <w:p w14:paraId="487B293D" w14:textId="77777777" w:rsidR="00E92E68" w:rsidRDefault="00E92E68" w:rsidP="00E75089">
      <w:pPr>
        <w:spacing w:after="0" w:line="240" w:lineRule="auto"/>
      </w:pPr>
      <w:r>
        <w:continuationSeparator/>
      </w:r>
    </w:p>
  </w:endnote>
  <w:endnote w:type="continuationNotice" w:id="1">
    <w:p w14:paraId="20690330" w14:textId="77777777" w:rsidR="00E92E68" w:rsidRDefault="00E92E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EndPr>
      <w:rPr>
        <w:rStyle w:val="PageNumber"/>
      </w:rPr>
    </w:sdtEnd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2572A" w14:textId="77777777" w:rsidR="00E92E68" w:rsidRDefault="00E92E68" w:rsidP="00E75089">
      <w:pPr>
        <w:spacing w:after="0" w:line="240" w:lineRule="auto"/>
      </w:pPr>
      <w:r>
        <w:separator/>
      </w:r>
    </w:p>
  </w:footnote>
  <w:footnote w:type="continuationSeparator" w:id="0">
    <w:p w14:paraId="19A48AFF" w14:textId="77777777" w:rsidR="00E92E68" w:rsidRDefault="00E92E68" w:rsidP="00E75089">
      <w:pPr>
        <w:spacing w:after="0" w:line="240" w:lineRule="auto"/>
      </w:pPr>
      <w:r>
        <w:continuationSeparator/>
      </w:r>
    </w:p>
  </w:footnote>
  <w:footnote w:type="continuationNotice" w:id="1">
    <w:p w14:paraId="1E4D1B7A" w14:textId="77777777" w:rsidR="00E92E68" w:rsidRDefault="00E92E6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bookmark int2:bookmarkName="_Int_0MMSXnIT" int2:invalidationBookmarkName="" int2:hashCode="ADSzW36MXYc2EG" int2:id="fgZxBEN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8"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10"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11"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000F6"/>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14"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23"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24"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5"/>
  </w:num>
  <w:num w:numId="4">
    <w:abstractNumId w:val="8"/>
  </w:num>
  <w:num w:numId="5">
    <w:abstractNumId w:val="19"/>
  </w:num>
  <w:num w:numId="6">
    <w:abstractNumId w:val="1"/>
  </w:num>
  <w:num w:numId="7">
    <w:abstractNumId w:val="11"/>
  </w:num>
  <w:num w:numId="8">
    <w:abstractNumId w:val="20"/>
  </w:num>
  <w:num w:numId="9">
    <w:abstractNumId w:val="15"/>
  </w:num>
  <w:num w:numId="10">
    <w:abstractNumId w:val="14"/>
  </w:num>
  <w:num w:numId="11">
    <w:abstractNumId w:val="18"/>
  </w:num>
  <w:num w:numId="12">
    <w:abstractNumId w:val="2"/>
  </w:num>
  <w:num w:numId="13">
    <w:abstractNumId w:val="25"/>
  </w:num>
  <w:num w:numId="14">
    <w:abstractNumId w:val="4"/>
  </w:num>
  <w:num w:numId="15">
    <w:abstractNumId w:val="23"/>
  </w:num>
  <w:num w:numId="16">
    <w:abstractNumId w:val="7"/>
  </w:num>
  <w:num w:numId="17">
    <w:abstractNumId w:val="22"/>
  </w:num>
  <w:num w:numId="18">
    <w:abstractNumId w:val="17"/>
  </w:num>
  <w:num w:numId="19">
    <w:abstractNumId w:val="6"/>
  </w:num>
  <w:num w:numId="20">
    <w:abstractNumId w:val="12"/>
  </w:num>
  <w:num w:numId="21">
    <w:abstractNumId w:val="10"/>
  </w:num>
  <w:num w:numId="22">
    <w:abstractNumId w:val="24"/>
  </w:num>
  <w:num w:numId="23">
    <w:abstractNumId w:val="9"/>
  </w:num>
  <w:num w:numId="24">
    <w:abstractNumId w:val="3"/>
  </w:num>
  <w:num w:numId="25">
    <w:abstractNumId w:val="16"/>
  </w:num>
  <w:num w:numId="26">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F89"/>
    <w:rsid w:val="0000110C"/>
    <w:rsid w:val="0000142C"/>
    <w:rsid w:val="000014A6"/>
    <w:rsid w:val="000022EF"/>
    <w:rsid w:val="000046F8"/>
    <w:rsid w:val="00005456"/>
    <w:rsid w:val="00005A05"/>
    <w:rsid w:val="00005DFE"/>
    <w:rsid w:val="00005ED5"/>
    <w:rsid w:val="000068BD"/>
    <w:rsid w:val="00007256"/>
    <w:rsid w:val="00007D1B"/>
    <w:rsid w:val="000105A8"/>
    <w:rsid w:val="00011003"/>
    <w:rsid w:val="000120A3"/>
    <w:rsid w:val="000122B2"/>
    <w:rsid w:val="0001241D"/>
    <w:rsid w:val="0001285F"/>
    <w:rsid w:val="000131D1"/>
    <w:rsid w:val="00014349"/>
    <w:rsid w:val="000148D6"/>
    <w:rsid w:val="00014975"/>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EE"/>
    <w:rsid w:val="00031DAB"/>
    <w:rsid w:val="00031EB4"/>
    <w:rsid w:val="00031F8A"/>
    <w:rsid w:val="0003216A"/>
    <w:rsid w:val="00032B2E"/>
    <w:rsid w:val="00032F20"/>
    <w:rsid w:val="0003399D"/>
    <w:rsid w:val="00033B36"/>
    <w:rsid w:val="00033C1E"/>
    <w:rsid w:val="00033D40"/>
    <w:rsid w:val="0003478F"/>
    <w:rsid w:val="00035690"/>
    <w:rsid w:val="00035815"/>
    <w:rsid w:val="00036DC8"/>
    <w:rsid w:val="00036E78"/>
    <w:rsid w:val="00040F39"/>
    <w:rsid w:val="00041BBD"/>
    <w:rsid w:val="0004221B"/>
    <w:rsid w:val="000429DF"/>
    <w:rsid w:val="00042A3E"/>
    <w:rsid w:val="00043240"/>
    <w:rsid w:val="000432C3"/>
    <w:rsid w:val="00043626"/>
    <w:rsid w:val="00043D0B"/>
    <w:rsid w:val="00045275"/>
    <w:rsid w:val="000452DB"/>
    <w:rsid w:val="000459BD"/>
    <w:rsid w:val="00045E8A"/>
    <w:rsid w:val="000462B5"/>
    <w:rsid w:val="000467F7"/>
    <w:rsid w:val="00046ED2"/>
    <w:rsid w:val="00047653"/>
    <w:rsid w:val="0005083F"/>
    <w:rsid w:val="00050C37"/>
    <w:rsid w:val="00050E9C"/>
    <w:rsid w:val="000510CE"/>
    <w:rsid w:val="000511A0"/>
    <w:rsid w:val="000514C3"/>
    <w:rsid w:val="000517A6"/>
    <w:rsid w:val="0005180A"/>
    <w:rsid w:val="00052DC4"/>
    <w:rsid w:val="00053397"/>
    <w:rsid w:val="0005365F"/>
    <w:rsid w:val="000538BD"/>
    <w:rsid w:val="00053D90"/>
    <w:rsid w:val="000559A8"/>
    <w:rsid w:val="00056848"/>
    <w:rsid w:val="0005726D"/>
    <w:rsid w:val="00057297"/>
    <w:rsid w:val="00057573"/>
    <w:rsid w:val="00057B2D"/>
    <w:rsid w:val="00057B85"/>
    <w:rsid w:val="000600F3"/>
    <w:rsid w:val="00060B33"/>
    <w:rsid w:val="00060B71"/>
    <w:rsid w:val="000615A5"/>
    <w:rsid w:val="00061C46"/>
    <w:rsid w:val="00061CAE"/>
    <w:rsid w:val="000624A1"/>
    <w:rsid w:val="000627D8"/>
    <w:rsid w:val="000631E9"/>
    <w:rsid w:val="00064460"/>
    <w:rsid w:val="0006452A"/>
    <w:rsid w:val="000646DB"/>
    <w:rsid w:val="00064CC7"/>
    <w:rsid w:val="00065249"/>
    <w:rsid w:val="0006538C"/>
    <w:rsid w:val="000655CB"/>
    <w:rsid w:val="000659EE"/>
    <w:rsid w:val="00065FC2"/>
    <w:rsid w:val="0006632A"/>
    <w:rsid w:val="0006632F"/>
    <w:rsid w:val="000670FA"/>
    <w:rsid w:val="0006725A"/>
    <w:rsid w:val="00067D2C"/>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69C"/>
    <w:rsid w:val="00076725"/>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52F2"/>
    <w:rsid w:val="000854BF"/>
    <w:rsid w:val="000855A5"/>
    <w:rsid w:val="00086A5B"/>
    <w:rsid w:val="00086E4C"/>
    <w:rsid w:val="0008739A"/>
    <w:rsid w:val="00087F1C"/>
    <w:rsid w:val="000904A5"/>
    <w:rsid w:val="0009084A"/>
    <w:rsid w:val="00090EAE"/>
    <w:rsid w:val="00091AF1"/>
    <w:rsid w:val="00091F0D"/>
    <w:rsid w:val="000929E9"/>
    <w:rsid w:val="00092D7F"/>
    <w:rsid w:val="00092E54"/>
    <w:rsid w:val="0009402B"/>
    <w:rsid w:val="0009433B"/>
    <w:rsid w:val="00094DA4"/>
    <w:rsid w:val="00095794"/>
    <w:rsid w:val="0009639D"/>
    <w:rsid w:val="00096F09"/>
    <w:rsid w:val="00097091"/>
    <w:rsid w:val="00097A36"/>
    <w:rsid w:val="000A0A8E"/>
    <w:rsid w:val="000A1D02"/>
    <w:rsid w:val="000A1EF1"/>
    <w:rsid w:val="000A27A5"/>
    <w:rsid w:val="000A343E"/>
    <w:rsid w:val="000A3457"/>
    <w:rsid w:val="000A3D69"/>
    <w:rsid w:val="000A3DB8"/>
    <w:rsid w:val="000A4564"/>
    <w:rsid w:val="000A494E"/>
    <w:rsid w:val="000A5012"/>
    <w:rsid w:val="000A541E"/>
    <w:rsid w:val="000A699F"/>
    <w:rsid w:val="000A6CFD"/>
    <w:rsid w:val="000A6EDF"/>
    <w:rsid w:val="000A7422"/>
    <w:rsid w:val="000A7854"/>
    <w:rsid w:val="000A7FAE"/>
    <w:rsid w:val="000B08C2"/>
    <w:rsid w:val="000B0984"/>
    <w:rsid w:val="000B0A31"/>
    <w:rsid w:val="000B0C15"/>
    <w:rsid w:val="000B132D"/>
    <w:rsid w:val="000B1F05"/>
    <w:rsid w:val="000B345E"/>
    <w:rsid w:val="000B3788"/>
    <w:rsid w:val="000B4C51"/>
    <w:rsid w:val="000B5242"/>
    <w:rsid w:val="000B54C6"/>
    <w:rsid w:val="000B5715"/>
    <w:rsid w:val="000B5881"/>
    <w:rsid w:val="000B6301"/>
    <w:rsid w:val="000B69B1"/>
    <w:rsid w:val="000B6DB6"/>
    <w:rsid w:val="000B7F9F"/>
    <w:rsid w:val="000C0129"/>
    <w:rsid w:val="000C14C5"/>
    <w:rsid w:val="000C1746"/>
    <w:rsid w:val="000C1972"/>
    <w:rsid w:val="000C1A89"/>
    <w:rsid w:val="000C286E"/>
    <w:rsid w:val="000C2D0F"/>
    <w:rsid w:val="000C30D4"/>
    <w:rsid w:val="000C3646"/>
    <w:rsid w:val="000C3AC7"/>
    <w:rsid w:val="000C3BB6"/>
    <w:rsid w:val="000C4C2B"/>
    <w:rsid w:val="000C4E4E"/>
    <w:rsid w:val="000C53E2"/>
    <w:rsid w:val="000C6876"/>
    <w:rsid w:val="000C6F2C"/>
    <w:rsid w:val="000C7261"/>
    <w:rsid w:val="000C7A8E"/>
    <w:rsid w:val="000C7E68"/>
    <w:rsid w:val="000D04D2"/>
    <w:rsid w:val="000D0A1E"/>
    <w:rsid w:val="000D10DB"/>
    <w:rsid w:val="000D1AC9"/>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4A9"/>
    <w:rsid w:val="000D6A44"/>
    <w:rsid w:val="000D6B65"/>
    <w:rsid w:val="000D7B4A"/>
    <w:rsid w:val="000E0648"/>
    <w:rsid w:val="000E086B"/>
    <w:rsid w:val="000E1473"/>
    <w:rsid w:val="000E1A64"/>
    <w:rsid w:val="000E1A97"/>
    <w:rsid w:val="000E1AF5"/>
    <w:rsid w:val="000E1EA9"/>
    <w:rsid w:val="000E2108"/>
    <w:rsid w:val="000E282A"/>
    <w:rsid w:val="000E2AFF"/>
    <w:rsid w:val="000E3186"/>
    <w:rsid w:val="000E3A05"/>
    <w:rsid w:val="000E3DBD"/>
    <w:rsid w:val="000E3F15"/>
    <w:rsid w:val="000E5EDA"/>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8A2"/>
    <w:rsid w:val="000F439D"/>
    <w:rsid w:val="000F48AA"/>
    <w:rsid w:val="000F4BE4"/>
    <w:rsid w:val="000F5D39"/>
    <w:rsid w:val="000F64E5"/>
    <w:rsid w:val="000F6B1A"/>
    <w:rsid w:val="000F7ECB"/>
    <w:rsid w:val="00100119"/>
    <w:rsid w:val="001015C0"/>
    <w:rsid w:val="00101650"/>
    <w:rsid w:val="0010268D"/>
    <w:rsid w:val="0010274C"/>
    <w:rsid w:val="0010286D"/>
    <w:rsid w:val="0010365E"/>
    <w:rsid w:val="001040B2"/>
    <w:rsid w:val="00104431"/>
    <w:rsid w:val="00104543"/>
    <w:rsid w:val="00104983"/>
    <w:rsid w:val="0010512C"/>
    <w:rsid w:val="00105CE5"/>
    <w:rsid w:val="00105DBA"/>
    <w:rsid w:val="00105E1F"/>
    <w:rsid w:val="00105F87"/>
    <w:rsid w:val="001064D0"/>
    <w:rsid w:val="00106A04"/>
    <w:rsid w:val="00106CFB"/>
    <w:rsid w:val="00106DAB"/>
    <w:rsid w:val="00106FFC"/>
    <w:rsid w:val="00107827"/>
    <w:rsid w:val="00107840"/>
    <w:rsid w:val="001101AD"/>
    <w:rsid w:val="00110879"/>
    <w:rsid w:val="001110AB"/>
    <w:rsid w:val="00111215"/>
    <w:rsid w:val="00111F7B"/>
    <w:rsid w:val="001122B1"/>
    <w:rsid w:val="00112A60"/>
    <w:rsid w:val="00112F79"/>
    <w:rsid w:val="001130AB"/>
    <w:rsid w:val="001130CE"/>
    <w:rsid w:val="001135EA"/>
    <w:rsid w:val="00113AAE"/>
    <w:rsid w:val="00114C59"/>
    <w:rsid w:val="00114FCC"/>
    <w:rsid w:val="0011590C"/>
    <w:rsid w:val="0011656D"/>
    <w:rsid w:val="00117283"/>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6472"/>
    <w:rsid w:val="00136517"/>
    <w:rsid w:val="00137638"/>
    <w:rsid w:val="001378E0"/>
    <w:rsid w:val="00137D22"/>
    <w:rsid w:val="00137E2F"/>
    <w:rsid w:val="0014009A"/>
    <w:rsid w:val="0014189E"/>
    <w:rsid w:val="001418A1"/>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64C1"/>
    <w:rsid w:val="00156A13"/>
    <w:rsid w:val="00156F03"/>
    <w:rsid w:val="00157905"/>
    <w:rsid w:val="001601D3"/>
    <w:rsid w:val="00160255"/>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E2C"/>
    <w:rsid w:val="00163F9A"/>
    <w:rsid w:val="00164027"/>
    <w:rsid w:val="00164D01"/>
    <w:rsid w:val="00164F1E"/>
    <w:rsid w:val="001653FC"/>
    <w:rsid w:val="00165434"/>
    <w:rsid w:val="00165B7E"/>
    <w:rsid w:val="00165FBA"/>
    <w:rsid w:val="001665C0"/>
    <w:rsid w:val="00167096"/>
    <w:rsid w:val="00167F15"/>
    <w:rsid w:val="00170626"/>
    <w:rsid w:val="00170B20"/>
    <w:rsid w:val="0017154F"/>
    <w:rsid w:val="00172A04"/>
    <w:rsid w:val="00172AA1"/>
    <w:rsid w:val="001735E1"/>
    <w:rsid w:val="00173629"/>
    <w:rsid w:val="00173EB1"/>
    <w:rsid w:val="0017435A"/>
    <w:rsid w:val="001744E8"/>
    <w:rsid w:val="0017540D"/>
    <w:rsid w:val="00175FA1"/>
    <w:rsid w:val="0017652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C06"/>
    <w:rsid w:val="00184208"/>
    <w:rsid w:val="00184354"/>
    <w:rsid w:val="00184362"/>
    <w:rsid w:val="0018466F"/>
    <w:rsid w:val="001849D9"/>
    <w:rsid w:val="00185392"/>
    <w:rsid w:val="0018597C"/>
    <w:rsid w:val="00185DA1"/>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74B"/>
    <w:rsid w:val="001951FA"/>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6EC"/>
    <w:rsid w:val="001A1F20"/>
    <w:rsid w:val="001A2089"/>
    <w:rsid w:val="001A3CEC"/>
    <w:rsid w:val="001A3FDC"/>
    <w:rsid w:val="001A4994"/>
    <w:rsid w:val="001A5E83"/>
    <w:rsid w:val="001A6B58"/>
    <w:rsid w:val="001A6D67"/>
    <w:rsid w:val="001A6FCE"/>
    <w:rsid w:val="001A738C"/>
    <w:rsid w:val="001B03C6"/>
    <w:rsid w:val="001B0608"/>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F95"/>
    <w:rsid w:val="001C3E5C"/>
    <w:rsid w:val="001C5257"/>
    <w:rsid w:val="001C5571"/>
    <w:rsid w:val="001C57F4"/>
    <w:rsid w:val="001C584B"/>
    <w:rsid w:val="001C58F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42A3"/>
    <w:rsid w:val="001E4817"/>
    <w:rsid w:val="001E4EEE"/>
    <w:rsid w:val="001E544C"/>
    <w:rsid w:val="001E59C4"/>
    <w:rsid w:val="001E5B18"/>
    <w:rsid w:val="001E5E87"/>
    <w:rsid w:val="001E661E"/>
    <w:rsid w:val="001E678B"/>
    <w:rsid w:val="001E7A04"/>
    <w:rsid w:val="001E7FDC"/>
    <w:rsid w:val="001F04BB"/>
    <w:rsid w:val="001F0F5D"/>
    <w:rsid w:val="001F11B1"/>
    <w:rsid w:val="001F12FC"/>
    <w:rsid w:val="001F17E2"/>
    <w:rsid w:val="001F17F7"/>
    <w:rsid w:val="001F1D8F"/>
    <w:rsid w:val="001F2172"/>
    <w:rsid w:val="001F2F21"/>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11BC"/>
    <w:rsid w:val="00212EED"/>
    <w:rsid w:val="00213227"/>
    <w:rsid w:val="00213BEE"/>
    <w:rsid w:val="00213D36"/>
    <w:rsid w:val="00214B61"/>
    <w:rsid w:val="00215254"/>
    <w:rsid w:val="0021542C"/>
    <w:rsid w:val="00215466"/>
    <w:rsid w:val="00215B5E"/>
    <w:rsid w:val="00216141"/>
    <w:rsid w:val="002176C1"/>
    <w:rsid w:val="00217BB1"/>
    <w:rsid w:val="0022014D"/>
    <w:rsid w:val="00220C2D"/>
    <w:rsid w:val="002216A5"/>
    <w:rsid w:val="0022175D"/>
    <w:rsid w:val="00221EFF"/>
    <w:rsid w:val="00221F85"/>
    <w:rsid w:val="002229DF"/>
    <w:rsid w:val="00222CB3"/>
    <w:rsid w:val="0022324A"/>
    <w:rsid w:val="00223AEA"/>
    <w:rsid w:val="00223FD6"/>
    <w:rsid w:val="0022405E"/>
    <w:rsid w:val="002244D9"/>
    <w:rsid w:val="00225227"/>
    <w:rsid w:val="0022573F"/>
    <w:rsid w:val="00225851"/>
    <w:rsid w:val="0022640B"/>
    <w:rsid w:val="0022696D"/>
    <w:rsid w:val="00226C17"/>
    <w:rsid w:val="0022778F"/>
    <w:rsid w:val="002277F0"/>
    <w:rsid w:val="00227900"/>
    <w:rsid w:val="00227AE2"/>
    <w:rsid w:val="00227D00"/>
    <w:rsid w:val="00230438"/>
    <w:rsid w:val="00231DA3"/>
    <w:rsid w:val="00231E55"/>
    <w:rsid w:val="002322B2"/>
    <w:rsid w:val="002327A9"/>
    <w:rsid w:val="00232F40"/>
    <w:rsid w:val="0023305C"/>
    <w:rsid w:val="002333F6"/>
    <w:rsid w:val="00233BA1"/>
    <w:rsid w:val="00233D70"/>
    <w:rsid w:val="00233EFD"/>
    <w:rsid w:val="0023467A"/>
    <w:rsid w:val="00235389"/>
    <w:rsid w:val="00235BAA"/>
    <w:rsid w:val="00235F8B"/>
    <w:rsid w:val="00236392"/>
    <w:rsid w:val="00236DFF"/>
    <w:rsid w:val="00237344"/>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436A"/>
    <w:rsid w:val="00244538"/>
    <w:rsid w:val="00244E9F"/>
    <w:rsid w:val="00245361"/>
    <w:rsid w:val="00245505"/>
    <w:rsid w:val="00245643"/>
    <w:rsid w:val="00245CE8"/>
    <w:rsid w:val="0024614B"/>
    <w:rsid w:val="002464D0"/>
    <w:rsid w:val="00246B96"/>
    <w:rsid w:val="00246BAF"/>
    <w:rsid w:val="00247660"/>
    <w:rsid w:val="0024768A"/>
    <w:rsid w:val="00247692"/>
    <w:rsid w:val="00251658"/>
    <w:rsid w:val="00252177"/>
    <w:rsid w:val="00252341"/>
    <w:rsid w:val="00252658"/>
    <w:rsid w:val="002526B5"/>
    <w:rsid w:val="00252B78"/>
    <w:rsid w:val="002531BF"/>
    <w:rsid w:val="00253487"/>
    <w:rsid w:val="00253E20"/>
    <w:rsid w:val="00254114"/>
    <w:rsid w:val="00254E6B"/>
    <w:rsid w:val="00255ADC"/>
    <w:rsid w:val="00255F06"/>
    <w:rsid w:val="00256113"/>
    <w:rsid w:val="0025612B"/>
    <w:rsid w:val="0025630C"/>
    <w:rsid w:val="002564A9"/>
    <w:rsid w:val="00256513"/>
    <w:rsid w:val="0025663B"/>
    <w:rsid w:val="00256DC2"/>
    <w:rsid w:val="00257301"/>
    <w:rsid w:val="00260B3C"/>
    <w:rsid w:val="00260DC3"/>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6023"/>
    <w:rsid w:val="002675A2"/>
    <w:rsid w:val="00267A56"/>
    <w:rsid w:val="00267C12"/>
    <w:rsid w:val="00270170"/>
    <w:rsid w:val="00270878"/>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E04"/>
    <w:rsid w:val="0027506E"/>
    <w:rsid w:val="00275B26"/>
    <w:rsid w:val="00277FE3"/>
    <w:rsid w:val="002800AE"/>
    <w:rsid w:val="00280441"/>
    <w:rsid w:val="0028074C"/>
    <w:rsid w:val="002807C4"/>
    <w:rsid w:val="00280D3B"/>
    <w:rsid w:val="00280EF0"/>
    <w:rsid w:val="002810EE"/>
    <w:rsid w:val="0028190A"/>
    <w:rsid w:val="00282615"/>
    <w:rsid w:val="0028262B"/>
    <w:rsid w:val="002826E9"/>
    <w:rsid w:val="00283322"/>
    <w:rsid w:val="002835F1"/>
    <w:rsid w:val="00283767"/>
    <w:rsid w:val="00284243"/>
    <w:rsid w:val="002845F1"/>
    <w:rsid w:val="00284D9E"/>
    <w:rsid w:val="00286236"/>
    <w:rsid w:val="0028732B"/>
    <w:rsid w:val="002877B0"/>
    <w:rsid w:val="00287A5B"/>
    <w:rsid w:val="002902D3"/>
    <w:rsid w:val="00290335"/>
    <w:rsid w:val="002909B7"/>
    <w:rsid w:val="00290B4B"/>
    <w:rsid w:val="00290D00"/>
    <w:rsid w:val="00291097"/>
    <w:rsid w:val="00291810"/>
    <w:rsid w:val="002921A3"/>
    <w:rsid w:val="00293027"/>
    <w:rsid w:val="00293B29"/>
    <w:rsid w:val="00294000"/>
    <w:rsid w:val="00294801"/>
    <w:rsid w:val="00294FB0"/>
    <w:rsid w:val="002953C5"/>
    <w:rsid w:val="00295469"/>
    <w:rsid w:val="00295559"/>
    <w:rsid w:val="00296088"/>
    <w:rsid w:val="0029610D"/>
    <w:rsid w:val="00296AAD"/>
    <w:rsid w:val="00296B24"/>
    <w:rsid w:val="00296D64"/>
    <w:rsid w:val="002970BE"/>
    <w:rsid w:val="002A05EB"/>
    <w:rsid w:val="002A08EA"/>
    <w:rsid w:val="002A0F94"/>
    <w:rsid w:val="002A14E1"/>
    <w:rsid w:val="002A2C95"/>
    <w:rsid w:val="002A3863"/>
    <w:rsid w:val="002A3C0F"/>
    <w:rsid w:val="002A43B4"/>
    <w:rsid w:val="002A4470"/>
    <w:rsid w:val="002A47E9"/>
    <w:rsid w:val="002A5292"/>
    <w:rsid w:val="002A54F8"/>
    <w:rsid w:val="002A6648"/>
    <w:rsid w:val="002A6F64"/>
    <w:rsid w:val="002A75C9"/>
    <w:rsid w:val="002A7B6F"/>
    <w:rsid w:val="002B0B6E"/>
    <w:rsid w:val="002B1C6A"/>
    <w:rsid w:val="002B2A6A"/>
    <w:rsid w:val="002B2E19"/>
    <w:rsid w:val="002B3CD3"/>
    <w:rsid w:val="002B3F44"/>
    <w:rsid w:val="002B429D"/>
    <w:rsid w:val="002B4CD6"/>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FF6"/>
    <w:rsid w:val="002D1408"/>
    <w:rsid w:val="002D15E3"/>
    <w:rsid w:val="002D1D27"/>
    <w:rsid w:val="002D2202"/>
    <w:rsid w:val="002D2A13"/>
    <w:rsid w:val="002D33AF"/>
    <w:rsid w:val="002D3B65"/>
    <w:rsid w:val="002D499D"/>
    <w:rsid w:val="002D5895"/>
    <w:rsid w:val="002D6390"/>
    <w:rsid w:val="002D64EF"/>
    <w:rsid w:val="002D661A"/>
    <w:rsid w:val="002D6D9F"/>
    <w:rsid w:val="002D6EC3"/>
    <w:rsid w:val="002D71D9"/>
    <w:rsid w:val="002D75AF"/>
    <w:rsid w:val="002D7942"/>
    <w:rsid w:val="002D7E73"/>
    <w:rsid w:val="002E07CF"/>
    <w:rsid w:val="002E0A07"/>
    <w:rsid w:val="002E0EA0"/>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8DE"/>
    <w:rsid w:val="002F1BDF"/>
    <w:rsid w:val="002F278D"/>
    <w:rsid w:val="002F29D0"/>
    <w:rsid w:val="002F29F3"/>
    <w:rsid w:val="002F2D82"/>
    <w:rsid w:val="002F2EE9"/>
    <w:rsid w:val="002F3158"/>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CD4"/>
    <w:rsid w:val="00302129"/>
    <w:rsid w:val="003021EC"/>
    <w:rsid w:val="0030268A"/>
    <w:rsid w:val="00302EDD"/>
    <w:rsid w:val="0030310A"/>
    <w:rsid w:val="00303EEF"/>
    <w:rsid w:val="00303F04"/>
    <w:rsid w:val="00303FA2"/>
    <w:rsid w:val="003040B1"/>
    <w:rsid w:val="0030413A"/>
    <w:rsid w:val="00304525"/>
    <w:rsid w:val="00304AA3"/>
    <w:rsid w:val="00305857"/>
    <w:rsid w:val="00305D48"/>
    <w:rsid w:val="003072A9"/>
    <w:rsid w:val="003078B6"/>
    <w:rsid w:val="003107F3"/>
    <w:rsid w:val="00310FAD"/>
    <w:rsid w:val="00311322"/>
    <w:rsid w:val="0031199F"/>
    <w:rsid w:val="00311B45"/>
    <w:rsid w:val="00311CC6"/>
    <w:rsid w:val="00311D99"/>
    <w:rsid w:val="00312FCA"/>
    <w:rsid w:val="00313547"/>
    <w:rsid w:val="0031375C"/>
    <w:rsid w:val="003140D8"/>
    <w:rsid w:val="003144B0"/>
    <w:rsid w:val="00314864"/>
    <w:rsid w:val="00315228"/>
    <w:rsid w:val="00315797"/>
    <w:rsid w:val="00315AA7"/>
    <w:rsid w:val="00315BD7"/>
    <w:rsid w:val="0031660E"/>
    <w:rsid w:val="003166D7"/>
    <w:rsid w:val="00316DC7"/>
    <w:rsid w:val="00316F08"/>
    <w:rsid w:val="003170C4"/>
    <w:rsid w:val="00317279"/>
    <w:rsid w:val="00317CB8"/>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D8"/>
    <w:rsid w:val="0032709B"/>
    <w:rsid w:val="00327A72"/>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C3"/>
    <w:rsid w:val="00337072"/>
    <w:rsid w:val="003370E3"/>
    <w:rsid w:val="003377D2"/>
    <w:rsid w:val="003418EF"/>
    <w:rsid w:val="00341C09"/>
    <w:rsid w:val="00341D4F"/>
    <w:rsid w:val="0034367D"/>
    <w:rsid w:val="00343863"/>
    <w:rsid w:val="003448F9"/>
    <w:rsid w:val="00345143"/>
    <w:rsid w:val="00345AC2"/>
    <w:rsid w:val="00346FA9"/>
    <w:rsid w:val="00346FAA"/>
    <w:rsid w:val="0034717C"/>
    <w:rsid w:val="00347E62"/>
    <w:rsid w:val="00347F9C"/>
    <w:rsid w:val="00350963"/>
    <w:rsid w:val="00351D0F"/>
    <w:rsid w:val="00352083"/>
    <w:rsid w:val="003520C5"/>
    <w:rsid w:val="00352674"/>
    <w:rsid w:val="003531FE"/>
    <w:rsid w:val="00353522"/>
    <w:rsid w:val="003537D0"/>
    <w:rsid w:val="003542C9"/>
    <w:rsid w:val="0035474E"/>
    <w:rsid w:val="00354819"/>
    <w:rsid w:val="00354915"/>
    <w:rsid w:val="00355407"/>
    <w:rsid w:val="00355874"/>
    <w:rsid w:val="00355DD4"/>
    <w:rsid w:val="00355F02"/>
    <w:rsid w:val="00355FE4"/>
    <w:rsid w:val="0035668D"/>
    <w:rsid w:val="003601DA"/>
    <w:rsid w:val="00360713"/>
    <w:rsid w:val="00361317"/>
    <w:rsid w:val="003618DB"/>
    <w:rsid w:val="00361A92"/>
    <w:rsid w:val="00362602"/>
    <w:rsid w:val="0036361B"/>
    <w:rsid w:val="00363A3A"/>
    <w:rsid w:val="003646EA"/>
    <w:rsid w:val="00364E9B"/>
    <w:rsid w:val="00364EDA"/>
    <w:rsid w:val="00364F6F"/>
    <w:rsid w:val="00365578"/>
    <w:rsid w:val="00365B22"/>
    <w:rsid w:val="00365F2E"/>
    <w:rsid w:val="0036611E"/>
    <w:rsid w:val="00366197"/>
    <w:rsid w:val="00366950"/>
    <w:rsid w:val="0036748A"/>
    <w:rsid w:val="003674C8"/>
    <w:rsid w:val="003674F9"/>
    <w:rsid w:val="00367787"/>
    <w:rsid w:val="003701AA"/>
    <w:rsid w:val="003707F4"/>
    <w:rsid w:val="00370DD0"/>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863"/>
    <w:rsid w:val="00377C07"/>
    <w:rsid w:val="00377D47"/>
    <w:rsid w:val="00380061"/>
    <w:rsid w:val="003800B5"/>
    <w:rsid w:val="0038027C"/>
    <w:rsid w:val="003803C6"/>
    <w:rsid w:val="00381A26"/>
    <w:rsid w:val="00382B9A"/>
    <w:rsid w:val="0038307F"/>
    <w:rsid w:val="00383CDB"/>
    <w:rsid w:val="00383D72"/>
    <w:rsid w:val="00385508"/>
    <w:rsid w:val="003859C1"/>
    <w:rsid w:val="003859EB"/>
    <w:rsid w:val="00385D69"/>
    <w:rsid w:val="00386CC2"/>
    <w:rsid w:val="00386EBD"/>
    <w:rsid w:val="003873C8"/>
    <w:rsid w:val="00387765"/>
    <w:rsid w:val="003877FA"/>
    <w:rsid w:val="00387FAD"/>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F27"/>
    <w:rsid w:val="003A0882"/>
    <w:rsid w:val="003A1109"/>
    <w:rsid w:val="003A1BEE"/>
    <w:rsid w:val="003A20B3"/>
    <w:rsid w:val="003A258C"/>
    <w:rsid w:val="003A2AE6"/>
    <w:rsid w:val="003A3566"/>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C8A"/>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33E6"/>
    <w:rsid w:val="003D3A8B"/>
    <w:rsid w:val="003D4082"/>
    <w:rsid w:val="003D4CA5"/>
    <w:rsid w:val="003D4CED"/>
    <w:rsid w:val="003D536D"/>
    <w:rsid w:val="003D5C2F"/>
    <w:rsid w:val="003D693B"/>
    <w:rsid w:val="003D696B"/>
    <w:rsid w:val="003D73AA"/>
    <w:rsid w:val="003D7C8D"/>
    <w:rsid w:val="003E04EA"/>
    <w:rsid w:val="003E0D29"/>
    <w:rsid w:val="003E148D"/>
    <w:rsid w:val="003E166E"/>
    <w:rsid w:val="003E1C41"/>
    <w:rsid w:val="003E2256"/>
    <w:rsid w:val="003E2718"/>
    <w:rsid w:val="003E2D86"/>
    <w:rsid w:val="003E3096"/>
    <w:rsid w:val="003E38B0"/>
    <w:rsid w:val="003E4724"/>
    <w:rsid w:val="003E4E74"/>
    <w:rsid w:val="003E51F7"/>
    <w:rsid w:val="003E5A53"/>
    <w:rsid w:val="003E5A9C"/>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F4A"/>
    <w:rsid w:val="00406A18"/>
    <w:rsid w:val="00406E1C"/>
    <w:rsid w:val="004076D9"/>
    <w:rsid w:val="0040784E"/>
    <w:rsid w:val="00407E63"/>
    <w:rsid w:val="004103F4"/>
    <w:rsid w:val="00410954"/>
    <w:rsid w:val="00410A67"/>
    <w:rsid w:val="00411262"/>
    <w:rsid w:val="00411BEB"/>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7009"/>
    <w:rsid w:val="00427364"/>
    <w:rsid w:val="00430594"/>
    <w:rsid w:val="004309DD"/>
    <w:rsid w:val="00431B55"/>
    <w:rsid w:val="0043264D"/>
    <w:rsid w:val="0043268F"/>
    <w:rsid w:val="0043273D"/>
    <w:rsid w:val="00432892"/>
    <w:rsid w:val="00433179"/>
    <w:rsid w:val="00433971"/>
    <w:rsid w:val="00434965"/>
    <w:rsid w:val="00435640"/>
    <w:rsid w:val="0043625E"/>
    <w:rsid w:val="004365D9"/>
    <w:rsid w:val="0043729C"/>
    <w:rsid w:val="00437556"/>
    <w:rsid w:val="00438CF2"/>
    <w:rsid w:val="00440833"/>
    <w:rsid w:val="0044085D"/>
    <w:rsid w:val="00440D05"/>
    <w:rsid w:val="00441203"/>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5026D"/>
    <w:rsid w:val="00450353"/>
    <w:rsid w:val="00450679"/>
    <w:rsid w:val="00450D03"/>
    <w:rsid w:val="00451E82"/>
    <w:rsid w:val="004525A9"/>
    <w:rsid w:val="0045346B"/>
    <w:rsid w:val="004535D5"/>
    <w:rsid w:val="00454A1A"/>
    <w:rsid w:val="00454BA7"/>
    <w:rsid w:val="00455117"/>
    <w:rsid w:val="00455358"/>
    <w:rsid w:val="00455FF1"/>
    <w:rsid w:val="004560FF"/>
    <w:rsid w:val="00456190"/>
    <w:rsid w:val="004562DF"/>
    <w:rsid w:val="004565A1"/>
    <w:rsid w:val="00456984"/>
    <w:rsid w:val="00457058"/>
    <w:rsid w:val="00457446"/>
    <w:rsid w:val="0045744C"/>
    <w:rsid w:val="00457E7F"/>
    <w:rsid w:val="0046037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DFE"/>
    <w:rsid w:val="00466615"/>
    <w:rsid w:val="0046728B"/>
    <w:rsid w:val="00467C88"/>
    <w:rsid w:val="00467E31"/>
    <w:rsid w:val="00470333"/>
    <w:rsid w:val="004709D7"/>
    <w:rsid w:val="00470B62"/>
    <w:rsid w:val="00471072"/>
    <w:rsid w:val="00471212"/>
    <w:rsid w:val="00471398"/>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6E8"/>
    <w:rsid w:val="0048115F"/>
    <w:rsid w:val="00481457"/>
    <w:rsid w:val="00481934"/>
    <w:rsid w:val="00481A59"/>
    <w:rsid w:val="00481FB1"/>
    <w:rsid w:val="004823F6"/>
    <w:rsid w:val="00482C89"/>
    <w:rsid w:val="00482F32"/>
    <w:rsid w:val="00483CC4"/>
    <w:rsid w:val="00484973"/>
    <w:rsid w:val="00484DE3"/>
    <w:rsid w:val="00484DF7"/>
    <w:rsid w:val="00485B06"/>
    <w:rsid w:val="00485B80"/>
    <w:rsid w:val="00485C29"/>
    <w:rsid w:val="00486A96"/>
    <w:rsid w:val="00486D4B"/>
    <w:rsid w:val="00486E92"/>
    <w:rsid w:val="004915D6"/>
    <w:rsid w:val="004918ED"/>
    <w:rsid w:val="00491BEB"/>
    <w:rsid w:val="00491DDB"/>
    <w:rsid w:val="00492303"/>
    <w:rsid w:val="00492C1F"/>
    <w:rsid w:val="0049318F"/>
    <w:rsid w:val="004931F6"/>
    <w:rsid w:val="0049351F"/>
    <w:rsid w:val="0049356F"/>
    <w:rsid w:val="0049365E"/>
    <w:rsid w:val="00493915"/>
    <w:rsid w:val="004939B2"/>
    <w:rsid w:val="0049460A"/>
    <w:rsid w:val="00494E05"/>
    <w:rsid w:val="0049727C"/>
    <w:rsid w:val="004A180E"/>
    <w:rsid w:val="004A1D76"/>
    <w:rsid w:val="004A44A8"/>
    <w:rsid w:val="004A50E9"/>
    <w:rsid w:val="004A5855"/>
    <w:rsid w:val="004A65DE"/>
    <w:rsid w:val="004A7D11"/>
    <w:rsid w:val="004A7D5C"/>
    <w:rsid w:val="004B0557"/>
    <w:rsid w:val="004B1175"/>
    <w:rsid w:val="004B242D"/>
    <w:rsid w:val="004B263A"/>
    <w:rsid w:val="004B3371"/>
    <w:rsid w:val="004B35CA"/>
    <w:rsid w:val="004B3762"/>
    <w:rsid w:val="004B3872"/>
    <w:rsid w:val="004B3D89"/>
    <w:rsid w:val="004B44AD"/>
    <w:rsid w:val="004B49B6"/>
    <w:rsid w:val="004B53FB"/>
    <w:rsid w:val="004B5884"/>
    <w:rsid w:val="004B69C3"/>
    <w:rsid w:val="004B7F61"/>
    <w:rsid w:val="004C04D9"/>
    <w:rsid w:val="004C0F44"/>
    <w:rsid w:val="004C0FAC"/>
    <w:rsid w:val="004C1244"/>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D1008"/>
    <w:rsid w:val="004D18A9"/>
    <w:rsid w:val="004D27BC"/>
    <w:rsid w:val="004D343E"/>
    <w:rsid w:val="004D3A67"/>
    <w:rsid w:val="004D3B02"/>
    <w:rsid w:val="004D4D2D"/>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5147"/>
    <w:rsid w:val="004E5D25"/>
    <w:rsid w:val="004E6012"/>
    <w:rsid w:val="004E62FF"/>
    <w:rsid w:val="004E63DE"/>
    <w:rsid w:val="004E67C4"/>
    <w:rsid w:val="004E6996"/>
    <w:rsid w:val="004E6A9A"/>
    <w:rsid w:val="004E6F01"/>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B38"/>
    <w:rsid w:val="004F5CCE"/>
    <w:rsid w:val="004F5E68"/>
    <w:rsid w:val="004F6B62"/>
    <w:rsid w:val="004F6FDA"/>
    <w:rsid w:val="004F7AF4"/>
    <w:rsid w:val="005002DB"/>
    <w:rsid w:val="00500864"/>
    <w:rsid w:val="00500999"/>
    <w:rsid w:val="005009EF"/>
    <w:rsid w:val="00501736"/>
    <w:rsid w:val="00501B12"/>
    <w:rsid w:val="00501B17"/>
    <w:rsid w:val="00501D33"/>
    <w:rsid w:val="00502904"/>
    <w:rsid w:val="00502D87"/>
    <w:rsid w:val="005038AD"/>
    <w:rsid w:val="00503E33"/>
    <w:rsid w:val="00503EC3"/>
    <w:rsid w:val="00504844"/>
    <w:rsid w:val="005052FC"/>
    <w:rsid w:val="0050556E"/>
    <w:rsid w:val="00505D30"/>
    <w:rsid w:val="0050600B"/>
    <w:rsid w:val="00506552"/>
    <w:rsid w:val="00506D98"/>
    <w:rsid w:val="00507321"/>
    <w:rsid w:val="00507564"/>
    <w:rsid w:val="005076E0"/>
    <w:rsid w:val="00507C20"/>
    <w:rsid w:val="00507CB1"/>
    <w:rsid w:val="00507F00"/>
    <w:rsid w:val="00510CC6"/>
    <w:rsid w:val="00510DFC"/>
    <w:rsid w:val="00511869"/>
    <w:rsid w:val="00512CDF"/>
    <w:rsid w:val="00514290"/>
    <w:rsid w:val="0051431E"/>
    <w:rsid w:val="005148E3"/>
    <w:rsid w:val="00514B03"/>
    <w:rsid w:val="005173A1"/>
    <w:rsid w:val="0051750C"/>
    <w:rsid w:val="00517D39"/>
    <w:rsid w:val="00517D92"/>
    <w:rsid w:val="0052090B"/>
    <w:rsid w:val="00521080"/>
    <w:rsid w:val="00521435"/>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107A"/>
    <w:rsid w:val="005313FE"/>
    <w:rsid w:val="00531CBB"/>
    <w:rsid w:val="00531CF4"/>
    <w:rsid w:val="00531FB6"/>
    <w:rsid w:val="005321DB"/>
    <w:rsid w:val="00532266"/>
    <w:rsid w:val="005322F6"/>
    <w:rsid w:val="00532988"/>
    <w:rsid w:val="00533015"/>
    <w:rsid w:val="0053357B"/>
    <w:rsid w:val="0053366F"/>
    <w:rsid w:val="0053394F"/>
    <w:rsid w:val="005340E5"/>
    <w:rsid w:val="005377D7"/>
    <w:rsid w:val="0054010A"/>
    <w:rsid w:val="00540149"/>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31B"/>
    <w:rsid w:val="005654B2"/>
    <w:rsid w:val="00565637"/>
    <w:rsid w:val="00565728"/>
    <w:rsid w:val="005659EA"/>
    <w:rsid w:val="005663BC"/>
    <w:rsid w:val="00566D5B"/>
    <w:rsid w:val="0056709A"/>
    <w:rsid w:val="005674BF"/>
    <w:rsid w:val="005678F2"/>
    <w:rsid w:val="005701AA"/>
    <w:rsid w:val="00570220"/>
    <w:rsid w:val="005708D8"/>
    <w:rsid w:val="00570E32"/>
    <w:rsid w:val="00570F63"/>
    <w:rsid w:val="00571121"/>
    <w:rsid w:val="0057113C"/>
    <w:rsid w:val="005717C9"/>
    <w:rsid w:val="00573295"/>
    <w:rsid w:val="00573360"/>
    <w:rsid w:val="00573A51"/>
    <w:rsid w:val="00574ACC"/>
    <w:rsid w:val="00574DB6"/>
    <w:rsid w:val="00575250"/>
    <w:rsid w:val="00575ABF"/>
    <w:rsid w:val="0057619A"/>
    <w:rsid w:val="00576707"/>
    <w:rsid w:val="0057686C"/>
    <w:rsid w:val="00576DD9"/>
    <w:rsid w:val="00577211"/>
    <w:rsid w:val="0057793F"/>
    <w:rsid w:val="00580AA7"/>
    <w:rsid w:val="005811D7"/>
    <w:rsid w:val="005815A3"/>
    <w:rsid w:val="00581641"/>
    <w:rsid w:val="00581F8E"/>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412"/>
    <w:rsid w:val="005929B0"/>
    <w:rsid w:val="00592D3D"/>
    <w:rsid w:val="005936DE"/>
    <w:rsid w:val="00593B1E"/>
    <w:rsid w:val="0059419F"/>
    <w:rsid w:val="005941B3"/>
    <w:rsid w:val="0059575F"/>
    <w:rsid w:val="00595D36"/>
    <w:rsid w:val="00595EC4"/>
    <w:rsid w:val="005966A7"/>
    <w:rsid w:val="00597740"/>
    <w:rsid w:val="005A0E8C"/>
    <w:rsid w:val="005A0ED1"/>
    <w:rsid w:val="005A117A"/>
    <w:rsid w:val="005A11A3"/>
    <w:rsid w:val="005A1D57"/>
    <w:rsid w:val="005A1DF0"/>
    <w:rsid w:val="005A2006"/>
    <w:rsid w:val="005A2099"/>
    <w:rsid w:val="005A22E0"/>
    <w:rsid w:val="005A24B6"/>
    <w:rsid w:val="005A31C7"/>
    <w:rsid w:val="005A3AE7"/>
    <w:rsid w:val="005A4053"/>
    <w:rsid w:val="005A447D"/>
    <w:rsid w:val="005A46EB"/>
    <w:rsid w:val="005A554B"/>
    <w:rsid w:val="005A5609"/>
    <w:rsid w:val="005A5D1B"/>
    <w:rsid w:val="005A60C4"/>
    <w:rsid w:val="005A66AD"/>
    <w:rsid w:val="005A69A4"/>
    <w:rsid w:val="005A6A81"/>
    <w:rsid w:val="005A7B4B"/>
    <w:rsid w:val="005A7DC0"/>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639B"/>
    <w:rsid w:val="005B6476"/>
    <w:rsid w:val="005B691D"/>
    <w:rsid w:val="005B700E"/>
    <w:rsid w:val="005C0417"/>
    <w:rsid w:val="005C0F34"/>
    <w:rsid w:val="005C1031"/>
    <w:rsid w:val="005C2EC6"/>
    <w:rsid w:val="005C35A2"/>
    <w:rsid w:val="005C4492"/>
    <w:rsid w:val="005C493F"/>
    <w:rsid w:val="005C4968"/>
    <w:rsid w:val="005C4D4C"/>
    <w:rsid w:val="005C4E4E"/>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5E1"/>
    <w:rsid w:val="005D37B0"/>
    <w:rsid w:val="005D3D20"/>
    <w:rsid w:val="005D52BB"/>
    <w:rsid w:val="005D5CBF"/>
    <w:rsid w:val="005D6648"/>
    <w:rsid w:val="005D69D5"/>
    <w:rsid w:val="005D6D24"/>
    <w:rsid w:val="005D6E7F"/>
    <w:rsid w:val="005D73AD"/>
    <w:rsid w:val="005D76A3"/>
    <w:rsid w:val="005D780A"/>
    <w:rsid w:val="005D7900"/>
    <w:rsid w:val="005E05B1"/>
    <w:rsid w:val="005E127C"/>
    <w:rsid w:val="005E14A4"/>
    <w:rsid w:val="005E15A0"/>
    <w:rsid w:val="005E1AC8"/>
    <w:rsid w:val="005E2780"/>
    <w:rsid w:val="005E3031"/>
    <w:rsid w:val="005E328B"/>
    <w:rsid w:val="005E32DB"/>
    <w:rsid w:val="005E45FD"/>
    <w:rsid w:val="005E463C"/>
    <w:rsid w:val="005E4D7D"/>
    <w:rsid w:val="005E5FE7"/>
    <w:rsid w:val="005E600B"/>
    <w:rsid w:val="005E60BA"/>
    <w:rsid w:val="005E68A9"/>
    <w:rsid w:val="005E6F5C"/>
    <w:rsid w:val="005F05A1"/>
    <w:rsid w:val="005F13B8"/>
    <w:rsid w:val="005F164A"/>
    <w:rsid w:val="005F1E1F"/>
    <w:rsid w:val="005F21FF"/>
    <w:rsid w:val="005F24C5"/>
    <w:rsid w:val="005F25D9"/>
    <w:rsid w:val="005F2932"/>
    <w:rsid w:val="005F2C5A"/>
    <w:rsid w:val="005F2EC7"/>
    <w:rsid w:val="005F3236"/>
    <w:rsid w:val="005F3285"/>
    <w:rsid w:val="005F33EE"/>
    <w:rsid w:val="005F43BF"/>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D11"/>
    <w:rsid w:val="0061031B"/>
    <w:rsid w:val="0061050C"/>
    <w:rsid w:val="006107AA"/>
    <w:rsid w:val="0061131F"/>
    <w:rsid w:val="00611798"/>
    <w:rsid w:val="00611911"/>
    <w:rsid w:val="00611A9B"/>
    <w:rsid w:val="00611C98"/>
    <w:rsid w:val="0061213F"/>
    <w:rsid w:val="00612263"/>
    <w:rsid w:val="006142C7"/>
    <w:rsid w:val="00614468"/>
    <w:rsid w:val="00614E5E"/>
    <w:rsid w:val="006157DF"/>
    <w:rsid w:val="006159D9"/>
    <w:rsid w:val="00615F09"/>
    <w:rsid w:val="00616C80"/>
    <w:rsid w:val="00617504"/>
    <w:rsid w:val="0061778F"/>
    <w:rsid w:val="00617F6A"/>
    <w:rsid w:val="00620A72"/>
    <w:rsid w:val="006214B5"/>
    <w:rsid w:val="00622378"/>
    <w:rsid w:val="0062238D"/>
    <w:rsid w:val="00622424"/>
    <w:rsid w:val="00622582"/>
    <w:rsid w:val="00622F6E"/>
    <w:rsid w:val="00623875"/>
    <w:rsid w:val="00623C1A"/>
    <w:rsid w:val="006246ED"/>
    <w:rsid w:val="00624AF3"/>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A57"/>
    <w:rsid w:val="00632B35"/>
    <w:rsid w:val="00633796"/>
    <w:rsid w:val="006341FC"/>
    <w:rsid w:val="00634637"/>
    <w:rsid w:val="00634C4E"/>
    <w:rsid w:val="00634DBC"/>
    <w:rsid w:val="00635726"/>
    <w:rsid w:val="006360D2"/>
    <w:rsid w:val="006363BC"/>
    <w:rsid w:val="00636644"/>
    <w:rsid w:val="0063674E"/>
    <w:rsid w:val="006369CF"/>
    <w:rsid w:val="00636CAB"/>
    <w:rsid w:val="00636F1F"/>
    <w:rsid w:val="006373D4"/>
    <w:rsid w:val="006374B7"/>
    <w:rsid w:val="006378B4"/>
    <w:rsid w:val="00638674"/>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656C"/>
    <w:rsid w:val="00647EE1"/>
    <w:rsid w:val="00650022"/>
    <w:rsid w:val="006502CD"/>
    <w:rsid w:val="006507FC"/>
    <w:rsid w:val="006521F6"/>
    <w:rsid w:val="006522C6"/>
    <w:rsid w:val="006529EA"/>
    <w:rsid w:val="00652A7B"/>
    <w:rsid w:val="00652D4F"/>
    <w:rsid w:val="00653C0C"/>
    <w:rsid w:val="00653F1A"/>
    <w:rsid w:val="00654027"/>
    <w:rsid w:val="00654127"/>
    <w:rsid w:val="00654ABE"/>
    <w:rsid w:val="00654C22"/>
    <w:rsid w:val="0065565A"/>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C92"/>
    <w:rsid w:val="006813AC"/>
    <w:rsid w:val="00682AB9"/>
    <w:rsid w:val="00682BB1"/>
    <w:rsid w:val="00682E5F"/>
    <w:rsid w:val="00683CAD"/>
    <w:rsid w:val="006841F2"/>
    <w:rsid w:val="0068474C"/>
    <w:rsid w:val="00684E98"/>
    <w:rsid w:val="00685D69"/>
    <w:rsid w:val="00686E8C"/>
    <w:rsid w:val="0069015E"/>
    <w:rsid w:val="006906EB"/>
    <w:rsid w:val="006908E5"/>
    <w:rsid w:val="00690B5F"/>
    <w:rsid w:val="00690B9D"/>
    <w:rsid w:val="006917C9"/>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BE5"/>
    <w:rsid w:val="006A0EB9"/>
    <w:rsid w:val="006A1A2B"/>
    <w:rsid w:val="006A22B0"/>
    <w:rsid w:val="006A240B"/>
    <w:rsid w:val="006A26E9"/>
    <w:rsid w:val="006A4216"/>
    <w:rsid w:val="006A44A6"/>
    <w:rsid w:val="006A4A06"/>
    <w:rsid w:val="006A4C8F"/>
    <w:rsid w:val="006A50BD"/>
    <w:rsid w:val="006A518A"/>
    <w:rsid w:val="006A5D8F"/>
    <w:rsid w:val="006A689F"/>
    <w:rsid w:val="006A6BBA"/>
    <w:rsid w:val="006A7686"/>
    <w:rsid w:val="006A77EC"/>
    <w:rsid w:val="006B01D5"/>
    <w:rsid w:val="006B0BA5"/>
    <w:rsid w:val="006B1007"/>
    <w:rsid w:val="006B11E5"/>
    <w:rsid w:val="006B1320"/>
    <w:rsid w:val="006B1DD7"/>
    <w:rsid w:val="006B1E13"/>
    <w:rsid w:val="006B2565"/>
    <w:rsid w:val="006B2B59"/>
    <w:rsid w:val="006B2C12"/>
    <w:rsid w:val="006B3113"/>
    <w:rsid w:val="006B3190"/>
    <w:rsid w:val="006B329F"/>
    <w:rsid w:val="006B3595"/>
    <w:rsid w:val="006B4B7C"/>
    <w:rsid w:val="006B5417"/>
    <w:rsid w:val="006B5F48"/>
    <w:rsid w:val="006B6E1E"/>
    <w:rsid w:val="006B70CF"/>
    <w:rsid w:val="006B7EB8"/>
    <w:rsid w:val="006C00A6"/>
    <w:rsid w:val="006C03FF"/>
    <w:rsid w:val="006C1A43"/>
    <w:rsid w:val="006C1C19"/>
    <w:rsid w:val="006C229E"/>
    <w:rsid w:val="006C24BE"/>
    <w:rsid w:val="006C2698"/>
    <w:rsid w:val="006C3A0A"/>
    <w:rsid w:val="006C49C1"/>
    <w:rsid w:val="006C4B03"/>
    <w:rsid w:val="006C5B32"/>
    <w:rsid w:val="006C6360"/>
    <w:rsid w:val="006C77FB"/>
    <w:rsid w:val="006C78B5"/>
    <w:rsid w:val="006C78BA"/>
    <w:rsid w:val="006C7948"/>
    <w:rsid w:val="006C7E1E"/>
    <w:rsid w:val="006D0130"/>
    <w:rsid w:val="006D056C"/>
    <w:rsid w:val="006D0BAE"/>
    <w:rsid w:val="006D12B9"/>
    <w:rsid w:val="006D1F6D"/>
    <w:rsid w:val="006D21F0"/>
    <w:rsid w:val="006D2E76"/>
    <w:rsid w:val="006D3BCE"/>
    <w:rsid w:val="006D51CE"/>
    <w:rsid w:val="006D52E2"/>
    <w:rsid w:val="006D5B3F"/>
    <w:rsid w:val="006D65D9"/>
    <w:rsid w:val="006D6811"/>
    <w:rsid w:val="006D70A1"/>
    <w:rsid w:val="006D7682"/>
    <w:rsid w:val="006D7A3C"/>
    <w:rsid w:val="006E062D"/>
    <w:rsid w:val="006E08EA"/>
    <w:rsid w:val="006E093C"/>
    <w:rsid w:val="006E236A"/>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E35"/>
    <w:rsid w:val="006F4E8B"/>
    <w:rsid w:val="006F52E6"/>
    <w:rsid w:val="006F5ACA"/>
    <w:rsid w:val="006F5EE1"/>
    <w:rsid w:val="006F63EE"/>
    <w:rsid w:val="006F6485"/>
    <w:rsid w:val="006F6857"/>
    <w:rsid w:val="006F6A16"/>
    <w:rsid w:val="006F6E67"/>
    <w:rsid w:val="006F71F3"/>
    <w:rsid w:val="006F7312"/>
    <w:rsid w:val="006F7A86"/>
    <w:rsid w:val="007001FF"/>
    <w:rsid w:val="007006CD"/>
    <w:rsid w:val="00700EB9"/>
    <w:rsid w:val="0070193A"/>
    <w:rsid w:val="00701D11"/>
    <w:rsid w:val="00701F33"/>
    <w:rsid w:val="007020F8"/>
    <w:rsid w:val="0070222A"/>
    <w:rsid w:val="0070227D"/>
    <w:rsid w:val="007025A9"/>
    <w:rsid w:val="007032E1"/>
    <w:rsid w:val="007055A0"/>
    <w:rsid w:val="007058E3"/>
    <w:rsid w:val="00706080"/>
    <w:rsid w:val="007065CA"/>
    <w:rsid w:val="00706C91"/>
    <w:rsid w:val="00706E74"/>
    <w:rsid w:val="007074B3"/>
    <w:rsid w:val="00707D13"/>
    <w:rsid w:val="00707F49"/>
    <w:rsid w:val="007100B1"/>
    <w:rsid w:val="00710719"/>
    <w:rsid w:val="00710A19"/>
    <w:rsid w:val="00710ACE"/>
    <w:rsid w:val="00710EE6"/>
    <w:rsid w:val="007111CA"/>
    <w:rsid w:val="0071151D"/>
    <w:rsid w:val="00711F6D"/>
    <w:rsid w:val="007123B0"/>
    <w:rsid w:val="0071399E"/>
    <w:rsid w:val="00713B55"/>
    <w:rsid w:val="00714303"/>
    <w:rsid w:val="007143CC"/>
    <w:rsid w:val="00714894"/>
    <w:rsid w:val="00715B55"/>
    <w:rsid w:val="007162FB"/>
    <w:rsid w:val="0071671C"/>
    <w:rsid w:val="007168CE"/>
    <w:rsid w:val="007169C8"/>
    <w:rsid w:val="00716C90"/>
    <w:rsid w:val="0072008E"/>
    <w:rsid w:val="00720312"/>
    <w:rsid w:val="00721226"/>
    <w:rsid w:val="007212F3"/>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F30"/>
    <w:rsid w:val="00727B19"/>
    <w:rsid w:val="00727EDE"/>
    <w:rsid w:val="007309FE"/>
    <w:rsid w:val="00730C20"/>
    <w:rsid w:val="00731609"/>
    <w:rsid w:val="00733036"/>
    <w:rsid w:val="0073342C"/>
    <w:rsid w:val="0073355F"/>
    <w:rsid w:val="00733942"/>
    <w:rsid w:val="00734010"/>
    <w:rsid w:val="00734418"/>
    <w:rsid w:val="00734A22"/>
    <w:rsid w:val="007350C0"/>
    <w:rsid w:val="0073589A"/>
    <w:rsid w:val="00736087"/>
    <w:rsid w:val="007364CA"/>
    <w:rsid w:val="007367A2"/>
    <w:rsid w:val="00736EEE"/>
    <w:rsid w:val="007371F6"/>
    <w:rsid w:val="00737A02"/>
    <w:rsid w:val="00737ED3"/>
    <w:rsid w:val="007400B1"/>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1526"/>
    <w:rsid w:val="0075152C"/>
    <w:rsid w:val="007515C8"/>
    <w:rsid w:val="007515DA"/>
    <w:rsid w:val="00751FF2"/>
    <w:rsid w:val="00752698"/>
    <w:rsid w:val="007526C8"/>
    <w:rsid w:val="00752BF0"/>
    <w:rsid w:val="00753454"/>
    <w:rsid w:val="0075493E"/>
    <w:rsid w:val="00754D79"/>
    <w:rsid w:val="007556B5"/>
    <w:rsid w:val="00755A77"/>
    <w:rsid w:val="00755C5A"/>
    <w:rsid w:val="00755E0B"/>
    <w:rsid w:val="00760052"/>
    <w:rsid w:val="007613BE"/>
    <w:rsid w:val="00761AD9"/>
    <w:rsid w:val="00761C20"/>
    <w:rsid w:val="007622A3"/>
    <w:rsid w:val="00762B14"/>
    <w:rsid w:val="00762BEE"/>
    <w:rsid w:val="00762EF3"/>
    <w:rsid w:val="007631A3"/>
    <w:rsid w:val="007632A8"/>
    <w:rsid w:val="0076376F"/>
    <w:rsid w:val="00763A2B"/>
    <w:rsid w:val="00763D65"/>
    <w:rsid w:val="0076436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54D"/>
    <w:rsid w:val="0077467F"/>
    <w:rsid w:val="00774AF0"/>
    <w:rsid w:val="00774FE2"/>
    <w:rsid w:val="00775993"/>
    <w:rsid w:val="00775AF2"/>
    <w:rsid w:val="0077700A"/>
    <w:rsid w:val="007778A3"/>
    <w:rsid w:val="00777A9A"/>
    <w:rsid w:val="007817ED"/>
    <w:rsid w:val="00782D66"/>
    <w:rsid w:val="00782EA5"/>
    <w:rsid w:val="00782F2F"/>
    <w:rsid w:val="007838C1"/>
    <w:rsid w:val="00784966"/>
    <w:rsid w:val="007852EE"/>
    <w:rsid w:val="00785BC5"/>
    <w:rsid w:val="00785DD8"/>
    <w:rsid w:val="0079001A"/>
    <w:rsid w:val="00790135"/>
    <w:rsid w:val="007905D0"/>
    <w:rsid w:val="007918FB"/>
    <w:rsid w:val="007923BF"/>
    <w:rsid w:val="007923D0"/>
    <w:rsid w:val="00792453"/>
    <w:rsid w:val="00792B54"/>
    <w:rsid w:val="00792EC2"/>
    <w:rsid w:val="00793FB1"/>
    <w:rsid w:val="007944F5"/>
    <w:rsid w:val="00795B32"/>
    <w:rsid w:val="00795CA3"/>
    <w:rsid w:val="00796747"/>
    <w:rsid w:val="007975EC"/>
    <w:rsid w:val="00797922"/>
    <w:rsid w:val="007A0135"/>
    <w:rsid w:val="007A063F"/>
    <w:rsid w:val="007A0709"/>
    <w:rsid w:val="007A0FE8"/>
    <w:rsid w:val="007A12FE"/>
    <w:rsid w:val="007A147C"/>
    <w:rsid w:val="007A1A5C"/>
    <w:rsid w:val="007A1C9F"/>
    <w:rsid w:val="007A2204"/>
    <w:rsid w:val="007A38C7"/>
    <w:rsid w:val="007A3AA9"/>
    <w:rsid w:val="007A4473"/>
    <w:rsid w:val="007A4780"/>
    <w:rsid w:val="007A5AF6"/>
    <w:rsid w:val="007A5EE3"/>
    <w:rsid w:val="007A6AEF"/>
    <w:rsid w:val="007A7071"/>
    <w:rsid w:val="007A70C6"/>
    <w:rsid w:val="007A75C3"/>
    <w:rsid w:val="007A7645"/>
    <w:rsid w:val="007A7878"/>
    <w:rsid w:val="007A7AB5"/>
    <w:rsid w:val="007A7E88"/>
    <w:rsid w:val="007B06BB"/>
    <w:rsid w:val="007B08AD"/>
    <w:rsid w:val="007B0FEE"/>
    <w:rsid w:val="007B2456"/>
    <w:rsid w:val="007B254D"/>
    <w:rsid w:val="007B2C6E"/>
    <w:rsid w:val="007B3246"/>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2078"/>
    <w:rsid w:val="007C221A"/>
    <w:rsid w:val="007C2866"/>
    <w:rsid w:val="007C286C"/>
    <w:rsid w:val="007C28CC"/>
    <w:rsid w:val="007C3C92"/>
    <w:rsid w:val="007C4509"/>
    <w:rsid w:val="007C4D9F"/>
    <w:rsid w:val="007C4E20"/>
    <w:rsid w:val="007C525C"/>
    <w:rsid w:val="007C5641"/>
    <w:rsid w:val="007C57C2"/>
    <w:rsid w:val="007C5D83"/>
    <w:rsid w:val="007C6D25"/>
    <w:rsid w:val="007C6E7F"/>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6F"/>
    <w:rsid w:val="007E5D2B"/>
    <w:rsid w:val="007E740D"/>
    <w:rsid w:val="007F01A3"/>
    <w:rsid w:val="007F0210"/>
    <w:rsid w:val="007F07E5"/>
    <w:rsid w:val="007F0A85"/>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649"/>
    <w:rsid w:val="00800CA4"/>
    <w:rsid w:val="0080186E"/>
    <w:rsid w:val="00801907"/>
    <w:rsid w:val="00801C7A"/>
    <w:rsid w:val="00801D0C"/>
    <w:rsid w:val="008021C4"/>
    <w:rsid w:val="00803B13"/>
    <w:rsid w:val="0080420F"/>
    <w:rsid w:val="00804F01"/>
    <w:rsid w:val="00805754"/>
    <w:rsid w:val="00806113"/>
    <w:rsid w:val="0080650E"/>
    <w:rsid w:val="0080758E"/>
    <w:rsid w:val="00807794"/>
    <w:rsid w:val="008077D2"/>
    <w:rsid w:val="00807CD3"/>
    <w:rsid w:val="00810360"/>
    <w:rsid w:val="00810D2D"/>
    <w:rsid w:val="008120F0"/>
    <w:rsid w:val="008123AC"/>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649F"/>
    <w:rsid w:val="00826610"/>
    <w:rsid w:val="00827000"/>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CFB"/>
    <w:rsid w:val="0083630F"/>
    <w:rsid w:val="00836461"/>
    <w:rsid w:val="008364D9"/>
    <w:rsid w:val="00836A73"/>
    <w:rsid w:val="00836F0B"/>
    <w:rsid w:val="008410CB"/>
    <w:rsid w:val="008417F2"/>
    <w:rsid w:val="00841957"/>
    <w:rsid w:val="00841FD1"/>
    <w:rsid w:val="00842002"/>
    <w:rsid w:val="0084254C"/>
    <w:rsid w:val="00843805"/>
    <w:rsid w:val="00844236"/>
    <w:rsid w:val="0084424D"/>
    <w:rsid w:val="0084467E"/>
    <w:rsid w:val="00844D3B"/>
    <w:rsid w:val="008456C9"/>
    <w:rsid w:val="00845777"/>
    <w:rsid w:val="00845CC7"/>
    <w:rsid w:val="00846033"/>
    <w:rsid w:val="0084626C"/>
    <w:rsid w:val="00846454"/>
    <w:rsid w:val="008473C1"/>
    <w:rsid w:val="00847CBA"/>
    <w:rsid w:val="00847D3F"/>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6082"/>
    <w:rsid w:val="008666DC"/>
    <w:rsid w:val="00866736"/>
    <w:rsid w:val="00866977"/>
    <w:rsid w:val="00866979"/>
    <w:rsid w:val="00866DF3"/>
    <w:rsid w:val="00866EAC"/>
    <w:rsid w:val="00866F4C"/>
    <w:rsid w:val="00867020"/>
    <w:rsid w:val="00867739"/>
    <w:rsid w:val="008677A8"/>
    <w:rsid w:val="008678B7"/>
    <w:rsid w:val="0087060A"/>
    <w:rsid w:val="00870B56"/>
    <w:rsid w:val="00871162"/>
    <w:rsid w:val="00871A7A"/>
    <w:rsid w:val="00872449"/>
    <w:rsid w:val="00872DB3"/>
    <w:rsid w:val="00872F88"/>
    <w:rsid w:val="00873F28"/>
    <w:rsid w:val="008748BA"/>
    <w:rsid w:val="00875F87"/>
    <w:rsid w:val="00877167"/>
    <w:rsid w:val="0087734C"/>
    <w:rsid w:val="00877497"/>
    <w:rsid w:val="00880192"/>
    <w:rsid w:val="00880279"/>
    <w:rsid w:val="008805EE"/>
    <w:rsid w:val="00881BC5"/>
    <w:rsid w:val="0088217A"/>
    <w:rsid w:val="008822BD"/>
    <w:rsid w:val="0088236C"/>
    <w:rsid w:val="00882C93"/>
    <w:rsid w:val="00882CC1"/>
    <w:rsid w:val="00883084"/>
    <w:rsid w:val="00883247"/>
    <w:rsid w:val="00883C40"/>
    <w:rsid w:val="00883E7A"/>
    <w:rsid w:val="00883F27"/>
    <w:rsid w:val="008846AD"/>
    <w:rsid w:val="00885091"/>
    <w:rsid w:val="008854A0"/>
    <w:rsid w:val="00885936"/>
    <w:rsid w:val="00886132"/>
    <w:rsid w:val="008864B0"/>
    <w:rsid w:val="008864E0"/>
    <w:rsid w:val="00886768"/>
    <w:rsid w:val="00886DAD"/>
    <w:rsid w:val="00886E3E"/>
    <w:rsid w:val="0088798D"/>
    <w:rsid w:val="00887B10"/>
    <w:rsid w:val="00887EBF"/>
    <w:rsid w:val="008914FD"/>
    <w:rsid w:val="008915F6"/>
    <w:rsid w:val="00891811"/>
    <w:rsid w:val="008918FE"/>
    <w:rsid w:val="00892C1D"/>
    <w:rsid w:val="008930DE"/>
    <w:rsid w:val="008934B2"/>
    <w:rsid w:val="00893565"/>
    <w:rsid w:val="00893942"/>
    <w:rsid w:val="00893992"/>
    <w:rsid w:val="00894245"/>
    <w:rsid w:val="00894674"/>
    <w:rsid w:val="00894846"/>
    <w:rsid w:val="00894A08"/>
    <w:rsid w:val="00894E67"/>
    <w:rsid w:val="00895E85"/>
    <w:rsid w:val="0089776B"/>
    <w:rsid w:val="008A0A03"/>
    <w:rsid w:val="008A0E39"/>
    <w:rsid w:val="008A13C4"/>
    <w:rsid w:val="008A1884"/>
    <w:rsid w:val="008A1FA8"/>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60C"/>
    <w:rsid w:val="008B16F3"/>
    <w:rsid w:val="008B18F0"/>
    <w:rsid w:val="008B1CCA"/>
    <w:rsid w:val="008B21AA"/>
    <w:rsid w:val="008B2980"/>
    <w:rsid w:val="008B444E"/>
    <w:rsid w:val="008B4D86"/>
    <w:rsid w:val="008B56BA"/>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62A2"/>
    <w:rsid w:val="008C6AF8"/>
    <w:rsid w:val="008C6E1F"/>
    <w:rsid w:val="008C7100"/>
    <w:rsid w:val="008C74E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728B"/>
    <w:rsid w:val="008F03D5"/>
    <w:rsid w:val="008F1035"/>
    <w:rsid w:val="008F1CB0"/>
    <w:rsid w:val="008F1E27"/>
    <w:rsid w:val="008F20CE"/>
    <w:rsid w:val="008F21CA"/>
    <w:rsid w:val="008F223E"/>
    <w:rsid w:val="008F281D"/>
    <w:rsid w:val="008F282E"/>
    <w:rsid w:val="008F3ACA"/>
    <w:rsid w:val="008F4572"/>
    <w:rsid w:val="008F5211"/>
    <w:rsid w:val="008F52FD"/>
    <w:rsid w:val="008F5654"/>
    <w:rsid w:val="008F5B3A"/>
    <w:rsid w:val="008F6017"/>
    <w:rsid w:val="008F6D13"/>
    <w:rsid w:val="008F7751"/>
    <w:rsid w:val="008F7DE0"/>
    <w:rsid w:val="00900386"/>
    <w:rsid w:val="009004F2"/>
    <w:rsid w:val="00900784"/>
    <w:rsid w:val="0090101C"/>
    <w:rsid w:val="009013D2"/>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6FE"/>
    <w:rsid w:val="00905928"/>
    <w:rsid w:val="00905C42"/>
    <w:rsid w:val="00905DA1"/>
    <w:rsid w:val="009061E7"/>
    <w:rsid w:val="00906639"/>
    <w:rsid w:val="00907111"/>
    <w:rsid w:val="00907D83"/>
    <w:rsid w:val="00911261"/>
    <w:rsid w:val="00911501"/>
    <w:rsid w:val="0091163D"/>
    <w:rsid w:val="00911867"/>
    <w:rsid w:val="00911917"/>
    <w:rsid w:val="0091202E"/>
    <w:rsid w:val="00912312"/>
    <w:rsid w:val="009126AD"/>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F2"/>
    <w:rsid w:val="00926AE0"/>
    <w:rsid w:val="009272F1"/>
    <w:rsid w:val="00927885"/>
    <w:rsid w:val="009300B2"/>
    <w:rsid w:val="0093036B"/>
    <w:rsid w:val="00931023"/>
    <w:rsid w:val="00931143"/>
    <w:rsid w:val="00931730"/>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208F"/>
    <w:rsid w:val="00942255"/>
    <w:rsid w:val="00942FAA"/>
    <w:rsid w:val="009438AE"/>
    <w:rsid w:val="00943B88"/>
    <w:rsid w:val="009443F2"/>
    <w:rsid w:val="00945797"/>
    <w:rsid w:val="00946031"/>
    <w:rsid w:val="00946C3B"/>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DD4"/>
    <w:rsid w:val="00973EEC"/>
    <w:rsid w:val="00973F85"/>
    <w:rsid w:val="00973FAF"/>
    <w:rsid w:val="009745DE"/>
    <w:rsid w:val="009746F3"/>
    <w:rsid w:val="009748CA"/>
    <w:rsid w:val="00975025"/>
    <w:rsid w:val="00975AD0"/>
    <w:rsid w:val="00975B40"/>
    <w:rsid w:val="00975C30"/>
    <w:rsid w:val="00976A31"/>
    <w:rsid w:val="00976C34"/>
    <w:rsid w:val="0097709E"/>
    <w:rsid w:val="00977133"/>
    <w:rsid w:val="009807D7"/>
    <w:rsid w:val="009809CA"/>
    <w:rsid w:val="00980AA6"/>
    <w:rsid w:val="00981109"/>
    <w:rsid w:val="00981AE4"/>
    <w:rsid w:val="00981E5F"/>
    <w:rsid w:val="00982822"/>
    <w:rsid w:val="00983A43"/>
    <w:rsid w:val="00983B31"/>
    <w:rsid w:val="00983E29"/>
    <w:rsid w:val="00984580"/>
    <w:rsid w:val="00984ADC"/>
    <w:rsid w:val="0098513E"/>
    <w:rsid w:val="009855CF"/>
    <w:rsid w:val="00986D16"/>
    <w:rsid w:val="009876E6"/>
    <w:rsid w:val="00987BF0"/>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74D"/>
    <w:rsid w:val="009A2876"/>
    <w:rsid w:val="009A40C4"/>
    <w:rsid w:val="009A42EC"/>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8"/>
    <w:rsid w:val="009B4A89"/>
    <w:rsid w:val="009B50AD"/>
    <w:rsid w:val="009B54A5"/>
    <w:rsid w:val="009B589B"/>
    <w:rsid w:val="009B6031"/>
    <w:rsid w:val="009B649B"/>
    <w:rsid w:val="009B6C0B"/>
    <w:rsid w:val="009C0422"/>
    <w:rsid w:val="009C071C"/>
    <w:rsid w:val="009C07F0"/>
    <w:rsid w:val="009C17FB"/>
    <w:rsid w:val="009C1A9F"/>
    <w:rsid w:val="009C1E3D"/>
    <w:rsid w:val="009C24C1"/>
    <w:rsid w:val="009C2EB7"/>
    <w:rsid w:val="009C4328"/>
    <w:rsid w:val="009C44E5"/>
    <w:rsid w:val="009C47B2"/>
    <w:rsid w:val="009C4E26"/>
    <w:rsid w:val="009C5A18"/>
    <w:rsid w:val="009C627A"/>
    <w:rsid w:val="009C63A2"/>
    <w:rsid w:val="009C6768"/>
    <w:rsid w:val="009C6A0B"/>
    <w:rsid w:val="009C6C06"/>
    <w:rsid w:val="009C71A6"/>
    <w:rsid w:val="009C72BC"/>
    <w:rsid w:val="009C7C83"/>
    <w:rsid w:val="009C7D94"/>
    <w:rsid w:val="009C7E4F"/>
    <w:rsid w:val="009D04F0"/>
    <w:rsid w:val="009D1B25"/>
    <w:rsid w:val="009D1E1C"/>
    <w:rsid w:val="009D239C"/>
    <w:rsid w:val="009D2D0B"/>
    <w:rsid w:val="009D3A90"/>
    <w:rsid w:val="009D4796"/>
    <w:rsid w:val="009D4A58"/>
    <w:rsid w:val="009D4E61"/>
    <w:rsid w:val="009D55A3"/>
    <w:rsid w:val="009D5F4C"/>
    <w:rsid w:val="009D6175"/>
    <w:rsid w:val="009D62A3"/>
    <w:rsid w:val="009D62EC"/>
    <w:rsid w:val="009D719D"/>
    <w:rsid w:val="009D759E"/>
    <w:rsid w:val="009D7674"/>
    <w:rsid w:val="009D7E47"/>
    <w:rsid w:val="009E02FE"/>
    <w:rsid w:val="009E1B3D"/>
    <w:rsid w:val="009E1B50"/>
    <w:rsid w:val="009E29FB"/>
    <w:rsid w:val="009E31EA"/>
    <w:rsid w:val="009E3933"/>
    <w:rsid w:val="009E3BAE"/>
    <w:rsid w:val="009E43B2"/>
    <w:rsid w:val="009E44B9"/>
    <w:rsid w:val="009E4CEA"/>
    <w:rsid w:val="009E519C"/>
    <w:rsid w:val="009E5439"/>
    <w:rsid w:val="009E55FB"/>
    <w:rsid w:val="009E5EE9"/>
    <w:rsid w:val="009E6379"/>
    <w:rsid w:val="009E6649"/>
    <w:rsid w:val="009E6B19"/>
    <w:rsid w:val="009E7351"/>
    <w:rsid w:val="009E7AC1"/>
    <w:rsid w:val="009E7BC9"/>
    <w:rsid w:val="009E7D94"/>
    <w:rsid w:val="009F0474"/>
    <w:rsid w:val="009F10EF"/>
    <w:rsid w:val="009F17FB"/>
    <w:rsid w:val="009F2434"/>
    <w:rsid w:val="009F2B75"/>
    <w:rsid w:val="009F3545"/>
    <w:rsid w:val="009F4DC6"/>
    <w:rsid w:val="009F6E8E"/>
    <w:rsid w:val="009F7069"/>
    <w:rsid w:val="009F7202"/>
    <w:rsid w:val="009F72E3"/>
    <w:rsid w:val="009F7AFA"/>
    <w:rsid w:val="009F7C77"/>
    <w:rsid w:val="00A0041E"/>
    <w:rsid w:val="00A005BB"/>
    <w:rsid w:val="00A00629"/>
    <w:rsid w:val="00A00780"/>
    <w:rsid w:val="00A0115A"/>
    <w:rsid w:val="00A01A55"/>
    <w:rsid w:val="00A01B0A"/>
    <w:rsid w:val="00A01F5C"/>
    <w:rsid w:val="00A01F86"/>
    <w:rsid w:val="00A024E7"/>
    <w:rsid w:val="00A026F0"/>
    <w:rsid w:val="00A044FD"/>
    <w:rsid w:val="00A04615"/>
    <w:rsid w:val="00A047C5"/>
    <w:rsid w:val="00A05736"/>
    <w:rsid w:val="00A05D2E"/>
    <w:rsid w:val="00A0681D"/>
    <w:rsid w:val="00A06860"/>
    <w:rsid w:val="00A06D49"/>
    <w:rsid w:val="00A06E07"/>
    <w:rsid w:val="00A06E21"/>
    <w:rsid w:val="00A06E8D"/>
    <w:rsid w:val="00A0703E"/>
    <w:rsid w:val="00A07193"/>
    <w:rsid w:val="00A075E9"/>
    <w:rsid w:val="00A077B7"/>
    <w:rsid w:val="00A07A88"/>
    <w:rsid w:val="00A1022F"/>
    <w:rsid w:val="00A1035D"/>
    <w:rsid w:val="00A1080B"/>
    <w:rsid w:val="00A10ABB"/>
    <w:rsid w:val="00A10DB3"/>
    <w:rsid w:val="00A10E8E"/>
    <w:rsid w:val="00A11092"/>
    <w:rsid w:val="00A112AD"/>
    <w:rsid w:val="00A119D4"/>
    <w:rsid w:val="00A122D8"/>
    <w:rsid w:val="00A127FD"/>
    <w:rsid w:val="00A12E1D"/>
    <w:rsid w:val="00A136B9"/>
    <w:rsid w:val="00A13B4A"/>
    <w:rsid w:val="00A140C0"/>
    <w:rsid w:val="00A14214"/>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DB2"/>
    <w:rsid w:val="00A26DDD"/>
    <w:rsid w:val="00A274B5"/>
    <w:rsid w:val="00A2785B"/>
    <w:rsid w:val="00A27FFA"/>
    <w:rsid w:val="00A30107"/>
    <w:rsid w:val="00A31391"/>
    <w:rsid w:val="00A31D28"/>
    <w:rsid w:val="00A32830"/>
    <w:rsid w:val="00A32979"/>
    <w:rsid w:val="00A329BE"/>
    <w:rsid w:val="00A32D8A"/>
    <w:rsid w:val="00A330ED"/>
    <w:rsid w:val="00A33F7D"/>
    <w:rsid w:val="00A3454B"/>
    <w:rsid w:val="00A35295"/>
    <w:rsid w:val="00A362E0"/>
    <w:rsid w:val="00A3697E"/>
    <w:rsid w:val="00A36A0F"/>
    <w:rsid w:val="00A36F15"/>
    <w:rsid w:val="00A37362"/>
    <w:rsid w:val="00A38698"/>
    <w:rsid w:val="00A40172"/>
    <w:rsid w:val="00A40A4A"/>
    <w:rsid w:val="00A40DD1"/>
    <w:rsid w:val="00A41246"/>
    <w:rsid w:val="00A42214"/>
    <w:rsid w:val="00A4275F"/>
    <w:rsid w:val="00A43643"/>
    <w:rsid w:val="00A4377B"/>
    <w:rsid w:val="00A444AD"/>
    <w:rsid w:val="00A44FBB"/>
    <w:rsid w:val="00A45393"/>
    <w:rsid w:val="00A460DE"/>
    <w:rsid w:val="00A465D9"/>
    <w:rsid w:val="00A474EE"/>
    <w:rsid w:val="00A4767B"/>
    <w:rsid w:val="00A47834"/>
    <w:rsid w:val="00A47E60"/>
    <w:rsid w:val="00A5021A"/>
    <w:rsid w:val="00A503FA"/>
    <w:rsid w:val="00A5045D"/>
    <w:rsid w:val="00A5088F"/>
    <w:rsid w:val="00A50B6C"/>
    <w:rsid w:val="00A50FF6"/>
    <w:rsid w:val="00A51225"/>
    <w:rsid w:val="00A52098"/>
    <w:rsid w:val="00A53076"/>
    <w:rsid w:val="00A536A7"/>
    <w:rsid w:val="00A53F2F"/>
    <w:rsid w:val="00A54444"/>
    <w:rsid w:val="00A5455A"/>
    <w:rsid w:val="00A545D7"/>
    <w:rsid w:val="00A54888"/>
    <w:rsid w:val="00A54A5E"/>
    <w:rsid w:val="00A5502A"/>
    <w:rsid w:val="00A553DF"/>
    <w:rsid w:val="00A562E9"/>
    <w:rsid w:val="00A56CD5"/>
    <w:rsid w:val="00A56D50"/>
    <w:rsid w:val="00A56DA2"/>
    <w:rsid w:val="00A576E5"/>
    <w:rsid w:val="00A60D82"/>
    <w:rsid w:val="00A60F0E"/>
    <w:rsid w:val="00A6106D"/>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32B"/>
    <w:rsid w:val="00A666AB"/>
    <w:rsid w:val="00A672E8"/>
    <w:rsid w:val="00A67E60"/>
    <w:rsid w:val="00A70631"/>
    <w:rsid w:val="00A70EE0"/>
    <w:rsid w:val="00A71203"/>
    <w:rsid w:val="00A713A4"/>
    <w:rsid w:val="00A7173F"/>
    <w:rsid w:val="00A71AFA"/>
    <w:rsid w:val="00A71D9A"/>
    <w:rsid w:val="00A7235E"/>
    <w:rsid w:val="00A7238D"/>
    <w:rsid w:val="00A7250E"/>
    <w:rsid w:val="00A7293E"/>
    <w:rsid w:val="00A73172"/>
    <w:rsid w:val="00A73B54"/>
    <w:rsid w:val="00A73D45"/>
    <w:rsid w:val="00A74055"/>
    <w:rsid w:val="00A74430"/>
    <w:rsid w:val="00A7472F"/>
    <w:rsid w:val="00A7498F"/>
    <w:rsid w:val="00A751AC"/>
    <w:rsid w:val="00A75E8A"/>
    <w:rsid w:val="00A766D7"/>
    <w:rsid w:val="00A76963"/>
    <w:rsid w:val="00A76B38"/>
    <w:rsid w:val="00A770D0"/>
    <w:rsid w:val="00A771FF"/>
    <w:rsid w:val="00A77F20"/>
    <w:rsid w:val="00A80163"/>
    <w:rsid w:val="00A80359"/>
    <w:rsid w:val="00A8078A"/>
    <w:rsid w:val="00A81272"/>
    <w:rsid w:val="00A81958"/>
    <w:rsid w:val="00A81E68"/>
    <w:rsid w:val="00A82962"/>
    <w:rsid w:val="00A834AA"/>
    <w:rsid w:val="00A83731"/>
    <w:rsid w:val="00A83AD2"/>
    <w:rsid w:val="00A83D0B"/>
    <w:rsid w:val="00A83F8B"/>
    <w:rsid w:val="00A8426D"/>
    <w:rsid w:val="00A84A78"/>
    <w:rsid w:val="00A84B0D"/>
    <w:rsid w:val="00A85180"/>
    <w:rsid w:val="00A8524C"/>
    <w:rsid w:val="00A856B1"/>
    <w:rsid w:val="00A86BED"/>
    <w:rsid w:val="00A86E59"/>
    <w:rsid w:val="00A87048"/>
    <w:rsid w:val="00A876E4"/>
    <w:rsid w:val="00A878BF"/>
    <w:rsid w:val="00A90218"/>
    <w:rsid w:val="00A90252"/>
    <w:rsid w:val="00A91062"/>
    <w:rsid w:val="00A910D2"/>
    <w:rsid w:val="00A91C41"/>
    <w:rsid w:val="00A92391"/>
    <w:rsid w:val="00A923C0"/>
    <w:rsid w:val="00A927B0"/>
    <w:rsid w:val="00A927EC"/>
    <w:rsid w:val="00A928F9"/>
    <w:rsid w:val="00A92AF2"/>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A66"/>
    <w:rsid w:val="00AA2AC0"/>
    <w:rsid w:val="00AA2BC0"/>
    <w:rsid w:val="00AA2F15"/>
    <w:rsid w:val="00AA30E2"/>
    <w:rsid w:val="00AA31C4"/>
    <w:rsid w:val="00AA3446"/>
    <w:rsid w:val="00AA43F9"/>
    <w:rsid w:val="00AA44FE"/>
    <w:rsid w:val="00AA516B"/>
    <w:rsid w:val="00AA5C70"/>
    <w:rsid w:val="00AA5D01"/>
    <w:rsid w:val="00AA60B1"/>
    <w:rsid w:val="00AA6100"/>
    <w:rsid w:val="00AA625F"/>
    <w:rsid w:val="00AA62FC"/>
    <w:rsid w:val="00AA668C"/>
    <w:rsid w:val="00AA66B3"/>
    <w:rsid w:val="00AA76F7"/>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EC9"/>
    <w:rsid w:val="00AB7AB8"/>
    <w:rsid w:val="00AC0050"/>
    <w:rsid w:val="00AC04B2"/>
    <w:rsid w:val="00AC13FD"/>
    <w:rsid w:val="00AC16E8"/>
    <w:rsid w:val="00AC1858"/>
    <w:rsid w:val="00AC23C3"/>
    <w:rsid w:val="00AC2996"/>
    <w:rsid w:val="00AC31E5"/>
    <w:rsid w:val="00AC3BC9"/>
    <w:rsid w:val="00AC3BFC"/>
    <w:rsid w:val="00AC48D6"/>
    <w:rsid w:val="00AC492E"/>
    <w:rsid w:val="00AC4E3A"/>
    <w:rsid w:val="00AC4FD6"/>
    <w:rsid w:val="00AC55B8"/>
    <w:rsid w:val="00AC5A37"/>
    <w:rsid w:val="00AC62C5"/>
    <w:rsid w:val="00AC6B2D"/>
    <w:rsid w:val="00AC76A7"/>
    <w:rsid w:val="00AD0537"/>
    <w:rsid w:val="00AD08FE"/>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C62"/>
    <w:rsid w:val="00AE0CDF"/>
    <w:rsid w:val="00AE1751"/>
    <w:rsid w:val="00AE1D67"/>
    <w:rsid w:val="00AE33AC"/>
    <w:rsid w:val="00AE3644"/>
    <w:rsid w:val="00AE3F1C"/>
    <w:rsid w:val="00AE4234"/>
    <w:rsid w:val="00AE4C0D"/>
    <w:rsid w:val="00AE4C36"/>
    <w:rsid w:val="00AE505C"/>
    <w:rsid w:val="00AE59A2"/>
    <w:rsid w:val="00AE6E27"/>
    <w:rsid w:val="00AE74DF"/>
    <w:rsid w:val="00AF08FA"/>
    <w:rsid w:val="00AF0C35"/>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6539"/>
    <w:rsid w:val="00AF6781"/>
    <w:rsid w:val="00AF69B9"/>
    <w:rsid w:val="00AF6B78"/>
    <w:rsid w:val="00AF6EDE"/>
    <w:rsid w:val="00AF73DB"/>
    <w:rsid w:val="00AF75ED"/>
    <w:rsid w:val="00AF76B0"/>
    <w:rsid w:val="00AFE19D"/>
    <w:rsid w:val="00B003E8"/>
    <w:rsid w:val="00B008D6"/>
    <w:rsid w:val="00B009D6"/>
    <w:rsid w:val="00B009F9"/>
    <w:rsid w:val="00B0147E"/>
    <w:rsid w:val="00B01565"/>
    <w:rsid w:val="00B0235C"/>
    <w:rsid w:val="00B0262B"/>
    <w:rsid w:val="00B02F67"/>
    <w:rsid w:val="00B030B9"/>
    <w:rsid w:val="00B030EF"/>
    <w:rsid w:val="00B03615"/>
    <w:rsid w:val="00B039D0"/>
    <w:rsid w:val="00B03B6C"/>
    <w:rsid w:val="00B04EA3"/>
    <w:rsid w:val="00B04ED2"/>
    <w:rsid w:val="00B053FF"/>
    <w:rsid w:val="00B06C8F"/>
    <w:rsid w:val="00B06E5C"/>
    <w:rsid w:val="00B070E0"/>
    <w:rsid w:val="00B0721F"/>
    <w:rsid w:val="00B07622"/>
    <w:rsid w:val="00B07F91"/>
    <w:rsid w:val="00B10054"/>
    <w:rsid w:val="00B10742"/>
    <w:rsid w:val="00B1075D"/>
    <w:rsid w:val="00B109CD"/>
    <w:rsid w:val="00B10D10"/>
    <w:rsid w:val="00B121E9"/>
    <w:rsid w:val="00B1242F"/>
    <w:rsid w:val="00B12DA4"/>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F7C"/>
    <w:rsid w:val="00B342E8"/>
    <w:rsid w:val="00B34E76"/>
    <w:rsid w:val="00B362B3"/>
    <w:rsid w:val="00B37581"/>
    <w:rsid w:val="00B40522"/>
    <w:rsid w:val="00B409B4"/>
    <w:rsid w:val="00B40E6C"/>
    <w:rsid w:val="00B412CA"/>
    <w:rsid w:val="00B414C6"/>
    <w:rsid w:val="00B41EDF"/>
    <w:rsid w:val="00B42A51"/>
    <w:rsid w:val="00B433C7"/>
    <w:rsid w:val="00B43B0B"/>
    <w:rsid w:val="00B4451D"/>
    <w:rsid w:val="00B44D7D"/>
    <w:rsid w:val="00B45071"/>
    <w:rsid w:val="00B4603D"/>
    <w:rsid w:val="00B465BF"/>
    <w:rsid w:val="00B4672A"/>
    <w:rsid w:val="00B467A7"/>
    <w:rsid w:val="00B47397"/>
    <w:rsid w:val="00B500D4"/>
    <w:rsid w:val="00B503C8"/>
    <w:rsid w:val="00B50D32"/>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FE3"/>
    <w:rsid w:val="00B54388"/>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4044"/>
    <w:rsid w:val="00B86959"/>
    <w:rsid w:val="00B90312"/>
    <w:rsid w:val="00B903CB"/>
    <w:rsid w:val="00B90DE0"/>
    <w:rsid w:val="00B91546"/>
    <w:rsid w:val="00B91578"/>
    <w:rsid w:val="00B91D75"/>
    <w:rsid w:val="00B91F65"/>
    <w:rsid w:val="00B920C2"/>
    <w:rsid w:val="00B92112"/>
    <w:rsid w:val="00B92786"/>
    <w:rsid w:val="00B937B1"/>
    <w:rsid w:val="00B93C05"/>
    <w:rsid w:val="00B9572F"/>
    <w:rsid w:val="00B95EAB"/>
    <w:rsid w:val="00B96B06"/>
    <w:rsid w:val="00B9721A"/>
    <w:rsid w:val="00BA1C4C"/>
    <w:rsid w:val="00BA1E04"/>
    <w:rsid w:val="00BA24AB"/>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BEA"/>
    <w:rsid w:val="00BC49DC"/>
    <w:rsid w:val="00BC4BE2"/>
    <w:rsid w:val="00BC583D"/>
    <w:rsid w:val="00BC5984"/>
    <w:rsid w:val="00BC5C12"/>
    <w:rsid w:val="00BC6197"/>
    <w:rsid w:val="00BD0020"/>
    <w:rsid w:val="00BD057E"/>
    <w:rsid w:val="00BD0AF3"/>
    <w:rsid w:val="00BD1609"/>
    <w:rsid w:val="00BD1F03"/>
    <w:rsid w:val="00BD1F29"/>
    <w:rsid w:val="00BD22CA"/>
    <w:rsid w:val="00BD2EAE"/>
    <w:rsid w:val="00BD2EC8"/>
    <w:rsid w:val="00BD37B2"/>
    <w:rsid w:val="00BD4392"/>
    <w:rsid w:val="00BD46BB"/>
    <w:rsid w:val="00BD5356"/>
    <w:rsid w:val="00BD5FDE"/>
    <w:rsid w:val="00BD6518"/>
    <w:rsid w:val="00BD7703"/>
    <w:rsid w:val="00BD7B3C"/>
    <w:rsid w:val="00BE047B"/>
    <w:rsid w:val="00BE0680"/>
    <w:rsid w:val="00BE0F34"/>
    <w:rsid w:val="00BE1A82"/>
    <w:rsid w:val="00BE2288"/>
    <w:rsid w:val="00BE2445"/>
    <w:rsid w:val="00BE2C50"/>
    <w:rsid w:val="00BE4489"/>
    <w:rsid w:val="00BE44BB"/>
    <w:rsid w:val="00BE4BAB"/>
    <w:rsid w:val="00BE4BC8"/>
    <w:rsid w:val="00BE4F8E"/>
    <w:rsid w:val="00BE5490"/>
    <w:rsid w:val="00BE5E8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B6D"/>
    <w:rsid w:val="00BF222B"/>
    <w:rsid w:val="00BF226F"/>
    <w:rsid w:val="00BF2482"/>
    <w:rsid w:val="00BF2566"/>
    <w:rsid w:val="00BF2A3F"/>
    <w:rsid w:val="00BF2DE8"/>
    <w:rsid w:val="00BF3983"/>
    <w:rsid w:val="00BF3A65"/>
    <w:rsid w:val="00BF3FF4"/>
    <w:rsid w:val="00BF55DD"/>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1287"/>
    <w:rsid w:val="00C01365"/>
    <w:rsid w:val="00C01D8F"/>
    <w:rsid w:val="00C024A5"/>
    <w:rsid w:val="00C0282F"/>
    <w:rsid w:val="00C029AA"/>
    <w:rsid w:val="00C03122"/>
    <w:rsid w:val="00C038AC"/>
    <w:rsid w:val="00C03FF0"/>
    <w:rsid w:val="00C04520"/>
    <w:rsid w:val="00C046CA"/>
    <w:rsid w:val="00C047C8"/>
    <w:rsid w:val="00C04AB7"/>
    <w:rsid w:val="00C061A4"/>
    <w:rsid w:val="00C06455"/>
    <w:rsid w:val="00C06636"/>
    <w:rsid w:val="00C06951"/>
    <w:rsid w:val="00C06989"/>
    <w:rsid w:val="00C06CFE"/>
    <w:rsid w:val="00C078A8"/>
    <w:rsid w:val="00C079B7"/>
    <w:rsid w:val="00C07BD5"/>
    <w:rsid w:val="00C07CF5"/>
    <w:rsid w:val="00C07D35"/>
    <w:rsid w:val="00C11A84"/>
    <w:rsid w:val="00C12373"/>
    <w:rsid w:val="00C1260C"/>
    <w:rsid w:val="00C12717"/>
    <w:rsid w:val="00C134BC"/>
    <w:rsid w:val="00C13584"/>
    <w:rsid w:val="00C1379C"/>
    <w:rsid w:val="00C1396E"/>
    <w:rsid w:val="00C13F03"/>
    <w:rsid w:val="00C146AA"/>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EB"/>
    <w:rsid w:val="00C2448A"/>
    <w:rsid w:val="00C24DEB"/>
    <w:rsid w:val="00C2507B"/>
    <w:rsid w:val="00C257C5"/>
    <w:rsid w:val="00C25C38"/>
    <w:rsid w:val="00C27064"/>
    <w:rsid w:val="00C271EC"/>
    <w:rsid w:val="00C27B92"/>
    <w:rsid w:val="00C30B10"/>
    <w:rsid w:val="00C3143B"/>
    <w:rsid w:val="00C316D6"/>
    <w:rsid w:val="00C32415"/>
    <w:rsid w:val="00C32743"/>
    <w:rsid w:val="00C3284C"/>
    <w:rsid w:val="00C32C37"/>
    <w:rsid w:val="00C331FB"/>
    <w:rsid w:val="00C33315"/>
    <w:rsid w:val="00C335D2"/>
    <w:rsid w:val="00C335F3"/>
    <w:rsid w:val="00C33B7B"/>
    <w:rsid w:val="00C341FC"/>
    <w:rsid w:val="00C34276"/>
    <w:rsid w:val="00C35152"/>
    <w:rsid w:val="00C35E40"/>
    <w:rsid w:val="00C35F2C"/>
    <w:rsid w:val="00C36269"/>
    <w:rsid w:val="00C363B0"/>
    <w:rsid w:val="00C36481"/>
    <w:rsid w:val="00C36813"/>
    <w:rsid w:val="00C36D3E"/>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D86"/>
    <w:rsid w:val="00C46B84"/>
    <w:rsid w:val="00C46FB8"/>
    <w:rsid w:val="00C4759C"/>
    <w:rsid w:val="00C47D1B"/>
    <w:rsid w:val="00C5048B"/>
    <w:rsid w:val="00C5055A"/>
    <w:rsid w:val="00C5077C"/>
    <w:rsid w:val="00C5093F"/>
    <w:rsid w:val="00C5095C"/>
    <w:rsid w:val="00C517A1"/>
    <w:rsid w:val="00C52153"/>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336"/>
    <w:rsid w:val="00C60711"/>
    <w:rsid w:val="00C607B4"/>
    <w:rsid w:val="00C60CF6"/>
    <w:rsid w:val="00C626F1"/>
    <w:rsid w:val="00C6278D"/>
    <w:rsid w:val="00C62DB2"/>
    <w:rsid w:val="00C6300E"/>
    <w:rsid w:val="00C630F0"/>
    <w:rsid w:val="00C63E69"/>
    <w:rsid w:val="00C647C0"/>
    <w:rsid w:val="00C64B87"/>
    <w:rsid w:val="00C65514"/>
    <w:rsid w:val="00C65B2F"/>
    <w:rsid w:val="00C6616D"/>
    <w:rsid w:val="00C669E0"/>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4060"/>
    <w:rsid w:val="00C745F8"/>
    <w:rsid w:val="00C748A1"/>
    <w:rsid w:val="00C74C7A"/>
    <w:rsid w:val="00C75E82"/>
    <w:rsid w:val="00C76461"/>
    <w:rsid w:val="00C76652"/>
    <w:rsid w:val="00C768AB"/>
    <w:rsid w:val="00C76FEE"/>
    <w:rsid w:val="00C7772C"/>
    <w:rsid w:val="00C77ABA"/>
    <w:rsid w:val="00C80280"/>
    <w:rsid w:val="00C80408"/>
    <w:rsid w:val="00C80961"/>
    <w:rsid w:val="00C80CD2"/>
    <w:rsid w:val="00C80CE7"/>
    <w:rsid w:val="00C80DE7"/>
    <w:rsid w:val="00C816C8"/>
    <w:rsid w:val="00C83389"/>
    <w:rsid w:val="00C8340D"/>
    <w:rsid w:val="00C83B62"/>
    <w:rsid w:val="00C840E8"/>
    <w:rsid w:val="00C84408"/>
    <w:rsid w:val="00C845D9"/>
    <w:rsid w:val="00C848B7"/>
    <w:rsid w:val="00C84FF7"/>
    <w:rsid w:val="00C85080"/>
    <w:rsid w:val="00C851CE"/>
    <w:rsid w:val="00C857F4"/>
    <w:rsid w:val="00C85CE3"/>
    <w:rsid w:val="00C86000"/>
    <w:rsid w:val="00C86852"/>
    <w:rsid w:val="00C86DE6"/>
    <w:rsid w:val="00C86EDB"/>
    <w:rsid w:val="00C87122"/>
    <w:rsid w:val="00C90E27"/>
    <w:rsid w:val="00C913DF"/>
    <w:rsid w:val="00C915FA"/>
    <w:rsid w:val="00C919AD"/>
    <w:rsid w:val="00C92101"/>
    <w:rsid w:val="00C93106"/>
    <w:rsid w:val="00C93429"/>
    <w:rsid w:val="00C93D83"/>
    <w:rsid w:val="00C94E8D"/>
    <w:rsid w:val="00C95EFE"/>
    <w:rsid w:val="00C95F0E"/>
    <w:rsid w:val="00C95F5A"/>
    <w:rsid w:val="00C967E8"/>
    <w:rsid w:val="00C9685D"/>
    <w:rsid w:val="00C968FD"/>
    <w:rsid w:val="00C96F60"/>
    <w:rsid w:val="00C96FAD"/>
    <w:rsid w:val="00C974CF"/>
    <w:rsid w:val="00C979EA"/>
    <w:rsid w:val="00CA00B1"/>
    <w:rsid w:val="00CA012E"/>
    <w:rsid w:val="00CA08F0"/>
    <w:rsid w:val="00CA0C89"/>
    <w:rsid w:val="00CA0CF5"/>
    <w:rsid w:val="00CA14E0"/>
    <w:rsid w:val="00CA1994"/>
    <w:rsid w:val="00CA1A88"/>
    <w:rsid w:val="00CA1DDF"/>
    <w:rsid w:val="00CA2E64"/>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AC76"/>
    <w:rsid w:val="00CC0292"/>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57"/>
    <w:rsid w:val="00CD3E91"/>
    <w:rsid w:val="00CD402B"/>
    <w:rsid w:val="00CD4BBF"/>
    <w:rsid w:val="00CD4EAF"/>
    <w:rsid w:val="00CD5C7F"/>
    <w:rsid w:val="00CD5E1D"/>
    <w:rsid w:val="00CD606A"/>
    <w:rsid w:val="00CD641D"/>
    <w:rsid w:val="00CD668A"/>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8F1"/>
    <w:rsid w:val="00CE686B"/>
    <w:rsid w:val="00CE69F0"/>
    <w:rsid w:val="00CE7B80"/>
    <w:rsid w:val="00CF0674"/>
    <w:rsid w:val="00CF099B"/>
    <w:rsid w:val="00CF0A6B"/>
    <w:rsid w:val="00CF14A6"/>
    <w:rsid w:val="00CF17F1"/>
    <w:rsid w:val="00CF1954"/>
    <w:rsid w:val="00CF1A11"/>
    <w:rsid w:val="00CF1CFD"/>
    <w:rsid w:val="00CF2283"/>
    <w:rsid w:val="00CF2A0B"/>
    <w:rsid w:val="00CF335F"/>
    <w:rsid w:val="00CF3D36"/>
    <w:rsid w:val="00CF419B"/>
    <w:rsid w:val="00CF4B76"/>
    <w:rsid w:val="00CF5A7B"/>
    <w:rsid w:val="00CF6485"/>
    <w:rsid w:val="00CF65C2"/>
    <w:rsid w:val="00CF6931"/>
    <w:rsid w:val="00CF69D8"/>
    <w:rsid w:val="00CF6FC5"/>
    <w:rsid w:val="00CF72D5"/>
    <w:rsid w:val="00CF7589"/>
    <w:rsid w:val="00D00AC7"/>
    <w:rsid w:val="00D02334"/>
    <w:rsid w:val="00D026A2"/>
    <w:rsid w:val="00D03992"/>
    <w:rsid w:val="00D03F97"/>
    <w:rsid w:val="00D0448F"/>
    <w:rsid w:val="00D04595"/>
    <w:rsid w:val="00D048EC"/>
    <w:rsid w:val="00D04918"/>
    <w:rsid w:val="00D04A64"/>
    <w:rsid w:val="00D050DF"/>
    <w:rsid w:val="00D05373"/>
    <w:rsid w:val="00D05D8F"/>
    <w:rsid w:val="00D067A3"/>
    <w:rsid w:val="00D0685B"/>
    <w:rsid w:val="00D06BFC"/>
    <w:rsid w:val="00D072CD"/>
    <w:rsid w:val="00D07B12"/>
    <w:rsid w:val="00D1064F"/>
    <w:rsid w:val="00D1069D"/>
    <w:rsid w:val="00D10FAE"/>
    <w:rsid w:val="00D114ED"/>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61D3"/>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998"/>
    <w:rsid w:val="00D22FE9"/>
    <w:rsid w:val="00D23E9F"/>
    <w:rsid w:val="00D24089"/>
    <w:rsid w:val="00D24314"/>
    <w:rsid w:val="00D24F66"/>
    <w:rsid w:val="00D252F4"/>
    <w:rsid w:val="00D25774"/>
    <w:rsid w:val="00D259EF"/>
    <w:rsid w:val="00D2616B"/>
    <w:rsid w:val="00D26698"/>
    <w:rsid w:val="00D271B1"/>
    <w:rsid w:val="00D278C8"/>
    <w:rsid w:val="00D27FFE"/>
    <w:rsid w:val="00D30015"/>
    <w:rsid w:val="00D31411"/>
    <w:rsid w:val="00D31972"/>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1342"/>
    <w:rsid w:val="00D41DB1"/>
    <w:rsid w:val="00D41E0B"/>
    <w:rsid w:val="00D41EEC"/>
    <w:rsid w:val="00D42268"/>
    <w:rsid w:val="00D423CA"/>
    <w:rsid w:val="00D43A68"/>
    <w:rsid w:val="00D43C80"/>
    <w:rsid w:val="00D43CBF"/>
    <w:rsid w:val="00D43E30"/>
    <w:rsid w:val="00D43EDF"/>
    <w:rsid w:val="00D43F23"/>
    <w:rsid w:val="00D44840"/>
    <w:rsid w:val="00D4497C"/>
    <w:rsid w:val="00D44C85"/>
    <w:rsid w:val="00D458C6"/>
    <w:rsid w:val="00D46188"/>
    <w:rsid w:val="00D46CA5"/>
    <w:rsid w:val="00D46FE1"/>
    <w:rsid w:val="00D47780"/>
    <w:rsid w:val="00D47B71"/>
    <w:rsid w:val="00D5013B"/>
    <w:rsid w:val="00D50340"/>
    <w:rsid w:val="00D518D7"/>
    <w:rsid w:val="00D51B6A"/>
    <w:rsid w:val="00D52596"/>
    <w:rsid w:val="00D52599"/>
    <w:rsid w:val="00D52A49"/>
    <w:rsid w:val="00D52AE4"/>
    <w:rsid w:val="00D53078"/>
    <w:rsid w:val="00D532E1"/>
    <w:rsid w:val="00D54254"/>
    <w:rsid w:val="00D54350"/>
    <w:rsid w:val="00D54E98"/>
    <w:rsid w:val="00D54FC6"/>
    <w:rsid w:val="00D550C4"/>
    <w:rsid w:val="00D5585F"/>
    <w:rsid w:val="00D558CE"/>
    <w:rsid w:val="00D56411"/>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4779"/>
    <w:rsid w:val="00D649DF"/>
    <w:rsid w:val="00D64B93"/>
    <w:rsid w:val="00D64DC8"/>
    <w:rsid w:val="00D64F27"/>
    <w:rsid w:val="00D65351"/>
    <w:rsid w:val="00D65639"/>
    <w:rsid w:val="00D65B5B"/>
    <w:rsid w:val="00D661B0"/>
    <w:rsid w:val="00D67599"/>
    <w:rsid w:val="00D6785B"/>
    <w:rsid w:val="00D67A0B"/>
    <w:rsid w:val="00D67E2F"/>
    <w:rsid w:val="00D71161"/>
    <w:rsid w:val="00D71E89"/>
    <w:rsid w:val="00D72313"/>
    <w:rsid w:val="00D73FBB"/>
    <w:rsid w:val="00D745AE"/>
    <w:rsid w:val="00D75679"/>
    <w:rsid w:val="00D75E2D"/>
    <w:rsid w:val="00D803EE"/>
    <w:rsid w:val="00D808D8"/>
    <w:rsid w:val="00D819E4"/>
    <w:rsid w:val="00D82237"/>
    <w:rsid w:val="00D82376"/>
    <w:rsid w:val="00D82476"/>
    <w:rsid w:val="00D83316"/>
    <w:rsid w:val="00D83806"/>
    <w:rsid w:val="00D83A08"/>
    <w:rsid w:val="00D83B64"/>
    <w:rsid w:val="00D8476F"/>
    <w:rsid w:val="00D84818"/>
    <w:rsid w:val="00D84E93"/>
    <w:rsid w:val="00D84EE9"/>
    <w:rsid w:val="00D85170"/>
    <w:rsid w:val="00D8526A"/>
    <w:rsid w:val="00D85E9A"/>
    <w:rsid w:val="00D862F2"/>
    <w:rsid w:val="00D86689"/>
    <w:rsid w:val="00D86C5E"/>
    <w:rsid w:val="00D86F2F"/>
    <w:rsid w:val="00D870DA"/>
    <w:rsid w:val="00D8713A"/>
    <w:rsid w:val="00D87750"/>
    <w:rsid w:val="00D90205"/>
    <w:rsid w:val="00D90629"/>
    <w:rsid w:val="00D90DDE"/>
    <w:rsid w:val="00D913F1"/>
    <w:rsid w:val="00D91715"/>
    <w:rsid w:val="00D91C03"/>
    <w:rsid w:val="00D91E16"/>
    <w:rsid w:val="00D923FC"/>
    <w:rsid w:val="00D92866"/>
    <w:rsid w:val="00D92916"/>
    <w:rsid w:val="00D92CAF"/>
    <w:rsid w:val="00D93177"/>
    <w:rsid w:val="00D94118"/>
    <w:rsid w:val="00D948A2"/>
    <w:rsid w:val="00D94A69"/>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E83"/>
    <w:rsid w:val="00DA01D0"/>
    <w:rsid w:val="00DA071E"/>
    <w:rsid w:val="00DA0994"/>
    <w:rsid w:val="00DA0EAD"/>
    <w:rsid w:val="00DA14FA"/>
    <w:rsid w:val="00DA1588"/>
    <w:rsid w:val="00DA166A"/>
    <w:rsid w:val="00DA2124"/>
    <w:rsid w:val="00DA214D"/>
    <w:rsid w:val="00DA23F8"/>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DE3"/>
    <w:rsid w:val="00DD12D0"/>
    <w:rsid w:val="00DD14CD"/>
    <w:rsid w:val="00DD16A3"/>
    <w:rsid w:val="00DD23D4"/>
    <w:rsid w:val="00DD30F6"/>
    <w:rsid w:val="00DD3792"/>
    <w:rsid w:val="00DD4025"/>
    <w:rsid w:val="00DD43F0"/>
    <w:rsid w:val="00DD4B59"/>
    <w:rsid w:val="00DD5097"/>
    <w:rsid w:val="00DD5137"/>
    <w:rsid w:val="00DD5B07"/>
    <w:rsid w:val="00DD63E8"/>
    <w:rsid w:val="00DD69F1"/>
    <w:rsid w:val="00DD7107"/>
    <w:rsid w:val="00DD72AA"/>
    <w:rsid w:val="00DD7401"/>
    <w:rsid w:val="00DD752D"/>
    <w:rsid w:val="00DE0A53"/>
    <w:rsid w:val="00DE1B6F"/>
    <w:rsid w:val="00DE1C7D"/>
    <w:rsid w:val="00DE1CE5"/>
    <w:rsid w:val="00DE1EC3"/>
    <w:rsid w:val="00DE213D"/>
    <w:rsid w:val="00DE29A4"/>
    <w:rsid w:val="00DE2F7A"/>
    <w:rsid w:val="00DE32A1"/>
    <w:rsid w:val="00DE34A6"/>
    <w:rsid w:val="00DE3E78"/>
    <w:rsid w:val="00DE5260"/>
    <w:rsid w:val="00DE583F"/>
    <w:rsid w:val="00DE5C09"/>
    <w:rsid w:val="00DE6D75"/>
    <w:rsid w:val="00DE6EAB"/>
    <w:rsid w:val="00DE6F10"/>
    <w:rsid w:val="00DE7051"/>
    <w:rsid w:val="00DE7691"/>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FC1"/>
    <w:rsid w:val="00E05FF1"/>
    <w:rsid w:val="00E0718D"/>
    <w:rsid w:val="00E071AD"/>
    <w:rsid w:val="00E0759D"/>
    <w:rsid w:val="00E07C88"/>
    <w:rsid w:val="00E07F91"/>
    <w:rsid w:val="00E0D46B"/>
    <w:rsid w:val="00E11B05"/>
    <w:rsid w:val="00E125AE"/>
    <w:rsid w:val="00E12A0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D0D"/>
    <w:rsid w:val="00E25271"/>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73F"/>
    <w:rsid w:val="00E3594B"/>
    <w:rsid w:val="00E36160"/>
    <w:rsid w:val="00E3627C"/>
    <w:rsid w:val="00E36611"/>
    <w:rsid w:val="00E3673C"/>
    <w:rsid w:val="00E3690C"/>
    <w:rsid w:val="00E36967"/>
    <w:rsid w:val="00E36B5A"/>
    <w:rsid w:val="00E37050"/>
    <w:rsid w:val="00E371AB"/>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32E8"/>
    <w:rsid w:val="00E53A50"/>
    <w:rsid w:val="00E5419D"/>
    <w:rsid w:val="00E54E44"/>
    <w:rsid w:val="00E55313"/>
    <w:rsid w:val="00E55F1B"/>
    <w:rsid w:val="00E56248"/>
    <w:rsid w:val="00E5639C"/>
    <w:rsid w:val="00E57AD0"/>
    <w:rsid w:val="00E57C46"/>
    <w:rsid w:val="00E6033E"/>
    <w:rsid w:val="00E604D2"/>
    <w:rsid w:val="00E61D48"/>
    <w:rsid w:val="00E62117"/>
    <w:rsid w:val="00E6229E"/>
    <w:rsid w:val="00E63191"/>
    <w:rsid w:val="00E63887"/>
    <w:rsid w:val="00E63964"/>
    <w:rsid w:val="00E63B42"/>
    <w:rsid w:val="00E63B46"/>
    <w:rsid w:val="00E643E9"/>
    <w:rsid w:val="00E647BC"/>
    <w:rsid w:val="00E65821"/>
    <w:rsid w:val="00E65F24"/>
    <w:rsid w:val="00E6655D"/>
    <w:rsid w:val="00E665A7"/>
    <w:rsid w:val="00E6680A"/>
    <w:rsid w:val="00E66880"/>
    <w:rsid w:val="00E676F7"/>
    <w:rsid w:val="00E67F18"/>
    <w:rsid w:val="00E711E0"/>
    <w:rsid w:val="00E71C7D"/>
    <w:rsid w:val="00E71CD6"/>
    <w:rsid w:val="00E71CD7"/>
    <w:rsid w:val="00E71D57"/>
    <w:rsid w:val="00E721D6"/>
    <w:rsid w:val="00E727F0"/>
    <w:rsid w:val="00E72BBD"/>
    <w:rsid w:val="00E733E4"/>
    <w:rsid w:val="00E73759"/>
    <w:rsid w:val="00E73A7A"/>
    <w:rsid w:val="00E73BD9"/>
    <w:rsid w:val="00E73CD0"/>
    <w:rsid w:val="00E743E6"/>
    <w:rsid w:val="00E74B89"/>
    <w:rsid w:val="00E74FAD"/>
    <w:rsid w:val="00E75089"/>
    <w:rsid w:val="00E75195"/>
    <w:rsid w:val="00E769AB"/>
    <w:rsid w:val="00E774F1"/>
    <w:rsid w:val="00E80261"/>
    <w:rsid w:val="00E806F4"/>
    <w:rsid w:val="00E81190"/>
    <w:rsid w:val="00E8187A"/>
    <w:rsid w:val="00E820BA"/>
    <w:rsid w:val="00E82C67"/>
    <w:rsid w:val="00E842C9"/>
    <w:rsid w:val="00E8445B"/>
    <w:rsid w:val="00E85FA5"/>
    <w:rsid w:val="00E86374"/>
    <w:rsid w:val="00E87082"/>
    <w:rsid w:val="00E8744A"/>
    <w:rsid w:val="00E87860"/>
    <w:rsid w:val="00E87F45"/>
    <w:rsid w:val="00E8EC28"/>
    <w:rsid w:val="00E90135"/>
    <w:rsid w:val="00E908F2"/>
    <w:rsid w:val="00E91134"/>
    <w:rsid w:val="00E91533"/>
    <w:rsid w:val="00E926D3"/>
    <w:rsid w:val="00E929D9"/>
    <w:rsid w:val="00E92E68"/>
    <w:rsid w:val="00E933BB"/>
    <w:rsid w:val="00E9359A"/>
    <w:rsid w:val="00E93A07"/>
    <w:rsid w:val="00E93F1E"/>
    <w:rsid w:val="00E93F74"/>
    <w:rsid w:val="00E944B8"/>
    <w:rsid w:val="00E94763"/>
    <w:rsid w:val="00E95082"/>
    <w:rsid w:val="00E95635"/>
    <w:rsid w:val="00E9661F"/>
    <w:rsid w:val="00E9676F"/>
    <w:rsid w:val="00E9692B"/>
    <w:rsid w:val="00E96CA6"/>
    <w:rsid w:val="00E97361"/>
    <w:rsid w:val="00EA0496"/>
    <w:rsid w:val="00EA0F5F"/>
    <w:rsid w:val="00EA17EE"/>
    <w:rsid w:val="00EA1987"/>
    <w:rsid w:val="00EA2108"/>
    <w:rsid w:val="00EA2C65"/>
    <w:rsid w:val="00EA3E02"/>
    <w:rsid w:val="00EA5FE2"/>
    <w:rsid w:val="00EA6EF3"/>
    <w:rsid w:val="00EA6F3E"/>
    <w:rsid w:val="00EA71F8"/>
    <w:rsid w:val="00EA73E6"/>
    <w:rsid w:val="00EB0109"/>
    <w:rsid w:val="00EB0337"/>
    <w:rsid w:val="00EB0BE7"/>
    <w:rsid w:val="00EB1241"/>
    <w:rsid w:val="00EB141E"/>
    <w:rsid w:val="00EB161D"/>
    <w:rsid w:val="00EB16AC"/>
    <w:rsid w:val="00EB1BC0"/>
    <w:rsid w:val="00EB2025"/>
    <w:rsid w:val="00EB21B3"/>
    <w:rsid w:val="00EB259E"/>
    <w:rsid w:val="00EB2D79"/>
    <w:rsid w:val="00EB2F02"/>
    <w:rsid w:val="00EB3BE6"/>
    <w:rsid w:val="00EB3D1D"/>
    <w:rsid w:val="00EB4577"/>
    <w:rsid w:val="00EB4F3A"/>
    <w:rsid w:val="00EB5469"/>
    <w:rsid w:val="00EB547A"/>
    <w:rsid w:val="00EB5ED6"/>
    <w:rsid w:val="00EB6BB8"/>
    <w:rsid w:val="00EB6F1A"/>
    <w:rsid w:val="00EB789F"/>
    <w:rsid w:val="00EB7E61"/>
    <w:rsid w:val="00EC0171"/>
    <w:rsid w:val="00EC1290"/>
    <w:rsid w:val="00EC1CAC"/>
    <w:rsid w:val="00EC1FC6"/>
    <w:rsid w:val="00EC23A4"/>
    <w:rsid w:val="00EC246C"/>
    <w:rsid w:val="00EC2DD6"/>
    <w:rsid w:val="00EC2FE1"/>
    <w:rsid w:val="00EC32EE"/>
    <w:rsid w:val="00EC3632"/>
    <w:rsid w:val="00EC396B"/>
    <w:rsid w:val="00EC3B56"/>
    <w:rsid w:val="00EC48EA"/>
    <w:rsid w:val="00EC4B64"/>
    <w:rsid w:val="00EC70E2"/>
    <w:rsid w:val="00EC71C1"/>
    <w:rsid w:val="00EC7B19"/>
    <w:rsid w:val="00EC7D33"/>
    <w:rsid w:val="00EC7DD3"/>
    <w:rsid w:val="00EC7F68"/>
    <w:rsid w:val="00ED0014"/>
    <w:rsid w:val="00ED0484"/>
    <w:rsid w:val="00ED0955"/>
    <w:rsid w:val="00ED0E87"/>
    <w:rsid w:val="00ED1014"/>
    <w:rsid w:val="00ED12BC"/>
    <w:rsid w:val="00ED2060"/>
    <w:rsid w:val="00ED2115"/>
    <w:rsid w:val="00ED3278"/>
    <w:rsid w:val="00ED422D"/>
    <w:rsid w:val="00ED44A8"/>
    <w:rsid w:val="00ED47CA"/>
    <w:rsid w:val="00ED47E4"/>
    <w:rsid w:val="00ED545A"/>
    <w:rsid w:val="00ED5D9B"/>
    <w:rsid w:val="00ED65DF"/>
    <w:rsid w:val="00ED6856"/>
    <w:rsid w:val="00ED6E1B"/>
    <w:rsid w:val="00ED7C10"/>
    <w:rsid w:val="00ED7FE5"/>
    <w:rsid w:val="00EE05C3"/>
    <w:rsid w:val="00EE062D"/>
    <w:rsid w:val="00EE0C27"/>
    <w:rsid w:val="00EE0DE9"/>
    <w:rsid w:val="00EE0F4D"/>
    <w:rsid w:val="00EE140F"/>
    <w:rsid w:val="00EE237C"/>
    <w:rsid w:val="00EE2417"/>
    <w:rsid w:val="00EE2B58"/>
    <w:rsid w:val="00EE3704"/>
    <w:rsid w:val="00EE372A"/>
    <w:rsid w:val="00EE3793"/>
    <w:rsid w:val="00EE386B"/>
    <w:rsid w:val="00EE48C2"/>
    <w:rsid w:val="00EE4949"/>
    <w:rsid w:val="00EE49A2"/>
    <w:rsid w:val="00EE4B0F"/>
    <w:rsid w:val="00EE529F"/>
    <w:rsid w:val="00EE530E"/>
    <w:rsid w:val="00EE6212"/>
    <w:rsid w:val="00EE65CD"/>
    <w:rsid w:val="00EE7418"/>
    <w:rsid w:val="00EF0151"/>
    <w:rsid w:val="00EF1432"/>
    <w:rsid w:val="00EF1494"/>
    <w:rsid w:val="00EF1633"/>
    <w:rsid w:val="00EF1807"/>
    <w:rsid w:val="00EF1C6D"/>
    <w:rsid w:val="00EF1EE6"/>
    <w:rsid w:val="00EF2097"/>
    <w:rsid w:val="00EF2125"/>
    <w:rsid w:val="00EF2532"/>
    <w:rsid w:val="00EF36F7"/>
    <w:rsid w:val="00EF3B45"/>
    <w:rsid w:val="00EF4D03"/>
    <w:rsid w:val="00EF5252"/>
    <w:rsid w:val="00EF5942"/>
    <w:rsid w:val="00EF5E59"/>
    <w:rsid w:val="00EF716F"/>
    <w:rsid w:val="00EF73E7"/>
    <w:rsid w:val="00EF7991"/>
    <w:rsid w:val="00EF7A18"/>
    <w:rsid w:val="00EF7CF0"/>
    <w:rsid w:val="00EF7E0C"/>
    <w:rsid w:val="00F01527"/>
    <w:rsid w:val="00F0175D"/>
    <w:rsid w:val="00F021AF"/>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E70"/>
    <w:rsid w:val="00F14873"/>
    <w:rsid w:val="00F14D53"/>
    <w:rsid w:val="00F1524E"/>
    <w:rsid w:val="00F154F4"/>
    <w:rsid w:val="00F1600B"/>
    <w:rsid w:val="00F178BE"/>
    <w:rsid w:val="00F20303"/>
    <w:rsid w:val="00F205AC"/>
    <w:rsid w:val="00F208F1"/>
    <w:rsid w:val="00F20C2B"/>
    <w:rsid w:val="00F21940"/>
    <w:rsid w:val="00F21E6A"/>
    <w:rsid w:val="00F22458"/>
    <w:rsid w:val="00F227C4"/>
    <w:rsid w:val="00F232D7"/>
    <w:rsid w:val="00F23881"/>
    <w:rsid w:val="00F239AD"/>
    <w:rsid w:val="00F23A64"/>
    <w:rsid w:val="00F23F06"/>
    <w:rsid w:val="00F23FAB"/>
    <w:rsid w:val="00F243B9"/>
    <w:rsid w:val="00F24499"/>
    <w:rsid w:val="00F250BB"/>
    <w:rsid w:val="00F2593C"/>
    <w:rsid w:val="00F25A02"/>
    <w:rsid w:val="00F26761"/>
    <w:rsid w:val="00F2717F"/>
    <w:rsid w:val="00F27246"/>
    <w:rsid w:val="00F27DE2"/>
    <w:rsid w:val="00F311EF"/>
    <w:rsid w:val="00F31610"/>
    <w:rsid w:val="00F317E7"/>
    <w:rsid w:val="00F31FF5"/>
    <w:rsid w:val="00F32467"/>
    <w:rsid w:val="00F324C9"/>
    <w:rsid w:val="00F3368F"/>
    <w:rsid w:val="00F3386E"/>
    <w:rsid w:val="00F352BD"/>
    <w:rsid w:val="00F354BC"/>
    <w:rsid w:val="00F355C2"/>
    <w:rsid w:val="00F35B27"/>
    <w:rsid w:val="00F36561"/>
    <w:rsid w:val="00F370CE"/>
    <w:rsid w:val="00F37244"/>
    <w:rsid w:val="00F374C5"/>
    <w:rsid w:val="00F3787B"/>
    <w:rsid w:val="00F37FFB"/>
    <w:rsid w:val="00F40D92"/>
    <w:rsid w:val="00F41CA1"/>
    <w:rsid w:val="00F420AA"/>
    <w:rsid w:val="00F42D85"/>
    <w:rsid w:val="00F42F13"/>
    <w:rsid w:val="00F43B3E"/>
    <w:rsid w:val="00F440E1"/>
    <w:rsid w:val="00F44CB0"/>
    <w:rsid w:val="00F4572F"/>
    <w:rsid w:val="00F458AA"/>
    <w:rsid w:val="00F46184"/>
    <w:rsid w:val="00F46596"/>
    <w:rsid w:val="00F46830"/>
    <w:rsid w:val="00F46E7B"/>
    <w:rsid w:val="00F473DE"/>
    <w:rsid w:val="00F5012A"/>
    <w:rsid w:val="00F5077B"/>
    <w:rsid w:val="00F5121E"/>
    <w:rsid w:val="00F51514"/>
    <w:rsid w:val="00F51C5A"/>
    <w:rsid w:val="00F52388"/>
    <w:rsid w:val="00F52AD4"/>
    <w:rsid w:val="00F5315A"/>
    <w:rsid w:val="00F536ED"/>
    <w:rsid w:val="00F5507B"/>
    <w:rsid w:val="00F550D3"/>
    <w:rsid w:val="00F55451"/>
    <w:rsid w:val="00F5579D"/>
    <w:rsid w:val="00F55D24"/>
    <w:rsid w:val="00F55EF7"/>
    <w:rsid w:val="00F55FE7"/>
    <w:rsid w:val="00F56AA6"/>
    <w:rsid w:val="00F56D78"/>
    <w:rsid w:val="00F571F8"/>
    <w:rsid w:val="00F573A8"/>
    <w:rsid w:val="00F57533"/>
    <w:rsid w:val="00F5770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FB9"/>
    <w:rsid w:val="00F653CE"/>
    <w:rsid w:val="00F6542E"/>
    <w:rsid w:val="00F6542F"/>
    <w:rsid w:val="00F66335"/>
    <w:rsid w:val="00F66B93"/>
    <w:rsid w:val="00F66CAC"/>
    <w:rsid w:val="00F66D41"/>
    <w:rsid w:val="00F67390"/>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C22"/>
    <w:rsid w:val="00F80092"/>
    <w:rsid w:val="00F80712"/>
    <w:rsid w:val="00F8131E"/>
    <w:rsid w:val="00F816C3"/>
    <w:rsid w:val="00F8201A"/>
    <w:rsid w:val="00F830C7"/>
    <w:rsid w:val="00F839CB"/>
    <w:rsid w:val="00F83A5E"/>
    <w:rsid w:val="00F84DD5"/>
    <w:rsid w:val="00F85057"/>
    <w:rsid w:val="00F8505A"/>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BBF"/>
    <w:rsid w:val="00F96173"/>
    <w:rsid w:val="00F9621A"/>
    <w:rsid w:val="00F96817"/>
    <w:rsid w:val="00F969E2"/>
    <w:rsid w:val="00F96EBA"/>
    <w:rsid w:val="00F97288"/>
    <w:rsid w:val="00F977B2"/>
    <w:rsid w:val="00FA0443"/>
    <w:rsid w:val="00FA0DAA"/>
    <w:rsid w:val="00FA11A4"/>
    <w:rsid w:val="00FA127A"/>
    <w:rsid w:val="00FA22F7"/>
    <w:rsid w:val="00FA2BB1"/>
    <w:rsid w:val="00FA324A"/>
    <w:rsid w:val="00FA3276"/>
    <w:rsid w:val="00FA345B"/>
    <w:rsid w:val="00FA357F"/>
    <w:rsid w:val="00FA419F"/>
    <w:rsid w:val="00FA5C8D"/>
    <w:rsid w:val="00FA6772"/>
    <w:rsid w:val="00FA688A"/>
    <w:rsid w:val="00FA6AD9"/>
    <w:rsid w:val="00FA6EC3"/>
    <w:rsid w:val="00FA706D"/>
    <w:rsid w:val="00FA77D4"/>
    <w:rsid w:val="00FA7B58"/>
    <w:rsid w:val="00FB085E"/>
    <w:rsid w:val="00FB1627"/>
    <w:rsid w:val="00FB1696"/>
    <w:rsid w:val="00FB1BA6"/>
    <w:rsid w:val="00FB2147"/>
    <w:rsid w:val="00FB2A9C"/>
    <w:rsid w:val="00FB308B"/>
    <w:rsid w:val="00FB30D1"/>
    <w:rsid w:val="00FB30D4"/>
    <w:rsid w:val="00FB378A"/>
    <w:rsid w:val="00FB4A1F"/>
    <w:rsid w:val="00FB4C16"/>
    <w:rsid w:val="00FB5034"/>
    <w:rsid w:val="00FB5A62"/>
    <w:rsid w:val="00FB5CB1"/>
    <w:rsid w:val="00FB60BA"/>
    <w:rsid w:val="00FB6310"/>
    <w:rsid w:val="00FB7845"/>
    <w:rsid w:val="00FB78A1"/>
    <w:rsid w:val="00FB79B9"/>
    <w:rsid w:val="00FB7A79"/>
    <w:rsid w:val="00FB7DB0"/>
    <w:rsid w:val="00FB7F50"/>
    <w:rsid w:val="00FBBCF8"/>
    <w:rsid w:val="00FC01BC"/>
    <w:rsid w:val="00FC098E"/>
    <w:rsid w:val="00FC0F0B"/>
    <w:rsid w:val="00FC12A6"/>
    <w:rsid w:val="00FC184A"/>
    <w:rsid w:val="00FC1B78"/>
    <w:rsid w:val="00FC1D11"/>
    <w:rsid w:val="00FC3628"/>
    <w:rsid w:val="00FC38B0"/>
    <w:rsid w:val="00FC3DC9"/>
    <w:rsid w:val="00FC3E1D"/>
    <w:rsid w:val="00FC4157"/>
    <w:rsid w:val="00FC4507"/>
    <w:rsid w:val="00FC49EE"/>
    <w:rsid w:val="00FC4D26"/>
    <w:rsid w:val="00FC5320"/>
    <w:rsid w:val="00FC6069"/>
    <w:rsid w:val="00FC6992"/>
    <w:rsid w:val="00FD0321"/>
    <w:rsid w:val="00FD03ED"/>
    <w:rsid w:val="00FD0457"/>
    <w:rsid w:val="00FD0730"/>
    <w:rsid w:val="00FD1B11"/>
    <w:rsid w:val="00FD1D7A"/>
    <w:rsid w:val="00FD1FF6"/>
    <w:rsid w:val="00FD4856"/>
    <w:rsid w:val="00FD49C7"/>
    <w:rsid w:val="00FD551B"/>
    <w:rsid w:val="00FD5583"/>
    <w:rsid w:val="00FD6B63"/>
    <w:rsid w:val="00FD75C5"/>
    <w:rsid w:val="00FD7945"/>
    <w:rsid w:val="00FD7D18"/>
    <w:rsid w:val="00FE0036"/>
    <w:rsid w:val="00FE03D0"/>
    <w:rsid w:val="00FE0CA1"/>
    <w:rsid w:val="00FE100E"/>
    <w:rsid w:val="00FE16B3"/>
    <w:rsid w:val="00FE1997"/>
    <w:rsid w:val="00FE1A7A"/>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9A9"/>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800F13"/>
    <w:rsid w:val="0786C4E5"/>
    <w:rsid w:val="0787589F"/>
    <w:rsid w:val="07A2A91E"/>
    <w:rsid w:val="07B40AF9"/>
    <w:rsid w:val="07BA8E52"/>
    <w:rsid w:val="07DAF788"/>
    <w:rsid w:val="07E28EC0"/>
    <w:rsid w:val="082E69EE"/>
    <w:rsid w:val="0833A03D"/>
    <w:rsid w:val="083A02E7"/>
    <w:rsid w:val="08443B5D"/>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B8514F"/>
    <w:rsid w:val="09C8D662"/>
    <w:rsid w:val="09E6EFF4"/>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248E28"/>
    <w:rsid w:val="0D28E446"/>
    <w:rsid w:val="0D36572E"/>
    <w:rsid w:val="0D5DE28F"/>
    <w:rsid w:val="0D5E0BA9"/>
    <w:rsid w:val="0D654D86"/>
    <w:rsid w:val="0D6AD9F6"/>
    <w:rsid w:val="0D6EBF2F"/>
    <w:rsid w:val="0D8B3177"/>
    <w:rsid w:val="0DA09A33"/>
    <w:rsid w:val="0DA65523"/>
    <w:rsid w:val="0DB8B5CB"/>
    <w:rsid w:val="0DB92B18"/>
    <w:rsid w:val="0DC53ADC"/>
    <w:rsid w:val="0DC8E39A"/>
    <w:rsid w:val="0DD0947E"/>
    <w:rsid w:val="0DD74C10"/>
    <w:rsid w:val="0DE189F5"/>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7A38C4"/>
    <w:rsid w:val="1088D454"/>
    <w:rsid w:val="10A1E340"/>
    <w:rsid w:val="10A3E539"/>
    <w:rsid w:val="10C37122"/>
    <w:rsid w:val="10C40129"/>
    <w:rsid w:val="10CBBEEF"/>
    <w:rsid w:val="10D456A6"/>
    <w:rsid w:val="10E847D7"/>
    <w:rsid w:val="10EB3B81"/>
    <w:rsid w:val="10ECC6C8"/>
    <w:rsid w:val="10F788C2"/>
    <w:rsid w:val="10FB5051"/>
    <w:rsid w:val="11118981"/>
    <w:rsid w:val="1113FB2B"/>
    <w:rsid w:val="112184DB"/>
    <w:rsid w:val="114F9DF7"/>
    <w:rsid w:val="1158DAD6"/>
    <w:rsid w:val="115D2F18"/>
    <w:rsid w:val="11671DDA"/>
    <w:rsid w:val="1176D569"/>
    <w:rsid w:val="117BCF96"/>
    <w:rsid w:val="1181619D"/>
    <w:rsid w:val="11838751"/>
    <w:rsid w:val="1188C17A"/>
    <w:rsid w:val="1193615C"/>
    <w:rsid w:val="119957B9"/>
    <w:rsid w:val="119AD9F2"/>
    <w:rsid w:val="119E96A9"/>
    <w:rsid w:val="11B3F91A"/>
    <w:rsid w:val="11BE64E7"/>
    <w:rsid w:val="11C49267"/>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61A5F"/>
    <w:rsid w:val="14804B6E"/>
    <w:rsid w:val="148F716B"/>
    <w:rsid w:val="14988EBE"/>
    <w:rsid w:val="149A4CAE"/>
    <w:rsid w:val="14A1C8D1"/>
    <w:rsid w:val="14AD2C54"/>
    <w:rsid w:val="14B3508B"/>
    <w:rsid w:val="14BA1381"/>
    <w:rsid w:val="14D1E0F4"/>
    <w:rsid w:val="1506DE08"/>
    <w:rsid w:val="15092507"/>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E98200"/>
    <w:rsid w:val="19EEB0C0"/>
    <w:rsid w:val="1A0ABE26"/>
    <w:rsid w:val="1A0C20C4"/>
    <w:rsid w:val="1A147BB1"/>
    <w:rsid w:val="1A2303B0"/>
    <w:rsid w:val="1A25A998"/>
    <w:rsid w:val="1A2CD16F"/>
    <w:rsid w:val="1A2FCFFA"/>
    <w:rsid w:val="1A30986B"/>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CBE0B"/>
    <w:rsid w:val="1F6E19C4"/>
    <w:rsid w:val="1F7A55F5"/>
    <w:rsid w:val="1F7A9186"/>
    <w:rsid w:val="1F87E7FF"/>
    <w:rsid w:val="1F9A2CC3"/>
    <w:rsid w:val="1FA4917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5025D58"/>
    <w:rsid w:val="2507B1F3"/>
    <w:rsid w:val="251A529E"/>
    <w:rsid w:val="252520BE"/>
    <w:rsid w:val="25367557"/>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83C1D"/>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21A184"/>
    <w:rsid w:val="2D24B1B1"/>
    <w:rsid w:val="2D256EE2"/>
    <w:rsid w:val="2D2CBC34"/>
    <w:rsid w:val="2D41E2C8"/>
    <w:rsid w:val="2D44B99E"/>
    <w:rsid w:val="2D44C707"/>
    <w:rsid w:val="2D561CDB"/>
    <w:rsid w:val="2D5F193E"/>
    <w:rsid w:val="2D6B7687"/>
    <w:rsid w:val="2D6C48C6"/>
    <w:rsid w:val="2D85129B"/>
    <w:rsid w:val="2D92078A"/>
    <w:rsid w:val="2D9F1949"/>
    <w:rsid w:val="2DA2A3A5"/>
    <w:rsid w:val="2DA36F67"/>
    <w:rsid w:val="2DB7775D"/>
    <w:rsid w:val="2DE58CAC"/>
    <w:rsid w:val="2DF1D5EE"/>
    <w:rsid w:val="2DFF19B1"/>
    <w:rsid w:val="2E11E0AE"/>
    <w:rsid w:val="2E319403"/>
    <w:rsid w:val="2E4F8203"/>
    <w:rsid w:val="2E548FE9"/>
    <w:rsid w:val="2E5F8EE5"/>
    <w:rsid w:val="2E7D638D"/>
    <w:rsid w:val="2E848B57"/>
    <w:rsid w:val="2E963E64"/>
    <w:rsid w:val="2EAD374D"/>
    <w:rsid w:val="2EB0FD7A"/>
    <w:rsid w:val="2EBD71E5"/>
    <w:rsid w:val="2ED1DAEB"/>
    <w:rsid w:val="2EEA6163"/>
    <w:rsid w:val="2EFBE8B6"/>
    <w:rsid w:val="2F00A054"/>
    <w:rsid w:val="2F03AF98"/>
    <w:rsid w:val="2F0ED982"/>
    <w:rsid w:val="2F17933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46A22"/>
    <w:rsid w:val="30B59912"/>
    <w:rsid w:val="30C484C3"/>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34DD1"/>
    <w:rsid w:val="3223CA38"/>
    <w:rsid w:val="3225D74F"/>
    <w:rsid w:val="3233F230"/>
    <w:rsid w:val="323A184E"/>
    <w:rsid w:val="3261B2C3"/>
    <w:rsid w:val="326A4068"/>
    <w:rsid w:val="3275BAB9"/>
    <w:rsid w:val="3282C0D4"/>
    <w:rsid w:val="328A7F79"/>
    <w:rsid w:val="329576E9"/>
    <w:rsid w:val="329C626E"/>
    <w:rsid w:val="32A53562"/>
    <w:rsid w:val="32A733AB"/>
    <w:rsid w:val="32A823FC"/>
    <w:rsid w:val="32A9F3D5"/>
    <w:rsid w:val="32BC5493"/>
    <w:rsid w:val="32C13645"/>
    <w:rsid w:val="32D10DC3"/>
    <w:rsid w:val="32D440C4"/>
    <w:rsid w:val="32D8FAEA"/>
    <w:rsid w:val="330F1E01"/>
    <w:rsid w:val="33154F0D"/>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9B8EC8"/>
    <w:rsid w:val="36A6E73E"/>
    <w:rsid w:val="36B2B52C"/>
    <w:rsid w:val="36B3F003"/>
    <w:rsid w:val="36C122E6"/>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81AAB"/>
    <w:rsid w:val="38DD2EF9"/>
    <w:rsid w:val="38F6BD60"/>
    <w:rsid w:val="38FE1ADF"/>
    <w:rsid w:val="39002770"/>
    <w:rsid w:val="3919E4FD"/>
    <w:rsid w:val="391F85F7"/>
    <w:rsid w:val="39271E49"/>
    <w:rsid w:val="39291858"/>
    <w:rsid w:val="392AC09C"/>
    <w:rsid w:val="39350B74"/>
    <w:rsid w:val="393C2A61"/>
    <w:rsid w:val="394C4FB7"/>
    <w:rsid w:val="3967359E"/>
    <w:rsid w:val="396CE64A"/>
    <w:rsid w:val="396D027F"/>
    <w:rsid w:val="397E9482"/>
    <w:rsid w:val="397EF602"/>
    <w:rsid w:val="39B07381"/>
    <w:rsid w:val="39BB076E"/>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6815F6"/>
    <w:rsid w:val="3B6E2313"/>
    <w:rsid w:val="3B8978E7"/>
    <w:rsid w:val="3B8B1CA5"/>
    <w:rsid w:val="3B9568E8"/>
    <w:rsid w:val="3BA73982"/>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24BBC1"/>
    <w:rsid w:val="4149698A"/>
    <w:rsid w:val="414D0DD2"/>
    <w:rsid w:val="4152EE6B"/>
    <w:rsid w:val="41536466"/>
    <w:rsid w:val="416C2160"/>
    <w:rsid w:val="416E7136"/>
    <w:rsid w:val="416FB195"/>
    <w:rsid w:val="41713DE9"/>
    <w:rsid w:val="4172129C"/>
    <w:rsid w:val="4181AD80"/>
    <w:rsid w:val="41900324"/>
    <w:rsid w:val="41954E71"/>
    <w:rsid w:val="41AF101E"/>
    <w:rsid w:val="41C8508F"/>
    <w:rsid w:val="41D06210"/>
    <w:rsid w:val="41DEC092"/>
    <w:rsid w:val="41DED5E7"/>
    <w:rsid w:val="41F348AB"/>
    <w:rsid w:val="41F79B3B"/>
    <w:rsid w:val="41F8327E"/>
    <w:rsid w:val="4202F0E6"/>
    <w:rsid w:val="422949EF"/>
    <w:rsid w:val="422D8D61"/>
    <w:rsid w:val="423F7A45"/>
    <w:rsid w:val="4247E49A"/>
    <w:rsid w:val="425C841C"/>
    <w:rsid w:val="42610A64"/>
    <w:rsid w:val="426DE809"/>
    <w:rsid w:val="4289CE80"/>
    <w:rsid w:val="428A7DBD"/>
    <w:rsid w:val="4294CE60"/>
    <w:rsid w:val="4296AD15"/>
    <w:rsid w:val="429C9231"/>
    <w:rsid w:val="429EE236"/>
    <w:rsid w:val="42AD5A86"/>
    <w:rsid w:val="42AD64DF"/>
    <w:rsid w:val="42C22A51"/>
    <w:rsid w:val="42E648CB"/>
    <w:rsid w:val="430146ED"/>
    <w:rsid w:val="431F523A"/>
    <w:rsid w:val="4327D9D1"/>
    <w:rsid w:val="436609DA"/>
    <w:rsid w:val="436B3E7B"/>
    <w:rsid w:val="4381E9E0"/>
    <w:rsid w:val="4396BE78"/>
    <w:rsid w:val="439C3096"/>
    <w:rsid w:val="43A16E36"/>
    <w:rsid w:val="43AA90CF"/>
    <w:rsid w:val="43C0AB7D"/>
    <w:rsid w:val="43C32C0C"/>
    <w:rsid w:val="43DE2781"/>
    <w:rsid w:val="43F315F4"/>
    <w:rsid w:val="43FD777D"/>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341C09"/>
    <w:rsid w:val="46457C9E"/>
    <w:rsid w:val="465032D1"/>
    <w:rsid w:val="465A3F4D"/>
    <w:rsid w:val="465CBF10"/>
    <w:rsid w:val="4676BB53"/>
    <w:rsid w:val="46849935"/>
    <w:rsid w:val="46A5FE42"/>
    <w:rsid w:val="46A62A2E"/>
    <w:rsid w:val="46A92088"/>
    <w:rsid w:val="46AC1D97"/>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A5AF55"/>
    <w:rsid w:val="48B7285E"/>
    <w:rsid w:val="48B7EF80"/>
    <w:rsid w:val="48BBB29C"/>
    <w:rsid w:val="48C6F688"/>
    <w:rsid w:val="48D16DC3"/>
    <w:rsid w:val="48D96AA0"/>
    <w:rsid w:val="48E21E64"/>
    <w:rsid w:val="48FF088C"/>
    <w:rsid w:val="490DE86D"/>
    <w:rsid w:val="493B21EF"/>
    <w:rsid w:val="4967E0B9"/>
    <w:rsid w:val="4979BFEA"/>
    <w:rsid w:val="498A52A3"/>
    <w:rsid w:val="4994178B"/>
    <w:rsid w:val="499AD30E"/>
    <w:rsid w:val="49C27E69"/>
    <w:rsid w:val="49D023D5"/>
    <w:rsid w:val="49D65215"/>
    <w:rsid w:val="49DC7C48"/>
    <w:rsid w:val="49E9C088"/>
    <w:rsid w:val="49F40266"/>
    <w:rsid w:val="4A08501C"/>
    <w:rsid w:val="4A0AA35D"/>
    <w:rsid w:val="4A0C6252"/>
    <w:rsid w:val="4A118EA0"/>
    <w:rsid w:val="4A15EC2F"/>
    <w:rsid w:val="4A18E502"/>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B231A8"/>
    <w:rsid w:val="4BD62B77"/>
    <w:rsid w:val="4BD7F342"/>
    <w:rsid w:val="4BE06A67"/>
    <w:rsid w:val="4BF86F8F"/>
    <w:rsid w:val="4BFB3FE9"/>
    <w:rsid w:val="4C04D67C"/>
    <w:rsid w:val="4C28A010"/>
    <w:rsid w:val="4C2BD05D"/>
    <w:rsid w:val="4C2E5D2C"/>
    <w:rsid w:val="4C3A361E"/>
    <w:rsid w:val="4C4710B9"/>
    <w:rsid w:val="4C56362E"/>
    <w:rsid w:val="4C58887F"/>
    <w:rsid w:val="4C58FD66"/>
    <w:rsid w:val="4C5B8DA3"/>
    <w:rsid w:val="4C67A29C"/>
    <w:rsid w:val="4C6F040B"/>
    <w:rsid w:val="4C8CB34D"/>
    <w:rsid w:val="4C8F5BD2"/>
    <w:rsid w:val="4CB88B5A"/>
    <w:rsid w:val="4CBC75B4"/>
    <w:rsid w:val="4CBEB0F9"/>
    <w:rsid w:val="4CC46C83"/>
    <w:rsid w:val="4CCFF66B"/>
    <w:rsid w:val="4CD3093D"/>
    <w:rsid w:val="4CEA3B67"/>
    <w:rsid w:val="4CEB75B8"/>
    <w:rsid w:val="4CF0411D"/>
    <w:rsid w:val="4CF75E52"/>
    <w:rsid w:val="4D131665"/>
    <w:rsid w:val="4D27A18E"/>
    <w:rsid w:val="4D2F3DB7"/>
    <w:rsid w:val="4D2FC84D"/>
    <w:rsid w:val="4D34F2DD"/>
    <w:rsid w:val="4D3860A3"/>
    <w:rsid w:val="4D40A838"/>
    <w:rsid w:val="4D40B088"/>
    <w:rsid w:val="4D414129"/>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95A0"/>
    <w:rsid w:val="523FDADE"/>
    <w:rsid w:val="52403209"/>
    <w:rsid w:val="52457D57"/>
    <w:rsid w:val="524D356F"/>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307447"/>
    <w:rsid w:val="573B8A5E"/>
    <w:rsid w:val="573F9DAD"/>
    <w:rsid w:val="57404DD2"/>
    <w:rsid w:val="574A3364"/>
    <w:rsid w:val="57733D3B"/>
    <w:rsid w:val="57751E1D"/>
    <w:rsid w:val="5778FD59"/>
    <w:rsid w:val="57890C27"/>
    <w:rsid w:val="57987E59"/>
    <w:rsid w:val="57A2620F"/>
    <w:rsid w:val="57DBDE6C"/>
    <w:rsid w:val="57E12B5E"/>
    <w:rsid w:val="57FDD0DE"/>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7D45E"/>
    <w:rsid w:val="58A8EF61"/>
    <w:rsid w:val="58BA8AE2"/>
    <w:rsid w:val="58BE4C10"/>
    <w:rsid w:val="58C86D36"/>
    <w:rsid w:val="58DB23D0"/>
    <w:rsid w:val="58EE4FA8"/>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87B87"/>
    <w:rsid w:val="5B760F4A"/>
    <w:rsid w:val="5B7D0DA7"/>
    <w:rsid w:val="5B87F0ED"/>
    <w:rsid w:val="5B9FFF5D"/>
    <w:rsid w:val="5BAF3726"/>
    <w:rsid w:val="5BB8A0E8"/>
    <w:rsid w:val="5BC49932"/>
    <w:rsid w:val="5BC70DD7"/>
    <w:rsid w:val="5BD972FB"/>
    <w:rsid w:val="5BDCC1ED"/>
    <w:rsid w:val="5BEDF097"/>
    <w:rsid w:val="5BF6DDF5"/>
    <w:rsid w:val="5BF84B8C"/>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D033000"/>
    <w:rsid w:val="5D035BC8"/>
    <w:rsid w:val="5D0745DF"/>
    <w:rsid w:val="5D180D0E"/>
    <w:rsid w:val="5D1BEE85"/>
    <w:rsid w:val="5D2326D3"/>
    <w:rsid w:val="5D462EDB"/>
    <w:rsid w:val="5D466EB3"/>
    <w:rsid w:val="5D497A18"/>
    <w:rsid w:val="5D67D5E0"/>
    <w:rsid w:val="5D68FA06"/>
    <w:rsid w:val="5D785350"/>
    <w:rsid w:val="5D7A57B2"/>
    <w:rsid w:val="5D7A9C75"/>
    <w:rsid w:val="5D7F2E06"/>
    <w:rsid w:val="5D803FDB"/>
    <w:rsid w:val="5DA583A3"/>
    <w:rsid w:val="5DD59F0A"/>
    <w:rsid w:val="5DD80DA4"/>
    <w:rsid w:val="5DE05157"/>
    <w:rsid w:val="5DE3189D"/>
    <w:rsid w:val="5DEEF660"/>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F606"/>
    <w:rsid w:val="606C1093"/>
    <w:rsid w:val="60A1006A"/>
    <w:rsid w:val="60A113F4"/>
    <w:rsid w:val="60A334E9"/>
    <w:rsid w:val="60B46E87"/>
    <w:rsid w:val="60C70D80"/>
    <w:rsid w:val="60CF9A58"/>
    <w:rsid w:val="60D3E7C7"/>
    <w:rsid w:val="60D5F369"/>
    <w:rsid w:val="60E60D0F"/>
    <w:rsid w:val="60E9CB02"/>
    <w:rsid w:val="60F44828"/>
    <w:rsid w:val="60F7AD88"/>
    <w:rsid w:val="60F829B8"/>
    <w:rsid w:val="60FC3DE8"/>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29FFE6"/>
    <w:rsid w:val="6230988D"/>
    <w:rsid w:val="6238C00D"/>
    <w:rsid w:val="624759BF"/>
    <w:rsid w:val="624DF6F3"/>
    <w:rsid w:val="624E5376"/>
    <w:rsid w:val="62576EF1"/>
    <w:rsid w:val="62590BA7"/>
    <w:rsid w:val="6260C7D5"/>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74B5A"/>
    <w:rsid w:val="63847E55"/>
    <w:rsid w:val="639302D2"/>
    <w:rsid w:val="6393CA71"/>
    <w:rsid w:val="63947E55"/>
    <w:rsid w:val="63A2592C"/>
    <w:rsid w:val="63AC1BDB"/>
    <w:rsid w:val="63ACA2C9"/>
    <w:rsid w:val="63BA0BE2"/>
    <w:rsid w:val="63C6682D"/>
    <w:rsid w:val="63CE5EB8"/>
    <w:rsid w:val="63D99D4B"/>
    <w:rsid w:val="63EF1CB8"/>
    <w:rsid w:val="6404A0A1"/>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FAF64"/>
    <w:rsid w:val="659243CD"/>
    <w:rsid w:val="6593D6BE"/>
    <w:rsid w:val="65975551"/>
    <w:rsid w:val="659B0967"/>
    <w:rsid w:val="659E2129"/>
    <w:rsid w:val="65A586AD"/>
    <w:rsid w:val="65AB5DC0"/>
    <w:rsid w:val="65B3E426"/>
    <w:rsid w:val="65BDC3AA"/>
    <w:rsid w:val="65C2C21A"/>
    <w:rsid w:val="65D261B9"/>
    <w:rsid w:val="65D6319B"/>
    <w:rsid w:val="65DC74D0"/>
    <w:rsid w:val="65DF1B40"/>
    <w:rsid w:val="65EFA7BD"/>
    <w:rsid w:val="65F002C3"/>
    <w:rsid w:val="65F350C2"/>
    <w:rsid w:val="65F9742E"/>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BF82"/>
    <w:rsid w:val="675654A9"/>
    <w:rsid w:val="675A6EDD"/>
    <w:rsid w:val="67679711"/>
    <w:rsid w:val="676B9AA1"/>
    <w:rsid w:val="67718D94"/>
    <w:rsid w:val="6785CBDD"/>
    <w:rsid w:val="678F9670"/>
    <w:rsid w:val="6791F761"/>
    <w:rsid w:val="67970204"/>
    <w:rsid w:val="67972CE0"/>
    <w:rsid w:val="6799E0DB"/>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99BED"/>
    <w:rsid w:val="6BB2824F"/>
    <w:rsid w:val="6BC04C62"/>
    <w:rsid w:val="6BD4CF97"/>
    <w:rsid w:val="6BE42E69"/>
    <w:rsid w:val="6BEFF084"/>
    <w:rsid w:val="6BF00944"/>
    <w:rsid w:val="6BF2D5E1"/>
    <w:rsid w:val="6C050499"/>
    <w:rsid w:val="6C24797C"/>
    <w:rsid w:val="6C28283E"/>
    <w:rsid w:val="6C284F28"/>
    <w:rsid w:val="6C41836C"/>
    <w:rsid w:val="6C4474A2"/>
    <w:rsid w:val="6C4777B9"/>
    <w:rsid w:val="6C509334"/>
    <w:rsid w:val="6C5C0E0B"/>
    <w:rsid w:val="6C5EFF9D"/>
    <w:rsid w:val="6C5F020C"/>
    <w:rsid w:val="6C5F3E55"/>
    <w:rsid w:val="6C6719B4"/>
    <w:rsid w:val="6C8CD028"/>
    <w:rsid w:val="6C911491"/>
    <w:rsid w:val="6C914032"/>
    <w:rsid w:val="6C9F807C"/>
    <w:rsid w:val="6CDC03D0"/>
    <w:rsid w:val="6CE1F7F7"/>
    <w:rsid w:val="6CEBE0DE"/>
    <w:rsid w:val="6CF5DE1B"/>
    <w:rsid w:val="6D027D43"/>
    <w:rsid w:val="6D19ED9F"/>
    <w:rsid w:val="6D1A579A"/>
    <w:rsid w:val="6D3D2CDC"/>
    <w:rsid w:val="6D41B6A4"/>
    <w:rsid w:val="6D46F205"/>
    <w:rsid w:val="6D662225"/>
    <w:rsid w:val="6D6F4F0F"/>
    <w:rsid w:val="6D787753"/>
    <w:rsid w:val="6D7B2D54"/>
    <w:rsid w:val="6DA58095"/>
    <w:rsid w:val="6DA5A63E"/>
    <w:rsid w:val="6DAAB543"/>
    <w:rsid w:val="6DBAFDD7"/>
    <w:rsid w:val="6DD10DFD"/>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52EE"/>
    <w:rsid w:val="70F2355F"/>
    <w:rsid w:val="70F3F67C"/>
    <w:rsid w:val="7102193F"/>
    <w:rsid w:val="71171C77"/>
    <w:rsid w:val="711C7DFC"/>
    <w:rsid w:val="712D5A14"/>
    <w:rsid w:val="7130F76B"/>
    <w:rsid w:val="71331474"/>
    <w:rsid w:val="713426D6"/>
    <w:rsid w:val="71560A15"/>
    <w:rsid w:val="71666EA1"/>
    <w:rsid w:val="717154E4"/>
    <w:rsid w:val="7176DC1E"/>
    <w:rsid w:val="717D573D"/>
    <w:rsid w:val="717E322C"/>
    <w:rsid w:val="719D1C05"/>
    <w:rsid w:val="719EA59E"/>
    <w:rsid w:val="71A0B3B8"/>
    <w:rsid w:val="71A3DB08"/>
    <w:rsid w:val="71A63EF1"/>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EF420"/>
    <w:rsid w:val="72A428D2"/>
    <w:rsid w:val="72CAE0FE"/>
    <w:rsid w:val="72DFC548"/>
    <w:rsid w:val="72F2A0DE"/>
    <w:rsid w:val="72F8A423"/>
    <w:rsid w:val="7306C6F6"/>
    <w:rsid w:val="7307F342"/>
    <w:rsid w:val="7308A112"/>
    <w:rsid w:val="7308ED46"/>
    <w:rsid w:val="730FF5A5"/>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D2D1D"/>
    <w:rsid w:val="773036CD"/>
    <w:rsid w:val="774D1415"/>
    <w:rsid w:val="775D344F"/>
    <w:rsid w:val="775F0A0B"/>
    <w:rsid w:val="7761FF53"/>
    <w:rsid w:val="776CA3B0"/>
    <w:rsid w:val="77709D5C"/>
    <w:rsid w:val="777227AA"/>
    <w:rsid w:val="778954B5"/>
    <w:rsid w:val="77998A8A"/>
    <w:rsid w:val="77A68AD2"/>
    <w:rsid w:val="77B9C702"/>
    <w:rsid w:val="77BB55C7"/>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D06BA"/>
    <w:rsid w:val="78BEA9F1"/>
    <w:rsid w:val="78C9DF16"/>
    <w:rsid w:val="78DA946F"/>
    <w:rsid w:val="78DAEA8C"/>
    <w:rsid w:val="78E7828F"/>
    <w:rsid w:val="78E8BE87"/>
    <w:rsid w:val="78EDE564"/>
    <w:rsid w:val="78EE8003"/>
    <w:rsid w:val="7902B3A6"/>
    <w:rsid w:val="79071490"/>
    <w:rsid w:val="79089A81"/>
    <w:rsid w:val="790A8366"/>
    <w:rsid w:val="791540B1"/>
    <w:rsid w:val="79243132"/>
    <w:rsid w:val="792CB535"/>
    <w:rsid w:val="79422E40"/>
    <w:rsid w:val="794F2F53"/>
    <w:rsid w:val="79519456"/>
    <w:rsid w:val="7971F83E"/>
    <w:rsid w:val="7983E58E"/>
    <w:rsid w:val="79894411"/>
    <w:rsid w:val="799AAF6F"/>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FCD0EC"/>
    <w:rsid w:val="7B19C661"/>
    <w:rsid w:val="7B243983"/>
    <w:rsid w:val="7B38A110"/>
    <w:rsid w:val="7B38A6F7"/>
    <w:rsid w:val="7B3A0CA0"/>
    <w:rsid w:val="7B5CEA01"/>
    <w:rsid w:val="7B6DEBE6"/>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B59E49"/>
    <w:rsid w:val="7CBA590E"/>
    <w:rsid w:val="7CC04D5B"/>
    <w:rsid w:val="7CCB025A"/>
    <w:rsid w:val="7CDE586F"/>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44BF2"/>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4818F"/>
    <w:rsid w:val="7EEDEE27"/>
    <w:rsid w:val="7EF08728"/>
    <w:rsid w:val="7F01984D"/>
    <w:rsid w:val="7F0F4A76"/>
    <w:rsid w:val="7F19C37C"/>
    <w:rsid w:val="7F1F757B"/>
    <w:rsid w:val="7F32F331"/>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CC614A80-3D0B-664B-A6EF-1D97EB49E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C6759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67593"/>
  </w:style>
  <w:style w:type="character" w:customStyle="1" w:styleId="eop">
    <w:name w:val="eop"/>
    <w:basedOn w:val="DefaultParagraphFont"/>
    <w:rsid w:val="00C67593"/>
  </w:style>
  <w:style w:type="table" w:styleId="TableGrid">
    <w:name w:val="Table Grid"/>
    <w:basedOn w:val="TableNormal"/>
    <w:uiPriority w:val="39"/>
    <w:rsid w:val="00267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er-guidance.analytical-platform.service.justice.gov.uk/github/create-project.html" TargetMode="External"/><Relationship Id="rId21" Type="http://schemas.openxmlformats.org/officeDocument/2006/relationships/hyperlink" Target="https://user-guidance.services.alpha.mojanalytics.xyz/github.html" TargetMode="External"/><Relationship Id="rId42" Type="http://schemas.openxmlformats.org/officeDocument/2006/relationships/hyperlink" Target="https://moj-analytical-services.github.io/ap-tools-training/ITG.html" TargetMode="External"/><Relationship Id="rId47" Type="http://schemas.openxmlformats.org/officeDocument/2006/relationships/hyperlink" Target="https://user-guidance.services.alpha.mojanalytics.xyz/" TargetMode="External"/><Relationship Id="rId63" Type="http://schemas.openxmlformats.org/officeDocument/2006/relationships/hyperlink" Target="https://maryrosecook.com/blog/post/git-from-the-inside-ou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9" Type="http://schemas.openxmlformats.org/officeDocument/2006/relationships/hyperlink" Target="https://user-guidance.analytical-platform.service.justice.gov.uk/github/manage-access.html" TargetMode="Externa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github.com/moj-analytical-services/intro_to_github_training/issues" TargetMode="External"/><Relationship Id="rId32" Type="http://schemas.openxmlformats.org/officeDocument/2006/relationships/hyperlink" Target="https://github.com/moj-analytical-services/intro_to_github_training/pulls?q=is%3Apr+is%3Aclosed" TargetMode="External"/><Relationship Id="rId37" Type="http://schemas.openxmlformats.org/officeDocument/2006/relationships/hyperlink" Target="https://github.com/moj-analytical-services/rpackage_training" TargetMode="External"/><Relationship Id="rId40" Type="http://schemas.openxmlformats.org/officeDocument/2006/relationships/hyperlink" Target="https://www.atlassian.com/git/tutorials/saving-changes/git-stash" TargetMode="External"/><Relationship Id="rId45" Type="http://schemas.openxmlformats.org/officeDocument/2006/relationships/hyperlink" Target="https://web.microsoftstream.com/video/fcf60e66-e7fe-4bf7-9ab4-e2c692637018?channelId=5a6012a2-efd6-4b86-902d-98c864427caa" TargetMode="External"/><Relationship Id="rId53" Type="http://schemas.openxmlformats.org/officeDocument/2006/relationships/hyperlink" Target="https://github.com/moj-analytical-services/intro_to_github_training" TargetMode="External"/><Relationship Id="rId58" Type="http://schemas.openxmlformats.org/officeDocument/2006/relationships/hyperlink" Target="https://airtable.com/shr9u2OJB2pW8Y0Af"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happygitwithr.com/index.html" TargetMode="External"/><Relationship Id="rId1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github.com/organizations/moj-analytical-services/repositories/new" TargetMode="External"/><Relationship Id="rId30" Type="http://schemas.openxmlformats.org/officeDocument/2006/relationships/hyperlink" Target="https://www.atlassian.com/git/tutorials/comparing-workflows/gitflow-workflow" TargetMode="External"/><Relationship Id="rId35" Type="http://schemas.openxmlformats.org/officeDocument/2006/relationships/image" Target="media/image1.png"/><Relationship Id="rId43" Type="http://schemas.openxmlformats.org/officeDocument/2006/relationships/hyperlink" Target="https://github.com/moj-analytical-services/mojRpackages" TargetMode="External"/><Relationship Id="rId48" Type="http://schemas.openxmlformats.org/officeDocument/2006/relationships/hyperlink" Target="https://user-guidance.analytical-platform.service.justice.gov.uk/github/index.html" TargetMode="External"/><Relationship Id="rId56" Type="http://schemas.openxmlformats.org/officeDocument/2006/relationships/hyperlink" Target="https://web.microsoftstream.com/video/c8821c1c-7779-443a-8084-8b1e01897ba2" TargetMode="External"/><Relationship Id="rId64" Type="http://schemas.openxmlformats.org/officeDocument/2006/relationships/hyperlink" Target="https://www.youtube.com/watch?v=fCtZWGhQBvo" TargetMode="External"/><Relationship Id="rId69" Type="http://schemas.microsoft.com/office/2020/10/relationships/intelligence" Target="intelligence2.xml"/><Relationship Id="rId8" Type="http://schemas.openxmlformats.org/officeDocument/2006/relationships/hyperlink" Target="https://user-guidance.services.alpha.mojanalytics.xyz/get-started.html" TargetMode="External"/><Relationship Id="rId51" Type="http://schemas.openxmlformats.org/officeDocument/2006/relationships/hyperlink" Target="https://moj-analytical-services.github.io/ap-tools-training/index.html" TargetMode="Externa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openxmlformats.org/officeDocument/2006/relationships/hyperlink" Target="https://web.microsoftstream.com/video/c8821c1c-7779-443a-8084-8b1e01897ba2" TargetMode="External"/><Relationship Id="rId33" Type="http://schemas.openxmlformats.org/officeDocument/2006/relationships/hyperlink" Target="https://user-guidance.analytical-platform.service.justice.gov.uk/github/security-in-github.html" TargetMode="External"/><Relationship Id="rId38" Type="http://schemas.openxmlformats.org/officeDocument/2006/relationships/hyperlink" Target="https://github.com/ukgovdatascience/dotfiles/blob/master/.gitignore" TargetMode="External"/><Relationship Id="rId46" Type="http://schemas.openxmlformats.org/officeDocument/2006/relationships/hyperlink" Target="https://controlpanel.services.analytical-platform.service.justice.gov.uk/tools/" TargetMode="External"/><Relationship Id="rId59" Type="http://schemas.openxmlformats.org/officeDocument/2006/relationships/hyperlink" Target="https://github.com/moj-analytical-services/intro_to_github_training/blob/main/github_cheatsheet_RStudio.pdf" TargetMode="External"/><Relationship Id="rId67" Type="http://schemas.openxmlformats.org/officeDocument/2006/relationships/fontTable" Target="fontTable.xml"/><Relationship Id="rId20" Type="http://schemas.openxmlformats.org/officeDocument/2006/relationships/hyperlink" Target="https://github.com/moj-analytical-services/intro_to_github_training" TargetMode="External"/><Relationship Id="rId41" Type="http://schemas.openxmlformats.org/officeDocument/2006/relationships/hyperlink" Target="https://www.cloudbees.com/blog/git-detached-head" TargetMode="External"/><Relationship Id="rId54" Type="http://schemas.openxmlformats.org/officeDocument/2006/relationships/hyperlink" Target="https://github.com/moj-analytical-services/intro_using_r_on_ap" TargetMode="External"/><Relationship Id="rId62" Type="http://schemas.openxmlformats.org/officeDocument/2006/relationships/hyperlink" Target="https://docs.github.com/en/get-started/quickstart/hello-worl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oj-analytical-services.github.io/ap-tools-training/" TargetMode="External"/><Relationship Id="rId23" Type="http://schemas.openxmlformats.org/officeDocument/2006/relationships/hyperlink" Target="https://github.com/moj-analytical-services/intro_to_github_training/projects?query=is%3Aopen" TargetMode="External"/><Relationship Id="rId28" Type="http://schemas.openxmlformats.org/officeDocument/2006/relationships/hyperlink" Target="https://github.com/moj-analytical-services/intro_to_github_training" TargetMode="External"/><Relationship Id="rId36" Type="http://schemas.openxmlformats.org/officeDocument/2006/relationships/hyperlink" Target="https://user-guidance.analytical-platform.service.justice.gov.uk/github/security-in-github.html" TargetMode="External"/><Relationship Id="rId49" Type="http://schemas.openxmlformats.org/officeDocument/2006/relationships/hyperlink" Target="https://user-guidance.services.alpha.mojanalytics.xyz/github/set-up-github.html" TargetMode="External"/><Relationship Id="rId57" Type="http://schemas.openxmlformats.org/officeDocument/2006/relationships/hyperlink" Target="https://web.microsoftstream.com/video/fcf60e66-e7fe-4bf7-9ab4-e2c692637018?channelId=5a6012a2-efd6-4b86-902d-98c864427caa" TargetMode="External"/><Relationship Id="rId10" Type="http://schemas.openxmlformats.org/officeDocument/2006/relationships/hyperlink" Target="https://user-guidance.services.alpha.mojanalytics.xyz/tools/control-panel.html" TargetMode="External"/><Relationship Id="rId31" Type="http://schemas.openxmlformats.org/officeDocument/2006/relationships/hyperlink" Target="https://testthat.r-lib.org/" TargetMode="External"/><Relationship Id="rId44" Type="http://schemas.openxmlformats.org/officeDocument/2006/relationships/hyperlink" Target="https://user-guidance.analytical-platform.service.justice.gov.uk/github/install-packages.html" TargetMode="External"/><Relationship Id="rId52" Type="http://schemas.openxmlformats.org/officeDocument/2006/relationships/hyperlink" Target="https://moj-analytical-services.github.io/ap-tools-training/ITG.html" TargetMode="External"/><Relationship Id="rId60" Type="http://schemas.openxmlformats.org/officeDocument/2006/relationships/hyperlink" Target="https://education.github.com/git-cheat-sheet-education.pdf"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39" Type="http://schemas.openxmlformats.org/officeDocument/2006/relationships/hyperlink" Target="https://docs.github.com/en/repositories/releasing-projects-on-github/about-releases" TargetMode="External"/><Relationship Id="rId34" Type="http://schemas.openxmlformats.org/officeDocument/2006/relationships/hyperlink" Target="https://moj-analytical-services.github.io/ap-tools-training/" TargetMode="External"/><Relationship Id="rId50" Type="http://schemas.openxmlformats.org/officeDocument/2006/relationships/hyperlink" Target="https://moj-analytical-services.github.io/rap-manual/git-flow.html" TargetMode="External"/><Relationship Id="rId55" Type="http://schemas.openxmlformats.org/officeDocument/2006/relationships/hyperlink" Target="https://github.com/moj-analytical-services/IntroR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Pages>
  <Words>7277</Words>
  <Characters>41480</Characters>
  <Application>Microsoft Office Word</Application>
  <DocSecurity>0</DocSecurity>
  <Lines>345</Lines>
  <Paragraphs>97</Paragraphs>
  <ScaleCrop>false</ScaleCrop>
  <Company>MOJ</Company>
  <LinksUpToDate>false</LinksUpToDate>
  <CharactersWithSpaces>48660</CharactersWithSpaces>
  <SharedDoc>false</SharedDoc>
  <HLinks>
    <vt:vector size="318" baseType="variant">
      <vt:variant>
        <vt:i4>2490400</vt:i4>
      </vt:variant>
      <vt:variant>
        <vt:i4>138</vt:i4>
      </vt:variant>
      <vt:variant>
        <vt:i4>0</vt:i4>
      </vt:variant>
      <vt:variant>
        <vt:i4>5</vt:i4>
      </vt:variant>
      <vt:variant>
        <vt:lpwstr>https://www.youtube.com/watch?v=fCtZWGhQBvo</vt:lpwstr>
      </vt:variant>
      <vt:variant>
        <vt:lpwstr/>
      </vt:variant>
      <vt:variant>
        <vt:i4>3866743</vt:i4>
      </vt:variant>
      <vt:variant>
        <vt:i4>135</vt:i4>
      </vt:variant>
      <vt:variant>
        <vt:i4>0</vt:i4>
      </vt:variant>
      <vt:variant>
        <vt:i4>5</vt:i4>
      </vt:variant>
      <vt:variant>
        <vt:lpwstr>https://maryrosecook.com/blog/post/git-from-the-inside-out</vt:lpwstr>
      </vt:variant>
      <vt:variant>
        <vt:lpwstr/>
      </vt:variant>
      <vt:variant>
        <vt:i4>458836</vt:i4>
      </vt:variant>
      <vt:variant>
        <vt:i4>132</vt:i4>
      </vt:variant>
      <vt:variant>
        <vt:i4>0</vt:i4>
      </vt:variant>
      <vt:variant>
        <vt:i4>5</vt:i4>
      </vt:variant>
      <vt:variant>
        <vt:lpwstr>https://docs.github.com/en/get-started/quickstart/hello-world</vt:lpwstr>
      </vt:variant>
      <vt:variant>
        <vt:lpwstr/>
      </vt:variant>
      <vt:variant>
        <vt:i4>4259911</vt:i4>
      </vt:variant>
      <vt:variant>
        <vt:i4>129</vt:i4>
      </vt:variant>
      <vt:variant>
        <vt:i4>0</vt:i4>
      </vt:variant>
      <vt:variant>
        <vt:i4>5</vt:i4>
      </vt:variant>
      <vt:variant>
        <vt:lpwstr>https://happygitwithr.com/index.html</vt:lpwstr>
      </vt:variant>
      <vt:variant>
        <vt:lpwstr/>
      </vt:variant>
      <vt:variant>
        <vt:i4>2949160</vt:i4>
      </vt:variant>
      <vt:variant>
        <vt:i4>126</vt:i4>
      </vt:variant>
      <vt:variant>
        <vt:i4>0</vt:i4>
      </vt:variant>
      <vt:variant>
        <vt:i4>5</vt:i4>
      </vt:variant>
      <vt:variant>
        <vt:lpwstr>https://education.github.com/git-cheat-sheet-education.pdf</vt:lpwstr>
      </vt:variant>
      <vt:variant>
        <vt:lpwstr/>
      </vt:variant>
      <vt:variant>
        <vt:i4>6750291</vt:i4>
      </vt:variant>
      <vt:variant>
        <vt:i4>123</vt:i4>
      </vt:variant>
      <vt:variant>
        <vt:i4>0</vt:i4>
      </vt:variant>
      <vt:variant>
        <vt:i4>5</vt:i4>
      </vt:variant>
      <vt:variant>
        <vt:lpwstr>https://github.com/moj-analytical-services/intro_to_github_training/blob/main/github_cheatsheet_RStudio.pdf</vt:lpwstr>
      </vt:variant>
      <vt:variant>
        <vt:lpwstr/>
      </vt:variant>
      <vt:variant>
        <vt:i4>6422628</vt:i4>
      </vt:variant>
      <vt:variant>
        <vt:i4>120</vt:i4>
      </vt:variant>
      <vt:variant>
        <vt:i4>0</vt:i4>
      </vt:variant>
      <vt:variant>
        <vt:i4>5</vt:i4>
      </vt:variant>
      <vt:variant>
        <vt:lpwstr>https://airtable.com/shr9u2OJB2pW8Y0Af</vt:lpwstr>
      </vt:variant>
      <vt:variant>
        <vt:lpwstr/>
      </vt:variant>
      <vt:variant>
        <vt:i4>5111838</vt:i4>
      </vt:variant>
      <vt:variant>
        <vt:i4>117</vt:i4>
      </vt:variant>
      <vt:variant>
        <vt:i4>0</vt:i4>
      </vt:variant>
      <vt:variant>
        <vt:i4>5</vt:i4>
      </vt:variant>
      <vt:variant>
        <vt:lpwstr>https://web.microsoftstream.com/video/fcf60e66-e7fe-4bf7-9ab4-e2c692637018?channelId=5a6012a2-efd6-4b86-902d-98c864427caa</vt:lpwstr>
      </vt:variant>
      <vt:variant>
        <vt:lpwstr/>
      </vt:variant>
      <vt:variant>
        <vt:i4>7929889</vt:i4>
      </vt:variant>
      <vt:variant>
        <vt:i4>114</vt:i4>
      </vt:variant>
      <vt:variant>
        <vt:i4>0</vt:i4>
      </vt:variant>
      <vt:variant>
        <vt:i4>5</vt:i4>
      </vt:variant>
      <vt:variant>
        <vt:lpwstr>https://web.microsoftstream.com/video/c8821c1c-7779-443a-8084-8b1e01897ba2</vt:lpwstr>
      </vt:variant>
      <vt:variant>
        <vt:lpwstr/>
      </vt:variant>
      <vt:variant>
        <vt:i4>4390989</vt:i4>
      </vt:variant>
      <vt:variant>
        <vt:i4>111</vt:i4>
      </vt:variant>
      <vt:variant>
        <vt:i4>0</vt:i4>
      </vt:variant>
      <vt:variant>
        <vt:i4>5</vt:i4>
      </vt:variant>
      <vt:variant>
        <vt:lpwstr>https://github.com/moj-analytical-services/IntroRTraining</vt:lpwstr>
      </vt:variant>
      <vt:variant>
        <vt:lpwstr/>
      </vt:variant>
      <vt:variant>
        <vt:i4>2031616</vt:i4>
      </vt:variant>
      <vt:variant>
        <vt:i4>108</vt:i4>
      </vt:variant>
      <vt:variant>
        <vt:i4>0</vt:i4>
      </vt:variant>
      <vt:variant>
        <vt:i4>5</vt:i4>
      </vt:variant>
      <vt:variant>
        <vt:lpwstr>https://github.com/moj-analytical-services/intro_using_r_on_ap</vt:lpwstr>
      </vt:variant>
      <vt:variant>
        <vt:lpwstr/>
      </vt:variant>
      <vt:variant>
        <vt:i4>720950</vt:i4>
      </vt:variant>
      <vt:variant>
        <vt:i4>105</vt:i4>
      </vt:variant>
      <vt:variant>
        <vt:i4>0</vt:i4>
      </vt:variant>
      <vt:variant>
        <vt:i4>5</vt:i4>
      </vt:variant>
      <vt:variant>
        <vt:lpwstr>https://github.com/moj-analytical-services/intro_to_github_training</vt:lpwstr>
      </vt:variant>
      <vt:variant>
        <vt:lpwstr/>
      </vt:variant>
      <vt:variant>
        <vt:i4>3670058</vt:i4>
      </vt:variant>
      <vt:variant>
        <vt:i4>102</vt:i4>
      </vt:variant>
      <vt:variant>
        <vt:i4>0</vt:i4>
      </vt:variant>
      <vt:variant>
        <vt:i4>5</vt:i4>
      </vt:variant>
      <vt:variant>
        <vt:lpwstr>https://moj-analytical-services.github.io/ap-tools-training/ITG.html</vt:lpwstr>
      </vt:variant>
      <vt:variant>
        <vt:lpwstr>ITG</vt:lpwstr>
      </vt:variant>
      <vt:variant>
        <vt:i4>3342392</vt:i4>
      </vt:variant>
      <vt:variant>
        <vt:i4>99</vt:i4>
      </vt:variant>
      <vt:variant>
        <vt:i4>0</vt:i4>
      </vt:variant>
      <vt:variant>
        <vt:i4>5</vt:i4>
      </vt:variant>
      <vt:variant>
        <vt:lpwstr>https://moj-analytical-services.github.io/ap-tools-training/index.html</vt:lpwstr>
      </vt:variant>
      <vt:variant>
        <vt:lpwstr/>
      </vt:variant>
      <vt:variant>
        <vt:i4>3407914</vt:i4>
      </vt:variant>
      <vt:variant>
        <vt:i4>96</vt:i4>
      </vt:variant>
      <vt:variant>
        <vt:i4>0</vt:i4>
      </vt:variant>
      <vt:variant>
        <vt:i4>5</vt:i4>
      </vt:variant>
      <vt:variant>
        <vt:lpwstr>https://moj-analytical-services.github.io/rap-manual/git-flow.html</vt:lpwstr>
      </vt:variant>
      <vt:variant>
        <vt:lpwstr/>
      </vt:variant>
      <vt:variant>
        <vt:i4>3080307</vt:i4>
      </vt:variant>
      <vt:variant>
        <vt:i4>93</vt:i4>
      </vt:variant>
      <vt:variant>
        <vt:i4>0</vt:i4>
      </vt:variant>
      <vt:variant>
        <vt:i4>5</vt:i4>
      </vt:variant>
      <vt:variant>
        <vt:lpwstr>https://user-guidance.services.alpha.mojanalytics.xyz/github/set-up-github.html</vt:lpwstr>
      </vt:variant>
      <vt:variant>
        <vt:lpwstr>set-up-github</vt:lpwstr>
      </vt:variant>
      <vt:variant>
        <vt:i4>2883681</vt:i4>
      </vt:variant>
      <vt:variant>
        <vt:i4>90</vt:i4>
      </vt:variant>
      <vt:variant>
        <vt:i4>0</vt:i4>
      </vt:variant>
      <vt:variant>
        <vt:i4>5</vt:i4>
      </vt:variant>
      <vt:variant>
        <vt:lpwstr>https://user-guidance.analytical-platform.service.justice.gov.uk/github/index.html</vt:lpwstr>
      </vt:variant>
      <vt:variant>
        <vt:lpwstr/>
      </vt:variant>
      <vt:variant>
        <vt:i4>2818144</vt:i4>
      </vt:variant>
      <vt:variant>
        <vt:i4>87</vt:i4>
      </vt:variant>
      <vt:variant>
        <vt:i4>0</vt:i4>
      </vt:variant>
      <vt:variant>
        <vt:i4>5</vt:i4>
      </vt:variant>
      <vt:variant>
        <vt:lpwstr>https://user-guidance.services.alpha.mojanalytics.xyz/</vt:lpwstr>
      </vt:variant>
      <vt:variant>
        <vt:lpwstr/>
      </vt:variant>
      <vt:variant>
        <vt:i4>3539052</vt:i4>
      </vt:variant>
      <vt:variant>
        <vt:i4>84</vt:i4>
      </vt:variant>
      <vt:variant>
        <vt:i4>0</vt:i4>
      </vt:variant>
      <vt:variant>
        <vt:i4>5</vt:i4>
      </vt:variant>
      <vt:variant>
        <vt:lpwstr>https://controlpanel.services.analytical-platform.service.justice.gov.uk/tools/</vt:lpwstr>
      </vt:variant>
      <vt:variant>
        <vt:lpwstr/>
      </vt:variant>
      <vt:variant>
        <vt:i4>5111838</vt:i4>
      </vt:variant>
      <vt:variant>
        <vt:i4>81</vt:i4>
      </vt:variant>
      <vt:variant>
        <vt:i4>0</vt:i4>
      </vt:variant>
      <vt:variant>
        <vt:i4>5</vt:i4>
      </vt:variant>
      <vt:variant>
        <vt:lpwstr>https://web.microsoftstream.com/video/fcf60e66-e7fe-4bf7-9ab4-e2c692637018?channelId=5a6012a2-efd6-4b86-902d-98c864427caa</vt:lpwstr>
      </vt:variant>
      <vt:variant>
        <vt:lpwstr/>
      </vt:variant>
      <vt:variant>
        <vt:i4>5439519</vt:i4>
      </vt:variant>
      <vt:variant>
        <vt:i4>78</vt:i4>
      </vt:variant>
      <vt:variant>
        <vt:i4>0</vt:i4>
      </vt:variant>
      <vt:variant>
        <vt:i4>5</vt:i4>
      </vt:variant>
      <vt:variant>
        <vt:lpwstr>https://user-guidance.analytical-platform.service.justice.gov.uk/github/install-packages.html</vt:lpwstr>
      </vt:variant>
      <vt:variant>
        <vt:lpwstr>install-packages-from-github</vt:lpwstr>
      </vt:variant>
      <vt:variant>
        <vt:i4>3407905</vt:i4>
      </vt:variant>
      <vt:variant>
        <vt:i4>75</vt:i4>
      </vt:variant>
      <vt:variant>
        <vt:i4>0</vt:i4>
      </vt:variant>
      <vt:variant>
        <vt:i4>5</vt:i4>
      </vt:variant>
      <vt:variant>
        <vt:lpwstr>https://github.com/moj-analytical-services/mojRpackages</vt:lpwstr>
      </vt:variant>
      <vt:variant>
        <vt:lpwstr/>
      </vt:variant>
      <vt:variant>
        <vt:i4>3670058</vt:i4>
      </vt:variant>
      <vt:variant>
        <vt:i4>72</vt:i4>
      </vt:variant>
      <vt:variant>
        <vt:i4>0</vt:i4>
      </vt:variant>
      <vt:variant>
        <vt:i4>5</vt:i4>
      </vt:variant>
      <vt:variant>
        <vt:lpwstr>https://moj-analytical-services.github.io/ap-tools-training/ITG.html</vt:lpwstr>
      </vt:variant>
      <vt:variant>
        <vt:lpwstr>ITG</vt:lpwstr>
      </vt:variant>
      <vt:variant>
        <vt:i4>1704023</vt:i4>
      </vt:variant>
      <vt:variant>
        <vt:i4>69</vt:i4>
      </vt:variant>
      <vt:variant>
        <vt:i4>0</vt:i4>
      </vt:variant>
      <vt:variant>
        <vt:i4>5</vt:i4>
      </vt:variant>
      <vt:variant>
        <vt:lpwstr>https://www.cloudbees.com/blog/git-detached-head</vt:lpwstr>
      </vt:variant>
      <vt:variant>
        <vt:lpwstr/>
      </vt:variant>
      <vt:variant>
        <vt:i4>4653069</vt:i4>
      </vt:variant>
      <vt:variant>
        <vt:i4>66</vt:i4>
      </vt:variant>
      <vt:variant>
        <vt:i4>0</vt:i4>
      </vt:variant>
      <vt:variant>
        <vt:i4>5</vt:i4>
      </vt:variant>
      <vt:variant>
        <vt:lpwstr>https://www.atlassian.com/git/tutorials/saving-changes/git-stash</vt:lpwstr>
      </vt:variant>
      <vt:variant>
        <vt:lpwstr/>
      </vt:variant>
      <vt:variant>
        <vt:i4>3080292</vt:i4>
      </vt:variant>
      <vt:variant>
        <vt:i4>63</vt:i4>
      </vt:variant>
      <vt:variant>
        <vt:i4>0</vt:i4>
      </vt:variant>
      <vt:variant>
        <vt:i4>5</vt:i4>
      </vt:variant>
      <vt:variant>
        <vt:lpwstr>https://docs.github.com/en/repositories/releasing-projects-on-github/about-releases</vt:lpwstr>
      </vt:variant>
      <vt:variant>
        <vt:lpwstr/>
      </vt:variant>
      <vt:variant>
        <vt:i4>3342399</vt:i4>
      </vt:variant>
      <vt:variant>
        <vt:i4>60</vt:i4>
      </vt:variant>
      <vt:variant>
        <vt:i4>0</vt:i4>
      </vt:variant>
      <vt:variant>
        <vt:i4>5</vt:i4>
      </vt:variant>
      <vt:variant>
        <vt:lpwstr>https://github.com/ukgovdatascience/dotfiles/blob/master/.gitignore</vt:lpwstr>
      </vt:variant>
      <vt:variant>
        <vt:lpwstr/>
      </vt:variant>
      <vt:variant>
        <vt:i4>8192069</vt:i4>
      </vt:variant>
      <vt:variant>
        <vt:i4>57</vt:i4>
      </vt:variant>
      <vt:variant>
        <vt:i4>0</vt:i4>
      </vt:variant>
      <vt:variant>
        <vt:i4>5</vt:i4>
      </vt:variant>
      <vt:variant>
        <vt:lpwstr>https://github.com/moj-analytical-services/rpackage_training</vt:lpwstr>
      </vt:variant>
      <vt:variant>
        <vt:lpwstr>10-excluding-sensitive-data)</vt:lpwstr>
      </vt:variant>
      <vt:variant>
        <vt:i4>6553703</vt:i4>
      </vt:variant>
      <vt:variant>
        <vt:i4>54</vt:i4>
      </vt:variant>
      <vt:variant>
        <vt:i4>0</vt:i4>
      </vt:variant>
      <vt:variant>
        <vt:i4>5</vt:i4>
      </vt:variant>
      <vt:variant>
        <vt:lpwstr>https://user-guidance.analytical-platform.service.justice.gov.uk/github/security-in-github.html</vt:lpwstr>
      </vt:variant>
      <vt:variant>
        <vt:lpwstr>protecting-information-in-github</vt:lpwstr>
      </vt:variant>
      <vt:variant>
        <vt:i4>917576</vt:i4>
      </vt:variant>
      <vt:variant>
        <vt:i4>51</vt:i4>
      </vt:variant>
      <vt:variant>
        <vt:i4>0</vt:i4>
      </vt:variant>
      <vt:variant>
        <vt:i4>5</vt:i4>
      </vt:variant>
      <vt:variant>
        <vt:lpwstr>https://moj-analytical-services.github.io/ap-tools-training/</vt:lpwstr>
      </vt:variant>
      <vt:variant>
        <vt:lpwstr/>
      </vt:variant>
      <vt:variant>
        <vt:i4>1310795</vt:i4>
      </vt:variant>
      <vt:variant>
        <vt:i4>48</vt:i4>
      </vt:variant>
      <vt:variant>
        <vt:i4>0</vt:i4>
      </vt:variant>
      <vt:variant>
        <vt:i4>5</vt:i4>
      </vt:variant>
      <vt:variant>
        <vt:lpwstr>https://user-guidance.analytical-platform.service.justice.gov.uk/github/security-in-github.html</vt:lpwstr>
      </vt:variant>
      <vt:variant>
        <vt:lpwstr>security-in-github</vt:lpwstr>
      </vt:variant>
      <vt:variant>
        <vt:i4>720950</vt:i4>
      </vt:variant>
      <vt:variant>
        <vt:i4>45</vt:i4>
      </vt:variant>
      <vt:variant>
        <vt:i4>0</vt:i4>
      </vt:variant>
      <vt:variant>
        <vt:i4>5</vt:i4>
      </vt:variant>
      <vt:variant>
        <vt:lpwstr>https://github.com/moj-analytical-services/intro_to_github_training</vt:lpwstr>
      </vt:variant>
      <vt:variant>
        <vt:lpwstr/>
      </vt:variant>
      <vt:variant>
        <vt:i4>2031681</vt:i4>
      </vt:variant>
      <vt:variant>
        <vt:i4>42</vt:i4>
      </vt:variant>
      <vt:variant>
        <vt:i4>0</vt:i4>
      </vt:variant>
      <vt:variant>
        <vt:i4>5</vt:i4>
      </vt:variant>
      <vt:variant>
        <vt:lpwstr>https://user-guidance.services.alpha.mojanalytics.xyz/github.html</vt:lpwstr>
      </vt:variant>
      <vt:variant>
        <vt:lpwstr>r-studio</vt:lpwstr>
      </vt:variant>
      <vt:variant>
        <vt:i4>720950</vt:i4>
      </vt:variant>
      <vt:variant>
        <vt:i4>39</vt:i4>
      </vt:variant>
      <vt:variant>
        <vt:i4>0</vt:i4>
      </vt:variant>
      <vt:variant>
        <vt:i4>5</vt:i4>
      </vt:variant>
      <vt:variant>
        <vt:lpwstr>https://github.com/moj-analytical-services/intro_to_github_training</vt:lpwstr>
      </vt:variant>
      <vt:variant>
        <vt:lpwstr/>
      </vt:variant>
      <vt:variant>
        <vt:i4>917576</vt:i4>
      </vt:variant>
      <vt:variant>
        <vt:i4>36</vt:i4>
      </vt:variant>
      <vt:variant>
        <vt:i4>0</vt:i4>
      </vt:variant>
      <vt:variant>
        <vt:i4>5</vt:i4>
      </vt:variant>
      <vt:variant>
        <vt:lpwstr>https://moj-analytical-services.github.io/ap-tools-training/</vt:lpwstr>
      </vt:variant>
      <vt:variant>
        <vt:lpwstr/>
      </vt:variant>
      <vt:variant>
        <vt:i4>65563</vt:i4>
      </vt:variant>
      <vt:variant>
        <vt:i4>30</vt:i4>
      </vt:variant>
      <vt:variant>
        <vt:i4>0</vt:i4>
      </vt:variant>
      <vt:variant>
        <vt:i4>5</vt:i4>
      </vt:variant>
      <vt:variant>
        <vt:lpwstr>https://user-guidance.analytical-platform.service.justice.gov.uk/github/rstudio-git.html</vt:lpwstr>
      </vt:variant>
      <vt:variant>
        <vt:lpwstr>work-with-git-in-rstudio</vt:lpwstr>
      </vt:variant>
      <vt:variant>
        <vt:i4>4915211</vt:i4>
      </vt:variant>
      <vt:variant>
        <vt:i4>27</vt:i4>
      </vt:variant>
      <vt:variant>
        <vt:i4>0</vt:i4>
      </vt:variant>
      <vt:variant>
        <vt:i4>5</vt:i4>
      </vt:variant>
      <vt:variant>
        <vt:lpwstr>https://user-guidance.analytical-platform.service.justice.gov.uk/github/create-project.html</vt:lpwstr>
      </vt:variant>
      <vt:variant>
        <vt:lpwstr>create-a-new-project-in-github</vt:lpwstr>
      </vt:variant>
      <vt:variant>
        <vt:i4>2359422</vt:i4>
      </vt:variant>
      <vt:variant>
        <vt:i4>24</vt:i4>
      </vt:variant>
      <vt:variant>
        <vt:i4>0</vt:i4>
      </vt:variant>
      <vt:variant>
        <vt:i4>5</vt:i4>
      </vt:variant>
      <vt:variant>
        <vt:lpwstr>https://github.com/moj-analytical-services</vt:lpwstr>
      </vt:variant>
      <vt:variant>
        <vt:lpwstr/>
      </vt:variant>
      <vt:variant>
        <vt:i4>917576</vt:i4>
      </vt:variant>
      <vt:variant>
        <vt:i4>21</vt:i4>
      </vt:variant>
      <vt:variant>
        <vt:i4>0</vt:i4>
      </vt:variant>
      <vt:variant>
        <vt:i4>5</vt:i4>
      </vt:variant>
      <vt:variant>
        <vt:lpwstr>https://moj-analytical-services.github.io/ap-tools-training/</vt:lpwstr>
      </vt:variant>
      <vt:variant>
        <vt:lpwstr/>
      </vt:variant>
      <vt:variant>
        <vt:i4>4980739</vt:i4>
      </vt:variant>
      <vt:variant>
        <vt:i4>18</vt:i4>
      </vt:variant>
      <vt:variant>
        <vt:i4>0</vt:i4>
      </vt:variant>
      <vt:variant>
        <vt:i4>5</vt:i4>
      </vt:variant>
      <vt:variant>
        <vt:lpwstr>https://user-guidance.analytical-platform.service.justice.gov.uk/get-started.html</vt:lpwstr>
      </vt:variant>
      <vt:variant>
        <vt:lpwstr/>
      </vt:variant>
      <vt:variant>
        <vt:i4>2031681</vt:i4>
      </vt:variant>
      <vt:variant>
        <vt:i4>15</vt:i4>
      </vt:variant>
      <vt:variant>
        <vt:i4>0</vt:i4>
      </vt:variant>
      <vt:variant>
        <vt:i4>5</vt:i4>
      </vt:variant>
      <vt:variant>
        <vt:lpwstr>https://user-guidance.services.alpha.mojanalytics.xyz/github.html</vt:lpwstr>
      </vt:variant>
      <vt:variant>
        <vt:lpwstr>r-studio</vt:lpwstr>
      </vt:variant>
      <vt:variant>
        <vt:i4>720950</vt:i4>
      </vt:variant>
      <vt:variant>
        <vt:i4>12</vt:i4>
      </vt:variant>
      <vt:variant>
        <vt:i4>0</vt:i4>
      </vt:variant>
      <vt:variant>
        <vt:i4>5</vt:i4>
      </vt:variant>
      <vt:variant>
        <vt:lpwstr>https://github.com/moj-analytical-services/intro_to_github_training</vt:lpwstr>
      </vt:variant>
      <vt:variant>
        <vt:lpwstr/>
      </vt:variant>
      <vt:variant>
        <vt:i4>262171</vt:i4>
      </vt:variant>
      <vt:variant>
        <vt:i4>9</vt:i4>
      </vt:variant>
      <vt:variant>
        <vt:i4>0</vt:i4>
      </vt:variant>
      <vt:variant>
        <vt:i4>5</vt:i4>
      </vt:variant>
      <vt:variant>
        <vt:lpwstr>https://user-guidance.services.alpha.mojanalytics.xyz/github.html</vt:lpwstr>
      </vt:variant>
      <vt:variant>
        <vt:lpwstr>setup-github-keys-to-access-it-from-r-studio-and-jupyter</vt:lpwstr>
      </vt:variant>
      <vt:variant>
        <vt:i4>3211361</vt:i4>
      </vt:variant>
      <vt:variant>
        <vt:i4>6</vt:i4>
      </vt:variant>
      <vt:variant>
        <vt:i4>0</vt:i4>
      </vt:variant>
      <vt:variant>
        <vt:i4>5</vt:i4>
      </vt:variant>
      <vt:variant>
        <vt:lpwstr>https://user-guidance.services.alpha.mojanalytics.xyz/tools/control-panel.html</vt:lpwstr>
      </vt:variant>
      <vt:variant>
        <vt:lpwstr>control-panel</vt:lpwstr>
      </vt:variant>
      <vt:variant>
        <vt:i4>917576</vt:i4>
      </vt:variant>
      <vt:variant>
        <vt:i4>3</vt:i4>
      </vt:variant>
      <vt:variant>
        <vt:i4>0</vt:i4>
      </vt:variant>
      <vt:variant>
        <vt:i4>5</vt:i4>
      </vt:variant>
      <vt:variant>
        <vt:lpwstr>https://moj-analytical-services.github.io/ap-tools-training/</vt:lpwstr>
      </vt:variant>
      <vt:variant>
        <vt:lpwstr/>
      </vt:variant>
      <vt:variant>
        <vt:i4>3539060</vt:i4>
      </vt:variant>
      <vt:variant>
        <vt:i4>0</vt:i4>
      </vt:variant>
      <vt:variant>
        <vt:i4>0</vt:i4>
      </vt:variant>
      <vt:variant>
        <vt:i4>5</vt:i4>
      </vt:variant>
      <vt:variant>
        <vt:lpwstr>https://user-guidance.services.alpha.mojanalytics.xyz/get-started.html</vt:lpwstr>
      </vt:variant>
      <vt:variant>
        <vt:lpwstr/>
      </vt:variant>
      <vt:variant>
        <vt:i4>4653174</vt:i4>
      </vt:variant>
      <vt:variant>
        <vt:i4>18</vt:i4>
      </vt:variant>
      <vt:variant>
        <vt:i4>0</vt:i4>
      </vt:variant>
      <vt:variant>
        <vt:i4>5</vt:i4>
      </vt:variant>
      <vt:variant>
        <vt:lpwstr>mailto:Graham.Ison@Justice.gov.uk</vt:lpwstr>
      </vt:variant>
      <vt:variant>
        <vt:lpwstr/>
      </vt:variant>
      <vt:variant>
        <vt:i4>1310759</vt:i4>
      </vt:variant>
      <vt:variant>
        <vt:i4>15</vt:i4>
      </vt:variant>
      <vt:variant>
        <vt:i4>0</vt:i4>
      </vt:variant>
      <vt:variant>
        <vt:i4>5</vt:i4>
      </vt:variant>
      <vt:variant>
        <vt:lpwstr>mailto:Stewart.Keating@justice.gov.uk</vt:lpwstr>
      </vt:variant>
      <vt:variant>
        <vt:lpwstr/>
      </vt:variant>
      <vt:variant>
        <vt:i4>1310759</vt:i4>
      </vt:variant>
      <vt:variant>
        <vt:i4>12</vt:i4>
      </vt:variant>
      <vt:variant>
        <vt:i4>0</vt:i4>
      </vt:variant>
      <vt:variant>
        <vt:i4>5</vt:i4>
      </vt:variant>
      <vt:variant>
        <vt:lpwstr>mailto:Stewart.Keating@justice.gov.uk</vt:lpwstr>
      </vt:variant>
      <vt:variant>
        <vt:lpwstr/>
      </vt:variant>
      <vt:variant>
        <vt:i4>1310759</vt:i4>
      </vt:variant>
      <vt:variant>
        <vt:i4>9</vt:i4>
      </vt:variant>
      <vt:variant>
        <vt:i4>0</vt:i4>
      </vt:variant>
      <vt:variant>
        <vt:i4>5</vt:i4>
      </vt:variant>
      <vt:variant>
        <vt:lpwstr>mailto:Stewart.Keating@justice.gov.uk</vt:lpwstr>
      </vt:variant>
      <vt:variant>
        <vt:lpwstr/>
      </vt:variant>
      <vt:variant>
        <vt:i4>7929862</vt:i4>
      </vt:variant>
      <vt:variant>
        <vt:i4>6</vt:i4>
      </vt:variant>
      <vt:variant>
        <vt:i4>0</vt:i4>
      </vt:variant>
      <vt:variant>
        <vt:i4>5</vt:i4>
      </vt:variant>
      <vt:variant>
        <vt:lpwstr>mailto:Kristina.Gray2@justice.gov.uk</vt:lpwstr>
      </vt:variant>
      <vt:variant>
        <vt:lpwstr/>
      </vt:variant>
      <vt:variant>
        <vt:i4>7929862</vt:i4>
      </vt:variant>
      <vt:variant>
        <vt:i4>3</vt:i4>
      </vt:variant>
      <vt:variant>
        <vt:i4>0</vt:i4>
      </vt:variant>
      <vt:variant>
        <vt:i4>5</vt:i4>
      </vt:variant>
      <vt:variant>
        <vt:lpwstr>mailto:Kristina.Gray2@justice.gov.uk</vt:lpwstr>
      </vt:variant>
      <vt:variant>
        <vt:lpwstr/>
      </vt:variant>
      <vt:variant>
        <vt:i4>4653174</vt:i4>
      </vt:variant>
      <vt:variant>
        <vt:i4>0</vt:i4>
      </vt:variant>
      <vt:variant>
        <vt:i4>0</vt:i4>
      </vt:variant>
      <vt:variant>
        <vt:i4>5</vt:i4>
      </vt:variant>
      <vt:variant>
        <vt:lpwstr>mailto:Graham.Ison@Justic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Gray, Kristina</cp:lastModifiedBy>
  <cp:revision>1613</cp:revision>
  <dcterms:created xsi:type="dcterms:W3CDTF">2023-04-17T22:11:00Z</dcterms:created>
  <dcterms:modified xsi:type="dcterms:W3CDTF">2023-07-04T15:31:00Z</dcterms:modified>
</cp:coreProperties>
</file>